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59336A0E" w:rsidR="00E75F14" w:rsidRDefault="00C95E64">
      <w:pPr>
        <w:pStyle w:val="Title"/>
      </w:pPr>
      <w:del w:id="0" w:author="Maital Neta" w:date="2020-03-24T14:49:00Z">
        <w:r w:rsidDel="00C72EEE">
          <w:delText>Domain-specific</w:delText>
        </w:r>
      </w:del>
      <w:ins w:id="1" w:author="Maital Neta" w:date="2020-03-24T14:49:00Z">
        <w:r w:rsidR="00C72EEE">
          <w:t>Emotional</w:t>
        </w:r>
      </w:ins>
      <w:r>
        <w:t xml:space="preserve"> working memory loads selectively increase </w:t>
      </w:r>
      <w:r w:rsidR="0059292E">
        <w:t>negativity bia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02EFE41A" w:rsidR="00E75F14" w:rsidRDefault="00C95E64">
      <w:pPr>
        <w:pStyle w:val="FirstParagraph"/>
        <w:rPr>
          <w:rStyle w:val="Hyperlink"/>
        </w:rPr>
      </w:pPr>
      <w:r>
        <w:t>Correspondence concerning this article should be addressed to Nicholas R. Harp</w:t>
      </w:r>
      <w:r w:rsidR="002E471A">
        <w:t xml:space="preserve">. </w:t>
      </w:r>
      <w:r>
        <w:t xml:space="preserve">E-mail: </w:t>
      </w:r>
      <w:hyperlink r:id="rId7">
        <w:r>
          <w:rPr>
            <w:rStyle w:val="Hyperlink"/>
          </w:rPr>
          <w:t>nharp@huskers.unl.edu</w:t>
        </w:r>
      </w:hyperlink>
    </w:p>
    <w:p w14:paraId="480E6E6B" w14:textId="223715D7" w:rsidR="004A5264" w:rsidRDefault="004A5264" w:rsidP="004A5264">
      <w:pPr>
        <w:pStyle w:val="BodyText"/>
      </w:pPr>
    </w:p>
    <w:p w14:paraId="364D9F3D" w14:textId="6D07CF28" w:rsidR="004A5264" w:rsidRDefault="004A5264" w:rsidP="004A5264">
      <w:pPr>
        <w:pStyle w:val="BodyText"/>
      </w:pPr>
    </w:p>
    <w:p w14:paraId="5FA31C9A" w14:textId="373DF12A" w:rsidR="004A5264" w:rsidRDefault="004A5264" w:rsidP="004A5264">
      <w:pPr>
        <w:pStyle w:val="BodyText"/>
        <w:jc w:val="center"/>
        <w:rPr>
          <w:b/>
          <w:bCs/>
        </w:rPr>
      </w:pPr>
      <w:r>
        <w:rPr>
          <w:b/>
          <w:bCs/>
        </w:rPr>
        <w:lastRenderedPageBreak/>
        <w:t>Abstract</w:t>
      </w:r>
    </w:p>
    <w:p w14:paraId="5E59AAE7" w14:textId="4F8B5185" w:rsidR="004A5264" w:rsidRDefault="00D8356B" w:rsidP="000C6B8C">
      <w:pPr>
        <w:pStyle w:val="BodyText"/>
      </w:pPr>
      <w:r>
        <w:t>C</w:t>
      </w:r>
      <w:r w:rsidR="004A5264" w:rsidRPr="00D8356B">
        <w:t xml:space="preserve">ognitive </w:t>
      </w:r>
      <w:r>
        <w:t xml:space="preserve">resources </w:t>
      </w:r>
      <w:r w:rsidR="00500A51">
        <w:t xml:space="preserve">are </w:t>
      </w:r>
      <w:r w:rsidR="007C6363">
        <w:t xml:space="preserve">needed </w:t>
      </w:r>
      <w:r w:rsidR="00500A51">
        <w:t xml:space="preserve">for </w:t>
      </w:r>
      <w:r>
        <w:t>successful executive functioning</w:t>
      </w:r>
      <w:r w:rsidR="00017C95">
        <w:t>;</w:t>
      </w:r>
      <w:r w:rsidR="007C6363">
        <w:t xml:space="preserve"> </w:t>
      </w:r>
      <w:r w:rsidR="00017C95">
        <w:t>w</w:t>
      </w:r>
      <w:r w:rsidR="00500A51">
        <w:t xml:space="preserve">hen resources </w:t>
      </w:r>
      <w:r w:rsidR="003354B8">
        <w:t xml:space="preserve">for a particular task </w:t>
      </w:r>
      <w:r w:rsidR="00500A51">
        <w:t>are limited</w:t>
      </w:r>
      <w:r w:rsidR="000C3806">
        <w:t xml:space="preserve"> </w:t>
      </w:r>
      <w:r w:rsidR="007C6363">
        <w:t>due to</w:t>
      </w:r>
      <w:r w:rsidR="00147A06">
        <w:t xml:space="preserve"> </w:t>
      </w:r>
      <w:r w:rsidR="007C6363">
        <w:t>cognitive load</w:t>
      </w:r>
      <w:r w:rsidR="000C3806">
        <w:t xml:space="preserve">, </w:t>
      </w:r>
      <w:r w:rsidR="003354B8">
        <w:t>task performance is impaired</w:t>
      </w:r>
      <w:r>
        <w:t xml:space="preserve">. </w:t>
      </w:r>
      <w:commentRangeStart w:id="3"/>
      <w:commentRangeStart w:id="4"/>
      <w:r w:rsidR="000C3806">
        <w:t xml:space="preserve">In the </w:t>
      </w:r>
      <w:r w:rsidR="00500A51">
        <w:t>face</w:t>
      </w:r>
      <w:r w:rsidR="000C3806">
        <w:t xml:space="preserve"> of</w:t>
      </w:r>
      <w:r w:rsidR="00500A51">
        <w:t xml:space="preserve"> </w:t>
      </w:r>
      <w:commentRangeEnd w:id="3"/>
      <w:r w:rsidR="00017C95">
        <w:rPr>
          <w:rStyle w:val="CommentReference"/>
          <w:rFonts w:asciiTheme="minorHAnsi" w:hAnsiTheme="minorHAnsi"/>
        </w:rPr>
        <w:commentReference w:id="3"/>
      </w:r>
      <w:commentRangeEnd w:id="4"/>
      <w:r w:rsidR="00FF2CE5">
        <w:rPr>
          <w:rStyle w:val="CommentReference"/>
          <w:rFonts w:asciiTheme="minorHAnsi" w:hAnsiTheme="minorHAnsi"/>
        </w:rPr>
        <w:commentReference w:id="4"/>
      </w:r>
      <w:r w:rsidR="00500A51">
        <w:t>emotional ambiguity (i.e., stimuli that do not convey a clear positive or negative meaning</w:t>
      </w:r>
      <w:r w:rsidR="00017C95">
        <w:t>, such as a surprised facial expression</w:t>
      </w:r>
      <w:r w:rsidR="00500A51">
        <w:t xml:space="preserve">), our </w:t>
      </w:r>
      <w:r w:rsidR="0016091A">
        <w:t xml:space="preserve">decisions </w:t>
      </w:r>
      <w:r w:rsidR="00500A51">
        <w:t xml:space="preserve">to approach or avoid </w:t>
      </w:r>
      <w:del w:id="5" w:author="Maital Neta" w:date="2020-03-24T13:57:00Z">
        <w:r w:rsidR="00BA02B0" w:rsidDel="00017C95">
          <w:delText xml:space="preserve">appear to </w:delText>
        </w:r>
      </w:del>
      <w:r w:rsidR="00500A51">
        <w:t>rely heavily on domain-specific emotion resources</w:t>
      </w:r>
      <w:r w:rsidR="000C6B8C">
        <w:t xml:space="preserve">. </w:t>
      </w:r>
      <w:proofErr w:type="spellStart"/>
      <w:r w:rsidR="00500A51">
        <w:t>Specificially</w:t>
      </w:r>
      <w:proofErr w:type="spellEnd"/>
      <w:r w:rsidR="00500A51">
        <w:t xml:space="preserve">, previous work has shown that the default response to </w:t>
      </w:r>
      <w:r w:rsidR="001A7A57">
        <w:t xml:space="preserve">surprised </w:t>
      </w:r>
      <w:r w:rsidR="00017C95">
        <w:t>faces</w:t>
      </w:r>
      <w:r w:rsidR="001A7A57">
        <w:t xml:space="preserve"> </w:t>
      </w:r>
      <w:r w:rsidR="00500A51">
        <w:t xml:space="preserve">is negative, and that </w:t>
      </w:r>
      <w:r w:rsidR="004A5264" w:rsidRPr="00D8356B">
        <w:t xml:space="preserve">positive </w:t>
      </w:r>
      <w:r w:rsidR="003354B8">
        <w:t>categorizations</w:t>
      </w:r>
      <w:r w:rsidR="00500A51" w:rsidRPr="00D8356B">
        <w:t xml:space="preserve"> </w:t>
      </w:r>
      <w:r w:rsidR="004A5264" w:rsidRPr="00D8356B">
        <w:t xml:space="preserve">are </w:t>
      </w:r>
      <w:r w:rsidR="00674517">
        <w:t xml:space="preserve">thought to </w:t>
      </w:r>
      <w:r w:rsidR="004A5264" w:rsidRPr="00D8356B">
        <w:t xml:space="preserve">require top-down regulatory </w:t>
      </w:r>
      <w:r w:rsidR="00500A51">
        <w:t>resources</w:t>
      </w:r>
      <w:r w:rsidR="004A5264" w:rsidRPr="00D8356B">
        <w:t xml:space="preserve">. Here, we </w:t>
      </w:r>
      <w:r w:rsidR="00267D96">
        <w:t xml:space="preserve">employed a 2x2 design to </w:t>
      </w:r>
      <w:r w:rsidR="004A5264" w:rsidRPr="00D8356B">
        <w:t xml:space="preserve">investigate the effects of </w:t>
      </w:r>
      <w:del w:id="6" w:author="Nicholas Harp" w:date="2020-04-08T06:38:00Z">
        <w:r w:rsidR="00500A51" w:rsidDel="000509B7">
          <w:delText>domain-specific (</w:delText>
        </w:r>
        <w:r w:rsidR="001C5DFF" w:rsidDel="000509B7">
          <w:delText xml:space="preserve">non-emotional vs. </w:delText>
        </w:r>
        <w:r w:rsidR="00500A51" w:rsidDel="000509B7">
          <w:delText xml:space="preserve">emotional) and </w:delText>
        </w:r>
      </w:del>
      <w:r w:rsidR="00267D96">
        <w:t>load</w:t>
      </w:r>
      <w:r w:rsidR="00500A51">
        <w:t xml:space="preserve"> (</w:t>
      </w:r>
      <w:r w:rsidR="001C5DFF">
        <w:t>low versus high</w:t>
      </w:r>
      <w:r w:rsidR="00500A51">
        <w:t xml:space="preserve">) </w:t>
      </w:r>
      <w:ins w:id="7" w:author="Nicholas Harp" w:date="2020-04-08T06:38:00Z">
        <w:r w:rsidR="000509B7">
          <w:t xml:space="preserve">and </w:t>
        </w:r>
        <w:r w:rsidR="000509B7">
          <w:t xml:space="preserve">domain (non-emotional vs. emotional) </w:t>
        </w:r>
      </w:ins>
      <w:r w:rsidR="004A5264" w:rsidRPr="00D8356B">
        <w:t xml:space="preserve">on evaluations of </w:t>
      </w:r>
      <w:r w:rsidR="00500A51">
        <w:t xml:space="preserve">emotional ambiguity (i.e., </w:t>
      </w:r>
      <w:del w:id="8" w:author="Nicholas Harp" w:date="2020-03-26T08:48:00Z">
        <w:r w:rsidR="00017C95" w:rsidDel="00E16C87">
          <w:delText xml:space="preserve">categorizing as </w:delText>
        </w:r>
      </w:del>
      <w:r w:rsidR="00017C95">
        <w:t>positive or negative</w:t>
      </w:r>
      <w:ins w:id="9" w:author="Nicholas Harp" w:date="2020-03-26T08:48:00Z">
        <w:r w:rsidR="00E16C87">
          <w:t xml:space="preserve"> categorizations</w:t>
        </w:r>
      </w:ins>
      <w:r w:rsidR="00500A51">
        <w:t>)</w:t>
      </w:r>
      <w:r w:rsidR="004A5264" w:rsidRPr="00D8356B">
        <w:t xml:space="preserve">. </w:t>
      </w:r>
      <w:r w:rsidR="00674517">
        <w:t>As predicted,</w:t>
      </w:r>
      <w:r w:rsidR="004A5264" w:rsidRPr="00D8356B">
        <w:t xml:space="preserve"> </w:t>
      </w:r>
      <w:r w:rsidR="00674517">
        <w:t>a</w:t>
      </w:r>
      <w:r w:rsidR="004A5264" w:rsidRPr="00D8356B">
        <w:t xml:space="preserve"> </w:t>
      </w:r>
      <w:r w:rsidR="0065635E">
        <w:t xml:space="preserve">mixed effects model revealed </w:t>
      </w:r>
      <w:r w:rsidR="00674517">
        <w:t>domain-specific effects</w:t>
      </w:r>
      <w:r w:rsidR="00267D96">
        <w:t xml:space="preserve">, such that </w:t>
      </w:r>
      <w:del w:id="10" w:author="Nicholas Harp" w:date="2020-04-08T06:26:00Z">
        <w:r w:rsidR="00267D96" w:rsidDel="00784B03">
          <w:delText xml:space="preserve">ratings </w:delText>
        </w:r>
      </w:del>
      <w:ins w:id="11" w:author="Nicholas Harp" w:date="2020-04-08T06:26:00Z">
        <w:r w:rsidR="00784B03">
          <w:t>categorizations</w:t>
        </w:r>
        <w:r w:rsidR="00784B03">
          <w:t xml:space="preserve"> </w:t>
        </w:r>
      </w:ins>
      <w:r w:rsidR="00267D96">
        <w:t>of surprise were more negative</w:t>
      </w:r>
      <w:r w:rsidR="0065635E">
        <w:t xml:space="preserve"> </w:t>
      </w:r>
      <w:r w:rsidR="00E16C87">
        <w:t xml:space="preserve">for emotional </w:t>
      </w:r>
      <w:commentRangeStart w:id="12"/>
      <w:r w:rsidR="0065635E">
        <w:t>(</w:t>
      </w:r>
      <w:r w:rsidR="004607FB">
        <w:rPr>
          <w:i/>
          <w:iCs/>
        </w:rPr>
        <w:t xml:space="preserve">p </w:t>
      </w:r>
      <w:r w:rsidR="004607FB">
        <w:t>&lt; .001</w:t>
      </w:r>
      <w:r w:rsidR="0065635E">
        <w:t xml:space="preserve">) </w:t>
      </w:r>
      <w:commentRangeEnd w:id="12"/>
      <w:r w:rsidR="00E16C87">
        <w:rPr>
          <w:rStyle w:val="CommentReference"/>
          <w:rFonts w:asciiTheme="minorHAnsi" w:hAnsiTheme="minorHAnsi"/>
        </w:rPr>
        <w:commentReference w:id="12"/>
      </w:r>
      <w:r w:rsidR="0065635E">
        <w:t>load</w:t>
      </w:r>
      <w:r w:rsidR="00225CB9">
        <w:t>s</w:t>
      </w:r>
      <w:r w:rsidR="00674517">
        <w:t xml:space="preserve">. </w:t>
      </w:r>
      <w:r w:rsidR="00500A51">
        <w:t xml:space="preserve">Consistent with prior work, </w:t>
      </w:r>
      <w:r w:rsidR="00017C95">
        <w:t xml:space="preserve">low load </w:t>
      </w:r>
      <w:r w:rsidR="00267D96">
        <w:t>(regardless of domain</w:t>
      </w:r>
      <w:r w:rsidR="00C72EEE">
        <w:t>; i.e., domain-general</w:t>
      </w:r>
      <w:r w:rsidR="00267D96">
        <w:t xml:space="preserve">) </w:t>
      </w:r>
      <w:r w:rsidR="00017C95">
        <w:t>was associated with</w:t>
      </w:r>
      <w:r w:rsidR="004607FB">
        <w:t xml:space="preserve"> </w:t>
      </w:r>
      <w:r w:rsidR="00500A51">
        <w:t xml:space="preserve">greater </w:t>
      </w:r>
      <w:commentRangeStart w:id="13"/>
      <w:del w:id="14" w:author="Nicholas Harp" w:date="2020-04-08T06:33:00Z">
        <w:r w:rsidR="00500A51" w:rsidDel="00784B03">
          <w:delText>response competition</w:delText>
        </w:r>
      </w:del>
      <w:ins w:id="15" w:author="Nicholas Harp" w:date="2020-04-08T06:33:00Z">
        <w:r w:rsidR="00784B03">
          <w:t>attraction towards</w:t>
        </w:r>
      </w:ins>
      <w:r w:rsidR="00500A51">
        <w:t xml:space="preserve"> </w:t>
      </w:r>
      <w:commentRangeEnd w:id="13"/>
      <w:r w:rsidR="00EE7F70">
        <w:rPr>
          <w:rStyle w:val="CommentReference"/>
          <w:rFonts w:asciiTheme="minorHAnsi" w:hAnsiTheme="minorHAnsi"/>
        </w:rPr>
        <w:commentReference w:id="13"/>
      </w:r>
      <w:ins w:id="16" w:author="Nicholas Harp" w:date="2020-04-08T06:33:00Z">
        <w:r w:rsidR="00784B03">
          <w:t>the</w:t>
        </w:r>
      </w:ins>
      <w:del w:id="17" w:author="Nicholas Harp" w:date="2020-04-08T06:25:00Z">
        <w:r w:rsidR="00500A51" w:rsidDel="00784B03">
          <w:delText>on</w:delText>
        </w:r>
      </w:del>
      <w:r w:rsidR="00500A51">
        <w:t xml:space="preserve"> </w:t>
      </w:r>
      <w:commentRangeStart w:id="18"/>
      <w:commentRangeStart w:id="19"/>
      <w:del w:id="20" w:author="Nicholas Harp" w:date="2020-04-08T06:33:00Z">
        <w:r w:rsidR="00500A51" w:rsidDel="00784B03">
          <w:delText xml:space="preserve">positive </w:delText>
        </w:r>
      </w:del>
      <w:ins w:id="21" w:author="Nicholas Harp" w:date="2020-04-08T06:33:00Z">
        <w:r w:rsidR="00784B03">
          <w:t xml:space="preserve">competing </w:t>
        </w:r>
      </w:ins>
      <w:ins w:id="22" w:author="Nicholas Harp" w:date="2020-04-08T06:34:00Z">
        <w:r w:rsidR="00784B03">
          <w:t xml:space="preserve">– negative – </w:t>
        </w:r>
      </w:ins>
      <w:ins w:id="23" w:author="Nicholas Harp" w:date="2020-04-08T06:33:00Z">
        <w:r w:rsidR="00784B03">
          <w:t xml:space="preserve">response </w:t>
        </w:r>
      </w:ins>
      <w:del w:id="24" w:author="Nicholas Harp" w:date="2020-04-08T06:33:00Z">
        <w:r w:rsidR="00500A51" w:rsidDel="00784B03">
          <w:delText xml:space="preserve">than </w:delText>
        </w:r>
      </w:del>
      <w:ins w:id="25" w:author="Nicholas Harp" w:date="2020-04-08T06:33:00Z">
        <w:r w:rsidR="00784B03">
          <w:t>during</w:t>
        </w:r>
        <w:r w:rsidR="00784B03">
          <w:t xml:space="preserve"> </w:t>
        </w:r>
      </w:ins>
      <w:del w:id="26" w:author="Nicholas Harp" w:date="2020-04-08T06:34:00Z">
        <w:r w:rsidR="00500A51" w:rsidDel="00784B03">
          <w:delText xml:space="preserve">negative </w:delText>
        </w:r>
      </w:del>
      <w:ins w:id="27" w:author="Nicholas Harp" w:date="2020-04-08T06:34:00Z">
        <w:r w:rsidR="00784B03">
          <w:t>positive</w:t>
        </w:r>
        <w:r w:rsidR="00784B03">
          <w:t xml:space="preserve"> </w:t>
        </w:r>
      </w:ins>
      <w:del w:id="28" w:author="Nicholas Harp" w:date="2020-04-08T06:25:00Z">
        <w:r w:rsidR="00500A51" w:rsidDel="00784B03">
          <w:delText>trials</w:delText>
        </w:r>
        <w:commentRangeEnd w:id="18"/>
        <w:r w:rsidR="00FF2CE5" w:rsidDel="00784B03">
          <w:rPr>
            <w:rStyle w:val="CommentReference"/>
            <w:rFonts w:asciiTheme="minorHAnsi" w:hAnsiTheme="minorHAnsi"/>
          </w:rPr>
          <w:commentReference w:id="18"/>
        </w:r>
      </w:del>
      <w:commentRangeEnd w:id="19"/>
      <w:r w:rsidR="00784B03">
        <w:rPr>
          <w:rStyle w:val="CommentReference"/>
          <w:rFonts w:asciiTheme="minorHAnsi" w:hAnsiTheme="minorHAnsi"/>
        </w:rPr>
        <w:commentReference w:id="19"/>
      </w:r>
      <w:ins w:id="29" w:author="Nicholas Harp" w:date="2020-04-08T06:25:00Z">
        <w:r w:rsidR="00784B03">
          <w:t>categorizations</w:t>
        </w:r>
      </w:ins>
      <w:r w:rsidR="000C3806">
        <w:t>,</w:t>
      </w:r>
      <w:r w:rsidR="00500A51">
        <w:t xml:space="preserve"> showing that positive categorization</w:t>
      </w:r>
      <w:r w:rsidR="00DC7E36">
        <w:t>s</w:t>
      </w:r>
      <w:r w:rsidR="00500A51">
        <w:t xml:space="preserve"> are characterized by an initial </w:t>
      </w:r>
      <w:del w:id="30" w:author="Nicholas Harp" w:date="2020-04-08T06:34:00Z">
        <w:r w:rsidR="00DC7E36" w:rsidDel="00784B03">
          <w:delText>attraction to</w:delText>
        </w:r>
        <w:r w:rsidR="00017C95" w:rsidDel="00784B03">
          <w:delText xml:space="preserve"> the default</w:delText>
        </w:r>
        <w:r w:rsidR="00DC7E36" w:rsidDel="00784B03">
          <w:delText xml:space="preserve"> </w:delText>
        </w:r>
      </w:del>
      <w:r w:rsidR="00500A51">
        <w:t>negativity</w:t>
      </w:r>
      <w:r w:rsidR="00017C95">
        <w:t xml:space="preserve">, but this effect was diminished </w:t>
      </w:r>
      <w:r w:rsidR="00500A51">
        <w:t>under high load</w:t>
      </w:r>
      <w:del w:id="31" w:author="Maital Neta" w:date="2020-03-24T14:01:00Z">
        <w:r w:rsidR="00500A51" w:rsidDel="00017C95">
          <w:delText xml:space="preserve">, </w:delText>
        </w:r>
        <w:r w:rsidR="004607FB" w:rsidDel="00017C95">
          <w:delText>response competition increase</w:delText>
        </w:r>
        <w:r w:rsidR="00500A51" w:rsidDel="00017C95">
          <w:delText>d</w:delText>
        </w:r>
        <w:r w:rsidR="004607FB" w:rsidDel="00017C95">
          <w:delText xml:space="preserve"> </w:delText>
        </w:r>
        <w:r w:rsidR="00500A51" w:rsidDel="00017C95">
          <w:delText>for</w:delText>
        </w:r>
        <w:r w:rsidR="004607FB" w:rsidDel="00017C95">
          <w:delText xml:space="preserve"> negative </w:delText>
        </w:r>
        <w:r w:rsidR="00500A51" w:rsidDel="00017C95">
          <w:delText>trials</w:delText>
        </w:r>
        <w:r w:rsidR="004607FB" w:rsidDel="00017C95">
          <w:delText xml:space="preserve"> (</w:delText>
        </w:r>
        <w:r w:rsidR="004607FB" w:rsidRPr="00015C8D" w:rsidDel="00017C95">
          <w:rPr>
            <w:i/>
            <w:iCs/>
          </w:rPr>
          <w:delText>p</w:delText>
        </w:r>
        <w:r w:rsidR="004607FB" w:rsidDel="00017C95">
          <w:delText xml:space="preserve"> = .005)</w:delText>
        </w:r>
      </w:del>
      <w:r w:rsidR="004A5264" w:rsidRPr="00D8356B">
        <w:t xml:space="preserve">. These results suggest </w:t>
      </w:r>
      <w:r w:rsidR="00C72EEE">
        <w:t>emotional</w:t>
      </w:r>
      <w:r w:rsidR="00674517">
        <w:t xml:space="preserve"> load</w:t>
      </w:r>
      <w:r w:rsidR="004A5264" w:rsidRPr="00D8356B">
        <w:t xml:space="preserve"> deplete</w:t>
      </w:r>
      <w:r w:rsidR="00AC786D">
        <w:t>s</w:t>
      </w:r>
      <w:r w:rsidR="004A5264" w:rsidRPr="00D8356B">
        <w:t xml:space="preserve"> the regulatory resources </w:t>
      </w:r>
      <w:r w:rsidR="00AC786D">
        <w:t xml:space="preserve">necessary </w:t>
      </w:r>
      <w:r w:rsidR="004A5264" w:rsidRPr="00D8356B">
        <w:t xml:space="preserve">for </w:t>
      </w:r>
      <w:commentRangeStart w:id="32"/>
      <w:r w:rsidR="004A5264" w:rsidRPr="00D8356B">
        <w:t xml:space="preserve">positive </w:t>
      </w:r>
      <w:r w:rsidR="0059292E">
        <w:t>categorizations</w:t>
      </w:r>
      <w:r w:rsidR="0059292E" w:rsidRPr="00D8356B">
        <w:t xml:space="preserve"> </w:t>
      </w:r>
      <w:r w:rsidR="004A5264" w:rsidRPr="00D8356B">
        <w:t xml:space="preserve">of </w:t>
      </w:r>
      <w:r w:rsidR="00AC786D">
        <w:t xml:space="preserve">emotional </w:t>
      </w:r>
      <w:r w:rsidR="004A5264" w:rsidRPr="00D8356B">
        <w:t>ambiguity</w:t>
      </w:r>
      <w:r w:rsidR="00674517">
        <w:t xml:space="preserve">, </w:t>
      </w:r>
      <w:r w:rsidR="00DC7E36">
        <w:t>but that</w:t>
      </w:r>
      <w:r w:rsidR="001C5DFF">
        <w:t xml:space="preserve"> greater</w:t>
      </w:r>
      <w:r w:rsidR="00DC7E36">
        <w:t xml:space="preserve"> </w:t>
      </w:r>
      <w:r w:rsidR="00674517">
        <w:t xml:space="preserve">domain-general </w:t>
      </w:r>
      <w:r w:rsidR="00DC7E36">
        <w:t>load impacts</w:t>
      </w:r>
      <w:ins w:id="33" w:author="Nicholas Harp" w:date="2020-04-08T06:30:00Z">
        <w:r w:rsidR="00784B03">
          <w:t xml:space="preserve"> the</w:t>
        </w:r>
      </w:ins>
      <w:r w:rsidR="00DC7E36">
        <w:t xml:space="preserve"> </w:t>
      </w:r>
      <w:r w:rsidR="00DC7E36" w:rsidRPr="00784B03">
        <w:rPr>
          <w:strike/>
          <w:rPrChange w:id="34" w:author="Nicholas Harp" w:date="2020-04-08T06:32:00Z">
            <w:rPr/>
          </w:rPrChange>
        </w:rPr>
        <w:t>response competition</w:t>
      </w:r>
      <w:ins w:id="35" w:author="Joshua Zosky" w:date="2020-03-15T22:48:00Z">
        <w:del w:id="36" w:author="Nicholas Harp" w:date="2020-03-23T15:18:00Z">
          <w:r w:rsidR="003A220A" w:rsidRPr="00784B03" w:rsidDel="000C3806">
            <w:rPr>
              <w:strike/>
              <w:rPrChange w:id="37" w:author="Nicholas Harp" w:date="2020-04-08T06:32:00Z">
                <w:rPr/>
              </w:rPrChange>
            </w:rPr>
            <w:delText>s</w:delText>
          </w:r>
        </w:del>
      </w:ins>
      <w:r w:rsidR="00DC7E36">
        <w:t xml:space="preserve"> </w:t>
      </w:r>
      <w:ins w:id="38" w:author="Nicholas Harp" w:date="2020-04-08T06:30:00Z">
        <w:r w:rsidR="00784B03">
          <w:t>process</w:t>
        </w:r>
        <w:r w:rsidR="00784B03" w:rsidDel="003A220A">
          <w:t xml:space="preserve"> </w:t>
        </w:r>
      </w:ins>
      <w:commentRangeStart w:id="39"/>
      <w:del w:id="40" w:author="Joshua Zosky" w:date="2020-03-15T22:48:00Z">
        <w:r w:rsidR="00DC7E36" w:rsidDel="003A220A">
          <w:delText xml:space="preserve">that weighs in across the </w:delText>
        </w:r>
      </w:del>
      <w:ins w:id="41" w:author="Nicholas Harp" w:date="2020-04-08T06:30:00Z">
        <w:r w:rsidR="00784B03">
          <w:t>underlying</w:t>
        </w:r>
      </w:ins>
      <w:ins w:id="42" w:author="Joshua Zosky" w:date="2020-03-15T22:48:00Z">
        <w:del w:id="43" w:author="Nicholas Harp" w:date="2020-04-08T06:30:00Z">
          <w:r w:rsidR="003A220A" w:rsidDel="00784B03">
            <w:delText>involved in</w:delText>
          </w:r>
        </w:del>
        <w:r w:rsidR="003A220A">
          <w:t xml:space="preserve"> the </w:t>
        </w:r>
      </w:ins>
      <w:commentRangeEnd w:id="39"/>
      <w:ins w:id="44" w:author="Nicholas Harp" w:date="2020-04-08T06:30:00Z">
        <w:r w:rsidR="00784B03">
          <w:t xml:space="preserve">subjective </w:t>
        </w:r>
      </w:ins>
      <w:r w:rsidR="00017C95">
        <w:rPr>
          <w:rStyle w:val="CommentReference"/>
          <w:rFonts w:asciiTheme="minorHAnsi" w:hAnsiTheme="minorHAnsi"/>
        </w:rPr>
        <w:commentReference w:id="39"/>
      </w:r>
      <w:r w:rsidR="00DC7E36">
        <w:t>categorization</w:t>
      </w:r>
      <w:ins w:id="45" w:author="Nicholas Harp" w:date="2020-04-08T06:30:00Z">
        <w:r w:rsidR="00784B03">
          <w:t>s</w:t>
        </w:r>
      </w:ins>
      <w:del w:id="46" w:author="Nicholas Harp" w:date="2020-04-08T06:30:00Z">
        <w:r w:rsidR="00DC7E36" w:rsidDel="00784B03">
          <w:delText xml:space="preserve"> process</w:delText>
        </w:r>
      </w:del>
      <w:r w:rsidR="004A5264" w:rsidRPr="00D8356B">
        <w:t>.</w:t>
      </w:r>
      <w:commentRangeEnd w:id="32"/>
      <w:r w:rsidR="00FF2CE5">
        <w:rPr>
          <w:rStyle w:val="CommentReference"/>
          <w:rFonts w:asciiTheme="minorHAnsi" w:hAnsiTheme="minorHAnsi"/>
        </w:rPr>
        <w:commentReference w:id="32"/>
      </w:r>
    </w:p>
    <w:p w14:paraId="42E2B97C" w14:textId="24D71AC8" w:rsidR="003F527F" w:rsidRPr="004A5264" w:rsidRDefault="003F527F" w:rsidP="00911B97">
      <w:pPr>
        <w:pStyle w:val="BodyText"/>
        <w:ind w:firstLine="0"/>
      </w:pPr>
      <w:r>
        <w:t>Keywords: [up to 5 words / phrases]</w:t>
      </w:r>
    </w:p>
    <w:p w14:paraId="5C8DFD95" w14:textId="57BB2CCD" w:rsidR="00597688" w:rsidRDefault="004F1397" w:rsidP="00597688">
      <w:pPr>
        <w:pStyle w:val="Title"/>
      </w:pPr>
      <w:r>
        <w:lastRenderedPageBreak/>
        <w:t>Emotional</w:t>
      </w:r>
      <w:r w:rsidR="00597688">
        <w:t xml:space="preserve"> working memory loads selectively increase </w:t>
      </w:r>
      <w:r w:rsidR="0059292E">
        <w:t>negativity bias</w:t>
      </w:r>
    </w:p>
    <w:p w14:paraId="38ABBC34" w14:textId="7042AD87" w:rsidR="00BD68D2" w:rsidRDefault="003C2774" w:rsidP="00F6453B">
      <w:pPr>
        <w:pStyle w:val="FirstParagraph"/>
        <w:ind w:firstLine="720"/>
        <w:rPr>
          <w:ins w:id="47" w:author="Maital Neta" w:date="2020-03-24T14:12:00Z"/>
        </w:rPr>
      </w:pPr>
      <w:r>
        <w:t xml:space="preserve">The </w:t>
      </w:r>
      <w:r w:rsidR="00887C81">
        <w:t xml:space="preserve">availability of </w:t>
      </w:r>
      <w:r w:rsidR="005121F1">
        <w:t xml:space="preserve">cognitive resources </w:t>
      </w:r>
      <w:r w:rsidR="00887C81">
        <w:t>is necessary</w:t>
      </w:r>
      <w:r w:rsidR="005121F1">
        <w:t xml:space="preserve"> for </w:t>
      </w:r>
      <w:r w:rsidR="007C449F">
        <w:t>employing</w:t>
      </w:r>
      <w:r w:rsidR="003A220A">
        <w:t xml:space="preserve"> </w:t>
      </w:r>
      <w:r w:rsidR="00492553">
        <w:t>a</w:t>
      </w:r>
      <w:r w:rsidR="005121F1">
        <w:t>daptive processes</w:t>
      </w:r>
      <w:r w:rsidR="00E306F0">
        <w:t xml:space="preserve"> in everyday life,</w:t>
      </w:r>
      <w:r w:rsidR="005121F1">
        <w:t xml:space="preserve"> </w:t>
      </w:r>
      <w:r w:rsidR="003A220A">
        <w:t>in</w:t>
      </w:r>
      <w:r w:rsidR="00E306F0">
        <w:t>cluding</w:t>
      </w:r>
      <w:r w:rsidR="005121F1">
        <w:t xml:space="preserve"> </w:t>
      </w:r>
      <w:r w:rsidR="007C449F">
        <w:t xml:space="preserve">strategies for </w:t>
      </w:r>
      <w:r w:rsidR="005121F1">
        <w:t>attention</w:t>
      </w:r>
      <w:r w:rsidR="003A220A">
        <w:t>al</w:t>
      </w:r>
      <w:r w:rsidR="005121F1">
        <w:t xml:space="preserve"> deployment (</w:t>
      </w:r>
      <w:proofErr w:type="spellStart"/>
      <w:r w:rsidR="00820EDB">
        <w:t>Franconeri</w:t>
      </w:r>
      <w:proofErr w:type="spellEnd"/>
      <w:r w:rsidR="00820EDB">
        <w:t>, Alvarez, &amp; Cavanagh, 2013</w:t>
      </w:r>
      <w:r w:rsidR="005121F1">
        <w:t>), decision-making (</w:t>
      </w:r>
      <w:r w:rsidR="009B2DE8">
        <w:t xml:space="preserve">Deck &amp; </w:t>
      </w:r>
      <w:proofErr w:type="spellStart"/>
      <w:r w:rsidR="009B2DE8">
        <w:t>Jahedi</w:t>
      </w:r>
      <w:proofErr w:type="spellEnd"/>
      <w:r w:rsidR="009B2DE8">
        <w:t>, 2015</w:t>
      </w:r>
      <w:r w:rsidR="00BB0D1C">
        <w:t>; Whitney, Rinehart, &amp; Hinson, 2008</w:t>
      </w:r>
      <w:r w:rsidR="005121F1">
        <w:t>)</w:t>
      </w:r>
      <w:r w:rsidR="00492553">
        <w:t xml:space="preserve">, </w:t>
      </w:r>
      <w:r w:rsidR="002016D2">
        <w:t>cognitive control</w:t>
      </w:r>
      <w:r w:rsidR="00673C33">
        <w:t xml:space="preserve"> (</w:t>
      </w:r>
      <w:proofErr w:type="spellStart"/>
      <w:r w:rsidR="00225B05">
        <w:t>Deveney</w:t>
      </w:r>
      <w:proofErr w:type="spellEnd"/>
      <w:r w:rsidR="00225B05">
        <w:t xml:space="preserve"> &amp; </w:t>
      </w:r>
      <w:proofErr w:type="spellStart"/>
      <w:r w:rsidR="00225B05">
        <w:t>Pizzagalli</w:t>
      </w:r>
      <w:proofErr w:type="spellEnd"/>
      <w:r w:rsidR="00225B05">
        <w:t>, 2008</w:t>
      </w:r>
      <w:r w:rsidR="00673C33">
        <w:t>)</w:t>
      </w:r>
      <w:r w:rsidR="00492553">
        <w:t xml:space="preserve">, </w:t>
      </w:r>
      <w:r w:rsidR="00E306F0">
        <w:t xml:space="preserve">and </w:t>
      </w:r>
      <w:r w:rsidR="00492553">
        <w:t>emotion regulation (</w:t>
      </w:r>
      <w:r w:rsidR="0010582A">
        <w:t xml:space="preserve">Johns, </w:t>
      </w:r>
      <w:proofErr w:type="spellStart"/>
      <w:r w:rsidR="0010582A">
        <w:t>Inzlicht</w:t>
      </w:r>
      <w:proofErr w:type="spellEnd"/>
      <w:r w:rsidR="0010582A">
        <w:t xml:space="preserve">, &amp; </w:t>
      </w:r>
      <w:proofErr w:type="spellStart"/>
      <w:r w:rsidR="0010582A">
        <w:t>Schmader</w:t>
      </w:r>
      <w:proofErr w:type="spellEnd"/>
      <w:r w:rsidR="0010582A">
        <w:t>, 2008; Richards &amp; Gross, 2002</w:t>
      </w:r>
      <w:r w:rsidR="00492553">
        <w:t>)</w:t>
      </w:r>
      <w:r w:rsidR="003D1C91">
        <w:t xml:space="preserve">. </w:t>
      </w:r>
      <w:r w:rsidR="00E306F0">
        <w:rPr>
          <w:rFonts w:cs="Times New Roman"/>
        </w:rPr>
        <w:t>E</w:t>
      </w:r>
      <w:r w:rsidR="001A4A31" w:rsidRPr="00843F20">
        <w:rPr>
          <w:rFonts w:cs="Times New Roman"/>
          <w:color w:val="141413"/>
        </w:rPr>
        <w:t xml:space="preserve">ngagement in </w:t>
      </w:r>
      <w:r w:rsidR="003A220A">
        <w:rPr>
          <w:rFonts w:cs="Times New Roman"/>
          <w:color w:val="141413"/>
        </w:rPr>
        <w:t>a</w:t>
      </w:r>
      <w:r w:rsidR="003A220A" w:rsidRPr="00843F20">
        <w:rPr>
          <w:rFonts w:cs="Times New Roman"/>
          <w:color w:val="141413"/>
        </w:rPr>
        <w:t xml:space="preserve"> </w:t>
      </w:r>
      <w:r w:rsidR="001A4A31" w:rsidRPr="00843F20">
        <w:rPr>
          <w:rFonts w:cs="Times New Roman"/>
          <w:color w:val="141413"/>
        </w:rPr>
        <w:t>task that taps a cognitive resource</w:t>
      </w:r>
      <w:r w:rsidR="00E306F0">
        <w:rPr>
          <w:rFonts w:cs="Times New Roman"/>
          <w:color w:val="141413"/>
        </w:rPr>
        <w:t xml:space="preserve"> (i.e., a </w:t>
      </w:r>
      <w:r w:rsidR="001A4A31" w:rsidRPr="00843F20">
        <w:rPr>
          <w:rFonts w:cs="Times New Roman"/>
          <w:color w:val="141413"/>
        </w:rPr>
        <w:t>cognitive load</w:t>
      </w:r>
      <w:r w:rsidR="00E306F0">
        <w:rPr>
          <w:rFonts w:cs="Times New Roman"/>
          <w:color w:val="141413"/>
        </w:rPr>
        <w:t xml:space="preserve">) </w:t>
      </w:r>
      <w:r w:rsidR="00255CC0">
        <w:rPr>
          <w:rFonts w:cs="Times New Roman"/>
          <w:color w:val="141413"/>
        </w:rPr>
        <w:t>often results in a state of depletion</w:t>
      </w:r>
      <w:r w:rsidR="00E50C56">
        <w:rPr>
          <w:rFonts w:cs="Times New Roman"/>
          <w:color w:val="141413"/>
        </w:rPr>
        <w:t xml:space="preserve">, </w:t>
      </w:r>
      <w:r w:rsidR="00F6453B">
        <w:rPr>
          <w:rFonts w:cs="Times New Roman"/>
          <w:color w:val="141413"/>
        </w:rPr>
        <w:t>which</w:t>
      </w:r>
      <w:r w:rsidR="003C68A6">
        <w:rPr>
          <w:rFonts w:cs="Times New Roman"/>
          <w:color w:val="141413"/>
        </w:rPr>
        <w:t xml:space="preserve"> </w:t>
      </w:r>
      <w:r w:rsidR="00AA2B04">
        <w:rPr>
          <w:rFonts w:cs="Times New Roman"/>
          <w:color w:val="141413"/>
        </w:rPr>
        <w:t>lead</w:t>
      </w:r>
      <w:r w:rsidR="003C68A6">
        <w:rPr>
          <w:rFonts w:cs="Times New Roman"/>
          <w:color w:val="141413"/>
        </w:rPr>
        <w:t xml:space="preserve">s to </w:t>
      </w:r>
      <w:r w:rsidR="001A4A31" w:rsidRPr="00843F20">
        <w:rPr>
          <w:rFonts w:cs="Times New Roman"/>
          <w:color w:val="141413"/>
        </w:rPr>
        <w:t>impair</w:t>
      </w:r>
      <w:r w:rsidR="00AA2B04">
        <w:rPr>
          <w:rFonts w:cs="Times New Roman"/>
          <w:color w:val="141413"/>
        </w:rPr>
        <w:t>ed</w:t>
      </w:r>
      <w:r w:rsidR="001A4A31" w:rsidRPr="00843F20">
        <w:rPr>
          <w:rFonts w:cs="Times New Roman"/>
          <w:color w:val="141413"/>
        </w:rPr>
        <w:t xml:space="preserve"> performance on concomitant</w:t>
      </w:r>
      <w:r w:rsidR="00AF5A66">
        <w:rPr>
          <w:rFonts w:cs="Times New Roman"/>
          <w:color w:val="141413"/>
        </w:rPr>
        <w:t xml:space="preserve"> </w:t>
      </w:r>
      <w:r w:rsidR="001A4A31" w:rsidRPr="00843F20">
        <w:rPr>
          <w:rFonts w:cs="Times New Roman"/>
          <w:color w:val="141413"/>
        </w:rPr>
        <w:t>or subsequent</w:t>
      </w:r>
      <w:r w:rsidR="00AF5A66">
        <w:rPr>
          <w:rFonts w:cs="Times New Roman"/>
          <w:color w:val="141413"/>
        </w:rPr>
        <w:t xml:space="preserve"> </w:t>
      </w:r>
      <w:r w:rsidR="001A4A31" w:rsidRPr="00843F20">
        <w:rPr>
          <w:rFonts w:cs="Times New Roman"/>
          <w:color w:val="141413"/>
        </w:rPr>
        <w:t>task</w:t>
      </w:r>
      <w:r w:rsidR="00C324EA">
        <w:rPr>
          <w:rFonts w:cs="Times New Roman"/>
          <w:color w:val="141413"/>
        </w:rPr>
        <w:t>s</w:t>
      </w:r>
      <w:r w:rsidR="00AF5A66">
        <w:rPr>
          <w:rFonts w:cs="Times New Roman"/>
          <w:color w:val="141413"/>
        </w:rPr>
        <w:t xml:space="preserve"> </w:t>
      </w:r>
      <w:r w:rsidR="00F6453B">
        <w:rPr>
          <w:rFonts w:cs="Times New Roman"/>
          <w:color w:val="141413"/>
        </w:rPr>
        <w:t>that rely on those depleted</w:t>
      </w:r>
      <w:r w:rsidR="00255CC0" w:rsidRPr="00843F20">
        <w:rPr>
          <w:rFonts w:cs="Times New Roman"/>
          <w:color w:val="141413"/>
        </w:rPr>
        <w:t xml:space="preserve"> </w:t>
      </w:r>
      <w:r w:rsidR="001A4A31" w:rsidRPr="00843F20">
        <w:rPr>
          <w:rFonts w:cs="Times New Roman"/>
          <w:color w:val="141413"/>
        </w:rPr>
        <w:t>resource</w:t>
      </w:r>
      <w:r w:rsidR="00F6453B">
        <w:rPr>
          <w:rFonts w:cs="Times New Roman"/>
          <w:color w:val="141413"/>
        </w:rPr>
        <w:t>s</w:t>
      </w:r>
      <w:r w:rsidR="00E306F0">
        <w:rPr>
          <w:rFonts w:cs="Times New Roman"/>
          <w:color w:val="141413"/>
        </w:rPr>
        <w:t xml:space="preserve"> </w:t>
      </w:r>
      <w:del w:id="48" w:author="Nicholas Harp" w:date="2020-03-18T12:53:00Z">
        <w:r w:rsidR="001A4A31" w:rsidRPr="00843F20" w:rsidDel="00E306F0">
          <w:rPr>
            <w:rFonts w:cs="Times New Roman"/>
            <w:color w:val="141413"/>
          </w:rPr>
          <w:delText xml:space="preserve"> </w:delText>
        </w:r>
      </w:del>
      <w:r w:rsidR="001A4A31" w:rsidRPr="00843F20">
        <w:rPr>
          <w:rFonts w:cs="Times New Roman"/>
          <w:color w:val="141413"/>
        </w:rPr>
        <w:t>(</w:t>
      </w:r>
      <w:proofErr w:type="spellStart"/>
      <w:r w:rsidR="001A4A31" w:rsidRPr="00843F20">
        <w:rPr>
          <w:rFonts w:cs="Times New Roman"/>
          <w:color w:val="141413"/>
        </w:rPr>
        <w:t>Richeson</w:t>
      </w:r>
      <w:proofErr w:type="spellEnd"/>
      <w:r w:rsidR="001A4A31" w:rsidRPr="00843F20">
        <w:rPr>
          <w:rFonts w:cs="Times New Roman"/>
          <w:color w:val="141413"/>
        </w:rPr>
        <w:t xml:space="preserve"> &amp; </w:t>
      </w:r>
      <w:proofErr w:type="spellStart"/>
      <w:r w:rsidR="001A4A31" w:rsidRPr="00843F20">
        <w:rPr>
          <w:rFonts w:cs="Times New Roman"/>
          <w:color w:val="141413"/>
        </w:rPr>
        <w:t>Tr</w:t>
      </w:r>
      <w:r w:rsidR="009F4FB6">
        <w:rPr>
          <w:rFonts w:cs="Times New Roman"/>
          <w:color w:val="141413"/>
        </w:rPr>
        <w:t>a</w:t>
      </w:r>
      <w:r w:rsidR="001A4A31" w:rsidRPr="00843F20">
        <w:rPr>
          <w:rFonts w:cs="Times New Roman"/>
          <w:color w:val="141413"/>
        </w:rPr>
        <w:t>walter</w:t>
      </w:r>
      <w:proofErr w:type="spellEnd"/>
      <w:r w:rsidR="001A4A31" w:rsidRPr="00843F20">
        <w:rPr>
          <w:rFonts w:cs="Times New Roman"/>
          <w:color w:val="141413"/>
        </w:rPr>
        <w:t>, 2005</w:t>
      </w:r>
      <w:r w:rsidR="001A4A31">
        <w:rPr>
          <w:rFonts w:cs="Times New Roman"/>
        </w:rPr>
        <w:t xml:space="preserve">; </w:t>
      </w:r>
      <w:r w:rsidR="0035600B">
        <w:t>Baumeister &amp; Heatherton, 1996;</w:t>
      </w:r>
      <w:r w:rsidR="00820EDB">
        <w:t xml:space="preserve"> </w:t>
      </w:r>
      <w:proofErr w:type="spellStart"/>
      <w:r w:rsidR="00820EDB">
        <w:t>Franconeri</w:t>
      </w:r>
      <w:proofErr w:type="spellEnd"/>
      <w:r w:rsidR="00820EDB">
        <w:t>, Alvarez, &amp; Cavanagh, 2013;</w:t>
      </w:r>
      <w:r w:rsidR="0035600B">
        <w:t xml:space="preserve"> </w:t>
      </w:r>
      <w:r w:rsidR="0035600B" w:rsidRPr="00D74781">
        <w:t>Kahneman</w:t>
      </w:r>
      <w:r w:rsidR="0035600B">
        <w:t xml:space="preserve">, 1973; </w:t>
      </w:r>
      <w:r w:rsidR="0035600B" w:rsidRPr="00D74781">
        <w:t>Storbeck, 2012</w:t>
      </w:r>
      <w:r w:rsidR="0035600B">
        <w:t>).</w:t>
      </w:r>
      <w:r w:rsidR="00D56C13" w:rsidRPr="00253226">
        <w:rPr>
          <w:rFonts w:ascii="Helvetica" w:hAnsi="Helvetica" w:cs="Times"/>
        </w:rPr>
        <w:t xml:space="preserve"> </w:t>
      </w:r>
      <w:r w:rsidR="005121F1">
        <w:t xml:space="preserve">For example, </w:t>
      </w:r>
      <w:commentRangeStart w:id="49"/>
      <w:commentRangeStart w:id="50"/>
      <w:del w:id="51" w:author="Nicholas Harp" w:date="2020-03-19T09:30:00Z">
        <w:r w:rsidR="005121F1" w:rsidDel="003C68A6">
          <w:delText xml:space="preserve">imagine </w:delText>
        </w:r>
      </w:del>
      <w:ins w:id="52" w:author="Joshua Zosky" w:date="2020-03-15T22:51:00Z">
        <w:del w:id="53" w:author="Nicholas Harp" w:date="2020-03-25T13:37:00Z">
          <w:r w:rsidR="003A220A" w:rsidDel="004F1397">
            <w:delText>picture</w:delText>
          </w:r>
        </w:del>
      </w:ins>
      <w:ins w:id="54" w:author="Nicholas Harp" w:date="2020-03-25T13:37:00Z">
        <w:r w:rsidR="004F1397">
          <w:t>imagine</w:t>
        </w:r>
      </w:ins>
      <w:ins w:id="55" w:author="Joshua Zosky" w:date="2020-03-15T22:51:00Z">
        <w:r w:rsidR="003A220A">
          <w:t xml:space="preserve"> </w:t>
        </w:r>
      </w:ins>
      <w:commentRangeEnd w:id="49"/>
      <w:r w:rsidR="00F6453B">
        <w:rPr>
          <w:rStyle w:val="CommentReference"/>
          <w:rFonts w:asciiTheme="minorHAnsi" w:hAnsiTheme="minorHAnsi"/>
        </w:rPr>
        <w:commentReference w:id="49"/>
      </w:r>
      <w:commentRangeEnd w:id="50"/>
      <w:r w:rsidR="005A3E99">
        <w:rPr>
          <w:rStyle w:val="CommentReference"/>
          <w:rFonts w:asciiTheme="minorHAnsi" w:hAnsiTheme="minorHAnsi"/>
        </w:rPr>
        <w:commentReference w:id="50"/>
      </w:r>
      <w:r w:rsidR="005121F1">
        <w:t xml:space="preserve">a student attending a lecture while also text messaging a friend. As the student </w:t>
      </w:r>
      <w:r w:rsidR="00BD68D2">
        <w:t>considers</w:t>
      </w:r>
      <w:r w:rsidR="003A220A">
        <w:t xml:space="preserve"> </w:t>
      </w:r>
      <w:r w:rsidR="005121F1">
        <w:t xml:space="preserve">their </w:t>
      </w:r>
      <w:r w:rsidR="003A220A">
        <w:t xml:space="preserve">text </w:t>
      </w:r>
      <w:r w:rsidR="005121F1">
        <w:t>message</w:t>
      </w:r>
      <w:r w:rsidR="003A220A">
        <w:t>—</w:t>
      </w:r>
      <w:r w:rsidR="005121F1">
        <w:t>direct</w:t>
      </w:r>
      <w:r w:rsidR="003A220A">
        <w:t>ing</w:t>
      </w:r>
      <w:r w:rsidR="005121F1">
        <w:t xml:space="preserve"> cognitive resources </w:t>
      </w:r>
      <w:r w:rsidR="003D1C91">
        <w:t xml:space="preserve">(attention) </w:t>
      </w:r>
      <w:r w:rsidR="005121F1">
        <w:t>towards the conversation and away from the lecture</w:t>
      </w:r>
      <w:r w:rsidR="003A220A">
        <w:t>—</w:t>
      </w:r>
      <w:r w:rsidR="005121F1">
        <w:t xml:space="preserve">the student’s ability to </w:t>
      </w:r>
      <w:r w:rsidR="00BD68D2">
        <w:t xml:space="preserve">attend to and remember </w:t>
      </w:r>
      <w:r w:rsidR="005121F1" w:rsidRPr="0008375A">
        <w:t>the</w:t>
      </w:r>
      <w:r w:rsidR="005121F1">
        <w:t xml:space="preserve"> lecture material suffer</w:t>
      </w:r>
      <w:r w:rsidR="00BD68D2">
        <w:t>s</w:t>
      </w:r>
      <w:r w:rsidR="001A4A31">
        <w:t xml:space="preserve">. </w:t>
      </w:r>
      <w:r w:rsidR="005121F1">
        <w:t xml:space="preserve">Directing cognitive resources between different tasks in this manner taxes </w:t>
      </w:r>
      <w:r w:rsidR="003A220A">
        <w:t xml:space="preserve">the </w:t>
      </w:r>
      <w:r w:rsidR="005121F1">
        <w:t xml:space="preserve">already </w:t>
      </w:r>
      <w:r w:rsidR="005121F1" w:rsidRPr="00EA7C05">
        <w:t xml:space="preserve">limited pool of </w:t>
      </w:r>
      <w:del w:id="56" w:author="Maital Neta" w:date="2020-03-24T14:09:00Z">
        <w:r w:rsidR="005121F1" w:rsidRPr="00EA7C05" w:rsidDel="00BD68D2">
          <w:delText>cognitive</w:delText>
        </w:r>
        <w:r w:rsidR="005121F1" w:rsidDel="00BD68D2">
          <w:delText xml:space="preserve"> </w:delText>
        </w:r>
      </w:del>
      <w:r w:rsidR="005121F1">
        <w:t>resources (Baumeister &amp; Heatherton, 1996; Kahneman, 1973</w:t>
      </w:r>
      <w:r w:rsidR="005121F1" w:rsidRPr="00EA7C05">
        <w:t>)</w:t>
      </w:r>
      <w:r w:rsidR="005121F1" w:rsidRPr="00203FC9">
        <w:t>.</w:t>
      </w:r>
      <w:r w:rsidR="005121F1">
        <w:t xml:space="preserve"> </w:t>
      </w:r>
      <w:r w:rsidR="00786E02">
        <w:t>On</w:t>
      </w:r>
      <w:r w:rsidR="005121F1">
        <w:t xml:space="preserve"> a larger scale,</w:t>
      </w:r>
      <w:del w:id="57" w:author="Joshua Zosky" w:date="2020-03-15T22:56:00Z">
        <w:r w:rsidR="005121F1" w:rsidDel="00694BB5">
          <w:delText xml:space="preserve"> the</w:delText>
        </w:r>
      </w:del>
      <w:r w:rsidR="005121F1">
        <w:t xml:space="preserve"> </w:t>
      </w:r>
      <w:ins w:id="58" w:author="Nicholas Harp" w:date="2020-04-01T14:10:00Z">
        <w:r w:rsidR="00497428">
          <w:t xml:space="preserve">this </w:t>
        </w:r>
      </w:ins>
      <w:commentRangeStart w:id="59"/>
      <w:commentRangeStart w:id="60"/>
      <w:del w:id="61" w:author="Joshua Zosky" w:date="2020-03-15T22:58:00Z">
        <w:r w:rsidR="005121F1" w:rsidDel="00694BB5">
          <w:delText>accumulat</w:delText>
        </w:r>
      </w:del>
      <w:del w:id="62" w:author="Joshua Zosky" w:date="2020-03-15T22:56:00Z">
        <w:r w:rsidR="005121F1" w:rsidDel="00694BB5">
          <w:delText>ion</w:delText>
        </w:r>
      </w:del>
      <w:del w:id="63" w:author="Joshua Zosky" w:date="2020-03-15T22:58:00Z">
        <w:r w:rsidR="005121F1" w:rsidDel="00694BB5">
          <w:delText xml:space="preserve"> of </w:delText>
        </w:r>
      </w:del>
      <w:r w:rsidR="005121F1">
        <w:t xml:space="preserve">cognitive </w:t>
      </w:r>
      <w:del w:id="64" w:author="Joshua Zosky" w:date="2020-03-15T22:57:00Z">
        <w:r w:rsidR="005121F1" w:rsidDel="00694BB5">
          <w:delText xml:space="preserve">depletion </w:delText>
        </w:r>
      </w:del>
      <w:commentRangeEnd w:id="59"/>
      <w:r w:rsidR="00B552C7">
        <w:rPr>
          <w:rStyle w:val="CommentReference"/>
          <w:rFonts w:asciiTheme="minorHAnsi" w:hAnsiTheme="minorHAnsi"/>
        </w:rPr>
        <w:commentReference w:id="59"/>
      </w:r>
      <w:commentRangeEnd w:id="60"/>
      <w:r w:rsidR="00F71947">
        <w:rPr>
          <w:rStyle w:val="CommentReference"/>
          <w:rFonts w:asciiTheme="minorHAnsi" w:hAnsiTheme="minorHAnsi"/>
        </w:rPr>
        <w:commentReference w:id="60"/>
      </w:r>
      <w:ins w:id="65" w:author="Joshua Zosky" w:date="2020-03-15T22:57:00Z">
        <w:del w:id="66" w:author="Maital Neta" w:date="2020-03-24T14:09:00Z">
          <w:r w:rsidR="00694BB5" w:rsidDel="00BD68D2">
            <w:delText>resource</w:delText>
          </w:r>
        </w:del>
      </w:ins>
      <w:ins w:id="67" w:author="Joshua Zosky" w:date="2020-03-15T22:58:00Z">
        <w:del w:id="68" w:author="Maital Neta" w:date="2020-03-24T14:09:00Z">
          <w:r w:rsidR="00694BB5" w:rsidDel="00BD68D2">
            <w:delText xml:space="preserve"> </w:delText>
          </w:r>
        </w:del>
        <w:r w:rsidR="00694BB5">
          <w:t>depletion</w:t>
        </w:r>
      </w:ins>
      <w:ins w:id="69" w:author="Joshua Zosky" w:date="2020-03-15T22:57:00Z">
        <w:r w:rsidR="00694BB5">
          <w:t xml:space="preserve"> </w:t>
        </w:r>
      </w:ins>
      <w:r w:rsidR="005121F1">
        <w:t xml:space="preserve">can have widespread </w:t>
      </w:r>
      <w:r w:rsidR="00131DA9">
        <w:t>societal implications</w:t>
      </w:r>
      <w:r w:rsidR="00694BB5">
        <w:t>, such as</w:t>
      </w:r>
      <w:r w:rsidR="002E187D">
        <w:t xml:space="preserve"> burnout</w:t>
      </w:r>
      <w:r w:rsidR="00DA2E43">
        <w:t xml:space="preserve"> and absenteeism</w:t>
      </w:r>
      <w:r w:rsidR="00694BB5">
        <w:t xml:space="preserve"> (</w:t>
      </w:r>
      <w:r w:rsidR="002E187D">
        <w:t>Diestel &amp; Schmidt, 2011</w:t>
      </w:r>
      <w:r w:rsidR="005121F1">
        <w:t xml:space="preserve">). For </w:t>
      </w:r>
      <w:r w:rsidR="00887C81">
        <w:t>instance</w:t>
      </w:r>
      <w:commentRangeStart w:id="70"/>
      <w:commentRangeStart w:id="71"/>
      <w:r w:rsidR="005121F1">
        <w:t xml:space="preserve">, in </w:t>
      </w:r>
      <w:r w:rsidR="00776B31">
        <w:t xml:space="preserve">emotionally </w:t>
      </w:r>
      <w:r w:rsidR="005121F1">
        <w:t>deman</w:t>
      </w:r>
      <w:r w:rsidR="00F50EF6">
        <w:t>d</w:t>
      </w:r>
      <w:r w:rsidR="005121F1">
        <w:t>ing occupation</w:t>
      </w:r>
      <w:r w:rsidR="000A4E98">
        <w:t>s</w:t>
      </w:r>
      <w:r w:rsidR="00170128">
        <w:t xml:space="preserve"> (e.g., healthcare positions</w:t>
      </w:r>
      <w:r w:rsidR="005121F1">
        <w:t xml:space="preserve">), </w:t>
      </w:r>
      <w:commentRangeEnd w:id="70"/>
      <w:r w:rsidR="00BD68D2">
        <w:rPr>
          <w:rStyle w:val="CommentReference"/>
          <w:rFonts w:asciiTheme="minorHAnsi" w:hAnsiTheme="minorHAnsi"/>
        </w:rPr>
        <w:commentReference w:id="70"/>
      </w:r>
      <w:commentRangeEnd w:id="71"/>
      <w:r w:rsidR="000108CD">
        <w:rPr>
          <w:rStyle w:val="CommentReference"/>
          <w:rFonts w:asciiTheme="minorHAnsi" w:hAnsiTheme="minorHAnsi"/>
        </w:rPr>
        <w:commentReference w:id="71"/>
      </w:r>
      <w:r w:rsidR="005121F1">
        <w:t xml:space="preserve">cognitive </w:t>
      </w:r>
      <w:r w:rsidR="002016D2">
        <w:t>depletion is</w:t>
      </w:r>
      <w:ins w:id="72" w:author="Nicholas Harp" w:date="2020-03-16T10:15:00Z">
        <w:r w:rsidR="0027644B">
          <w:t xml:space="preserve"> </w:t>
        </w:r>
      </w:ins>
      <w:ins w:id="73" w:author="Nicholas Harp" w:date="2020-03-18T13:11:00Z">
        <w:del w:id="74" w:author="Maital Neta" w:date="2020-03-24T14:11:00Z">
          <w:r w:rsidR="00013897" w:rsidDel="00BD68D2">
            <w:delText xml:space="preserve">also </w:delText>
          </w:r>
        </w:del>
      </w:ins>
      <w:del w:id="75" w:author="Maital Neta" w:date="2020-03-24T14:11:00Z">
        <w:r w:rsidR="005121F1" w:rsidDel="00BD68D2">
          <w:delText xml:space="preserve"> </w:delText>
        </w:r>
      </w:del>
      <w:r w:rsidR="005121F1">
        <w:t xml:space="preserve">associated with </w:t>
      </w:r>
      <w:r w:rsidR="002016D2">
        <w:t xml:space="preserve">worse </w:t>
      </w:r>
      <w:r w:rsidR="005121F1">
        <w:t xml:space="preserve">job performance </w:t>
      </w:r>
      <w:ins w:id="76" w:author="Nicholas Harp" w:date="2020-03-16T09:55:00Z">
        <w:del w:id="77" w:author="Maital Neta" w:date="2020-03-24T14:10:00Z">
          <w:r w:rsidR="002A5768" w:rsidDel="00BD68D2">
            <w:delText>in emotionally demanding occupations (e.g., healthcare positions;</w:delText>
          </w:r>
        </w:del>
      </w:ins>
      <w:ins w:id="78" w:author="Maital Neta" w:date="2020-03-24T14:10:00Z">
        <w:r w:rsidR="00BD68D2">
          <w:t>(</w:t>
        </w:r>
      </w:ins>
      <w:proofErr w:type="spellStart"/>
      <w:ins w:id="79" w:author="Nicholas Harp" w:date="2020-03-16T09:55:00Z">
        <w:del w:id="80" w:author="Maital Neta" w:date="2020-03-24T14:10:00Z">
          <w:r w:rsidR="002A5768" w:rsidDel="00BD68D2">
            <w:delText xml:space="preserve"> </w:delText>
          </w:r>
        </w:del>
      </w:ins>
      <w:del w:id="81" w:author="Nicholas Harp" w:date="2020-03-16T09:55:00Z">
        <w:r w:rsidR="005121F1" w:rsidDel="002A5768">
          <w:delText>(</w:delText>
        </w:r>
      </w:del>
      <w:r w:rsidR="00FB3277">
        <w:t>Ihle</w:t>
      </w:r>
      <w:proofErr w:type="spellEnd"/>
      <w:r w:rsidR="00FB3277">
        <w:t xml:space="preserve">, </w:t>
      </w:r>
      <w:proofErr w:type="spellStart"/>
      <w:r w:rsidR="00FB3277">
        <w:t>Borella</w:t>
      </w:r>
      <w:proofErr w:type="spellEnd"/>
      <w:r w:rsidR="00FB3277">
        <w:t xml:space="preserve">, </w:t>
      </w:r>
      <w:proofErr w:type="spellStart"/>
      <w:r w:rsidR="00FB3277">
        <w:t>Rahnfeld</w:t>
      </w:r>
      <w:proofErr w:type="spellEnd"/>
      <w:r w:rsidR="00FB3277">
        <w:t xml:space="preserve">, Müller, </w:t>
      </w:r>
      <w:proofErr w:type="spellStart"/>
      <w:r w:rsidR="00FB3277" w:rsidRPr="00E65AED">
        <w:t>Enge</w:t>
      </w:r>
      <w:proofErr w:type="spellEnd"/>
      <w:r w:rsidR="00FB3277" w:rsidRPr="00E65AED">
        <w:t xml:space="preserve">, Hacker, </w:t>
      </w:r>
      <w:proofErr w:type="spellStart"/>
      <w:r w:rsidR="00FB3277" w:rsidRPr="00E65AED">
        <w:t>Wegge</w:t>
      </w:r>
      <w:proofErr w:type="spellEnd"/>
      <w:r w:rsidR="00FB3277" w:rsidRPr="00E65AED">
        <w:t xml:space="preserve">, </w:t>
      </w:r>
      <w:proofErr w:type="spellStart"/>
      <w:r w:rsidR="00FB3277" w:rsidRPr="00E65AED">
        <w:t>Oris</w:t>
      </w:r>
      <w:proofErr w:type="spellEnd"/>
      <w:r w:rsidR="00FB3277" w:rsidRPr="00E65AED">
        <w:t xml:space="preserve">, &amp; </w:t>
      </w:r>
      <w:proofErr w:type="spellStart"/>
      <w:r w:rsidR="00FB3277" w:rsidRPr="00E65AED">
        <w:t>Kliegel</w:t>
      </w:r>
      <w:proofErr w:type="spellEnd"/>
      <w:r w:rsidR="00FB3277" w:rsidRPr="00E65AED">
        <w:t xml:space="preserve">, 2015; </w:t>
      </w:r>
      <w:proofErr w:type="spellStart"/>
      <w:r w:rsidR="00170128">
        <w:t>Motowidlo</w:t>
      </w:r>
      <w:proofErr w:type="spellEnd"/>
      <w:r w:rsidR="00170128">
        <w:t>, Packard, &amp; Manning, 1986)</w:t>
      </w:r>
      <w:ins w:id="82" w:author="Nicholas Harp" w:date="2020-03-30T07:09:00Z">
        <w:r w:rsidR="00393B6A">
          <w:t>,</w:t>
        </w:r>
      </w:ins>
      <w:r w:rsidR="00170128">
        <w:t xml:space="preserve"> and</w:t>
      </w:r>
      <w:r w:rsidR="002016D2">
        <w:t xml:space="preserve"> increased</w:t>
      </w:r>
      <w:r w:rsidR="00170128">
        <w:t xml:space="preserve"> </w:t>
      </w:r>
      <w:r w:rsidR="005121F1">
        <w:t>job-related</w:t>
      </w:r>
      <w:r w:rsidR="00170128">
        <w:t xml:space="preserve"> stress </w:t>
      </w:r>
      <w:ins w:id="83" w:author="Nicholas Harp" w:date="2020-03-30T07:09:00Z">
        <w:r w:rsidR="00393B6A">
          <w:t>can</w:t>
        </w:r>
      </w:ins>
      <w:del w:id="84" w:author="Nicholas Harp" w:date="2020-03-30T07:09:00Z">
        <w:r w:rsidR="00170128" w:rsidDel="00393B6A">
          <w:delText>that</w:delText>
        </w:r>
      </w:del>
      <w:r w:rsidR="00170128">
        <w:t xml:space="preserve"> </w:t>
      </w:r>
      <w:r w:rsidR="003D1C91">
        <w:t>ha</w:t>
      </w:r>
      <w:ins w:id="85" w:author="Nicholas Harp" w:date="2020-03-30T07:09:00Z">
        <w:r w:rsidR="00393B6A">
          <w:t>ve</w:t>
        </w:r>
      </w:ins>
      <w:del w:id="86" w:author="Nicholas Harp" w:date="2020-03-30T07:09:00Z">
        <w:r w:rsidR="003D1C91" w:rsidDel="00393B6A">
          <w:delText>s</w:delText>
        </w:r>
      </w:del>
      <w:r w:rsidR="003D1C91">
        <w:t xml:space="preserve"> adverse downstream effects on </w:t>
      </w:r>
      <w:r w:rsidR="00170128">
        <w:t>executive functioning (</w:t>
      </w:r>
      <w:proofErr w:type="spellStart"/>
      <w:r w:rsidR="00484D36">
        <w:t>Privitera</w:t>
      </w:r>
      <w:proofErr w:type="spellEnd"/>
      <w:r w:rsidR="00484D36">
        <w:t xml:space="preserve">, Rosenstein, </w:t>
      </w:r>
      <w:proofErr w:type="spellStart"/>
      <w:r w:rsidR="00484D36">
        <w:t>Plessow</w:t>
      </w:r>
      <w:proofErr w:type="spellEnd"/>
      <w:r w:rsidR="00484D36">
        <w:t xml:space="preserve">, &amp; </w:t>
      </w:r>
      <w:proofErr w:type="spellStart"/>
      <w:r w:rsidR="00484D36">
        <w:t>LoCastro</w:t>
      </w:r>
      <w:proofErr w:type="spellEnd"/>
      <w:r w:rsidR="00484D36">
        <w:t xml:space="preserve">, 2014; </w:t>
      </w:r>
      <w:proofErr w:type="spellStart"/>
      <w:r w:rsidR="00170128">
        <w:t>Starcke</w:t>
      </w:r>
      <w:proofErr w:type="spellEnd"/>
      <w:r w:rsidR="00170128">
        <w:t xml:space="preserve">, </w:t>
      </w:r>
      <w:proofErr w:type="spellStart"/>
      <w:r w:rsidR="00170128">
        <w:t>Wiesen</w:t>
      </w:r>
      <w:proofErr w:type="spellEnd"/>
      <w:r w:rsidR="00170128">
        <w:t xml:space="preserve">, </w:t>
      </w:r>
      <w:proofErr w:type="spellStart"/>
      <w:r w:rsidR="00170128">
        <w:t>Trotzke</w:t>
      </w:r>
      <w:proofErr w:type="spellEnd"/>
      <w:r w:rsidR="00170128">
        <w:t>, &amp; Brand, 2016).</w:t>
      </w:r>
      <w:r w:rsidR="00BE320A">
        <w:t xml:space="preserve"> </w:t>
      </w:r>
    </w:p>
    <w:p w14:paraId="7BBEFCEC" w14:textId="119ACFA5" w:rsidR="0035600B" w:rsidRPr="00372040" w:rsidDel="00BD68D2" w:rsidRDefault="00520723">
      <w:pPr>
        <w:pStyle w:val="FirstParagraph"/>
        <w:ind w:firstLine="720"/>
        <w:rPr>
          <w:del w:id="87" w:author="Maital Neta" w:date="2020-03-24T14:13:00Z"/>
          <w:rFonts w:ascii="Helvetica" w:hAnsi="Helvetica" w:cs="Times"/>
        </w:rPr>
      </w:pPr>
      <w:r>
        <w:t>Although c</w:t>
      </w:r>
      <w:r w:rsidR="00C324EA">
        <w:t>ognitive load</w:t>
      </w:r>
      <w:r>
        <w:t xml:space="preserve"> interferes</w:t>
      </w:r>
      <w:r w:rsidR="0027644B">
        <w:t xml:space="preserve"> with </w:t>
      </w:r>
      <w:r w:rsidR="003C68A6">
        <w:t>a broad range of</w:t>
      </w:r>
      <w:r w:rsidR="000B687F">
        <w:t xml:space="preserve"> control </w:t>
      </w:r>
      <w:r w:rsidR="003C68A6">
        <w:t xml:space="preserve">(e.g., attention; </w:t>
      </w:r>
      <w:proofErr w:type="spellStart"/>
      <w:r w:rsidR="003C68A6">
        <w:t>Lavi</w:t>
      </w:r>
      <w:r w:rsidR="00BF4294">
        <w:t>e</w:t>
      </w:r>
      <w:proofErr w:type="spellEnd"/>
      <w:r w:rsidR="00BF4294">
        <w:t xml:space="preserve">, Hirst, de </w:t>
      </w:r>
      <w:proofErr w:type="spellStart"/>
      <w:r w:rsidR="00BF4294">
        <w:t>Fockert</w:t>
      </w:r>
      <w:proofErr w:type="spellEnd"/>
      <w:r w:rsidR="00BF4294">
        <w:t>, &amp; Viding, 2004</w:t>
      </w:r>
      <w:r w:rsidR="003C68A6">
        <w:t xml:space="preserve">) </w:t>
      </w:r>
      <w:r w:rsidR="000B687F">
        <w:t>and regulatory processes</w:t>
      </w:r>
      <w:r w:rsidR="003C68A6">
        <w:t xml:space="preserve"> (</w:t>
      </w:r>
      <w:r w:rsidR="00BC4FE9">
        <w:t xml:space="preserve">Ward &amp; Mann, 2000), </w:t>
      </w:r>
      <w:r w:rsidR="00BD68D2">
        <w:t xml:space="preserve">the domain </w:t>
      </w:r>
      <w:r w:rsidR="00BD68D2">
        <w:lastRenderedPageBreak/>
        <w:t xml:space="preserve">of the load can modulate </w:t>
      </w:r>
      <w:del w:id="88" w:author="Nicholas Harp" w:date="2020-03-26T08:57:00Z">
        <w:r w:rsidR="00BD68D2" w:rsidDel="0011179A">
          <w:delText xml:space="preserve">the </w:delText>
        </w:r>
      </w:del>
      <w:ins w:id="89" w:author="Nicholas Harp" w:date="2020-03-26T08:57:00Z">
        <w:r w:rsidR="0011179A">
          <w:t xml:space="preserve">its </w:t>
        </w:r>
      </w:ins>
      <w:r w:rsidR="00BD68D2">
        <w:t xml:space="preserve">effects </w:t>
      </w:r>
      <w:del w:id="90" w:author="Nicholas Harp" w:date="2020-03-26T08:57:00Z">
        <w:r w:rsidR="00BD68D2" w:rsidDel="0011179A">
          <w:delText xml:space="preserve">it has </w:delText>
        </w:r>
      </w:del>
      <w:r w:rsidR="00BD68D2">
        <w:t>on other processes.</w:t>
      </w:r>
      <w:commentRangeStart w:id="91"/>
      <w:del w:id="92" w:author="Maital Neta" w:date="2020-03-24T14:13:00Z">
        <w:r w:rsidR="00170128" w:rsidDel="00BD68D2">
          <w:delText xml:space="preserve"> </w:delText>
        </w:r>
        <w:commentRangeEnd w:id="91"/>
        <w:r w:rsidR="00694BB5" w:rsidDel="00BD68D2">
          <w:rPr>
            <w:rStyle w:val="CommentReference"/>
            <w:rFonts w:asciiTheme="minorHAnsi" w:hAnsiTheme="minorHAnsi"/>
          </w:rPr>
          <w:commentReference w:id="91"/>
        </w:r>
      </w:del>
    </w:p>
    <w:p w14:paraId="646C796F" w14:textId="256BC27F" w:rsidR="00B2503A" w:rsidRDefault="00172A38">
      <w:pPr>
        <w:pStyle w:val="FirstParagraph"/>
        <w:ind w:firstLine="720"/>
      </w:pPr>
      <w:del w:id="93" w:author="Maital Neta" w:date="2020-03-24T14:13:00Z">
        <w:r w:rsidDel="00BD68D2">
          <w:delText>Notably</w:delText>
        </w:r>
        <w:r w:rsidR="00B2503A" w:rsidDel="00BD68D2">
          <w:delText xml:space="preserve">, </w:delText>
        </w:r>
        <w:r w:rsidR="001966D8" w:rsidDel="00BD68D2">
          <w:delText>the domain</w:delText>
        </w:r>
      </w:del>
      <w:ins w:id="94" w:author="Nicholas Harp" w:date="2020-03-19T09:39:00Z">
        <w:del w:id="95" w:author="Maital Neta" w:date="2020-03-24T14:13:00Z">
          <w:r w:rsidR="003C68A6" w:rsidDel="00BD68D2">
            <w:delText xml:space="preserve">-specific </w:delText>
          </w:r>
        </w:del>
      </w:ins>
      <w:ins w:id="96" w:author="Nicholas Harp" w:date="2020-03-23T08:27:00Z">
        <w:del w:id="97" w:author="Maital Neta" w:date="2020-03-24T14:13:00Z">
          <w:r w:rsidR="00BF4294" w:rsidDel="00BD68D2">
            <w:delText xml:space="preserve">findings shed light on how </w:delText>
          </w:r>
        </w:del>
      </w:ins>
      <w:ins w:id="98" w:author="Nicholas Harp" w:date="2020-03-23T09:17:00Z">
        <w:del w:id="99" w:author="Maital Neta" w:date="2020-03-24T14:13:00Z">
          <w:r w:rsidR="00232363" w:rsidDel="00BD68D2">
            <w:delText xml:space="preserve">the properties of a </w:delText>
          </w:r>
        </w:del>
      </w:ins>
      <w:ins w:id="100" w:author="Nicholas Harp" w:date="2020-03-23T08:25:00Z">
        <w:del w:id="101" w:author="Maital Neta" w:date="2020-03-24T14:13:00Z">
          <w:r w:rsidR="00BF4294" w:rsidDel="00BD68D2">
            <w:delText>load</w:delText>
          </w:r>
        </w:del>
      </w:ins>
      <w:del w:id="102" w:author="Maital Neta" w:date="2020-03-24T14:13:00Z">
        <w:r w:rsidR="001966D8" w:rsidDel="00BD68D2">
          <w:delText xml:space="preserve"> of </w:delText>
        </w:r>
      </w:del>
      <w:ins w:id="103" w:author="Nicholas Harp" w:date="2020-03-23T08:27:00Z">
        <w:del w:id="104" w:author="Maital Neta" w:date="2020-03-24T14:13:00Z">
          <w:r w:rsidR="00BF4294" w:rsidDel="00BD68D2">
            <w:delText xml:space="preserve">affect </w:delText>
          </w:r>
        </w:del>
      </w:ins>
      <w:del w:id="105" w:author="Maital Neta" w:date="2020-03-24T14:13:00Z">
        <w:r w:rsidR="001966D8" w:rsidDel="00BD68D2">
          <w:delText xml:space="preserve">the </w:delText>
        </w:r>
        <w:r w:rsidDel="00BD68D2">
          <w:delText>resource</w:delText>
        </w:r>
      </w:del>
      <w:ins w:id="106" w:author="Nicholas Harp" w:date="2020-03-23T08:27:00Z">
        <w:del w:id="107" w:author="Maital Neta" w:date="2020-03-24T14:13:00Z">
          <w:r w:rsidR="00BF4294" w:rsidDel="00BD68D2">
            <w:delText xml:space="preserve"> availability for </w:delText>
          </w:r>
        </w:del>
      </w:ins>
      <w:ins w:id="108" w:author="Nicholas Harp" w:date="2020-03-23T15:20:00Z">
        <w:del w:id="109" w:author="Maital Neta" w:date="2020-03-24T14:13:00Z">
          <w:r w:rsidR="00C54DB2" w:rsidDel="00BD68D2">
            <w:delText xml:space="preserve">some </w:delText>
          </w:r>
        </w:del>
      </w:ins>
      <w:ins w:id="110" w:author="Nicholas Harp" w:date="2020-03-23T08:27:00Z">
        <w:del w:id="111" w:author="Maital Neta" w:date="2020-03-24T14:13:00Z">
          <w:r w:rsidR="00BF4294" w:rsidDel="00BD68D2">
            <w:delText>concurrent tasks</w:delText>
          </w:r>
        </w:del>
      </w:ins>
      <w:ins w:id="112" w:author="Nicholas Harp" w:date="2020-03-23T15:20:00Z">
        <w:del w:id="113" w:author="Maital Neta" w:date="2020-03-24T14:13:00Z">
          <w:r w:rsidR="00C54DB2" w:rsidDel="00BD68D2">
            <w:delText xml:space="preserve"> more than others</w:delText>
          </w:r>
        </w:del>
      </w:ins>
      <w:del w:id="114" w:author="Maital Neta" w:date="2020-03-24T14:13:00Z">
        <w:r w:rsidDel="00BD68D2">
          <w:delText xml:space="preserve"> depletion</w:delText>
        </w:r>
      </w:del>
      <w:ins w:id="115" w:author="Nicholas Harp" w:date="2020-03-19T09:39:00Z">
        <w:del w:id="116" w:author="Maital Neta" w:date="2020-03-24T14:13:00Z">
          <w:r w:rsidR="003C68A6" w:rsidDel="00BD68D2">
            <w:delText>.</w:delText>
          </w:r>
        </w:del>
      </w:ins>
      <w:del w:id="117" w:author="Maital Neta" w:date="2020-03-24T14:13:00Z">
        <w:r w:rsidDel="00BD68D2">
          <w:delText xml:space="preserve"> matters</w:delText>
        </w:r>
      </w:del>
      <w:ins w:id="118" w:author="Maital Neta" w:date="2020-03-24T14:13:00Z">
        <w:r w:rsidR="00BD68D2">
          <w:t xml:space="preserve"> </w:t>
        </w:r>
      </w:ins>
      <w:r w:rsidR="00314C13">
        <w:t>In other words,</w:t>
      </w:r>
      <w:r>
        <w:t xml:space="preserve"> </w:t>
      </w:r>
      <w:r w:rsidR="00314C13">
        <w:t xml:space="preserve">when cognitive load does not </w:t>
      </w:r>
      <w:r w:rsidR="00BD68D2">
        <w:t>deplete</w:t>
      </w:r>
      <w:r w:rsidR="00314C13">
        <w:t xml:space="preserve"> the </w:t>
      </w:r>
      <w:r w:rsidR="00BD68D2">
        <w:t>specific</w:t>
      </w:r>
      <w:r w:rsidR="00314C13">
        <w:t xml:space="preserve"> resources </w:t>
      </w:r>
      <w:r w:rsidR="00BD68D2">
        <w:t xml:space="preserve">needed for </w:t>
      </w:r>
      <w:r w:rsidR="00314C13">
        <w:t>a concurrent</w:t>
      </w:r>
      <w:r w:rsidR="00BD68D2">
        <w:t xml:space="preserve"> or subsequent</w:t>
      </w:r>
      <w:r w:rsidR="00314C13">
        <w:t xml:space="preserve"> task, performance </w:t>
      </w:r>
      <w:r w:rsidR="00BD68D2">
        <w:t>on th</w:t>
      </w:r>
      <w:del w:id="119" w:author="Mike Dodd" w:date="2020-03-30T17:19:00Z">
        <w:r w:rsidR="00BD68D2" w:rsidDel="00B552C7">
          <w:delText>is</w:delText>
        </w:r>
      </w:del>
      <w:ins w:id="120" w:author="Mike Dodd" w:date="2020-03-30T17:19:00Z">
        <w:r w:rsidR="00B552C7">
          <w:t>e</w:t>
        </w:r>
      </w:ins>
      <w:r w:rsidR="00BD68D2">
        <w:t xml:space="preserve"> latter task may</w:t>
      </w:r>
      <w:r w:rsidR="00314C13">
        <w:t xml:space="preserve"> be unaffected. These domain-specific</w:t>
      </w:r>
      <w:r w:rsidR="005B58D7">
        <w:t xml:space="preserve"> divisions of cognitive resources</w:t>
      </w:r>
      <w:r w:rsidR="00314C13">
        <w:t xml:space="preserve"> </w:t>
      </w:r>
      <w:r w:rsidR="007A212A">
        <w:t>have been well-studied at the level of</w:t>
      </w:r>
      <w:r w:rsidR="005B58D7">
        <w:t xml:space="preserve"> </w:t>
      </w:r>
      <w:r w:rsidR="006E34A5">
        <w:t xml:space="preserve">loads on </w:t>
      </w:r>
      <w:r w:rsidR="005B58D7">
        <w:t xml:space="preserve">verbal and visuospatial </w:t>
      </w:r>
      <w:r w:rsidR="006E34A5">
        <w:t>processes</w:t>
      </w:r>
      <w:r w:rsidR="005B58D7">
        <w:t xml:space="preserve"> (Brooks, 1967; </w:t>
      </w:r>
      <w:proofErr w:type="spellStart"/>
      <w:r w:rsidR="005B58D7">
        <w:t>Logie</w:t>
      </w:r>
      <w:proofErr w:type="spellEnd"/>
      <w:r w:rsidR="005B58D7">
        <w:t xml:space="preserve">, 1995), and there is accumulating evidence </w:t>
      </w:r>
      <w:del w:id="121" w:author="Mike Dodd" w:date="2020-03-30T17:24:00Z">
        <w:r w:rsidR="006E34A5" w:rsidDel="0001342F">
          <w:delText xml:space="preserve">also </w:delText>
        </w:r>
      </w:del>
      <w:r w:rsidR="006E34A5">
        <w:t xml:space="preserve">for </w:t>
      </w:r>
      <w:ins w:id="122" w:author="Nicholas Harp" w:date="2020-03-26T09:08:00Z">
        <w:r w:rsidR="008348EC">
          <w:t xml:space="preserve">domain-specific divisions of </w:t>
        </w:r>
      </w:ins>
      <w:r w:rsidR="006E34A5">
        <w:t>load</w:t>
      </w:r>
      <w:ins w:id="123" w:author="Nicholas Harp" w:date="2020-03-26T09:08:00Z">
        <w:r w:rsidR="008348EC">
          <w:t xml:space="preserve"> effe</w:t>
        </w:r>
      </w:ins>
      <w:ins w:id="124" w:author="Nicholas Harp" w:date="2020-03-26T09:09:00Z">
        <w:r w:rsidR="008348EC">
          <w:t>cts</w:t>
        </w:r>
      </w:ins>
      <w:del w:id="125" w:author="Nicholas Harp" w:date="2020-03-26T09:08:00Z">
        <w:r w:rsidR="006E34A5" w:rsidDel="008348EC">
          <w:delText>s</w:delText>
        </w:r>
      </w:del>
      <w:r w:rsidR="006E34A5">
        <w:t xml:space="preserve"> </w:t>
      </w:r>
      <w:del w:id="126" w:author="Nicholas Harp" w:date="2020-03-26T09:09:00Z">
        <w:r w:rsidR="006E34A5" w:rsidDel="008348EC">
          <w:delText>with</w:delText>
        </w:r>
        <w:r w:rsidR="005B58D7" w:rsidDel="008348EC">
          <w:delText xml:space="preserve"> </w:delText>
        </w:r>
      </w:del>
      <w:ins w:id="127" w:author="Nicholas Harp" w:date="2020-03-30T07:10:00Z">
        <w:r w:rsidR="00393B6A">
          <w:t>depending on</w:t>
        </w:r>
      </w:ins>
      <w:ins w:id="128" w:author="Nicholas Harp" w:date="2020-03-26T09:09:00Z">
        <w:r w:rsidR="008348EC">
          <w:t xml:space="preserve"> the load’s </w:t>
        </w:r>
      </w:ins>
      <w:r w:rsidR="005B58D7">
        <w:t xml:space="preserve">emotional </w:t>
      </w:r>
      <w:r w:rsidR="006E34A5">
        <w:t>properties</w:t>
      </w:r>
      <w:r w:rsidR="005B58D7">
        <w:t xml:space="preserve">. </w:t>
      </w:r>
      <w:r w:rsidR="00B2503A">
        <w:t xml:space="preserve">For instance, when asked to </w:t>
      </w:r>
      <w:r w:rsidR="00093C32">
        <w:t xml:space="preserve">remember </w:t>
      </w:r>
      <w:r w:rsidR="00216068">
        <w:t xml:space="preserve">the </w:t>
      </w:r>
      <w:r w:rsidR="00B2503A">
        <w:t>emotion</w:t>
      </w:r>
      <w:r w:rsidR="00093C32">
        <w:t>al expression</w:t>
      </w:r>
      <w:r w:rsidR="00B2503A">
        <w:t xml:space="preserve"> </w:t>
      </w:r>
      <w:r w:rsidR="00093C32">
        <w:t xml:space="preserve">of </w:t>
      </w:r>
      <w:r w:rsidR="00B2503A">
        <w:t xml:space="preserve">a face, participants were less accurate on </w:t>
      </w:r>
      <w:r w:rsidR="006E34A5">
        <w:t xml:space="preserve">a </w:t>
      </w:r>
      <w:r w:rsidR="00B2503A">
        <w:t>subsequent</w:t>
      </w:r>
      <w:r w:rsidR="006E34A5">
        <w:t xml:space="preserve"> task that required</w:t>
      </w:r>
      <w:r w:rsidR="00B2503A">
        <w:t xml:space="preserve"> </w:t>
      </w:r>
      <w:r w:rsidR="00367465">
        <w:t>pairing</w:t>
      </w:r>
      <w:r w:rsidR="00DA6923">
        <w:t xml:space="preserve"> </w:t>
      </w:r>
      <w:r w:rsidR="006E34A5">
        <w:t xml:space="preserve">emotional concepts </w:t>
      </w:r>
      <w:r w:rsidR="00DA6923">
        <w:t xml:space="preserve">(e.g., couple-happy) compared </w:t>
      </w:r>
      <w:r w:rsidR="00765E44">
        <w:t>to</w:t>
      </w:r>
      <w:r w:rsidR="006E34A5">
        <w:t xml:space="preserve"> pairing</w:t>
      </w:r>
      <w:commentRangeStart w:id="129"/>
      <w:commentRangeStart w:id="130"/>
      <w:r w:rsidR="00765E44">
        <w:t xml:space="preserve"> perceptual properties </w:t>
      </w:r>
      <w:commentRangeEnd w:id="129"/>
      <w:r w:rsidR="00765E44">
        <w:rPr>
          <w:rStyle w:val="CommentReference"/>
          <w:rFonts w:asciiTheme="minorHAnsi" w:hAnsiTheme="minorHAnsi"/>
        </w:rPr>
        <w:commentReference w:id="129"/>
      </w:r>
      <w:commentRangeEnd w:id="130"/>
      <w:r w:rsidR="00765E44">
        <w:rPr>
          <w:rStyle w:val="CommentReference"/>
          <w:rFonts w:asciiTheme="minorHAnsi" w:hAnsiTheme="minorHAnsi"/>
        </w:rPr>
        <w:commentReference w:id="130"/>
      </w:r>
      <w:del w:id="131" w:author="Nicholas Harp" w:date="2020-03-17T14:27:00Z">
        <w:r w:rsidR="00DA6923" w:rsidDel="00765E44">
          <w:delText xml:space="preserve">perceptual properties </w:delText>
        </w:r>
      </w:del>
      <w:r w:rsidR="00DA6923">
        <w:t xml:space="preserve">(e.g., </w:t>
      </w:r>
      <w:r w:rsidR="00B2503A">
        <w:t xml:space="preserve">lemon-yellow; Vermeulen, Niedenthal, </w:t>
      </w:r>
      <w:proofErr w:type="spellStart"/>
      <w:r w:rsidR="00B2503A">
        <w:t>Pleyers</w:t>
      </w:r>
      <w:proofErr w:type="spellEnd"/>
      <w:r w:rsidR="00B2503A">
        <w:t xml:space="preserve">, </w:t>
      </w:r>
      <w:proofErr w:type="spellStart"/>
      <w:r w:rsidR="00B2503A">
        <w:t>Bayot</w:t>
      </w:r>
      <w:proofErr w:type="spellEnd"/>
      <w:r w:rsidR="00B2503A">
        <w:t xml:space="preserve">, &amp; Corneille, 2014). </w:t>
      </w:r>
      <w:r>
        <w:t>N</w:t>
      </w:r>
      <w:r w:rsidR="00B2503A">
        <w:t xml:space="preserve">euroimaging </w:t>
      </w:r>
      <w:ins w:id="132" w:author="Nicholas Harp" w:date="2020-03-30T08:17:00Z">
        <w:r w:rsidR="003F2684">
          <w:t xml:space="preserve">and lesion </w:t>
        </w:r>
      </w:ins>
      <w:del w:id="133" w:author="Nicholas Harp" w:date="2020-03-30T08:17:00Z">
        <w:r w:rsidDel="003F2684">
          <w:delText xml:space="preserve">research </w:delText>
        </w:r>
      </w:del>
      <w:ins w:id="134" w:author="Nicholas Harp" w:date="2020-03-30T08:17:00Z">
        <w:r w:rsidR="003F2684">
          <w:t xml:space="preserve">studies </w:t>
        </w:r>
      </w:ins>
      <w:del w:id="135" w:author="Nicholas Harp" w:date="2020-03-27T09:25:00Z">
        <w:r w:rsidR="006F1F37" w:rsidDel="001C4C7F">
          <w:delText>extends</w:delText>
        </w:r>
        <w:r w:rsidDel="001C4C7F">
          <w:delText xml:space="preserve"> </w:delText>
        </w:r>
      </w:del>
      <w:ins w:id="136" w:author="Nicholas Harp" w:date="2020-03-27T12:33:00Z">
        <w:r w:rsidR="00A34F5E">
          <w:t>suggest a mechanism for these</w:t>
        </w:r>
      </w:ins>
      <w:ins w:id="137" w:author="Nicholas Harp" w:date="2020-03-27T09:25:00Z">
        <w:r w:rsidR="001C4C7F">
          <w:t xml:space="preserve"> </w:t>
        </w:r>
      </w:ins>
      <w:del w:id="138" w:author="Nicholas Harp" w:date="2020-03-27T09:25:00Z">
        <w:r w:rsidDel="001C4C7F">
          <w:delText xml:space="preserve">these </w:delText>
        </w:r>
      </w:del>
      <w:r>
        <w:t>findings</w:t>
      </w:r>
      <w:ins w:id="139" w:author="Nicholas Harp" w:date="2020-03-27T12:34:00Z">
        <w:r w:rsidR="00A34F5E">
          <w:t xml:space="preserve">, as </w:t>
        </w:r>
      </w:ins>
      <w:ins w:id="140" w:author="Nicholas Harp" w:date="2020-03-30T08:03:00Z">
        <w:r w:rsidR="004604AD">
          <w:t>resolving conflicting emotional cues</w:t>
        </w:r>
      </w:ins>
      <w:ins w:id="141" w:author="Nicholas Harp" w:date="2020-03-27T12:34:00Z">
        <w:r w:rsidR="00A34F5E">
          <w:t xml:space="preserve"> (</w:t>
        </w:r>
      </w:ins>
      <w:ins w:id="142" w:author="Nicholas Harp" w:date="2020-03-27T12:35:00Z">
        <w:r w:rsidR="00A34F5E">
          <w:t>i.e</w:t>
        </w:r>
      </w:ins>
      <w:ins w:id="143" w:author="Nicholas Harp" w:date="2020-03-27T12:34:00Z">
        <w:r w:rsidR="00A34F5E">
          <w:t>., a</w:t>
        </w:r>
      </w:ins>
      <w:ins w:id="144" w:author="Nicholas Harp" w:date="2020-03-27T12:35:00Z">
        <w:r w:rsidR="00A34F5E">
          <w:t xml:space="preserve"> happy face with an incongruent label, such as “fear”</w:t>
        </w:r>
      </w:ins>
      <w:ins w:id="145" w:author="Nicholas Harp" w:date="2020-03-27T12:36:00Z">
        <w:r w:rsidR="00A34F5E">
          <w:t xml:space="preserve">; </w:t>
        </w:r>
        <w:proofErr w:type="spellStart"/>
        <w:r w:rsidR="00A34F5E">
          <w:t>Egner</w:t>
        </w:r>
        <w:proofErr w:type="spellEnd"/>
        <w:r w:rsidR="00A34F5E">
          <w:t xml:space="preserve">, </w:t>
        </w:r>
        <w:proofErr w:type="spellStart"/>
        <w:r w:rsidR="00A34F5E">
          <w:t>E</w:t>
        </w:r>
      </w:ins>
      <w:ins w:id="146" w:author="Nicholas Harp" w:date="2020-03-27T12:37:00Z">
        <w:r w:rsidR="00A34F5E">
          <w:t>t</w:t>
        </w:r>
      </w:ins>
      <w:ins w:id="147" w:author="Nicholas Harp" w:date="2020-03-27T12:36:00Z">
        <w:r w:rsidR="00A34F5E">
          <w:t>kin</w:t>
        </w:r>
        <w:proofErr w:type="spellEnd"/>
        <w:r w:rsidR="00A34F5E">
          <w:t xml:space="preserve">, </w:t>
        </w:r>
      </w:ins>
      <w:ins w:id="148" w:author="Nicholas Harp" w:date="2020-03-27T12:37:00Z">
        <w:r w:rsidR="00A34F5E">
          <w:t>Gale, &amp; Hirsch. 2008</w:t>
        </w:r>
      </w:ins>
      <w:ins w:id="149" w:author="Nicholas Harp" w:date="2020-03-30T08:17:00Z">
        <w:r w:rsidR="003F2684">
          <w:t xml:space="preserve">; Maier &amp; </w:t>
        </w:r>
      </w:ins>
      <w:ins w:id="150" w:author="Nicholas Harp" w:date="2020-03-30T08:18:00Z">
        <w:r w:rsidR="003F2684">
          <w:t>di Pellegrino, 2012</w:t>
        </w:r>
      </w:ins>
      <w:ins w:id="151" w:author="Nicholas Harp" w:date="2020-03-27T12:35:00Z">
        <w:r w:rsidR="00A34F5E">
          <w:t xml:space="preserve">) or </w:t>
        </w:r>
      </w:ins>
      <w:ins w:id="152" w:author="Nicholas Harp" w:date="2020-03-30T08:03:00Z">
        <w:r w:rsidR="004604AD">
          <w:t xml:space="preserve">inhibiting responses to </w:t>
        </w:r>
      </w:ins>
      <w:ins w:id="153" w:author="Nicholas Harp" w:date="2020-03-27T12:35:00Z">
        <w:r w:rsidR="00A34F5E">
          <w:t xml:space="preserve">task-irrelevant emotional information (i.e., </w:t>
        </w:r>
      </w:ins>
      <w:del w:id="154" w:author="Nicholas Harp" w:date="2020-03-27T12:34:00Z">
        <w:r w:rsidDel="00A34F5E">
          <w:delText xml:space="preserve"> </w:delText>
        </w:r>
      </w:del>
      <w:del w:id="155" w:author="Nicholas Harp" w:date="2020-03-27T09:25:00Z">
        <w:r w:rsidDel="001C4C7F">
          <w:delText>by</w:delText>
        </w:r>
      </w:del>
      <w:ins w:id="156" w:author="Nicholas Harp" w:date="2020-03-27T12:35:00Z">
        <w:r w:rsidR="00A34F5E">
          <w:t>emotional expressions during an identity-based n-back task</w:t>
        </w:r>
      </w:ins>
      <w:ins w:id="157" w:author="Nicholas Harp" w:date="2020-03-27T12:36:00Z">
        <w:r w:rsidR="00A34F5E">
          <w:t>; Neta &amp; Whalen, 2011</w:t>
        </w:r>
      </w:ins>
      <w:ins w:id="158" w:author="Nicholas Harp" w:date="2020-03-27T12:35:00Z">
        <w:r w:rsidR="00A34F5E">
          <w:t>) reli</w:t>
        </w:r>
      </w:ins>
      <w:ins w:id="159" w:author="Nicholas Harp" w:date="2020-03-27T12:36:00Z">
        <w:r w:rsidR="00A34F5E">
          <w:t>ably elicit activity in rostral anterior cingulate cortex</w:t>
        </w:r>
      </w:ins>
      <w:ins w:id="160" w:author="Nicholas Harp" w:date="2020-03-30T08:03:00Z">
        <w:r w:rsidR="004604AD">
          <w:t xml:space="preserve">. This </w:t>
        </w:r>
      </w:ins>
      <w:ins w:id="161" w:author="Nicholas Harp" w:date="2020-03-27T12:36:00Z">
        <w:r w:rsidR="00A34F5E">
          <w:t xml:space="preserve">region </w:t>
        </w:r>
      </w:ins>
      <w:ins w:id="162" w:author="Nicholas Harp" w:date="2020-03-30T08:03:00Z">
        <w:r w:rsidR="004604AD">
          <w:t xml:space="preserve">is </w:t>
        </w:r>
      </w:ins>
      <w:ins w:id="163" w:author="Nicholas Harp" w:date="2020-03-27T12:36:00Z">
        <w:r w:rsidR="00A34F5E">
          <w:t>critical for exercising cognitive control</w:t>
        </w:r>
      </w:ins>
      <w:ins w:id="164" w:author="Nicholas Harp" w:date="2020-03-27T12:56:00Z">
        <w:r w:rsidR="00950386">
          <w:t xml:space="preserve"> in tasks with </w:t>
        </w:r>
      </w:ins>
      <w:ins w:id="165" w:author="Nicholas Harp" w:date="2020-03-27T12:57:00Z">
        <w:r w:rsidR="00950386">
          <w:t>emotional content</w:t>
        </w:r>
      </w:ins>
      <w:ins w:id="166" w:author="Nicholas Harp" w:date="2020-03-27T12:36:00Z">
        <w:r w:rsidR="00A34F5E">
          <w:t xml:space="preserve"> (</w:t>
        </w:r>
      </w:ins>
      <w:ins w:id="167" w:author="Nicholas Harp" w:date="2020-03-27T12:57:00Z">
        <w:r w:rsidR="00950386">
          <w:t>Bush et al., 1998; Whalen et al., 1998</w:t>
        </w:r>
      </w:ins>
      <w:commentRangeStart w:id="168"/>
      <w:ins w:id="169" w:author="Nicholas Harp" w:date="2020-03-27T12:36:00Z">
        <w:r w:rsidR="00A34F5E">
          <w:t>)</w:t>
        </w:r>
      </w:ins>
      <w:ins w:id="170" w:author="Nicholas Harp" w:date="2020-03-30T08:03:00Z">
        <w:r w:rsidR="004604AD">
          <w:t>,</w:t>
        </w:r>
      </w:ins>
      <w:ins w:id="171" w:author="Nicholas Harp" w:date="2020-03-27T12:57:00Z">
        <w:r w:rsidR="00950386">
          <w:t xml:space="preserve"> </w:t>
        </w:r>
      </w:ins>
      <w:ins w:id="172" w:author="Nicholas Harp" w:date="2020-03-30T08:05:00Z">
        <w:r w:rsidR="004604AD">
          <w:t xml:space="preserve">and </w:t>
        </w:r>
      </w:ins>
      <w:ins w:id="173" w:author="Nicholas Harp" w:date="2020-03-30T08:19:00Z">
        <w:r w:rsidR="003F2684">
          <w:t xml:space="preserve">is located more ventrally in prefrontal cortex </w:t>
        </w:r>
      </w:ins>
      <w:commentRangeEnd w:id="168"/>
      <w:ins w:id="174" w:author="Nicholas Harp" w:date="2020-03-30T08:20:00Z">
        <w:r w:rsidR="00E61814">
          <w:rPr>
            <w:rStyle w:val="CommentReference"/>
            <w:rFonts w:asciiTheme="minorHAnsi" w:hAnsiTheme="minorHAnsi"/>
          </w:rPr>
          <w:commentReference w:id="168"/>
        </w:r>
      </w:ins>
      <w:ins w:id="175" w:author="Nicholas Harp" w:date="2020-03-30T08:19:00Z">
        <w:r w:rsidR="003F2684">
          <w:t>than other regions implicated in</w:t>
        </w:r>
      </w:ins>
      <w:ins w:id="176" w:author="Nicholas Harp" w:date="2020-03-30T08:20:00Z">
        <w:r w:rsidR="00E61814">
          <w:t xml:space="preserve"> domain-general</w:t>
        </w:r>
      </w:ins>
      <w:ins w:id="177" w:author="Nicholas Harp" w:date="2020-03-30T08:19:00Z">
        <w:r w:rsidR="003F2684">
          <w:t xml:space="preserve"> cognitive load </w:t>
        </w:r>
      </w:ins>
      <w:ins w:id="178" w:author="Nicholas Harp" w:date="2020-03-27T12:38:00Z">
        <w:r w:rsidR="00A57739">
          <w:t>(</w:t>
        </w:r>
      </w:ins>
      <w:ins w:id="179" w:author="Nicholas Harp" w:date="2020-03-30T08:19:00Z">
        <w:r w:rsidR="003F2684">
          <w:t>e.g., dorsolateral prefrontal cortex; Neta &amp; Whalen, 2011</w:t>
        </w:r>
      </w:ins>
      <w:ins w:id="180" w:author="Nicholas Harp" w:date="2020-03-30T08:05:00Z">
        <w:r w:rsidR="004604AD">
          <w:t>)</w:t>
        </w:r>
      </w:ins>
      <w:ins w:id="181" w:author="Nicholas Harp" w:date="2020-03-27T12:36:00Z">
        <w:r w:rsidR="00A34F5E">
          <w:t xml:space="preserve">. </w:t>
        </w:r>
      </w:ins>
      <w:del w:id="182" w:author="Nicholas Harp" w:date="2020-03-27T09:25:00Z">
        <w:r w:rsidDel="001C4C7F">
          <w:delText xml:space="preserve"> </w:delText>
        </w:r>
      </w:del>
      <w:del w:id="183" w:author="Maital Neta" w:date="2020-03-24T14:18:00Z">
        <w:r w:rsidR="00B2503A" w:rsidDel="003F0570">
          <w:delText>suggest</w:delText>
        </w:r>
        <w:r w:rsidDel="003F0570">
          <w:delText xml:space="preserve">ing separable effects of </w:delText>
        </w:r>
        <w:r w:rsidR="00B2503A" w:rsidDel="003F0570">
          <w:delText xml:space="preserve">load </w:delText>
        </w:r>
        <w:r w:rsidDel="003F0570">
          <w:delText xml:space="preserve">as a function of the </w:delText>
        </w:r>
        <w:r w:rsidR="006F1F37" w:rsidDel="003F0570">
          <w:delText xml:space="preserve">domain </w:delText>
        </w:r>
        <w:r w:rsidDel="003F0570">
          <w:delText>(</w:delText>
        </w:r>
        <w:r w:rsidR="00752AFC" w:rsidDel="003F0570">
          <w:delText xml:space="preserve">non-emotional </w:delText>
        </w:r>
        <w:r w:rsidDel="003F0570">
          <w:delText>versus emotional)</w:delText>
        </w:r>
        <w:r w:rsidR="00B2503A" w:rsidDel="003F0570">
          <w:delText xml:space="preserve">. For instance, </w:delText>
        </w:r>
      </w:del>
      <w:ins w:id="184" w:author="Nicholas Harp" w:date="2020-03-16T09:51:00Z">
        <w:del w:id="185" w:author="Maital Neta" w:date="2020-03-24T14:18:00Z">
          <w:r w:rsidR="002A5768" w:rsidDel="003F0570">
            <w:delText>C</w:delText>
          </w:r>
        </w:del>
      </w:ins>
      <w:del w:id="186" w:author="Maital Neta" w:date="2020-03-24T14:18:00Z">
        <w:r w:rsidR="00B2503A" w:rsidDel="003F0570">
          <w:delText>changing</w:delText>
        </w:r>
      </w:del>
      <w:ins w:id="187" w:author="Maital Neta" w:date="2020-03-24T14:18:00Z">
        <w:del w:id="188" w:author="Nicholas Harp" w:date="2020-03-26T09:11:00Z">
          <w:r w:rsidR="003F0570" w:rsidDel="008348EC">
            <w:delText xml:space="preserve">showing </w:delText>
          </w:r>
        </w:del>
      </w:ins>
      <w:ins w:id="189" w:author="Maital Neta" w:date="2020-03-24T14:19:00Z">
        <w:del w:id="190" w:author="Nicholas Harp" w:date="2020-03-26T09:11:00Z">
          <w:r w:rsidR="00ED7493" w:rsidDel="008348EC">
            <w:delText>that this</w:delText>
          </w:r>
        </w:del>
        <w:del w:id="191" w:author="Nicholas Harp" w:date="2020-03-26T09:21:00Z">
          <w:r w:rsidR="00ED7493" w:rsidDel="008348EC">
            <w:delText xml:space="preserve"> </w:delText>
          </w:r>
        </w:del>
        <w:del w:id="192" w:author="Nicholas Harp" w:date="2020-03-26T09:22:00Z">
          <w:r w:rsidR="00ED7493" w:rsidDel="00C73EDB">
            <w:delText>effect</w:delText>
          </w:r>
        </w:del>
        <w:del w:id="193" w:author="Nicholas Harp" w:date="2020-03-27T12:39:00Z">
          <w:r w:rsidR="00ED7493" w:rsidDel="00A57739">
            <w:delText xml:space="preserve"> </w:delText>
          </w:r>
        </w:del>
        <w:del w:id="194" w:author="Nicholas Harp" w:date="2020-03-26T09:11:00Z">
          <w:r w:rsidR="00ED7493" w:rsidDel="008348EC">
            <w:delText xml:space="preserve">is related </w:delText>
          </w:r>
        </w:del>
        <w:del w:id="195" w:author="Nicholas Harp" w:date="2020-03-27T12:39:00Z">
          <w:r w:rsidR="00ED7493" w:rsidDel="00A57739">
            <w:delText>to</w:delText>
          </w:r>
        </w:del>
      </w:ins>
      <w:ins w:id="196" w:author="Maital Neta" w:date="2020-03-24T14:20:00Z">
        <w:del w:id="197" w:author="Nicholas Harp" w:date="2020-03-27T12:39:00Z">
          <w:r w:rsidR="00ED7493" w:rsidDel="00A57739">
            <w:delText xml:space="preserve"> recruitment of neural resources</w:delText>
          </w:r>
        </w:del>
        <w:del w:id="198" w:author="Nicholas Harp" w:date="2020-03-26T09:28:00Z">
          <w:r w:rsidR="00ED7493" w:rsidDel="00C73EDB">
            <w:delText xml:space="preserve">, </w:delText>
          </w:r>
        </w:del>
        <w:del w:id="199" w:author="Nicholas Harp" w:date="2020-03-25T13:43:00Z">
          <w:r w:rsidR="00ED7493" w:rsidDel="004F1397">
            <w:delText xml:space="preserve">such </w:delText>
          </w:r>
        </w:del>
      </w:ins>
      <w:ins w:id="200" w:author="Maital Neta" w:date="2020-03-24T14:18:00Z">
        <w:del w:id="201" w:author="Nicholas Harp" w:date="2020-03-26T09:29:00Z">
          <w:r w:rsidR="003F0570" w:rsidDel="00C73EDB">
            <w:delText xml:space="preserve">that </w:delText>
          </w:r>
        </w:del>
        <w:del w:id="202" w:author="Nicholas Harp" w:date="2020-03-26T09:22:00Z">
          <w:r w:rsidR="003F0570" w:rsidDel="00C73EDB">
            <w:delText xml:space="preserve">the </w:delText>
          </w:r>
        </w:del>
        <w:del w:id="203" w:author="Nicholas Harp" w:date="2020-03-27T12:39:00Z">
          <w:r w:rsidR="00ED7493" w:rsidDel="00A57739">
            <w:delText>emotional load (i.e., remember</w:delText>
          </w:r>
        </w:del>
      </w:ins>
      <w:ins w:id="204" w:author="Maital Neta" w:date="2020-03-24T14:20:00Z">
        <w:del w:id="205" w:author="Nicholas Harp" w:date="2020-03-27T12:39:00Z">
          <w:r w:rsidR="00ED7493" w:rsidDel="00A57739">
            <w:delText>ing</w:delText>
          </w:r>
        </w:del>
      </w:ins>
      <w:ins w:id="206" w:author="Maital Neta" w:date="2020-03-24T14:18:00Z">
        <w:del w:id="207" w:author="Nicholas Harp" w:date="2020-03-27T12:39:00Z">
          <w:r w:rsidR="00ED7493" w:rsidDel="00A57739">
            <w:delText xml:space="preserve"> the emotional expression of a face</w:delText>
          </w:r>
        </w:del>
      </w:ins>
      <w:ins w:id="208" w:author="Maital Neta" w:date="2020-03-24T14:20:00Z">
        <w:del w:id="209" w:author="Nicholas Harp" w:date="2020-03-27T12:39:00Z">
          <w:r w:rsidR="00ED7493" w:rsidDel="00A57739">
            <w:delText>)</w:delText>
          </w:r>
          <w:r w:rsidR="00ED7493" w:rsidRPr="00C73E5D" w:rsidDel="00A57739">
            <w:delText xml:space="preserve"> </w:delText>
          </w:r>
        </w:del>
        <w:del w:id="210" w:author="Nicholas Harp" w:date="2020-03-26T14:56:00Z">
          <w:r w:rsidR="00ED7493" w:rsidRPr="00C73E5D" w:rsidDel="00C73E5D">
            <w:delText>recruits</w:delText>
          </w:r>
        </w:del>
        <w:del w:id="211" w:author="Nicholas Harp" w:date="2020-03-27T12:39:00Z">
          <w:r w:rsidR="00ED7493" w:rsidRPr="00C73E5D" w:rsidDel="00A57739">
            <w:delText xml:space="preserve"> </w:delText>
          </w:r>
        </w:del>
        <w:del w:id="212" w:author="Nicholas Harp" w:date="2020-03-26T09:29:00Z">
          <w:r w:rsidR="00ED7493" w:rsidRPr="00C73E5D" w:rsidDel="00C73EDB">
            <w:delText xml:space="preserve">activity in </w:delText>
          </w:r>
        </w:del>
        <w:commentRangeStart w:id="213"/>
        <w:del w:id="214" w:author="Nicholas Harp" w:date="2020-03-25T13:43:00Z">
          <w:r w:rsidR="00ED7493" w:rsidRPr="00C73E5D" w:rsidDel="004F1397">
            <w:delText>XX</w:delText>
          </w:r>
        </w:del>
      </w:ins>
      <w:commentRangeEnd w:id="213"/>
      <w:ins w:id="215" w:author="Maital Neta" w:date="2020-03-24T14:21:00Z">
        <w:del w:id="216" w:author="Nicholas Harp" w:date="2020-03-26T09:29:00Z">
          <w:r w:rsidR="00ED7493" w:rsidRPr="00C73E5D" w:rsidDel="00C73EDB">
            <w:rPr>
              <w:rStyle w:val="CommentReference"/>
              <w:rFonts w:asciiTheme="minorHAnsi" w:hAnsiTheme="minorHAnsi"/>
            </w:rPr>
            <w:commentReference w:id="213"/>
          </w:r>
        </w:del>
      </w:ins>
      <w:ins w:id="217" w:author="Maital Neta" w:date="2020-03-24T14:20:00Z">
        <w:del w:id="218" w:author="Nicholas Harp" w:date="2020-03-26T09:29:00Z">
          <w:r w:rsidR="00ED7493" w:rsidRPr="00C73E5D" w:rsidDel="00C73EDB">
            <w:delText xml:space="preserve">, </w:delText>
          </w:r>
        </w:del>
        <w:del w:id="219" w:author="Nicholas Harp" w:date="2020-03-26T14:56:00Z">
          <w:r w:rsidR="00ED7493" w:rsidRPr="00C73E5D" w:rsidDel="00C73E5D">
            <w:delText xml:space="preserve">which is a region that </w:delText>
          </w:r>
        </w:del>
      </w:ins>
      <w:ins w:id="220" w:author="Maital Neta" w:date="2020-03-24T14:21:00Z">
        <w:del w:id="221" w:author="Nicholas Harp" w:date="2020-03-26T14:56:00Z">
          <w:r w:rsidR="00ED7493" w:rsidRPr="00C73E5D" w:rsidDel="00C73E5D">
            <w:delText xml:space="preserve">also </w:delText>
          </w:r>
        </w:del>
        <w:del w:id="222" w:author="Nicholas Harp" w:date="2020-03-27T12:39:00Z">
          <w:r w:rsidR="00ED7493" w:rsidRPr="00C73E5D" w:rsidDel="00A57739">
            <w:delText>support</w:delText>
          </w:r>
        </w:del>
        <w:del w:id="223" w:author="Nicholas Harp" w:date="2020-03-26T14:56:00Z">
          <w:r w:rsidR="00ED7493" w:rsidRPr="00C73E5D" w:rsidDel="00C73E5D">
            <w:delText>s</w:delText>
          </w:r>
        </w:del>
        <w:del w:id="224" w:author="Nicholas Harp" w:date="2020-03-27T12:39:00Z">
          <w:r w:rsidR="00ED7493" w:rsidRPr="00C73E5D" w:rsidDel="00A57739">
            <w:delText xml:space="preserve"> </w:delText>
          </w:r>
        </w:del>
        <w:del w:id="225" w:author="Nicholas Harp" w:date="2020-03-26T14:56:00Z">
          <w:r w:rsidR="00ED7493" w:rsidRPr="00C73E5D" w:rsidDel="00C73E5D">
            <w:delText xml:space="preserve">the </w:delText>
          </w:r>
        </w:del>
        <w:del w:id="226" w:author="Nicholas Harp" w:date="2020-03-27T12:39:00Z">
          <w:r w:rsidR="00ED7493" w:rsidRPr="00C73E5D" w:rsidDel="00A57739">
            <w:delText>performance o</w:delText>
          </w:r>
        </w:del>
        <w:del w:id="227" w:author="Nicholas Harp" w:date="2020-03-26T14:56:00Z">
          <w:r w:rsidR="00ED7493" w:rsidRPr="00C73E5D" w:rsidDel="00C73E5D">
            <w:delText>f</w:delText>
          </w:r>
        </w:del>
        <w:del w:id="228" w:author="Nicholas Harp" w:date="2020-03-27T12:39:00Z">
          <w:r w:rsidR="00ED7493" w:rsidRPr="00C73E5D" w:rsidDel="00A57739">
            <w:delText xml:space="preserve"> the </w:delText>
          </w:r>
        </w:del>
        <w:del w:id="229" w:author="Nicholas Harp" w:date="2020-03-26T14:57:00Z">
          <w:r w:rsidR="00ED7493" w:rsidRPr="00C73E5D" w:rsidDel="00C73E5D">
            <w:delText>subsequent</w:delText>
          </w:r>
        </w:del>
      </w:ins>
      <w:ins w:id="230" w:author="Maital Neta" w:date="2020-03-24T14:18:00Z">
        <w:del w:id="231" w:author="Nicholas Harp" w:date="2020-03-26T14:57:00Z">
          <w:r w:rsidR="00ED7493" w:rsidRPr="00C73E5D" w:rsidDel="00C73E5D">
            <w:delText xml:space="preserve"> </w:delText>
          </w:r>
        </w:del>
      </w:ins>
      <w:ins w:id="232" w:author="Maital Neta" w:date="2020-03-24T14:21:00Z">
        <w:del w:id="233" w:author="Nicholas Harp" w:date="2020-03-26T14:57:00Z">
          <w:r w:rsidR="00ED7493" w:rsidRPr="00C73E5D" w:rsidDel="00C73E5D">
            <w:delText>task</w:delText>
          </w:r>
        </w:del>
      </w:ins>
      <w:del w:id="234" w:author="Nicholas Harp" w:date="2020-03-26T14:57:00Z">
        <w:r w:rsidR="00B2503A" w:rsidDel="00C73E5D">
          <w:delText xml:space="preserve"> </w:delText>
        </w:r>
      </w:del>
      <w:del w:id="235" w:author="Nicholas Harp" w:date="2020-03-27T12:39:00Z">
        <w:r w:rsidR="00B2503A" w:rsidDel="00A57739">
          <w:delText>the nature of cognitively demanding tasks</w:delText>
        </w:r>
        <w:r w:rsidR="00D90C21" w:rsidDel="00A57739">
          <w:delText>,</w:delText>
        </w:r>
        <w:r w:rsidR="00677C1A" w:rsidDel="00A57739">
          <w:delText xml:space="preserve"> such that participants attend to and remember </w:delText>
        </w:r>
        <w:r w:rsidR="00CD0113" w:rsidDel="00A57739">
          <w:delText>an emotional component (e.g., emotional expression instead of an identity)</w:delText>
        </w:r>
        <w:r w:rsidR="00677C1A" w:rsidDel="00A57739">
          <w:delText xml:space="preserve"> of the same stimuli</w:delText>
        </w:r>
        <w:r w:rsidR="00D90C21" w:rsidDel="00A57739">
          <w:delText>,</w:delText>
        </w:r>
        <w:r w:rsidR="00B2503A" w:rsidDel="00A57739">
          <w:delText xml:space="preserve"> results in the recruitment of dissociable neural resources (Egner, Etkin, Gale, &amp; Hirsch, 2008; Neta &amp; Whalen, 2011).</w:delText>
        </w:r>
      </w:del>
      <w:del w:id="236" w:author="Nicholas Harp" w:date="2020-03-27T12:40:00Z">
        <w:r w:rsidR="00B2503A" w:rsidDel="007077A4">
          <w:delText xml:space="preserve"> </w:delText>
        </w:r>
      </w:del>
      <w:del w:id="237" w:author="Maital Neta" w:date="2020-03-24T14:21:00Z">
        <w:r w:rsidR="006F1F37" w:rsidDel="00ED7493">
          <w:delText>Therefore</w:delText>
        </w:r>
      </w:del>
      <w:ins w:id="238" w:author="Maital Neta" w:date="2020-03-24T14:21:00Z">
        <w:r w:rsidR="00ED7493">
          <w:t>In other words</w:t>
        </w:r>
      </w:ins>
      <w:r w:rsidR="00B2503A">
        <w:t>, when resources are engaged with an emotional load</w:t>
      </w:r>
      <w:ins w:id="239" w:author="Nicholas Harp" w:date="2020-04-01T10:48:00Z">
        <w:r w:rsidR="007B36D6">
          <w:t>—</w:t>
        </w:r>
      </w:ins>
      <w:commentRangeStart w:id="240"/>
      <w:ins w:id="241" w:author="Nicholas Harp" w:date="2020-03-27T12:40:00Z">
        <w:r w:rsidR="007077A4">
          <w:t>regardless</w:t>
        </w:r>
      </w:ins>
      <w:ins w:id="242" w:author="Nicholas Harp" w:date="2020-04-01T10:48:00Z">
        <w:r w:rsidR="007B36D6">
          <w:t xml:space="preserve"> </w:t>
        </w:r>
      </w:ins>
      <w:ins w:id="243" w:author="Nicholas Harp" w:date="2020-03-27T12:40:00Z">
        <w:r w:rsidR="007077A4">
          <w:t xml:space="preserve">of the </w:t>
        </w:r>
      </w:ins>
      <w:ins w:id="244" w:author="Nicholas Harp" w:date="2020-03-27T12:41:00Z">
        <w:r w:rsidR="007077A4">
          <w:t xml:space="preserve">emotional content’s </w:t>
        </w:r>
      </w:ins>
      <w:ins w:id="245" w:author="Nicholas Harp" w:date="2020-03-27T12:40:00Z">
        <w:r w:rsidR="007077A4">
          <w:t>task-relevancy</w:t>
        </w:r>
      </w:ins>
      <w:ins w:id="246" w:author="Nicholas Harp" w:date="2020-04-01T10:48:00Z">
        <w:r w:rsidR="007B36D6">
          <w:t>—t</w:t>
        </w:r>
      </w:ins>
      <w:del w:id="247" w:author="Nicholas Harp" w:date="2020-04-01T10:48:00Z">
        <w:r w:rsidR="00B2503A" w:rsidDel="007B36D6">
          <w:delText xml:space="preserve">, </w:delText>
        </w:r>
        <w:commentRangeEnd w:id="240"/>
        <w:r w:rsidR="00DA3D04" w:rsidDel="007B36D6">
          <w:rPr>
            <w:rStyle w:val="CommentReference"/>
            <w:rFonts w:asciiTheme="minorHAnsi" w:hAnsiTheme="minorHAnsi"/>
          </w:rPr>
          <w:commentReference w:id="240"/>
        </w:r>
        <w:r w:rsidR="00B2503A" w:rsidDel="007B36D6">
          <w:delText>t</w:delText>
        </w:r>
      </w:del>
      <w:r w:rsidR="00B2503A">
        <w:t>h</w:t>
      </w:r>
      <w:ins w:id="248" w:author="Maital Neta" w:date="2020-03-24T14:22:00Z">
        <w:r w:rsidR="003519A3">
          <w:t>os</w:t>
        </w:r>
      </w:ins>
      <w:r w:rsidR="00B2503A">
        <w:t>e</w:t>
      </w:r>
      <w:ins w:id="249" w:author="Nicholas Harp" w:date="2020-04-01T10:48:00Z">
        <w:r w:rsidR="007B36D6">
          <w:t xml:space="preserve"> </w:t>
        </w:r>
      </w:ins>
      <w:del w:id="250" w:author="Nicholas Harp" w:date="2020-04-01T13:35:00Z">
        <w:r w:rsidR="00B2503A" w:rsidDel="00BF1177">
          <w:delText xml:space="preserve"> </w:delText>
        </w:r>
      </w:del>
      <w:r w:rsidR="00B2503A">
        <w:t xml:space="preserve">resources are no longer available </w:t>
      </w:r>
      <w:del w:id="251" w:author="Nicholas Harp" w:date="2020-03-26T09:38:00Z">
        <w:r w:rsidR="00B2503A" w:rsidDel="00105C19">
          <w:delText xml:space="preserve">for </w:delText>
        </w:r>
      </w:del>
      <w:ins w:id="252" w:author="Nicholas Harp" w:date="2020-03-26T09:38:00Z">
        <w:r w:rsidR="00105C19">
          <w:t xml:space="preserve">to regulate </w:t>
        </w:r>
      </w:ins>
      <w:r w:rsidR="00B2503A">
        <w:t>other emotional processes</w:t>
      </w:r>
      <w:ins w:id="253" w:author="Nicholas Harp" w:date="2020-03-27T12:41:00Z">
        <w:r w:rsidR="007077A4">
          <w:t xml:space="preserve">. </w:t>
        </w:r>
      </w:ins>
      <w:del w:id="254" w:author="Nicholas Harp" w:date="2020-03-27T12:41:00Z">
        <w:r w:rsidR="006F1F37" w:rsidDel="007077A4">
          <w:delText>,</w:delText>
        </w:r>
      </w:del>
      <w:ins w:id="255" w:author="Nicholas Harp" w:date="2020-03-27T12:41:00Z">
        <w:r w:rsidR="007077A4">
          <w:t>In turn,</w:t>
        </w:r>
      </w:ins>
      <w:del w:id="256" w:author="Nicholas Harp" w:date="2020-03-27T12:41:00Z">
        <w:r w:rsidR="00B2503A" w:rsidDel="007077A4">
          <w:delText xml:space="preserve"> and</w:delText>
        </w:r>
      </w:del>
      <w:r w:rsidR="00B2503A">
        <w:t xml:space="preserve"> </w:t>
      </w:r>
      <w:ins w:id="257" w:author="Nicholas Harp" w:date="2020-03-26T09:53:00Z">
        <w:r w:rsidR="00E3216F">
          <w:t xml:space="preserve">regulatory </w:t>
        </w:r>
      </w:ins>
      <w:r w:rsidR="00B2503A">
        <w:t xml:space="preserve">performance on these </w:t>
      </w:r>
      <w:r w:rsidR="00677C1A">
        <w:t xml:space="preserve">tasks </w:t>
      </w:r>
      <w:r w:rsidR="00B2503A">
        <w:t xml:space="preserve">will likely be </w:t>
      </w:r>
      <w:r w:rsidR="001B2084">
        <w:t>impaired</w:t>
      </w:r>
      <w:del w:id="258" w:author="Nicholas Harp" w:date="2020-03-27T12:41:00Z">
        <w:r w:rsidR="00B2503A" w:rsidDel="007077A4">
          <w:delText>.</w:delText>
        </w:r>
        <w:r w:rsidR="00132515" w:rsidRPr="00132515" w:rsidDel="007077A4">
          <w:delText xml:space="preserve"> </w:delText>
        </w:r>
        <w:r w:rsidR="001B2084" w:rsidDel="007077A4">
          <w:delText>As such</w:delText>
        </w:r>
      </w:del>
      <w:r w:rsidR="00132515">
        <w:t>,</w:t>
      </w:r>
      <w:ins w:id="259" w:author="Nicholas Harp" w:date="2020-03-27T12:41:00Z">
        <w:r w:rsidR="007077A4">
          <w:t xml:space="preserve"> meaning that</w:t>
        </w:r>
      </w:ins>
      <w:r w:rsidR="00132515">
        <w:t xml:space="preserve"> </w:t>
      </w:r>
      <w:r w:rsidR="00677C1A">
        <w:t xml:space="preserve">the effect of load on a concurrent or subsequent task </w:t>
      </w:r>
      <w:del w:id="260" w:author="Maital Neta" w:date="2020-03-24T14:23:00Z">
        <w:r w:rsidR="001B2084" w:rsidDel="003519A3">
          <w:delText xml:space="preserve">may </w:delText>
        </w:r>
      </w:del>
      <w:ins w:id="261" w:author="Maital Neta" w:date="2020-03-24T14:23:00Z">
        <w:r w:rsidR="003519A3">
          <w:t xml:space="preserve">can </w:t>
        </w:r>
      </w:ins>
      <w:r w:rsidR="00677C1A">
        <w:t xml:space="preserve">illuminate the </w:t>
      </w:r>
      <w:ins w:id="262" w:author="Nicholas Harp" w:date="2020-03-16T10:18:00Z">
        <w:r w:rsidR="0027644B">
          <w:t xml:space="preserve">underlying </w:t>
        </w:r>
      </w:ins>
      <w:del w:id="263" w:author="Nicholas Harp" w:date="2020-03-19T13:45:00Z">
        <w:r w:rsidR="00677C1A" w:rsidDel="00E633F8">
          <w:delText xml:space="preserve">processes </w:delText>
        </w:r>
      </w:del>
      <w:ins w:id="264" w:author="Nicholas Harp" w:date="2020-03-19T13:45:00Z">
        <w:r w:rsidR="00E633F8">
          <w:t xml:space="preserve">resources </w:t>
        </w:r>
      </w:ins>
      <w:del w:id="265" w:author="Nicholas Harp" w:date="2020-03-16T10:18:00Z">
        <w:r w:rsidR="00677C1A" w:rsidDel="0027644B">
          <w:delText xml:space="preserve">required </w:delText>
        </w:r>
      </w:del>
      <w:ins w:id="266" w:author="Nicholas Harp" w:date="2020-03-16T10:18:00Z">
        <w:r w:rsidR="0027644B">
          <w:t>engaged during</w:t>
        </w:r>
      </w:ins>
      <w:del w:id="267" w:author="Nicholas Harp" w:date="2020-03-16T10:18:00Z">
        <w:r w:rsidR="00677C1A" w:rsidDel="0027644B">
          <w:delText>for</w:delText>
        </w:r>
      </w:del>
      <w:r w:rsidR="00677C1A">
        <w:t xml:space="preserve"> that task. </w:t>
      </w:r>
      <w:ins w:id="268" w:author="Nicholas Harp" w:date="2020-04-06T14:49:00Z">
        <w:r w:rsidR="0021539A" w:rsidRPr="0021539A">
          <w:t xml:space="preserve">This </w:t>
        </w:r>
        <w:r w:rsidR="0021539A">
          <w:t>insight is particularly useful for</w:t>
        </w:r>
      </w:ins>
      <w:ins w:id="269" w:author="Nicholas Harp" w:date="2020-04-06T14:50:00Z">
        <w:r w:rsidR="0021539A">
          <w:t xml:space="preserve"> tasks which rely on cognitive resources (e.g., </w:t>
        </w:r>
      </w:ins>
      <w:ins w:id="270" w:author="Nicholas Harp" w:date="2020-04-07T10:11:00Z">
        <w:r w:rsidR="001F541C">
          <w:t>using theory of mind to interpret the beha</w:t>
        </w:r>
      </w:ins>
      <w:ins w:id="271" w:author="Nicholas Harp" w:date="2020-04-07T10:12:00Z">
        <w:r w:rsidR="001F541C">
          <w:t xml:space="preserve">vior of others; Lin, </w:t>
        </w:r>
        <w:proofErr w:type="spellStart"/>
        <w:r w:rsidR="001F541C">
          <w:t>Keysar</w:t>
        </w:r>
        <w:proofErr w:type="spellEnd"/>
        <w:r w:rsidR="001F541C">
          <w:t>, &amp; Epley, 2010</w:t>
        </w:r>
      </w:ins>
      <w:ins w:id="272" w:author="Nicholas Harp" w:date="2020-04-06T14:50:00Z">
        <w:r w:rsidR="0021539A">
          <w:t>)</w:t>
        </w:r>
      </w:ins>
      <w:ins w:id="273" w:author="Nicholas Harp" w:date="2020-04-06T14:49:00Z">
        <w:r w:rsidR="0021539A" w:rsidRPr="0021539A">
          <w:t>.</w:t>
        </w:r>
      </w:ins>
    </w:p>
    <w:p w14:paraId="266FFDF4" w14:textId="08DA3293" w:rsidR="00C10CBB" w:rsidRDefault="0046304E" w:rsidP="0046304E">
      <w:pPr>
        <w:pStyle w:val="FirstParagraph"/>
        <w:ind w:firstLine="0"/>
      </w:pPr>
      <w:commentRangeStart w:id="274"/>
      <w:r w:rsidRPr="0046304E">
        <w:rPr>
          <w:b/>
        </w:rPr>
        <w:lastRenderedPageBreak/>
        <w:t xml:space="preserve">Resources </w:t>
      </w:r>
      <w:r w:rsidR="001B2084">
        <w:rPr>
          <w:b/>
        </w:rPr>
        <w:t xml:space="preserve">used </w:t>
      </w:r>
      <w:r w:rsidRPr="0046304E">
        <w:rPr>
          <w:b/>
        </w:rPr>
        <w:t xml:space="preserve">for </w:t>
      </w:r>
      <w:r w:rsidR="001217C1">
        <w:rPr>
          <w:b/>
        </w:rPr>
        <w:t>categorizing</w:t>
      </w:r>
      <w:r w:rsidRPr="0046304E">
        <w:rPr>
          <w:b/>
        </w:rPr>
        <w:t xml:space="preserve"> emotional ambiguity</w:t>
      </w:r>
      <w:bookmarkStart w:id="275" w:name="facial-expressions-and-individual-differ"/>
      <w:commentRangeEnd w:id="274"/>
      <w:r w:rsidR="0001342F">
        <w:rPr>
          <w:rStyle w:val="CommentReference"/>
          <w:rFonts w:asciiTheme="minorHAnsi" w:hAnsiTheme="minorHAnsi"/>
        </w:rPr>
        <w:commentReference w:id="274"/>
      </w:r>
    </w:p>
    <w:p w14:paraId="4414C893" w14:textId="6333B269" w:rsidR="003519A3" w:rsidRDefault="003519A3">
      <w:pPr>
        <w:pStyle w:val="FirstParagraph"/>
      </w:pPr>
      <w:r>
        <w:t>H</w:t>
      </w:r>
      <w:r w:rsidR="00D30C7B" w:rsidRPr="007A1E38">
        <w:t>umans</w:t>
      </w:r>
      <w:r w:rsidR="00D30C7B">
        <w:t xml:space="preserve"> readily make judgments about </w:t>
      </w:r>
      <w:r w:rsidR="001953FA">
        <w:t xml:space="preserve">others </w:t>
      </w:r>
      <w:r>
        <w:t xml:space="preserve">based on </w:t>
      </w:r>
      <w:r w:rsidR="00C51652">
        <w:t>limited information</w:t>
      </w:r>
      <w:r w:rsidR="000A7245">
        <w:t xml:space="preserve"> </w:t>
      </w:r>
      <w:r w:rsidR="00C51652">
        <w:t xml:space="preserve">(e.g., </w:t>
      </w:r>
      <w:r w:rsidR="000A7245">
        <w:t xml:space="preserve">judging trustworthiness, attractiveness, and emotion; </w:t>
      </w:r>
      <w:r w:rsidR="001953FA">
        <w:t xml:space="preserve">Bar, Neta, &amp; Linz, 2006; Said &amp; Todorov, 2011; Todorov, Baron, &amp; </w:t>
      </w:r>
      <w:proofErr w:type="spellStart"/>
      <w:r w:rsidR="001953FA">
        <w:t>Oosterhof</w:t>
      </w:r>
      <w:proofErr w:type="spellEnd"/>
      <w:r w:rsidR="001953FA">
        <w:t>, 2008</w:t>
      </w:r>
      <w:r w:rsidR="000A7245">
        <w:t xml:space="preserve">; </w:t>
      </w:r>
      <w:r w:rsidR="001953FA">
        <w:t>Cloutier</w:t>
      </w:r>
      <w:r w:rsidR="008759B3">
        <w:t>, Heatherton, Whalen, &amp; Kelley, 2008</w:t>
      </w:r>
      <w:r w:rsidR="000A7245">
        <w:t xml:space="preserve">; </w:t>
      </w:r>
      <w:r w:rsidR="005A1F38">
        <w:t xml:space="preserve">Brooks, </w:t>
      </w:r>
      <w:proofErr w:type="spellStart"/>
      <w:r w:rsidR="005A1F38">
        <w:t>Chikazoe</w:t>
      </w:r>
      <w:proofErr w:type="spellEnd"/>
      <w:r w:rsidR="005A1F38">
        <w:t xml:space="preserve">, </w:t>
      </w:r>
      <w:proofErr w:type="spellStart"/>
      <w:r w:rsidR="005A1F38">
        <w:t>Sadato</w:t>
      </w:r>
      <w:proofErr w:type="spellEnd"/>
      <w:r w:rsidR="005A1F38">
        <w:t xml:space="preserve">, &amp; Freeman, 2019; </w:t>
      </w:r>
      <w:r w:rsidR="00D30C7B">
        <w:t>Carroll &amp; Russell, 1996)</w:t>
      </w:r>
      <w:r>
        <w:t xml:space="preserve">. </w:t>
      </w:r>
      <w:commentRangeStart w:id="276"/>
      <w:r>
        <w:t>For</w:t>
      </w:r>
      <w:commentRangeEnd w:id="276"/>
      <w:r w:rsidR="00140B3B">
        <w:rPr>
          <w:rStyle w:val="CommentReference"/>
          <w:rFonts w:asciiTheme="minorHAnsi" w:hAnsiTheme="minorHAnsi"/>
        </w:rPr>
        <w:commentReference w:id="276"/>
      </w:r>
      <w:r>
        <w:t xml:space="preserve"> example, w</w:t>
      </w:r>
      <w:del w:id="277" w:author="Maital Neta" w:date="2020-03-24T14:25:00Z">
        <w:r w:rsidR="00034AB1" w:rsidDel="003519A3">
          <w:delText xml:space="preserve">, </w:delText>
        </w:r>
      </w:del>
      <w:del w:id="278" w:author="Nicholas Harp" w:date="2020-03-19T13:35:00Z">
        <w:r w:rsidR="00677C1A" w:rsidDel="00D95FE4">
          <w:delText xml:space="preserve">some </w:delText>
        </w:r>
      </w:del>
      <w:del w:id="279" w:author="Nicholas Harp" w:date="2020-03-23T09:19:00Z">
        <w:r w:rsidR="00EF0648" w:rsidDel="007A212A">
          <w:delText>For example</w:delText>
        </w:r>
        <w:r w:rsidR="00A715CB" w:rsidDel="007A212A">
          <w:delText xml:space="preserve">, </w:delText>
        </w:r>
      </w:del>
      <w:ins w:id="280" w:author="Nicholas Harp" w:date="2020-03-23T09:19:00Z">
        <w:del w:id="281" w:author="Maital Neta" w:date="2020-03-24T14:25:00Z">
          <w:r w:rsidR="007A212A" w:rsidDel="003519A3">
            <w:delText>W</w:delText>
          </w:r>
        </w:del>
      </w:ins>
      <w:del w:id="282" w:author="Nicholas Harp" w:date="2020-03-23T09:19:00Z">
        <w:r w:rsidR="00677C1A" w:rsidDel="007A212A">
          <w:delText>w</w:delText>
        </w:r>
      </w:del>
      <w:r w:rsidR="00677C1A">
        <w:t xml:space="preserve">e </w:t>
      </w:r>
      <w:commentRangeStart w:id="283"/>
      <w:del w:id="284" w:author="Maital Neta" w:date="2020-03-24T14:25:00Z">
        <w:r w:rsidR="00EF0648" w:rsidDel="003519A3">
          <w:delText>swiftly</w:delText>
        </w:r>
        <w:r w:rsidR="00677C1A" w:rsidDel="003519A3">
          <w:delText xml:space="preserve"> </w:delText>
        </w:r>
      </w:del>
      <w:ins w:id="285" w:author="Maital Neta" w:date="2020-03-24T14:25:00Z">
        <w:del w:id="286" w:author="Nicholas Harp" w:date="2020-03-26T09:54:00Z">
          <w:r w:rsidDel="008D5233">
            <w:delText>almost automatically</w:delText>
          </w:r>
        </w:del>
      </w:ins>
      <w:ins w:id="287" w:author="Nicholas Harp" w:date="2020-03-26T09:54:00Z">
        <w:r w:rsidR="008D5233">
          <w:t>instinctively</w:t>
        </w:r>
        <w:commentRangeEnd w:id="283"/>
        <w:r w:rsidR="008D5233">
          <w:rPr>
            <w:rStyle w:val="CommentReference"/>
            <w:rFonts w:asciiTheme="minorHAnsi" w:hAnsiTheme="minorHAnsi"/>
          </w:rPr>
          <w:commentReference w:id="283"/>
        </w:r>
      </w:ins>
      <w:ins w:id="288" w:author="Maital Neta" w:date="2020-03-24T14:25:00Z">
        <w:r>
          <w:t xml:space="preserve"> </w:t>
        </w:r>
      </w:ins>
      <w:del w:id="289" w:author="Maital Neta" w:date="2020-03-24T14:26:00Z">
        <w:r w:rsidR="00EF0648" w:rsidDel="003519A3">
          <w:delText>categorize</w:delText>
        </w:r>
        <w:r w:rsidR="00677C1A" w:rsidDel="003519A3">
          <w:delText xml:space="preserve"> </w:delText>
        </w:r>
      </w:del>
      <w:ins w:id="290" w:author="Maital Neta" w:date="2020-03-24T14:26:00Z">
        <w:r>
          <w:t xml:space="preserve">sort </w:t>
        </w:r>
      </w:ins>
      <w:r w:rsidR="00752669">
        <w:t>i</w:t>
      </w:r>
      <w:r w:rsidR="00677C1A">
        <w:t>nformation</w:t>
      </w:r>
      <w:r>
        <w:t>, including facial expressions,</w:t>
      </w:r>
      <w:r w:rsidR="00752669">
        <w:t xml:space="preserve"> </w:t>
      </w:r>
      <w:r>
        <w:t>into</w:t>
      </w:r>
      <w:r w:rsidR="00E633F8">
        <w:t xml:space="preserve"> </w:t>
      </w:r>
      <w:r w:rsidR="00677C1A">
        <w:t>valence</w:t>
      </w:r>
      <w:r>
        <w:t xml:space="preserve"> categories</w:t>
      </w:r>
      <w:del w:id="291" w:author="Mike Dodd" w:date="2020-03-30T17:26:00Z">
        <w:r w:rsidR="00E633F8" w:rsidDel="0001342F">
          <w:delText>,</w:delText>
        </w:r>
      </w:del>
      <w:r w:rsidR="00EF0648">
        <w:t xml:space="preserve"> </w:t>
      </w:r>
      <w:r w:rsidR="00752669">
        <w:t xml:space="preserve">which </w:t>
      </w:r>
      <w:del w:id="292" w:author="Mike Dodd" w:date="2020-03-30T17:26:00Z">
        <w:r w:rsidR="00752669" w:rsidDel="0001342F">
          <w:delText>is</w:delText>
        </w:r>
      </w:del>
      <w:ins w:id="293" w:author="Mike Dodd" w:date="2020-03-30T17:26:00Z">
        <w:r w:rsidR="0001342F">
          <w:t>are</w:t>
        </w:r>
      </w:ins>
      <w:r w:rsidR="00752669">
        <w:t xml:space="preserve"> </w:t>
      </w:r>
      <w:r w:rsidR="00A715CB">
        <w:t xml:space="preserve">crucial </w:t>
      </w:r>
      <w:r w:rsidR="001B2084">
        <w:t>for</w:t>
      </w:r>
      <w:r w:rsidR="00EF0648">
        <w:t xml:space="preserve"> guiding</w:t>
      </w:r>
      <w:r w:rsidR="00A715CB">
        <w:t xml:space="preserve"> social behavior (e.g., approach-avoidance; </w:t>
      </w:r>
      <w:proofErr w:type="spellStart"/>
      <w:r w:rsidR="00A715CB">
        <w:t>Krieglmeyer</w:t>
      </w:r>
      <w:proofErr w:type="spellEnd"/>
      <w:r w:rsidR="00A715CB">
        <w:t xml:space="preserve">, Deutsch, De </w:t>
      </w:r>
      <w:proofErr w:type="spellStart"/>
      <w:r w:rsidR="00A715CB">
        <w:t>Houwer</w:t>
      </w:r>
      <w:proofErr w:type="spellEnd"/>
      <w:r w:rsidR="00A715CB">
        <w:t xml:space="preserve">, &amp; De </w:t>
      </w:r>
      <w:proofErr w:type="spellStart"/>
      <w:r w:rsidR="00A715CB">
        <w:t>Raedt</w:t>
      </w:r>
      <w:proofErr w:type="spellEnd"/>
      <w:r w:rsidR="00A715CB">
        <w:t xml:space="preserve">, 2010; and group membership or affiliation; </w:t>
      </w:r>
      <w:proofErr w:type="spellStart"/>
      <w:r w:rsidR="00A715CB">
        <w:t>Taskhay</w:t>
      </w:r>
      <w:proofErr w:type="spellEnd"/>
      <w:r w:rsidR="00A715CB">
        <w:t xml:space="preserve"> &amp; Rule, 2015; </w:t>
      </w:r>
      <w:proofErr w:type="spellStart"/>
      <w:r w:rsidR="00A715CB">
        <w:t>T</w:t>
      </w:r>
      <w:r w:rsidR="00EE55BE">
        <w:t>a</w:t>
      </w:r>
      <w:r w:rsidR="00A715CB">
        <w:t>skhay</w:t>
      </w:r>
      <w:proofErr w:type="spellEnd"/>
      <w:r w:rsidR="00A715CB">
        <w:t xml:space="preserve"> &amp; Rule, 2018).</w:t>
      </w:r>
      <w:r w:rsidR="00EF0648">
        <w:t xml:space="preserve"> A</w:t>
      </w:r>
      <w:r w:rsidR="00677C1A">
        <w:t xml:space="preserve">lthough </w:t>
      </w:r>
      <w:r w:rsidR="00C51652">
        <w:t xml:space="preserve">some facial expressions are easily categorized as positive (happy) or negative (angry), </w:t>
      </w:r>
      <w:r w:rsidR="003821F1">
        <w:t xml:space="preserve">others (surprise) require more resources due to the nature of their valence ambiguity </w:t>
      </w:r>
      <w:r w:rsidR="00C51652">
        <w:t xml:space="preserve">(Neta et al., 2009; </w:t>
      </w:r>
      <w:r w:rsidR="003821F1">
        <w:t xml:space="preserve">Neta &amp; Tong, 2016; </w:t>
      </w:r>
      <w:r w:rsidR="00C51652">
        <w:t>Petro, Tong, Henley, &amp; Neta, 2018).</w:t>
      </w:r>
      <w:r w:rsidR="00D30C7B">
        <w:t xml:space="preserve"> </w:t>
      </w:r>
      <w:r w:rsidR="00E131EE">
        <w:t>Indeed, surprised expressions can predict both positive (e.g., winning the lottery) and negative (e.g., a car accident) outcomes</w:t>
      </w:r>
      <w:r w:rsidR="00752669">
        <w:t xml:space="preserve">, </w:t>
      </w:r>
      <w:r>
        <w:t xml:space="preserve">and </w:t>
      </w:r>
      <w:del w:id="294" w:author="Nicholas Harp" w:date="2020-03-30T08:24:00Z">
        <w:r w:rsidDel="00EB55C7">
          <w:delText xml:space="preserve">when presented </w:delText>
        </w:r>
      </w:del>
      <w:r>
        <w:t xml:space="preserve">without </w:t>
      </w:r>
      <w:del w:id="295" w:author="Nicholas Harp" w:date="2020-03-26T09:55:00Z">
        <w:r w:rsidDel="008D5233">
          <w:delText xml:space="preserve">enough </w:delText>
        </w:r>
      </w:del>
      <w:r>
        <w:t>contextual information to disambiguate these expressions, there are</w:t>
      </w:r>
      <w:r w:rsidR="003821F1">
        <w:t xml:space="preserve"> individual differences in the </w:t>
      </w:r>
      <w:r w:rsidR="00E131EE">
        <w:t xml:space="preserve">tendency to </w:t>
      </w:r>
      <w:r w:rsidR="00357199">
        <w:t xml:space="preserve">categorize </w:t>
      </w:r>
      <w:r w:rsidR="00E131EE">
        <w:t>surprised faces as having a more positive or negative meaning</w:t>
      </w:r>
      <w:r>
        <w:t xml:space="preserve"> (i.e., valence bias; </w:t>
      </w:r>
      <w:r w:rsidR="0052777E">
        <w:t>Neta, Kelley, &amp; Whalen, 2013; Neta et al., 2009; Neta &amp; Whalen, 2010)</w:t>
      </w:r>
      <w:r>
        <w:t>.</w:t>
      </w:r>
    </w:p>
    <w:p w14:paraId="7465B8C6" w14:textId="11C549A6" w:rsidR="00D30C7B" w:rsidRDefault="003519A3">
      <w:pPr>
        <w:pStyle w:val="FirstParagraph"/>
        <w:rPr>
          <w:ins w:id="296" w:author="Maital Neta" w:date="2020-03-24T14:28:00Z"/>
        </w:rPr>
      </w:pPr>
      <w:r>
        <w:t xml:space="preserve">Despite this variability in </w:t>
      </w:r>
      <w:commentRangeStart w:id="297"/>
      <w:r>
        <w:t>valence bias</w:t>
      </w:r>
      <w:r w:rsidR="00D30C7B">
        <w:t xml:space="preserve">, </w:t>
      </w:r>
      <w:r w:rsidR="00D60ADB">
        <w:t>there appears to be</w:t>
      </w:r>
      <w:r w:rsidR="00B32C02">
        <w:t xml:space="preserve"> </w:t>
      </w:r>
      <w:r w:rsidR="00831FFA">
        <w:t>an</w:t>
      </w:r>
      <w:r w:rsidR="00D30C7B">
        <w:t xml:space="preserve"> initial </w:t>
      </w:r>
      <w:r w:rsidR="00B32C02">
        <w:t>negativity</w:t>
      </w:r>
      <w:r w:rsidR="00831FFA">
        <w:t xml:space="preserve"> </w:t>
      </w:r>
      <w:ins w:id="298" w:author="Nicholas Harp" w:date="2020-04-01T12:54:00Z">
        <w:r w:rsidR="00AD71C4">
          <w:t>in categorizations of surprise</w:t>
        </w:r>
      </w:ins>
      <w:ins w:id="299" w:author="Nicholas Harp" w:date="2020-04-01T12:53:00Z">
        <w:r w:rsidR="00AD71C4">
          <w:t xml:space="preserve"> </w:t>
        </w:r>
      </w:ins>
      <w:r w:rsidR="00831FFA">
        <w:t>across people</w:t>
      </w:r>
      <w:commentRangeEnd w:id="297"/>
      <w:r w:rsidR="0001342F">
        <w:rPr>
          <w:rStyle w:val="CommentReference"/>
          <w:rFonts w:asciiTheme="minorHAnsi" w:hAnsiTheme="minorHAnsi"/>
        </w:rPr>
        <w:commentReference w:id="297"/>
      </w:r>
      <w:r w:rsidR="009D4D45">
        <w:t xml:space="preserve"> </w:t>
      </w:r>
      <w:r w:rsidR="00D30C7B">
        <w:t>(</w:t>
      </w:r>
      <w:r w:rsidR="00B32C02">
        <w:t xml:space="preserve">i.e., </w:t>
      </w:r>
      <w:r w:rsidR="00B32C02" w:rsidRPr="00246B75">
        <w:rPr>
          <w:i/>
        </w:rPr>
        <w:t>initial negativity hypothesis</w:t>
      </w:r>
      <w:r w:rsidR="00B32C02">
        <w:t xml:space="preserve">; </w:t>
      </w:r>
      <w:r w:rsidR="00D30C7B">
        <w:t xml:space="preserve">Neta, Davis, &amp; Whalen, 2011; Neta et al., 2009; Neta &amp; Whalen, 2010; Petro et al., 2018). Under this framework, positive </w:t>
      </w:r>
      <w:r w:rsidR="00D60ADB">
        <w:t xml:space="preserve">categorizations </w:t>
      </w:r>
      <w:r w:rsidR="00D30C7B">
        <w:t xml:space="preserve">rely on </w:t>
      </w:r>
      <w:r w:rsidR="00D60ADB">
        <w:t xml:space="preserve">emotion regulation resources that help to </w:t>
      </w:r>
      <w:r w:rsidR="002D0958">
        <w:t>override the initial negativity</w:t>
      </w:r>
      <w:r w:rsidR="00415B25">
        <w:t>.</w:t>
      </w:r>
      <w:r w:rsidR="002D0958">
        <w:t xml:space="preserve"> </w:t>
      </w:r>
      <w:r w:rsidR="00D60ADB">
        <w:t>Support for this model comes from studies using</w:t>
      </w:r>
      <w:ins w:id="300" w:author="Mike Dodd" w:date="2020-03-30T17:32:00Z">
        <w:r w:rsidR="0001342F">
          <w:t xml:space="preserve"> </w:t>
        </w:r>
        <w:del w:id="301" w:author="Nicholas Harp" w:date="2020-04-01T12:54:00Z">
          <w:r w:rsidR="0001342F" w:rsidDel="00AD71C4">
            <w:delText>a</w:delText>
          </w:r>
        </w:del>
      </w:ins>
      <w:del w:id="302" w:author="Nicholas Harp" w:date="2020-04-01T12:54:00Z">
        <w:r w:rsidR="00D60ADB" w:rsidDel="00AD71C4">
          <w:delText xml:space="preserve"> </w:delText>
        </w:r>
      </w:del>
      <w:ins w:id="303" w:author="Nicholas Harp" w:date="2020-04-01T12:54:00Z">
        <w:r w:rsidR="00AD71C4">
          <w:t>M</w:t>
        </w:r>
      </w:ins>
      <w:del w:id="304" w:author="Nicholas Harp" w:date="2020-04-01T12:54:00Z">
        <w:r w:rsidR="00D60ADB" w:rsidDel="00AD71C4">
          <w:delText>m</w:delText>
        </w:r>
      </w:del>
      <w:r w:rsidR="00D60ADB">
        <w:t>ouse</w:t>
      </w:r>
      <w:ins w:id="305" w:author="Nicholas Harp" w:date="2020-04-01T12:54:00Z">
        <w:r w:rsidR="00AD71C4">
          <w:t>T</w:t>
        </w:r>
      </w:ins>
      <w:del w:id="306" w:author="Nicholas Harp" w:date="2020-04-01T12:54:00Z">
        <w:r w:rsidR="00D60ADB" w:rsidDel="00AD71C4">
          <w:delText>t</w:delText>
        </w:r>
      </w:del>
      <w:r w:rsidR="00D60ADB">
        <w:t xml:space="preserve">racker </w:t>
      </w:r>
      <w:r w:rsidR="00600BAE">
        <w:t xml:space="preserve">(Freeman &amp; </w:t>
      </w:r>
      <w:proofErr w:type="spellStart"/>
      <w:r w:rsidR="00600BAE">
        <w:t>Ambady</w:t>
      </w:r>
      <w:proofErr w:type="spellEnd"/>
      <w:r w:rsidR="00600BAE">
        <w:t>, 2010)</w:t>
      </w:r>
      <w:r w:rsidR="00D60ADB">
        <w:t xml:space="preserve">, </w:t>
      </w:r>
      <w:commentRangeStart w:id="307"/>
      <w:r w:rsidR="00D60ADB">
        <w:t>which</w:t>
      </w:r>
      <w:r w:rsidR="00600BAE">
        <w:t xml:space="preserve"> </w:t>
      </w:r>
      <w:r w:rsidR="008C340A">
        <w:t>offer</w:t>
      </w:r>
      <w:r w:rsidR="00D60ADB">
        <w:t>s</w:t>
      </w:r>
      <w:r w:rsidR="008C340A">
        <w:t xml:space="preserve"> a rich insight into the process </w:t>
      </w:r>
      <w:commentRangeStart w:id="308"/>
      <w:ins w:id="309" w:author="Maital Neta" w:date="2020-03-24T14:29:00Z">
        <w:r w:rsidR="00140B3B" w:rsidRPr="00DB1865">
          <w:rPr>
            <w:strike/>
            <w:rPrChange w:id="310" w:author="Nicholas Harp" w:date="2020-04-07T10:29:00Z">
              <w:rPr/>
            </w:rPrChange>
          </w:rPr>
          <w:t>rather than the products</w:t>
        </w:r>
        <w:r w:rsidR="00140B3B">
          <w:t xml:space="preserve"> </w:t>
        </w:r>
      </w:ins>
      <w:commentRangeEnd w:id="308"/>
      <w:r w:rsidR="008C598F">
        <w:rPr>
          <w:rStyle w:val="CommentReference"/>
          <w:rFonts w:asciiTheme="minorHAnsi" w:hAnsiTheme="minorHAnsi"/>
        </w:rPr>
        <w:commentReference w:id="308"/>
      </w:r>
      <w:commentRangeEnd w:id="307"/>
      <w:r w:rsidR="00DA3D04">
        <w:rPr>
          <w:rStyle w:val="CommentReference"/>
          <w:rFonts w:asciiTheme="minorHAnsi" w:hAnsiTheme="minorHAnsi"/>
        </w:rPr>
        <w:commentReference w:id="307"/>
      </w:r>
      <w:ins w:id="311" w:author="Maital Neta" w:date="2020-03-24T14:29:00Z">
        <w:r w:rsidR="00140B3B">
          <w:t xml:space="preserve">of the </w:t>
        </w:r>
      </w:ins>
      <w:del w:id="312" w:author="Maital Neta" w:date="2020-03-24T14:30:00Z">
        <w:r w:rsidR="008C340A" w:rsidDel="00140B3B">
          <w:delText xml:space="preserve">underlying </w:delText>
        </w:r>
      </w:del>
      <w:r w:rsidR="008C340A">
        <w:t>decision-making</w:t>
      </w:r>
      <w:ins w:id="313" w:author="Nicholas Harp" w:date="2020-04-07T10:55:00Z">
        <w:r w:rsidR="00EE7F70">
          <w:t xml:space="preserve"> </w:t>
        </w:r>
        <w:commentRangeStart w:id="314"/>
        <w:r w:rsidR="00EE7F70">
          <w:t xml:space="preserve">and quantifies </w:t>
        </w:r>
        <w:commentRangeEnd w:id="314"/>
        <w:r w:rsidR="00EE7F70">
          <w:rPr>
            <w:rStyle w:val="CommentReference"/>
            <w:rFonts w:asciiTheme="minorHAnsi" w:hAnsiTheme="minorHAnsi"/>
          </w:rPr>
          <w:commentReference w:id="314"/>
        </w:r>
        <w:r w:rsidR="00EE7F70">
          <w:t xml:space="preserve">response competition through the measurement of deviations </w:t>
        </w:r>
        <w:r w:rsidR="00EE7F70">
          <w:lastRenderedPageBreak/>
          <w:t>from straight-line trajectories towards the ultimately selected response</w:t>
        </w:r>
      </w:ins>
      <w:r w:rsidR="008C340A">
        <w:t xml:space="preserve"> </w:t>
      </w:r>
      <w:del w:id="315" w:author="Maital Neta" w:date="2020-03-24T14:30:00Z">
        <w:r w:rsidR="008C340A" w:rsidDel="00140B3B">
          <w:delText xml:space="preserve">and associated response competition </w:delText>
        </w:r>
      </w:del>
      <w:r w:rsidR="008C340A">
        <w:t>(</w:t>
      </w:r>
      <w:proofErr w:type="spellStart"/>
      <w:r w:rsidR="008C340A">
        <w:t>Calcagni</w:t>
      </w:r>
      <w:proofErr w:type="spellEnd"/>
      <w:r w:rsidR="008C340A">
        <w:t xml:space="preserve">, Lombardi, &amp; Sulpizio, 2017; Freeman, Dale, &amp; Farmer, 2011; </w:t>
      </w:r>
      <w:proofErr w:type="spellStart"/>
      <w:r w:rsidR="008C340A">
        <w:t>Hehman</w:t>
      </w:r>
      <w:proofErr w:type="spellEnd"/>
      <w:r w:rsidR="008C340A">
        <w:t xml:space="preserve">, </w:t>
      </w:r>
      <w:proofErr w:type="spellStart"/>
      <w:r w:rsidR="008C340A">
        <w:t>Stolier</w:t>
      </w:r>
      <w:proofErr w:type="spellEnd"/>
      <w:r w:rsidR="008C340A">
        <w:t>, &amp; Freeman, 2015</w:t>
      </w:r>
      <w:r w:rsidR="008C340A" w:rsidRPr="00001DC9">
        <w:t>)</w:t>
      </w:r>
      <w:r w:rsidR="008C340A">
        <w:t xml:space="preserve">. </w:t>
      </w:r>
      <w:r w:rsidR="00140B3B">
        <w:t>Specifically, response</w:t>
      </w:r>
      <w:r w:rsidR="00D60ADB">
        <w:t xml:space="preserve"> </w:t>
      </w:r>
      <w:r w:rsidR="008C340A">
        <w:t>trajector</w:t>
      </w:r>
      <w:r w:rsidR="00357199">
        <w:t>ies</w:t>
      </w:r>
      <w:r w:rsidR="00B32C02">
        <w:t xml:space="preserve"> to the negative response option</w:t>
      </w:r>
      <w:r w:rsidR="00F1749B">
        <w:t xml:space="preserve"> </w:t>
      </w:r>
      <w:commentRangeStart w:id="316"/>
      <w:commentRangeStart w:id="317"/>
      <w:del w:id="318" w:author="Mike Dodd" w:date="2020-03-30T17:34:00Z">
        <w:r w:rsidR="00140B3B" w:rsidDel="00DA3D04">
          <w:delText>we</w:delText>
        </w:r>
      </w:del>
      <w:ins w:id="319" w:author="Mike Dodd" w:date="2020-03-30T17:34:00Z">
        <w:r w:rsidR="00DA3D04">
          <w:t>a</w:t>
        </w:r>
      </w:ins>
      <w:r w:rsidR="00140B3B">
        <w:t xml:space="preserve">re </w:t>
      </w:r>
      <w:r w:rsidR="00F1749B">
        <w:t>more direct</w:t>
      </w:r>
      <w:commentRangeEnd w:id="316"/>
      <w:r w:rsidR="00DA3D04">
        <w:rPr>
          <w:rStyle w:val="CommentReference"/>
          <w:rFonts w:asciiTheme="minorHAnsi" w:hAnsiTheme="minorHAnsi"/>
        </w:rPr>
        <w:commentReference w:id="316"/>
      </w:r>
      <w:commentRangeEnd w:id="317"/>
      <w:r w:rsidR="00D36053">
        <w:rPr>
          <w:rStyle w:val="CommentReference"/>
          <w:rFonts w:asciiTheme="minorHAnsi" w:hAnsiTheme="minorHAnsi"/>
        </w:rPr>
        <w:commentReference w:id="317"/>
      </w:r>
      <w:r w:rsidR="00B32C02">
        <w:t xml:space="preserve">, </w:t>
      </w:r>
      <w:r w:rsidR="00F1749B">
        <w:t>whereas</w:t>
      </w:r>
      <w:r w:rsidR="00B32C02">
        <w:t xml:space="preserve"> positive</w:t>
      </w:r>
      <w:r w:rsidR="00F1749B">
        <w:t xml:space="preserve"> categorizations</w:t>
      </w:r>
      <w:r w:rsidR="00B32C02">
        <w:t xml:space="preserve"> </w:t>
      </w:r>
      <w:r w:rsidR="00E92A37">
        <w:t>we</w:t>
      </w:r>
      <w:r w:rsidR="00F1749B">
        <w:t>re characterized by</w:t>
      </w:r>
      <w:r w:rsidR="00B32C02">
        <w:t xml:space="preserve"> greater </w:t>
      </w:r>
      <w:r w:rsidR="00140B3B">
        <w:t>attraction to</w:t>
      </w:r>
      <w:r w:rsidR="00B32C02">
        <w:t xml:space="preserve"> the </w:t>
      </w:r>
      <w:r w:rsidR="00F1749B">
        <w:t>unselected</w:t>
      </w:r>
      <w:r w:rsidR="00B32C02">
        <w:t xml:space="preserve"> (negative) response </w:t>
      </w:r>
      <w:r w:rsidR="00415B25">
        <w:t>(</w:t>
      </w:r>
      <w:r w:rsidR="00D84F4E">
        <w:t xml:space="preserve">Brown </w:t>
      </w:r>
      <w:r w:rsidR="00415B25">
        <w:t>et al., 20</w:t>
      </w:r>
      <w:r w:rsidR="00D84F4E">
        <w:t>17</w:t>
      </w:r>
      <w:r w:rsidR="00D91DC3">
        <w:t xml:space="preserve">; </w:t>
      </w:r>
      <w:proofErr w:type="spellStart"/>
      <w:r w:rsidR="00D91DC3">
        <w:t>Mattek</w:t>
      </w:r>
      <w:proofErr w:type="spellEnd"/>
      <w:r w:rsidR="00D91DC3">
        <w:t xml:space="preserve"> et al., 2016</w:t>
      </w:r>
      <w:r w:rsidR="00415B25">
        <w:t>)</w:t>
      </w:r>
      <w:r w:rsidR="000E7A10">
        <w:t xml:space="preserve">. </w:t>
      </w:r>
      <w:r w:rsidR="00415B25">
        <w:t xml:space="preserve">Neuroimaging work has </w:t>
      </w:r>
      <w:r w:rsidR="00D60ADB">
        <w:t>also supported this initial negativity hypothesis</w:t>
      </w:r>
      <w:ins w:id="320" w:author="Nicholas Harp" w:date="2020-03-19T14:09:00Z">
        <w:r w:rsidR="00ED78BC">
          <w:t>,</w:t>
        </w:r>
      </w:ins>
      <w:ins w:id="321" w:author="Nicholas Harp" w:date="2020-03-19T14:10:00Z">
        <w:r w:rsidR="00ED78BC">
          <w:t xml:space="preserve"> </w:t>
        </w:r>
      </w:ins>
      <w:del w:id="322" w:author="Nicholas Harp" w:date="2020-03-19T14:09:00Z">
        <w:r w:rsidR="001E0B4C" w:rsidDel="00ED78BC">
          <w:delText xml:space="preserve"> by </w:delText>
        </w:r>
      </w:del>
      <w:r w:rsidR="001E0B4C">
        <w:t xml:space="preserve">demonstrating </w:t>
      </w:r>
      <w:r w:rsidR="00435B14">
        <w:t xml:space="preserve">that </w:t>
      </w:r>
      <w:r w:rsidR="000E7A10">
        <w:t>the amygdala</w:t>
      </w:r>
      <w:r w:rsidR="00ED78BC">
        <w:t>—</w:t>
      </w:r>
      <w:r w:rsidR="00140B3B">
        <w:t>associated with</w:t>
      </w:r>
      <w:r w:rsidR="00ED78BC">
        <w:t xml:space="preserve"> </w:t>
      </w:r>
      <w:r w:rsidR="000E7A10">
        <w:t>bottom-up signals of emotion</w:t>
      </w:r>
      <w:r w:rsidR="00B32C02">
        <w:t xml:space="preserve"> (</w:t>
      </w:r>
      <w:proofErr w:type="spellStart"/>
      <w:r w:rsidR="00D91DC3">
        <w:t>Aggleton</w:t>
      </w:r>
      <w:proofErr w:type="spellEnd"/>
      <w:r w:rsidR="00D91DC3">
        <w:t xml:space="preserve"> and Saunders, 2000; </w:t>
      </w:r>
      <w:proofErr w:type="spellStart"/>
      <w:r w:rsidR="00D91DC3">
        <w:t>Adolphs</w:t>
      </w:r>
      <w:proofErr w:type="spellEnd"/>
      <w:r w:rsidR="00D91DC3">
        <w:t>, 1994; LeDoux, 2000</w:t>
      </w:r>
      <w:r w:rsidR="00B32C02">
        <w:t>)</w:t>
      </w:r>
      <w:r w:rsidR="00ED78BC">
        <w:t xml:space="preserve">—and </w:t>
      </w:r>
      <w:r w:rsidR="000E7A10">
        <w:t xml:space="preserve">the </w:t>
      </w:r>
      <w:r w:rsidR="00415B25">
        <w:t>ventromedial prefrontal cortex</w:t>
      </w:r>
      <w:r w:rsidR="000E7A10">
        <w:t xml:space="preserve"> (</w:t>
      </w:r>
      <w:proofErr w:type="spellStart"/>
      <w:r w:rsidR="000E7A10">
        <w:t>vmPFC</w:t>
      </w:r>
      <w:proofErr w:type="spellEnd"/>
      <w:r w:rsidR="000E7A10">
        <w:t>)</w:t>
      </w:r>
      <w:r w:rsidR="00ED78BC">
        <w:t>—</w:t>
      </w:r>
      <w:r w:rsidR="00415B25">
        <w:t>a</w:t>
      </w:r>
      <w:r w:rsidR="00ED78BC">
        <w:t xml:space="preserve"> </w:t>
      </w:r>
      <w:r w:rsidR="00415B25">
        <w:t xml:space="preserve">putative </w:t>
      </w:r>
      <w:r w:rsidR="000E7A10">
        <w:t xml:space="preserve">top-down </w:t>
      </w:r>
      <w:r w:rsidR="00415B25">
        <w:t>regulatory region</w:t>
      </w:r>
      <w:r w:rsidR="005258B8">
        <w:t xml:space="preserve"> (</w:t>
      </w:r>
      <w:proofErr w:type="spellStart"/>
      <w:r w:rsidR="00323087">
        <w:t>Motzkin</w:t>
      </w:r>
      <w:proofErr w:type="spellEnd"/>
      <w:r w:rsidR="00323087">
        <w:t xml:space="preserve">, Philippi, Wolf, </w:t>
      </w:r>
      <w:proofErr w:type="spellStart"/>
      <w:r w:rsidR="00323087">
        <w:t>Baskaya</w:t>
      </w:r>
      <w:proofErr w:type="spellEnd"/>
      <w:r w:rsidR="00323087">
        <w:t xml:space="preserve">, &amp; </w:t>
      </w:r>
      <w:proofErr w:type="spellStart"/>
      <w:r w:rsidR="00323087">
        <w:t>Koenigs</w:t>
      </w:r>
      <w:proofErr w:type="spellEnd"/>
      <w:r w:rsidR="00323087">
        <w:t>, 2015</w:t>
      </w:r>
      <w:r w:rsidR="00ED78BC">
        <w:t>)—</w:t>
      </w:r>
      <w:r w:rsidR="00435B14">
        <w:t>show</w:t>
      </w:r>
      <w:r w:rsidR="00ED78BC">
        <w:t xml:space="preserve"> </w:t>
      </w:r>
      <w:r w:rsidR="00435B14">
        <w:t xml:space="preserve">inverse activity </w:t>
      </w:r>
      <w:r w:rsidR="00E7479F">
        <w:t xml:space="preserve">that is </w:t>
      </w:r>
      <w:r w:rsidR="00323087">
        <w:t>predictive</w:t>
      </w:r>
      <w:r w:rsidR="00435B14">
        <w:t xml:space="preserve"> </w:t>
      </w:r>
      <w:r w:rsidR="00323087">
        <w:t xml:space="preserve">of </w:t>
      </w:r>
      <w:r w:rsidR="00435B14">
        <w:t>subjective categorizations of surprised expressions (Kim et al., 2003)</w:t>
      </w:r>
      <w:r w:rsidR="005258B8">
        <w:t xml:space="preserve">. </w:t>
      </w:r>
      <w:r w:rsidR="00435B14">
        <w:t>Specifically</w:t>
      </w:r>
      <w:r w:rsidR="005258B8">
        <w:t>, more frequent negative categorizations are associated</w:t>
      </w:r>
      <w:r w:rsidR="00F1749B">
        <w:t xml:space="preserve"> </w:t>
      </w:r>
      <w:r w:rsidR="005258B8">
        <w:t>with</w:t>
      </w:r>
      <w:r w:rsidR="00F1749B">
        <w:t xml:space="preserve"> </w:t>
      </w:r>
      <w:r w:rsidR="00140B3B">
        <w:t xml:space="preserve">more </w:t>
      </w:r>
      <w:proofErr w:type="spellStart"/>
      <w:r w:rsidR="005258B8">
        <w:t>amgydala</w:t>
      </w:r>
      <w:proofErr w:type="spellEnd"/>
      <w:r w:rsidR="00F1749B">
        <w:t xml:space="preserve"> </w:t>
      </w:r>
      <w:r w:rsidR="00140B3B">
        <w:t xml:space="preserve">and less </w:t>
      </w:r>
      <w:proofErr w:type="spellStart"/>
      <w:r w:rsidR="00140B3B">
        <w:t>vmPFC</w:t>
      </w:r>
      <w:proofErr w:type="spellEnd"/>
      <w:r w:rsidR="00140B3B">
        <w:t xml:space="preserve"> </w:t>
      </w:r>
      <w:r w:rsidR="00F1749B">
        <w:t>activity (Kim et al., 2003; Neta &amp; Whalen, 2010)</w:t>
      </w:r>
      <w:r w:rsidR="00383C50">
        <w:t>,</w:t>
      </w:r>
      <w:r w:rsidR="00F1749B">
        <w:t xml:space="preserve"> </w:t>
      </w:r>
      <w:r w:rsidR="00140B3B">
        <w:t xml:space="preserve">but the reverse was shown for </w:t>
      </w:r>
      <w:r w:rsidR="005258B8">
        <w:t xml:space="preserve">positive categorizations </w:t>
      </w:r>
      <w:r w:rsidR="00415B25">
        <w:t xml:space="preserve">(Kim, Somerville, Johnstone, Alexander, &amp; Whalen, 2003). </w:t>
      </w:r>
      <w:commentRangeStart w:id="323"/>
      <w:del w:id="324" w:author="Nicholas Harp" w:date="2020-03-23T15:26:00Z">
        <w:r w:rsidR="00415B25" w:rsidDel="00383C50">
          <w:delText xml:space="preserve">More recently, </w:delText>
        </w:r>
      </w:del>
      <w:del w:id="325" w:author="Nicholas Harp" w:date="2020-03-19T14:12:00Z">
        <w:r w:rsidR="00415B25" w:rsidDel="00ED78BC">
          <w:delText>Petro</w:delText>
        </w:r>
        <w:r w:rsidR="009D4D45" w:rsidDel="00ED78BC">
          <w:delText xml:space="preserve">, Tong, Henley, &amp; Neta </w:delText>
        </w:r>
        <w:r w:rsidR="00415B25" w:rsidDel="00ED78BC">
          <w:delText xml:space="preserve">(2018) </w:delText>
        </w:r>
        <w:r w:rsidR="001376C8" w:rsidDel="00ED78BC">
          <w:delText>found</w:delText>
        </w:r>
        <w:r w:rsidR="00415B25" w:rsidDel="00ED78BC">
          <w:delText xml:space="preserve"> that participants with a more </w:delText>
        </w:r>
      </w:del>
      <w:ins w:id="326" w:author="Nicholas Harp" w:date="2020-03-23T15:26:00Z">
        <w:del w:id="327" w:author="Maital Neta" w:date="2020-03-24T14:32:00Z">
          <w:r w:rsidR="00383C50" w:rsidDel="00140B3B">
            <w:delText>P</w:delText>
          </w:r>
        </w:del>
      </w:ins>
      <w:del w:id="328" w:author="Maital Neta" w:date="2020-03-24T14:32:00Z">
        <w:r w:rsidR="00415B25" w:rsidDel="00140B3B">
          <w:delText>positive valence bias show</w:delText>
        </w:r>
        <w:r w:rsidR="00042A20" w:rsidDel="00140B3B">
          <w:delText>ed</w:delText>
        </w:r>
        <w:r w:rsidR="00415B25" w:rsidDel="00140B3B">
          <w:delText xml:space="preserve"> </w:delText>
        </w:r>
      </w:del>
      <w:ins w:id="329" w:author="Nicholas Harp" w:date="2020-03-23T15:26:00Z">
        <w:del w:id="330" w:author="Maital Neta" w:date="2020-03-24T14:32:00Z">
          <w:r w:rsidR="00383C50" w:rsidDel="00140B3B">
            <w:delText>is also</w:delText>
          </w:r>
        </w:del>
      </w:ins>
      <w:ins w:id="331" w:author="Nicholas Harp" w:date="2020-03-19T14:12:00Z">
        <w:del w:id="332" w:author="Maital Neta" w:date="2020-03-24T14:32:00Z">
          <w:r w:rsidR="00ED78BC" w:rsidDel="00140B3B">
            <w:delText xml:space="preserve"> linked to </w:delText>
          </w:r>
        </w:del>
      </w:ins>
      <w:del w:id="333" w:author="Maital Neta" w:date="2020-03-24T14:32:00Z">
        <w:r w:rsidR="00042A20" w:rsidDel="00140B3B">
          <w:delText>greater</w:delText>
        </w:r>
        <w:r w:rsidR="00415B25" w:rsidDel="00140B3B">
          <w:delText xml:space="preserve"> </w:delText>
        </w:r>
        <w:r w:rsidR="00357199" w:rsidDel="00140B3B">
          <w:delText xml:space="preserve">surprise-related </w:delText>
        </w:r>
        <w:r w:rsidR="00415B25" w:rsidDel="00140B3B">
          <w:delText xml:space="preserve">activity in </w:delText>
        </w:r>
        <w:r w:rsidR="00C55538" w:rsidDel="00140B3B">
          <w:delText xml:space="preserve">brain regions recruited during an explicit </w:delText>
        </w:r>
        <w:r w:rsidR="00415B25" w:rsidDel="00140B3B">
          <w:delText>emotion regulation</w:delText>
        </w:r>
        <w:r w:rsidR="00C55538" w:rsidDel="00140B3B">
          <w:delText xml:space="preserve"> (cognitive reappraisal) task</w:delText>
        </w:r>
      </w:del>
      <w:ins w:id="334" w:author="Nicholas Harp" w:date="2020-03-19T14:12:00Z">
        <w:del w:id="335" w:author="Maital Neta" w:date="2020-03-24T14:32:00Z">
          <w:r w:rsidR="00ED78BC" w:rsidDel="00140B3B">
            <w:delText xml:space="preserve">; </w:delText>
          </w:r>
        </w:del>
      </w:ins>
      <w:ins w:id="336" w:author="Nicholas Harp" w:date="2020-03-19T14:11:00Z">
        <w:del w:id="337" w:author="Maital Neta" w:date="2020-03-24T14:32:00Z">
          <w:r w:rsidR="00ED78BC" w:rsidDel="00140B3B">
            <w:delText>Petro, Tong, Hen</w:delText>
          </w:r>
        </w:del>
      </w:ins>
      <w:ins w:id="338" w:author="Nicholas Harp" w:date="2020-03-19T14:12:00Z">
        <w:del w:id="339" w:author="Maital Neta" w:date="2020-03-24T14:32:00Z">
          <w:r w:rsidR="00ED78BC" w:rsidDel="00140B3B">
            <w:delText>ley, &amp; Neta, 2018)</w:delText>
          </w:r>
        </w:del>
      </w:ins>
      <w:del w:id="340" w:author="Maital Neta" w:date="2020-03-24T14:32:00Z">
        <w:r w:rsidR="00415B25" w:rsidDel="00140B3B">
          <w:delText xml:space="preserve">.  </w:delText>
        </w:r>
      </w:del>
      <w:del w:id="341" w:author="Nicholas Harp" w:date="2020-03-19T14:13:00Z">
        <w:r w:rsidR="0035400A" w:rsidDel="00ED78BC">
          <w:delText>Taken together,</w:delText>
        </w:r>
      </w:del>
      <w:ins w:id="342" w:author="Nicholas Harp" w:date="2020-03-19T14:13:00Z">
        <w:r w:rsidR="00ED78BC">
          <w:t>These</w:t>
        </w:r>
      </w:ins>
      <w:commentRangeEnd w:id="323"/>
      <w:r w:rsidR="00140B3B">
        <w:rPr>
          <w:rStyle w:val="CommentReference"/>
          <w:rFonts w:asciiTheme="minorHAnsi" w:hAnsiTheme="minorHAnsi"/>
        </w:rPr>
        <w:commentReference w:id="323"/>
      </w:r>
      <w:ins w:id="343" w:author="Nicholas Harp" w:date="2020-03-19T14:13:00Z">
        <w:r w:rsidR="00ED78BC">
          <w:t xml:space="preserve"> findings support the notion that</w:t>
        </w:r>
      </w:ins>
      <w:r w:rsidR="0035400A">
        <w:t xml:space="preserve"> positive </w:t>
      </w:r>
      <w:r w:rsidR="001E0B4C">
        <w:t xml:space="preserve">categorizations </w:t>
      </w:r>
      <w:del w:id="344" w:author="Nicholas Harp" w:date="2020-03-19T14:13:00Z">
        <w:r w:rsidR="001E0B4C" w:rsidDel="00ED78BC">
          <w:delText xml:space="preserve">appear to </w:delText>
        </w:r>
      </w:del>
      <w:r w:rsidR="0035400A">
        <w:t xml:space="preserve">rely </w:t>
      </w:r>
      <w:r w:rsidR="00140B3B">
        <w:t xml:space="preserve">more heavily </w:t>
      </w:r>
      <w:r w:rsidR="0035400A">
        <w:t xml:space="preserve">on regulatory </w:t>
      </w:r>
      <w:r w:rsidR="001E0B4C">
        <w:t>resources</w:t>
      </w:r>
      <w:r w:rsidR="00ED78BC">
        <w:t xml:space="preserve"> </w:t>
      </w:r>
      <w:r w:rsidR="001E0B4C">
        <w:t xml:space="preserve">than </w:t>
      </w:r>
      <w:r w:rsidR="00140B3B">
        <w:t xml:space="preserve">do </w:t>
      </w:r>
      <w:r w:rsidR="001E0B4C">
        <w:t>negative categorizations</w:t>
      </w:r>
      <w:ins w:id="345" w:author="Nicholas Harp" w:date="2020-03-19T14:15:00Z">
        <w:r w:rsidR="000365EF">
          <w:t>.</w:t>
        </w:r>
      </w:ins>
      <w:del w:id="346" w:author="Nicholas Harp" w:date="2020-03-19T14:15:00Z">
        <w:r w:rsidR="001E0B4C" w:rsidDel="000365EF">
          <w:delText>,</w:delText>
        </w:r>
      </w:del>
      <w:r w:rsidR="001E0B4C">
        <w:t xml:space="preserve"> </w:t>
      </w:r>
      <w:ins w:id="347" w:author="Nicholas Harp" w:date="2020-03-19T14:15:00Z">
        <w:del w:id="348" w:author="Maital Neta" w:date="2020-03-24T14:34:00Z">
          <w:r w:rsidR="000365EF" w:rsidDel="00140B3B">
            <w:delText>Therefore,</w:delText>
          </w:r>
        </w:del>
      </w:ins>
      <w:ins w:id="349" w:author="Nicholas Harp" w:date="2020-03-19T14:14:00Z">
        <w:del w:id="350" w:author="Maital Neta" w:date="2020-03-24T14:34:00Z">
          <w:r w:rsidR="00ED78BC" w:rsidDel="00140B3B">
            <w:delText xml:space="preserve"> </w:delText>
          </w:r>
        </w:del>
      </w:ins>
      <w:del w:id="351" w:author="Maital Neta" w:date="2020-03-24T14:34:00Z">
        <w:r w:rsidR="001E0B4C" w:rsidDel="00140B3B">
          <w:delText>therefore</w:delText>
        </w:r>
        <w:r w:rsidR="005D683A" w:rsidDel="00140B3B">
          <w:delText xml:space="preserve"> </w:delText>
        </w:r>
        <w:r w:rsidR="001472AC" w:rsidDel="00140B3B">
          <w:delText xml:space="preserve">concurrent </w:delText>
        </w:r>
      </w:del>
      <w:ins w:id="352" w:author="Nicholas Harp" w:date="2020-03-19T14:14:00Z">
        <w:del w:id="353" w:author="Maital Neta" w:date="2020-03-24T14:34:00Z">
          <w:r w:rsidR="00ED78BC" w:rsidDel="00140B3B">
            <w:delText xml:space="preserve">load </w:delText>
          </w:r>
        </w:del>
      </w:ins>
      <w:del w:id="354" w:author="Maital Neta" w:date="2020-03-24T14:34:00Z">
        <w:r w:rsidR="001472AC" w:rsidDel="00140B3B">
          <w:delText xml:space="preserve">demands </w:delText>
        </w:r>
        <w:r w:rsidR="00357199" w:rsidDel="00140B3B">
          <w:delText>that use</w:delText>
        </w:r>
      </w:del>
      <w:ins w:id="355" w:author="Nicholas Harp" w:date="2020-03-19T14:14:00Z">
        <w:del w:id="356" w:author="Maital Neta" w:date="2020-03-24T14:34:00Z">
          <w:r w:rsidR="000365EF" w:rsidDel="00140B3B">
            <w:delText>targeting</w:delText>
          </w:r>
        </w:del>
      </w:ins>
      <w:del w:id="357" w:author="Maital Neta" w:date="2020-03-24T14:34:00Z">
        <w:r w:rsidR="00357199" w:rsidDel="00140B3B">
          <w:delText xml:space="preserve"> those same </w:delText>
        </w:r>
      </w:del>
      <w:ins w:id="358" w:author="Nicholas Harp" w:date="2020-03-19T14:15:00Z">
        <w:del w:id="359" w:author="Maital Neta" w:date="2020-03-24T14:34:00Z">
          <w:r w:rsidR="000365EF" w:rsidDel="00140B3B">
            <w:delText xml:space="preserve">regulatory </w:delText>
          </w:r>
        </w:del>
      </w:ins>
      <w:del w:id="360" w:author="Maital Neta" w:date="2020-03-24T14:34:00Z">
        <w:r w:rsidR="00357199" w:rsidDel="00140B3B">
          <w:delText xml:space="preserve">resources </w:delText>
        </w:r>
        <w:r w:rsidR="001E0B4C" w:rsidDel="00140B3B">
          <w:delText xml:space="preserve">are </w:delText>
        </w:r>
        <w:r w:rsidR="001472AC" w:rsidDel="00140B3B">
          <w:delText>likely</w:delText>
        </w:r>
        <w:r w:rsidR="001E0B4C" w:rsidDel="00140B3B">
          <w:delText xml:space="preserve"> to</w:delText>
        </w:r>
        <w:r w:rsidR="001472AC" w:rsidDel="00140B3B">
          <w:delText xml:space="preserve"> interfere with </w:delText>
        </w:r>
        <w:r w:rsidR="001E0B4C" w:rsidDel="00140B3B">
          <w:delText xml:space="preserve">one’s </w:delText>
        </w:r>
        <w:r w:rsidR="001472AC" w:rsidDel="00140B3B">
          <w:delText xml:space="preserve">ability to </w:delText>
        </w:r>
        <w:r w:rsidR="001E0B4C" w:rsidDel="00140B3B">
          <w:delText>see</w:delText>
        </w:r>
        <w:r w:rsidR="001472AC" w:rsidDel="00140B3B">
          <w:delText xml:space="preserve"> ambiguity</w:delText>
        </w:r>
        <w:r w:rsidR="001E0B4C" w:rsidDel="00140B3B">
          <w:delText xml:space="preserve"> in a positive light</w:delText>
        </w:r>
        <w:r w:rsidR="001472AC" w:rsidDel="00140B3B">
          <w:delText xml:space="preserve">.  </w:delText>
        </w:r>
      </w:del>
    </w:p>
    <w:p w14:paraId="676B88E4" w14:textId="4B61AA18" w:rsidR="003519A3" w:rsidRPr="003519A3" w:rsidDel="00140B3B" w:rsidRDefault="00140B3B" w:rsidP="003519A3">
      <w:pPr>
        <w:pStyle w:val="BodyText"/>
        <w:rPr>
          <w:del w:id="361" w:author="Maital Neta" w:date="2020-03-24T14:36:00Z"/>
        </w:rPr>
      </w:pPr>
      <w:commentRangeStart w:id="362"/>
      <w:del w:id="363" w:author="Nicholas Harp" w:date="2020-03-26T13:56:00Z">
        <w:r w:rsidDel="00FF39DC">
          <w:delText xml:space="preserve">Interestingly, </w:delText>
        </w:r>
      </w:del>
      <w:ins w:id="364" w:author="Maital Neta" w:date="2020-03-24T14:34:00Z">
        <w:del w:id="365" w:author="Nicholas Harp" w:date="2020-03-26T13:56:00Z">
          <w:r w:rsidDel="00FF39DC">
            <w:delText xml:space="preserve">although </w:delText>
          </w:r>
          <w:commentRangeStart w:id="366"/>
          <w:r w:rsidDel="00FF39DC">
            <w:delText xml:space="preserve">many of </w:delText>
          </w:r>
        </w:del>
      </w:ins>
      <w:del w:id="367" w:author="Nicholas Harp" w:date="2020-03-26T13:56:00Z">
        <w:r w:rsidR="003519A3" w:rsidDel="00FF39DC">
          <w:delText xml:space="preserve">these judgments </w:delText>
        </w:r>
        <w:commentRangeEnd w:id="366"/>
        <w:r w:rsidR="00FF39DC" w:rsidDel="00FF39DC">
          <w:rPr>
            <w:rStyle w:val="CommentReference"/>
            <w:rFonts w:asciiTheme="minorHAnsi" w:hAnsiTheme="minorHAnsi"/>
          </w:rPr>
          <w:commentReference w:id="366"/>
        </w:r>
        <w:r w:rsidR="003519A3" w:rsidDel="00FF39DC">
          <w:delText xml:space="preserve">are </w:delText>
        </w:r>
      </w:del>
      <w:ins w:id="368" w:author="Maital Neta" w:date="2020-03-24T14:34:00Z">
        <w:del w:id="369" w:author="Nicholas Harp" w:date="2020-03-26T13:56:00Z">
          <w:r w:rsidDel="00FF39DC">
            <w:delText>m</w:delText>
          </w:r>
        </w:del>
        <w:del w:id="370" w:author="Nicholas Harp" w:date="2020-03-26T11:21:00Z">
          <w:r w:rsidDel="00E92A37">
            <w:delText>e</w:delText>
          </w:r>
        </w:del>
        <w:del w:id="371" w:author="Nicholas Harp" w:date="2020-03-26T13:56:00Z">
          <w:r w:rsidDel="00FF39DC">
            <w:delText xml:space="preserve">ade readily, they are also </w:delText>
          </w:r>
        </w:del>
      </w:ins>
      <w:del w:id="372" w:author="Nicholas Harp" w:date="2020-03-26T13:56:00Z">
        <w:r w:rsidR="003519A3" w:rsidDel="00FF39DC">
          <w:delText>vulnerable to resource depletion (e.g., load decreases accuracy of emotional expression categorization; Ahmed, 2018).</w:delText>
        </w:r>
      </w:del>
      <w:ins w:id="373" w:author="Maital Neta" w:date="2020-03-24T14:34:00Z">
        <w:del w:id="374" w:author="Nicholas Harp" w:date="2020-03-26T13:56:00Z">
          <w:r w:rsidRPr="00140B3B" w:rsidDel="00FF39DC">
            <w:delText xml:space="preserve"> </w:delText>
          </w:r>
        </w:del>
      </w:ins>
      <w:ins w:id="375" w:author="Maital Neta" w:date="2020-03-24T14:35:00Z">
        <w:r>
          <w:t xml:space="preserve">Given </w:t>
        </w:r>
        <w:del w:id="376" w:author="Nicholas Harp" w:date="2020-03-26T13:57:00Z">
          <w:r w:rsidDel="00FF39DC">
            <w:delText>that positive categorization rely more heavily</w:delText>
          </w:r>
        </w:del>
      </w:ins>
      <w:ins w:id="377" w:author="Nicholas Harp" w:date="2020-03-26T13:57:00Z">
        <w:r w:rsidR="00FF39DC">
          <w:t>this reliance</w:t>
        </w:r>
      </w:ins>
      <w:ins w:id="378" w:author="Maital Neta" w:date="2020-03-24T14:35:00Z">
        <w:r>
          <w:t xml:space="preserve"> on regulatory resources</w:t>
        </w:r>
      </w:ins>
      <w:commentRangeEnd w:id="362"/>
      <w:r w:rsidR="00EA1B00">
        <w:rPr>
          <w:rStyle w:val="CommentReference"/>
          <w:rFonts w:asciiTheme="minorHAnsi" w:hAnsiTheme="minorHAnsi"/>
        </w:rPr>
        <w:commentReference w:id="362"/>
      </w:r>
      <w:ins w:id="379" w:author="Maital Neta" w:date="2020-03-24T14:34:00Z">
        <w:r>
          <w:t>,</w:t>
        </w:r>
      </w:ins>
      <w:ins w:id="380" w:author="Maital Neta" w:date="2020-03-24T14:35:00Z">
        <w:r>
          <w:t xml:space="preserve"> we would predict that a cognitive load</w:t>
        </w:r>
      </w:ins>
      <w:ins w:id="381" w:author="Maital Neta" w:date="2020-03-24T14:36:00Z">
        <w:r>
          <w:t xml:space="preserve"> that depletes </w:t>
        </w:r>
        <w:del w:id="382" w:author="Nicholas Harp" w:date="2020-03-26T13:57:00Z">
          <w:r w:rsidDel="00FF39DC">
            <w:delText>these</w:delText>
          </w:r>
        </w:del>
      </w:ins>
      <w:ins w:id="383" w:author="Nicholas Harp" w:date="2020-03-26T13:57:00Z">
        <w:r w:rsidR="00FF39DC">
          <w:t>emotion-related regulatory</w:t>
        </w:r>
      </w:ins>
      <w:ins w:id="384" w:author="Maital Neta" w:date="2020-03-24T14:36:00Z">
        <w:r>
          <w:t xml:space="preserve"> resources </w:t>
        </w:r>
        <w:del w:id="385" w:author="Nicholas Harp" w:date="2020-03-26T13:57:00Z">
          <w:r w:rsidDel="00FF39DC">
            <w:delText>may</w:delText>
          </w:r>
        </w:del>
      </w:ins>
      <w:ins w:id="386" w:author="Nicholas Harp" w:date="2020-03-26T13:57:00Z">
        <w:r w:rsidR="00FF39DC">
          <w:t>would</w:t>
        </w:r>
      </w:ins>
      <w:ins w:id="387" w:author="Maital Neta" w:date="2020-03-24T14:34:00Z">
        <w:r>
          <w:t xml:space="preserve"> interfere with </w:t>
        </w:r>
      </w:ins>
      <w:ins w:id="388" w:author="Nicholas Harp" w:date="2020-04-01T12:34:00Z">
        <w:r w:rsidR="00D52AFB">
          <w:t>th</w:t>
        </w:r>
      </w:ins>
      <w:commentRangeStart w:id="389"/>
      <w:ins w:id="390" w:author="Maital Neta" w:date="2020-03-24T14:34:00Z">
        <w:del w:id="391" w:author="Nicholas Harp" w:date="2020-04-01T12:34:00Z">
          <w:r w:rsidDel="00D52AFB">
            <w:delText>on</w:delText>
          </w:r>
        </w:del>
        <w:r>
          <w:t>e</w:t>
        </w:r>
        <w:del w:id="392" w:author="Nicholas Harp" w:date="2020-04-01T12:34:00Z">
          <w:r w:rsidDel="00D52AFB">
            <w:delText>’s</w:delText>
          </w:r>
        </w:del>
        <w:r>
          <w:t xml:space="preserve"> </w:t>
        </w:r>
        <w:del w:id="393" w:author="Nicholas Harp" w:date="2020-04-01T12:34:00Z">
          <w:r w:rsidDel="00D52AFB">
            <w:delText>ability</w:delText>
          </w:r>
        </w:del>
      </w:ins>
      <w:commentRangeEnd w:id="389"/>
      <w:del w:id="394" w:author="Nicholas Harp" w:date="2020-04-01T12:34:00Z">
        <w:r w:rsidR="00DA3D04" w:rsidDel="00D52AFB">
          <w:rPr>
            <w:rStyle w:val="CommentReference"/>
            <w:rFonts w:asciiTheme="minorHAnsi" w:hAnsiTheme="minorHAnsi"/>
          </w:rPr>
          <w:commentReference w:id="389"/>
        </w:r>
      </w:del>
      <w:ins w:id="395" w:author="Nicholas Harp" w:date="2020-04-01T12:34:00Z">
        <w:r w:rsidR="00D52AFB">
          <w:t>likel</w:t>
        </w:r>
      </w:ins>
      <w:ins w:id="396" w:author="Nicholas Harp" w:date="2020-04-01T12:35:00Z">
        <w:r w:rsidR="00D52AFB">
          <w:t>ihood</w:t>
        </w:r>
      </w:ins>
      <w:ins w:id="397" w:author="Maital Neta" w:date="2020-03-24T14:34:00Z">
        <w:r>
          <w:t xml:space="preserve"> </w:t>
        </w:r>
        <w:del w:id="398" w:author="Nicholas Harp" w:date="2020-04-01T12:35:00Z">
          <w:r w:rsidDel="00D52AFB">
            <w:delText>to</w:delText>
          </w:r>
        </w:del>
      </w:ins>
      <w:ins w:id="399" w:author="Nicholas Harp" w:date="2020-04-01T12:35:00Z">
        <w:r w:rsidR="00D52AFB">
          <w:t>of</w:t>
        </w:r>
      </w:ins>
      <w:ins w:id="400" w:author="Maital Neta" w:date="2020-03-24T14:34:00Z">
        <w:r>
          <w:t xml:space="preserve"> see</w:t>
        </w:r>
      </w:ins>
      <w:ins w:id="401" w:author="Nicholas Harp" w:date="2020-04-01T12:35:00Z">
        <w:r w:rsidR="00D52AFB">
          <w:t>ing</w:t>
        </w:r>
      </w:ins>
      <w:ins w:id="402" w:author="Maital Neta" w:date="2020-03-24T14:34:00Z">
        <w:r>
          <w:t xml:space="preserve"> ambiguity in a positive light. </w:t>
        </w:r>
      </w:ins>
      <w:ins w:id="403" w:author="Nicholas Harp" w:date="2020-03-26T14:08:00Z">
        <w:r w:rsidR="00EA1B00">
          <w:t>Although</w:t>
        </w:r>
      </w:ins>
      <w:ins w:id="404" w:author="Nicholas Harp" w:date="2020-03-26T13:59:00Z">
        <w:r w:rsidR="00FF39DC">
          <w:t xml:space="preserve"> </w:t>
        </w:r>
      </w:ins>
      <w:ins w:id="405" w:author="Nicholas Harp" w:date="2020-03-26T14:00:00Z">
        <w:r w:rsidR="00FF39DC">
          <w:t>judgments of emotional expressions</w:t>
        </w:r>
      </w:ins>
      <w:ins w:id="406" w:author="Nicholas Harp" w:date="2020-03-26T13:56:00Z">
        <w:r w:rsidR="00FF39DC">
          <w:t xml:space="preserve"> are vulnerable to resource depletion (e.g., load decreases accuracy of emotional expression categorization; Ahmed, 2018)</w:t>
        </w:r>
      </w:ins>
      <w:ins w:id="407" w:author="Nicholas Harp" w:date="2020-03-26T14:00:00Z">
        <w:r w:rsidR="00FF39DC">
          <w:t xml:space="preserve">, </w:t>
        </w:r>
      </w:ins>
      <w:ins w:id="408" w:author="Maital Neta" w:date="2020-03-24T14:36:00Z">
        <w:del w:id="409" w:author="Nicholas Harp" w:date="2020-03-26T14:00:00Z">
          <w:r w:rsidDel="00FF39DC">
            <w:delText>Although</w:delText>
          </w:r>
        </w:del>
      </w:ins>
      <w:ins w:id="410" w:author="Nicholas Harp" w:date="2020-03-26T14:00:00Z">
        <w:r w:rsidR="00FF39DC">
          <w:t>other</w:t>
        </w:r>
      </w:ins>
      <w:ins w:id="411" w:author="Maital Neta" w:date="2020-03-24T14:36:00Z">
        <w:r>
          <w:t xml:space="preserve"> </w:t>
        </w:r>
      </w:ins>
    </w:p>
    <w:p w14:paraId="34780895" w14:textId="7509BFE0" w:rsidR="003D1572" w:rsidRDefault="001E0B4C" w:rsidP="00FF39DC">
      <w:pPr>
        <w:pStyle w:val="BodyText"/>
      </w:pPr>
      <w:del w:id="412" w:author="Maital Neta" w:date="2020-03-24T14:36:00Z">
        <w:r w:rsidDel="00140B3B">
          <w:delText>Although some</w:delText>
        </w:r>
        <w:r w:rsidR="00101E01" w:rsidDel="00140B3B">
          <w:delText xml:space="preserve"> </w:delText>
        </w:r>
      </w:del>
      <w:del w:id="413" w:author="Nicholas Harp" w:date="2020-03-26T14:00:00Z">
        <w:r w:rsidR="00101E01" w:rsidDel="00FF39DC">
          <w:delText>p</w:delText>
        </w:r>
        <w:r w:rsidR="00D30C7B" w:rsidDel="00FF39DC">
          <w:delText xml:space="preserve">revious </w:delText>
        </w:r>
      </w:del>
      <w:r w:rsidR="00D30C7B">
        <w:t xml:space="preserve">work </w:t>
      </w:r>
      <w:r>
        <w:t>found no effect of</w:t>
      </w:r>
      <w:r w:rsidR="00101E01">
        <w:t xml:space="preserve"> load </w:t>
      </w:r>
      <w:r>
        <w:t>on</w:t>
      </w:r>
      <w:r w:rsidR="00101E01">
        <w:t xml:space="preserve"> </w:t>
      </w:r>
      <w:ins w:id="414" w:author="Nicholas Harp" w:date="2020-03-26T14:01:00Z">
        <w:r w:rsidR="00FF39DC">
          <w:t xml:space="preserve">valence </w:t>
        </w:r>
      </w:ins>
      <w:r>
        <w:t>categorizations</w:t>
      </w:r>
      <w:r w:rsidR="00101E01">
        <w:t xml:space="preserve"> </w:t>
      </w:r>
      <w:r w:rsidR="00D30C7B">
        <w:t xml:space="preserve">of surprised </w:t>
      </w:r>
      <w:commentRangeStart w:id="415"/>
      <w:r>
        <w:t xml:space="preserve">faces </w:t>
      </w:r>
      <w:r w:rsidR="00101E01">
        <w:t>(</w:t>
      </w:r>
      <w:proofErr w:type="spellStart"/>
      <w:r w:rsidR="00101E01">
        <w:t>Mattek</w:t>
      </w:r>
      <w:proofErr w:type="spellEnd"/>
      <w:r w:rsidR="00101E01">
        <w:t xml:space="preserve"> et al.,</w:t>
      </w:r>
      <w:r w:rsidR="005608CD">
        <w:t xml:space="preserve"> 2016</w:t>
      </w:r>
      <w:r w:rsidR="00101E01">
        <w:t>)</w:t>
      </w:r>
      <w:ins w:id="416" w:author="Nicholas Harp" w:date="2020-03-26T14:01:00Z">
        <w:r w:rsidR="00FF39DC">
          <w:t xml:space="preserve">. </w:t>
        </w:r>
      </w:ins>
      <w:ins w:id="417" w:author="Nicholas Harp" w:date="2020-03-26T14:08:00Z">
        <w:r w:rsidR="00EA1B00">
          <w:t xml:space="preserve">An </w:t>
        </w:r>
      </w:ins>
      <w:commentRangeEnd w:id="415"/>
      <w:r w:rsidR="00DA3D04">
        <w:rPr>
          <w:rStyle w:val="CommentReference"/>
          <w:rFonts w:asciiTheme="minorHAnsi" w:hAnsiTheme="minorHAnsi"/>
        </w:rPr>
        <w:commentReference w:id="415"/>
      </w:r>
      <w:ins w:id="418" w:author="Nicholas Harp" w:date="2020-03-26T14:08:00Z">
        <w:r w:rsidR="00EA1B00">
          <w:t>important</w:t>
        </w:r>
      </w:ins>
      <w:ins w:id="419" w:author="Nicholas Harp" w:date="2020-03-26T14:01:00Z">
        <w:r w:rsidR="00FF39DC">
          <w:t xml:space="preserve"> caveat is that</w:t>
        </w:r>
      </w:ins>
      <w:del w:id="420" w:author="Nicholas Harp" w:date="2020-03-26T14:01:00Z">
        <w:r w:rsidDel="00FF39DC">
          <w:delText>,</w:delText>
        </w:r>
      </w:del>
      <w:r>
        <w:t xml:space="preserve"> </w:t>
      </w:r>
      <w:r w:rsidR="00101E01">
        <w:t xml:space="preserve">this study </w:t>
      </w:r>
      <w:r>
        <w:t>used</w:t>
      </w:r>
      <w:r w:rsidR="00101E01">
        <w:t xml:space="preserve"> </w:t>
      </w:r>
      <w:r w:rsidR="00323087">
        <w:t>only</w:t>
      </w:r>
      <w:r w:rsidR="00101E01">
        <w:t xml:space="preserve"> </w:t>
      </w:r>
      <w:r w:rsidR="006D456D">
        <w:t>non-emotional</w:t>
      </w:r>
      <w:r w:rsidR="00101E01">
        <w:t xml:space="preserve"> load (i.e., remembering a number sequence)</w:t>
      </w:r>
      <w:ins w:id="421" w:author="Nicholas Harp" w:date="2020-03-26T14:08:00Z">
        <w:r w:rsidR="00EA1B00">
          <w:t xml:space="preserve">, which may not have depleted emotion-related </w:t>
        </w:r>
      </w:ins>
      <w:ins w:id="422" w:author="Nicholas Harp" w:date="2020-04-07T10:32:00Z">
        <w:r w:rsidR="0063076A">
          <w:t xml:space="preserve">regulatory </w:t>
        </w:r>
      </w:ins>
      <w:ins w:id="423" w:author="Nicholas Harp" w:date="2020-03-26T14:08:00Z">
        <w:r w:rsidR="00EA1B00">
          <w:t>resourc</w:t>
        </w:r>
      </w:ins>
      <w:ins w:id="424" w:author="Nicholas Harp" w:date="2020-03-26T14:09:00Z">
        <w:r w:rsidR="00EA1B00">
          <w:t>es</w:t>
        </w:r>
      </w:ins>
      <w:r w:rsidR="00101E01">
        <w:t>.</w:t>
      </w:r>
      <w:del w:id="425" w:author="Nicholas Harp" w:date="2020-03-19T14:16:00Z">
        <w:r w:rsidR="00101E01" w:rsidDel="00F91FE0">
          <w:delText xml:space="preserve"> </w:delText>
        </w:r>
        <w:r w:rsidDel="00F91FE0">
          <w:delText>Th</w:delText>
        </w:r>
        <w:r w:rsidR="00357199" w:rsidDel="00F91FE0">
          <w:delText>u</w:delText>
        </w:r>
        <w:r w:rsidDel="00F91FE0">
          <w:delText xml:space="preserve">s, </w:delText>
        </w:r>
      </w:del>
      <w:ins w:id="426" w:author="Nicholas Harp" w:date="2020-03-19T14:16:00Z">
        <w:r w:rsidR="00F91FE0">
          <w:t xml:space="preserve"> </w:t>
        </w:r>
      </w:ins>
      <w:ins w:id="427" w:author="Maital Neta" w:date="2020-03-24T14:37:00Z">
        <w:r w:rsidR="00140B3B">
          <w:t xml:space="preserve">Thus, we predict that </w:t>
        </w:r>
      </w:ins>
      <w:ins w:id="428" w:author="Nicholas Harp" w:date="2020-03-19T14:16:00Z">
        <w:del w:id="429" w:author="Maital Neta" w:date="2020-03-24T14:37:00Z">
          <w:r w:rsidR="00F91FE0" w:rsidDel="00140B3B">
            <w:delText>I</w:delText>
          </w:r>
        </w:del>
      </w:ins>
      <w:del w:id="430" w:author="Maital Neta" w:date="2020-03-24T14:37:00Z">
        <w:r w:rsidDel="00140B3B">
          <w:delText xml:space="preserve">it could be that </w:delText>
        </w:r>
      </w:del>
      <w:r>
        <w:t>a domain-specific (</w:t>
      </w:r>
      <w:r w:rsidR="00101E01">
        <w:t>emotional</w:t>
      </w:r>
      <w:r>
        <w:t>)</w:t>
      </w:r>
      <w:r w:rsidR="00101E01">
        <w:t xml:space="preserve"> load </w:t>
      </w:r>
      <w:r w:rsidR="00255CF7" w:rsidRPr="00FA10EA">
        <w:t xml:space="preserve">will </w:t>
      </w:r>
      <w:r>
        <w:t>more effectively deplete the resources putatively</w:t>
      </w:r>
      <w:r w:rsidR="00255CF7" w:rsidRPr="00690FFF">
        <w:t xml:space="preserve"> </w:t>
      </w:r>
      <w:r w:rsidR="00600BAE">
        <w:t>required for a positive bias</w:t>
      </w:r>
      <w:r w:rsidR="00357199">
        <w:t>,</w:t>
      </w:r>
      <w:r w:rsidR="00357199" w:rsidRPr="00357199">
        <w:t xml:space="preserve"> </w:t>
      </w:r>
      <w:r w:rsidR="00357199">
        <w:t xml:space="preserve">resulting in more negative </w:t>
      </w:r>
      <w:commentRangeStart w:id="431"/>
      <w:r w:rsidR="00357199">
        <w:t>categorizations</w:t>
      </w:r>
      <w:r w:rsidR="006679E4">
        <w:t>.</w:t>
      </w:r>
      <w:r w:rsidR="00AB4C72" w:rsidRPr="006679E4">
        <w:t xml:space="preserve"> </w:t>
      </w:r>
      <w:commentRangeEnd w:id="431"/>
      <w:r w:rsidR="00435BFE">
        <w:rPr>
          <w:rStyle w:val="CommentReference"/>
          <w:rFonts w:asciiTheme="minorHAnsi" w:hAnsiTheme="minorHAnsi"/>
        </w:rPr>
        <w:commentReference w:id="431"/>
      </w:r>
      <w:del w:id="432" w:author="Maital Neta" w:date="2020-03-24T14:51:00Z">
        <w:r w:rsidDel="00435BFE">
          <w:delText xml:space="preserve">It is worth noting that </w:delText>
        </w:r>
        <w:r w:rsidR="00981D77" w:rsidDel="00435BFE">
          <w:delText xml:space="preserve">although </w:delText>
        </w:r>
        <w:r w:rsidDel="00435BFE">
          <w:delText xml:space="preserve">the </w:delText>
        </w:r>
        <w:r w:rsidR="00600BAE" w:rsidDel="00435BFE">
          <w:delText>non-emotional</w:delText>
        </w:r>
        <w:r w:rsidR="00E72089" w:rsidDel="00435BFE">
          <w:delText xml:space="preserve"> load </w:delText>
        </w:r>
        <w:r w:rsidDel="00435BFE">
          <w:delText>did</w:delText>
        </w:r>
        <w:r w:rsidR="00981D77" w:rsidDel="00435BFE">
          <w:delText xml:space="preserve"> not affect the categorizations, it did</w:delText>
        </w:r>
        <w:r w:rsidDel="00435BFE">
          <w:delText xml:space="preserve"> </w:delText>
        </w:r>
        <w:r w:rsidR="00981D77" w:rsidDel="00435BFE">
          <w:delText xml:space="preserve">impact the </w:delText>
        </w:r>
        <w:r w:rsidR="005B7BEC" w:rsidDel="00435BFE">
          <w:delText>response</w:delText>
        </w:r>
        <w:r w:rsidR="00101E01" w:rsidDel="00435BFE">
          <w:delText xml:space="preserve"> trajectories</w:delText>
        </w:r>
        <w:r w:rsidR="00981D77" w:rsidDel="00435BFE">
          <w:delText xml:space="preserve"> such that high load </w:delText>
        </w:r>
        <w:r w:rsidR="00357199" w:rsidDel="00435BFE">
          <w:delText xml:space="preserve">diminished </w:delText>
        </w:r>
        <w:r w:rsidR="00323087" w:rsidDel="00435BFE">
          <w:delText>attraction towards modal responses (i.e., in line with one’s bias</w:delText>
        </w:r>
      </w:del>
      <w:del w:id="433" w:author="Maital Neta" w:date="2020-03-24T14:38:00Z">
        <w:r w:rsidR="00323087" w:rsidDel="00140B3B">
          <w:delText>)</w:delText>
        </w:r>
      </w:del>
      <w:del w:id="434" w:author="Maital Neta" w:date="2020-03-24T14:51:00Z">
        <w:r w:rsidR="00323087" w:rsidDel="00435BFE">
          <w:delText xml:space="preserve"> </w:delText>
        </w:r>
      </w:del>
      <w:del w:id="435" w:author="Maital Neta" w:date="2020-03-24T14:38:00Z">
        <w:r w:rsidR="00323087" w:rsidDel="00140B3B">
          <w:delText xml:space="preserve">during categorizations of surprised faces </w:delText>
        </w:r>
        <w:r w:rsidR="00B67292" w:rsidDel="00140B3B">
          <w:delText>(</w:delText>
        </w:r>
      </w:del>
      <w:del w:id="436" w:author="Maital Neta" w:date="2020-03-24T14:51:00Z">
        <w:r w:rsidR="00B67292" w:rsidDel="00435BFE">
          <w:delText>Mattek</w:delText>
        </w:r>
        <w:r w:rsidR="00527B88" w:rsidDel="00435BFE">
          <w:delText xml:space="preserve"> et al., 2016</w:delText>
        </w:r>
        <w:r w:rsidR="00B67292" w:rsidDel="00435BFE">
          <w:delText>)</w:delText>
        </w:r>
        <w:r w:rsidR="00101E01" w:rsidDel="00435BFE">
          <w:delText xml:space="preserve">. </w:delText>
        </w:r>
        <w:r w:rsidR="00981D77" w:rsidDel="00435BFE">
          <w:delText>Thus</w:delText>
        </w:r>
        <w:r w:rsidR="00B67292" w:rsidDel="00435BFE">
          <w:delText>, we predict that domain-general</w:delText>
        </w:r>
      </w:del>
      <w:ins w:id="437" w:author="Nicholas Harp" w:date="2020-03-23T15:27:00Z">
        <w:del w:id="438" w:author="Maital Neta" w:date="2020-03-24T14:51:00Z">
          <w:r w:rsidR="008B22E1" w:rsidDel="00435BFE">
            <w:delText xml:space="preserve"> </w:delText>
          </w:r>
        </w:del>
        <w:del w:id="439" w:author="Maital Neta" w:date="2020-03-24T14:38:00Z">
          <w:r w:rsidR="008B22E1" w:rsidDel="00140B3B">
            <w:delText xml:space="preserve">(i.e., irrespective of domain) </w:delText>
          </w:r>
        </w:del>
      </w:ins>
      <w:del w:id="440" w:author="Maital Neta" w:date="2020-03-24T14:51:00Z">
        <w:r w:rsidR="00B67292" w:rsidDel="00435BFE">
          <w:delText xml:space="preserve"> load (</w:delText>
        </w:r>
        <w:r w:rsidR="008C340A" w:rsidDel="00435BFE">
          <w:delText xml:space="preserve">i.e., </w:delText>
        </w:r>
        <w:r w:rsidR="00B67292" w:rsidDel="00435BFE">
          <w:delText>load that is irrespective of domain)</w:delText>
        </w:r>
        <w:r w:rsidR="00E5385F" w:rsidDel="00435BFE">
          <w:delText xml:space="preserve"> </w:delText>
        </w:r>
        <w:r w:rsidR="008C18EA" w:rsidDel="00435BFE">
          <w:delText xml:space="preserve">will </w:delText>
        </w:r>
      </w:del>
      <w:ins w:id="441" w:author="Nicholas Harp" w:date="2020-03-19T14:20:00Z">
        <w:del w:id="442" w:author="Maital Neta" w:date="2020-03-24T14:38:00Z">
          <w:r w:rsidR="00F91FE0" w:rsidDel="00140B3B">
            <w:delText>should</w:delText>
          </w:r>
        </w:del>
        <w:del w:id="443" w:author="Maital Neta" w:date="2020-03-24T14:51:00Z">
          <w:r w:rsidR="00F91FE0" w:rsidDel="00435BFE">
            <w:delText xml:space="preserve"> </w:delText>
          </w:r>
        </w:del>
      </w:ins>
      <w:del w:id="444" w:author="Maital Neta" w:date="2020-03-24T14:51:00Z">
        <w:r w:rsidR="00B67292" w:rsidDel="00435BFE">
          <w:delText xml:space="preserve">be associated with </w:delText>
        </w:r>
        <w:r w:rsidR="00F256F2" w:rsidDel="00435BFE">
          <w:delText xml:space="preserve">a </w:delText>
        </w:r>
      </w:del>
      <w:del w:id="445" w:author="Maital Neta" w:date="2020-03-24T14:38:00Z">
        <w:r w:rsidR="00981D77" w:rsidDel="00140B3B">
          <w:delText xml:space="preserve">similar </w:delText>
        </w:r>
      </w:del>
      <w:del w:id="446" w:author="Maital Neta" w:date="2020-03-24T14:51:00Z">
        <w:r w:rsidR="00981D77" w:rsidDel="00435BFE">
          <w:delText>change in the response trajectories</w:delText>
        </w:r>
        <w:r w:rsidR="00CA5C28" w:rsidDel="00435BFE">
          <w:delText xml:space="preserve">, </w:delText>
        </w:r>
        <w:r w:rsidR="006B0B39" w:rsidDel="00435BFE">
          <w:delText>particularly diminishing the</w:delText>
        </w:r>
        <w:r w:rsidR="00981D77" w:rsidDel="00435BFE">
          <w:delText xml:space="preserve"> </w:delText>
        </w:r>
      </w:del>
      <w:del w:id="447" w:author="Maital Neta" w:date="2020-03-24T14:40:00Z">
        <w:r w:rsidR="00981D77" w:rsidDel="000A61CC">
          <w:delText xml:space="preserve">difference </w:delText>
        </w:r>
      </w:del>
      <w:del w:id="448" w:author="Maital Neta" w:date="2020-03-24T14:41:00Z">
        <w:r w:rsidR="00981D77" w:rsidDel="000A61CC">
          <w:delText>in</w:delText>
        </w:r>
      </w:del>
      <w:del w:id="449" w:author="Maital Neta" w:date="2020-03-24T14:51:00Z">
        <w:r w:rsidR="006B0B39" w:rsidDel="00435BFE">
          <w:delText xml:space="preserve"> response competition</w:delText>
        </w:r>
      </w:del>
      <w:del w:id="450" w:author="Maital Neta" w:date="2020-03-24T14:41:00Z">
        <w:r w:rsidR="006B0B39" w:rsidDel="000A61CC">
          <w:delText xml:space="preserve"> </w:delText>
        </w:r>
        <w:r w:rsidR="00981D77" w:rsidDel="000A61CC">
          <w:delText>between negative and positive categorizations</w:delText>
        </w:r>
      </w:del>
      <w:del w:id="451" w:author="Maital Neta" w:date="2020-03-24T14:51:00Z">
        <w:r w:rsidR="00E5385F" w:rsidDel="00435BFE">
          <w:delText xml:space="preserve">.  </w:delText>
        </w:r>
        <w:r w:rsidR="003D1572" w:rsidDel="00435BFE">
          <w:delText xml:space="preserve"> </w:delText>
        </w:r>
      </w:del>
    </w:p>
    <w:p w14:paraId="4C36A309" w14:textId="6520F84F" w:rsidR="00E72089" w:rsidRPr="00E72089" w:rsidRDefault="00E72089" w:rsidP="008C340A">
      <w:pPr>
        <w:pStyle w:val="Heading2"/>
      </w:pPr>
      <w:r>
        <w:lastRenderedPageBreak/>
        <w:t>The present study</w:t>
      </w:r>
    </w:p>
    <w:p w14:paraId="0C0ADD05" w14:textId="7EF25BCA" w:rsidR="00B377E9" w:rsidRPr="00B377E9" w:rsidRDefault="00D30C7B" w:rsidP="00001DC9">
      <w:pPr>
        <w:pStyle w:val="FirstParagraph"/>
      </w:pPr>
      <w:r>
        <w:t>In the present study we test</w:t>
      </w:r>
      <w:r w:rsidR="00536268">
        <w:t>ed</w:t>
      </w:r>
      <w:r>
        <w:t xml:space="preserve"> the effect</w:t>
      </w:r>
      <w:r w:rsidR="00536268">
        <w:t xml:space="preserve"> </w:t>
      </w:r>
      <w:r>
        <w:t>of cognitive load</w:t>
      </w:r>
      <w:r w:rsidR="00536268">
        <w:t xml:space="preserve"> </w:t>
      </w:r>
      <w:r w:rsidR="00536268" w:rsidRPr="00FC212C">
        <w:t>on</w:t>
      </w:r>
      <w:r w:rsidR="00F4130C" w:rsidRPr="00FC212C">
        <w:t xml:space="preserve"> </w:t>
      </w:r>
      <w:r w:rsidR="00287CB5" w:rsidRPr="00FC212C">
        <w:t>responses</w:t>
      </w:r>
      <w:r w:rsidR="00214D69" w:rsidRPr="00FC212C">
        <w:t xml:space="preserve"> </w:t>
      </w:r>
      <w:r w:rsidR="00287CB5" w:rsidRPr="00FC212C">
        <w:t>to emotional ambiguity</w:t>
      </w:r>
      <w:del w:id="452" w:author="Mike Dodd" w:date="2020-03-30T17:41:00Z">
        <w:r w:rsidR="00536268" w:rsidRPr="00FC212C" w:rsidDel="00DA3D04">
          <w:delText>,</w:delText>
        </w:r>
      </w:del>
      <w:r w:rsidR="00536268" w:rsidRPr="00FC212C">
        <w:t xml:space="preserve"> </w:t>
      </w:r>
      <w:r w:rsidR="00B67292" w:rsidRPr="00FC212C">
        <w:t xml:space="preserve">as a function of load </w:t>
      </w:r>
      <w:r w:rsidR="00DE7903" w:rsidRPr="00FC212C">
        <w:t xml:space="preserve">(low </w:t>
      </w:r>
      <w:r w:rsidR="00357199" w:rsidRPr="00FC212C">
        <w:t xml:space="preserve">versus </w:t>
      </w:r>
      <w:r w:rsidR="00DE7903" w:rsidRPr="00FC212C">
        <w:t xml:space="preserve">high) and </w:t>
      </w:r>
      <w:r w:rsidR="007D376D" w:rsidRPr="00FC212C">
        <w:t>domain</w:t>
      </w:r>
      <w:r w:rsidR="00B67292" w:rsidRPr="00FC212C">
        <w:t xml:space="preserve"> (</w:t>
      </w:r>
      <w:r w:rsidR="007D376D" w:rsidRPr="00FC212C">
        <w:t>non-emoti</w:t>
      </w:r>
      <w:r w:rsidR="007D376D">
        <w:t>onal</w:t>
      </w:r>
      <w:r w:rsidR="00B67292">
        <w:t xml:space="preserve"> </w:t>
      </w:r>
      <w:r w:rsidR="00357199">
        <w:t xml:space="preserve">versus </w:t>
      </w:r>
      <w:r w:rsidR="00B67292">
        <w:t xml:space="preserve">emotional). </w:t>
      </w:r>
      <w:commentRangeStart w:id="453"/>
      <w:r w:rsidR="005E0CC2">
        <w:t>To do this</w:t>
      </w:r>
      <w:r w:rsidR="0081299C">
        <w:t xml:space="preserve">, we manipulated </w:t>
      </w:r>
      <w:ins w:id="454" w:author="Mike Dodd" w:date="2020-03-30T17:41:00Z">
        <w:r w:rsidR="00DA3D04">
          <w:t xml:space="preserve">both </w:t>
        </w:r>
      </w:ins>
      <w:r w:rsidR="0081299C">
        <w:t xml:space="preserve">the </w:t>
      </w:r>
      <w:ins w:id="455" w:author="Mike Dodd" w:date="2020-03-30T17:41:00Z">
        <w:del w:id="456" w:author="Nicholas Harp" w:date="2020-04-07T10:35:00Z">
          <w:r w:rsidR="00DA3D04" w:rsidDel="00547C9A">
            <w:delText xml:space="preserve">domain and the </w:delText>
          </w:r>
        </w:del>
      </w:ins>
      <w:r w:rsidR="0081299C">
        <w:t xml:space="preserve">amount </w:t>
      </w:r>
      <w:ins w:id="457" w:author="Nicholas Harp" w:date="2020-04-07T10:36:00Z">
        <w:r w:rsidR="00547C9A">
          <w:t xml:space="preserve">and the </w:t>
        </w:r>
      </w:ins>
      <w:ins w:id="458" w:author="Nicholas Harp" w:date="2020-04-07T10:35:00Z">
        <w:r w:rsidR="00547C9A">
          <w:t xml:space="preserve">domain </w:t>
        </w:r>
      </w:ins>
      <w:r w:rsidR="0081299C">
        <w:t xml:space="preserve">of material that participants needed </w:t>
      </w:r>
      <w:commentRangeEnd w:id="453"/>
      <w:r w:rsidR="00DF06B0">
        <w:rPr>
          <w:rStyle w:val="CommentReference"/>
          <w:rFonts w:asciiTheme="minorHAnsi" w:hAnsiTheme="minorHAnsi"/>
        </w:rPr>
        <w:commentReference w:id="453"/>
      </w:r>
      <w:r w:rsidR="0081299C">
        <w:t xml:space="preserve">to </w:t>
      </w:r>
      <w:r w:rsidR="001064A1">
        <w:t>remember</w:t>
      </w:r>
      <w:r w:rsidR="0081299C">
        <w:t xml:space="preserve"> </w:t>
      </w:r>
      <w:del w:id="459" w:author="Mike Dodd" w:date="2020-03-30T17:41:00Z">
        <w:r w:rsidR="006B0B39" w:rsidDel="00DA3D04">
          <w:delText xml:space="preserve">and the domain of that material </w:delText>
        </w:r>
      </w:del>
      <w:r w:rsidR="0081299C">
        <w:t xml:space="preserve">while </w:t>
      </w:r>
      <w:del w:id="460" w:author="Nicholas Harp" w:date="2020-04-08T07:08:00Z">
        <w:r w:rsidR="0081299C" w:rsidDel="0093752B">
          <w:delText xml:space="preserve">concurrently </w:delText>
        </w:r>
      </w:del>
      <w:ins w:id="461" w:author="Nicholas Harp" w:date="2020-04-08T07:08:00Z">
        <w:r w:rsidR="0093752B">
          <w:t>they</w:t>
        </w:r>
        <w:r w:rsidR="0093752B">
          <w:t xml:space="preserve"> </w:t>
        </w:r>
      </w:ins>
      <w:r w:rsidR="00EB13E7">
        <w:t>categoriz</w:t>
      </w:r>
      <w:ins w:id="462" w:author="Nicholas Harp" w:date="2020-04-08T07:08:00Z">
        <w:r w:rsidR="0093752B">
          <w:t>ed</w:t>
        </w:r>
      </w:ins>
      <w:del w:id="463" w:author="Nicholas Harp" w:date="2020-04-08T07:08:00Z">
        <w:r w:rsidR="00EB13E7" w:rsidDel="0093752B">
          <w:delText>ing</w:delText>
        </w:r>
      </w:del>
      <w:r w:rsidR="00EB13E7">
        <w:t xml:space="preserve"> the </w:t>
      </w:r>
      <w:r w:rsidR="0081299C">
        <w:t>valence of facial expressions</w:t>
      </w:r>
      <w:ins w:id="464" w:author="Mike Dodd" w:date="2020-03-30T17:42:00Z">
        <w:r w:rsidR="00DF06B0">
          <w:t>.</w:t>
        </w:r>
      </w:ins>
      <w:ins w:id="465" w:author="Nicholas Harp" w:date="2020-04-08T07:08:00Z">
        <w:r w:rsidR="009C1DD2">
          <w:t xml:space="preserve"> </w:t>
        </w:r>
      </w:ins>
      <w:ins w:id="466" w:author="Mike Dodd" w:date="2020-03-30T17:42:00Z">
        <w:del w:id="467" w:author="Nicholas Harp" w:date="2020-04-08T07:08:00Z">
          <w:r w:rsidR="00DF06B0" w:rsidDel="009C1DD2">
            <w:delText xml:space="preserve">  </w:delText>
          </w:r>
        </w:del>
        <w:r w:rsidR="00DF06B0">
          <w:t>This allowed us</w:t>
        </w:r>
      </w:ins>
      <w:ins w:id="468" w:author="Mike Dodd" w:date="2020-03-30T17:43:00Z">
        <w:r w:rsidR="00DF06B0">
          <w:t xml:space="preserve"> </w:t>
        </w:r>
      </w:ins>
      <w:del w:id="469" w:author="Mike Dodd" w:date="2020-03-30T17:43:00Z">
        <w:r w:rsidR="00214D69" w:rsidDel="00DF06B0">
          <w:delText>,</w:delText>
        </w:r>
        <w:r w:rsidR="0081299C" w:rsidDel="00DF06B0">
          <w:delText xml:space="preserve"> </w:delText>
        </w:r>
        <w:r w:rsidR="00214D69" w:rsidRPr="00FC212C" w:rsidDel="00DF06B0">
          <w:delText xml:space="preserve">allowing us </w:delText>
        </w:r>
      </w:del>
      <w:r w:rsidR="00214D69" w:rsidRPr="00FC212C">
        <w:t xml:space="preserve">to </w:t>
      </w:r>
      <w:r w:rsidR="00287CB5" w:rsidRPr="00FC212C">
        <w:t xml:space="preserve">examine two </w:t>
      </w:r>
      <w:r w:rsidR="00214D69" w:rsidRPr="00FC212C">
        <w:t xml:space="preserve">distinct </w:t>
      </w:r>
      <w:r w:rsidR="00287CB5" w:rsidRPr="00FC212C">
        <w:t xml:space="preserve">components of responses to ambiguity: </w:t>
      </w:r>
      <w:commentRangeStart w:id="470"/>
      <w:r w:rsidR="00287CB5" w:rsidRPr="00FC212C">
        <w:t xml:space="preserve">the product of the responses </w:t>
      </w:r>
      <w:commentRangeEnd w:id="470"/>
      <w:r w:rsidR="00DF06B0">
        <w:rPr>
          <w:rStyle w:val="CommentReference"/>
          <w:rFonts w:asciiTheme="minorHAnsi" w:hAnsiTheme="minorHAnsi"/>
        </w:rPr>
        <w:commentReference w:id="470"/>
      </w:r>
      <w:r w:rsidR="00287CB5" w:rsidRPr="00FC212C">
        <w:t>(proportion of positive versus negative categorizations of surprised faces) and the process (response trajectories).</w:t>
      </w:r>
      <w:r w:rsidR="00287CB5">
        <w:t xml:space="preserve"> </w:t>
      </w:r>
      <w:r w:rsidR="00AD450F">
        <w:t>Regarding the product of responses to ambiguity</w:t>
      </w:r>
      <w:r w:rsidR="00536268">
        <w:t xml:space="preserve">, we </w:t>
      </w:r>
      <w:r w:rsidR="00AD450F">
        <w:t xml:space="preserve">expect to replicate previous work showing </w:t>
      </w:r>
      <w:r w:rsidR="00B67292">
        <w:t>no</w:t>
      </w:r>
      <w:r w:rsidR="00536268">
        <w:t xml:space="preserve"> effect of </w:t>
      </w:r>
      <w:r w:rsidR="00435BFE">
        <w:t xml:space="preserve">domain-general </w:t>
      </w:r>
      <w:r w:rsidR="00536268">
        <w:t xml:space="preserve">load on </w:t>
      </w:r>
      <w:r w:rsidR="00A9225C">
        <w:t>categorizations</w:t>
      </w:r>
      <w:r w:rsidR="00536268">
        <w:t xml:space="preserve"> </w:t>
      </w:r>
      <w:r w:rsidR="00AD450F">
        <w:t>(</w:t>
      </w:r>
      <w:proofErr w:type="spellStart"/>
      <w:r w:rsidR="00536268">
        <w:t>Mattek</w:t>
      </w:r>
      <w:proofErr w:type="spellEnd"/>
      <w:r w:rsidR="00536268">
        <w:t xml:space="preserve"> </w:t>
      </w:r>
      <w:r w:rsidR="00AD450F">
        <w:t xml:space="preserve">et al., </w:t>
      </w:r>
      <w:r w:rsidR="00536268">
        <w:t>20</w:t>
      </w:r>
      <w:r w:rsidR="00F56DC5">
        <w:t>16</w:t>
      </w:r>
      <w:r w:rsidR="00536268">
        <w:t xml:space="preserve">). </w:t>
      </w:r>
      <w:r w:rsidR="00332227">
        <w:t>However</w:t>
      </w:r>
      <w:r w:rsidR="00536268">
        <w:t>, w</w:t>
      </w:r>
      <w:r>
        <w:t xml:space="preserve">e </w:t>
      </w:r>
      <w:r w:rsidR="00332227">
        <w:t xml:space="preserve">do </w:t>
      </w:r>
      <w:r>
        <w:t xml:space="preserve">expect </w:t>
      </w:r>
      <w:r w:rsidR="00D725EA">
        <w:t>a domain-specific effect</w:t>
      </w:r>
      <w:r>
        <w:t xml:space="preserve">, such that emotional load </w:t>
      </w:r>
      <w:r w:rsidR="00B67292">
        <w:t xml:space="preserve">will result in </w:t>
      </w:r>
      <w:r>
        <w:t xml:space="preserve">more negative </w:t>
      </w:r>
      <w:r w:rsidR="00246B75">
        <w:t xml:space="preserve">categorizations </w:t>
      </w:r>
      <w:r>
        <w:t>than</w:t>
      </w:r>
      <w:r w:rsidR="00B67292">
        <w:t xml:space="preserve"> </w:t>
      </w:r>
      <w:r w:rsidR="001064A1">
        <w:t xml:space="preserve">non-emotional </w:t>
      </w:r>
      <w:r w:rsidR="00B67292">
        <w:t>load</w:t>
      </w:r>
      <w:r w:rsidR="003F58CB">
        <w:t xml:space="preserve">, suggesting </w:t>
      </w:r>
      <w:r w:rsidR="00876084">
        <w:t>that emotional load</w:t>
      </w:r>
      <w:r w:rsidR="003F58CB">
        <w:t xml:space="preserve"> </w:t>
      </w:r>
      <w:r w:rsidR="00A9225C">
        <w:t xml:space="preserve">depletes </w:t>
      </w:r>
      <w:r w:rsidR="003F58CB">
        <w:t xml:space="preserve">the resources </w:t>
      </w:r>
      <w:r w:rsidR="00435BFE">
        <w:t xml:space="preserve">that are useful </w:t>
      </w:r>
      <w:r w:rsidR="00246B75">
        <w:t>for seeing ambiguity in a positive light</w:t>
      </w:r>
      <w:r w:rsidR="00D67E9C">
        <w:t>.</w:t>
      </w:r>
      <w:r w:rsidR="00876084">
        <w:t xml:space="preserve">  </w:t>
      </w:r>
      <w:r w:rsidR="00A9225C">
        <w:t xml:space="preserve">Further, we predict </w:t>
      </w:r>
      <w:r w:rsidR="00D725EA">
        <w:t>domain-general load effects on</w:t>
      </w:r>
      <w:r w:rsidR="00BC4F08">
        <w:t xml:space="preserve"> the</w:t>
      </w:r>
      <w:r w:rsidR="00D725EA">
        <w:t xml:space="preserve"> response </w:t>
      </w:r>
      <w:r w:rsidR="00AD450F">
        <w:t>process</w:t>
      </w:r>
      <w:r w:rsidR="00D725EA">
        <w:t xml:space="preserve">, such that there </w:t>
      </w:r>
      <w:del w:id="471" w:author="Mike Dodd" w:date="2020-03-30T17:45:00Z">
        <w:r w:rsidR="00D725EA" w:rsidDel="00DF06B0">
          <w:delText>is</w:delText>
        </w:r>
      </w:del>
      <w:ins w:id="472" w:author="Mike Dodd" w:date="2020-03-30T17:45:00Z">
        <w:r w:rsidR="00DF06B0">
          <w:t>will be</w:t>
        </w:r>
      </w:ins>
      <w:r w:rsidR="00D725EA">
        <w:t xml:space="preserve"> </w:t>
      </w:r>
      <w:r w:rsidR="00A9225C">
        <w:t>greater response competition for positive than negative categorizations</w:t>
      </w:r>
      <w:r w:rsidR="00AE72C4">
        <w:t xml:space="preserve"> under low load</w:t>
      </w:r>
      <w:r w:rsidR="00A9225C">
        <w:t>, c</w:t>
      </w:r>
      <w:r w:rsidR="003F58CB">
        <w:t>onsistent with previous work</w:t>
      </w:r>
      <w:r w:rsidR="00A9225C">
        <w:t xml:space="preserve"> (Brown et al., 2017; </w:t>
      </w:r>
      <w:proofErr w:type="spellStart"/>
      <w:r w:rsidR="00A9225C">
        <w:t>Mattek</w:t>
      </w:r>
      <w:proofErr w:type="spellEnd"/>
      <w:r w:rsidR="00A9225C">
        <w:t xml:space="preserve"> et al., 2016), and that</w:t>
      </w:r>
      <w:r w:rsidR="001064A1">
        <w:t xml:space="preserve"> </w:t>
      </w:r>
      <w:r w:rsidR="00A9225C">
        <w:t>this effect</w:t>
      </w:r>
      <w:r w:rsidR="003F58CB">
        <w:t xml:space="preserve"> </w:t>
      </w:r>
      <w:r w:rsidR="00001DC9" w:rsidRPr="000C1B00">
        <w:t>will be mitigated under high load</w:t>
      </w:r>
      <w:r w:rsidR="00332227">
        <w:t xml:space="preserve"> </w:t>
      </w:r>
      <w:r w:rsidR="00B974BE">
        <w:t>(</w:t>
      </w:r>
      <w:proofErr w:type="spellStart"/>
      <w:r w:rsidR="00B974BE">
        <w:t>Mattek</w:t>
      </w:r>
      <w:proofErr w:type="spellEnd"/>
      <w:r w:rsidR="00B974BE">
        <w:t xml:space="preserve"> et al., 2016</w:t>
      </w:r>
      <w:r w:rsidR="00D725EA">
        <w:t>).</w:t>
      </w:r>
      <w:r w:rsidR="003F58CB">
        <w:t xml:space="preserve"> </w:t>
      </w:r>
    </w:p>
    <w:p w14:paraId="4F14B643" w14:textId="77777777" w:rsidR="00E75F14" w:rsidRDefault="00C95E64">
      <w:pPr>
        <w:pStyle w:val="Heading1"/>
      </w:pPr>
      <w:bookmarkStart w:id="473" w:name="methods"/>
      <w:bookmarkEnd w:id="275"/>
      <w:r>
        <w:t>Methods</w:t>
      </w:r>
      <w:bookmarkEnd w:id="473"/>
    </w:p>
    <w:p w14:paraId="68A0FE0E" w14:textId="77777777" w:rsidR="00E75F14" w:rsidRDefault="00C95E64">
      <w:pPr>
        <w:pStyle w:val="Heading2"/>
      </w:pPr>
      <w:bookmarkStart w:id="474" w:name="participants"/>
      <w:r>
        <w:t>Participants</w:t>
      </w:r>
      <w:bookmarkEnd w:id="474"/>
    </w:p>
    <w:p w14:paraId="033F5780" w14:textId="32365A4B"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r w:rsidR="00D872A2">
        <w:t xml:space="preserve">nine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w:t>
      </w:r>
      <w:r w:rsidR="00F17A97" w:rsidRPr="0088274C">
        <w:lastRenderedPageBreak/>
        <w:t>female)</w:t>
      </w:r>
      <w:r>
        <w:t xml:space="preserve">, and all </w:t>
      </w:r>
      <w:r w:rsidR="00F17A97">
        <w:t xml:space="preserve">identified as </w:t>
      </w:r>
      <w:commentRangeStart w:id="475"/>
      <w:commentRangeStart w:id="476"/>
      <w:r w:rsidR="00F17A97">
        <w:t>White</w:t>
      </w:r>
      <w:r>
        <w:t>/</w:t>
      </w:r>
      <w:r w:rsidR="00F17A97">
        <w:t xml:space="preserve">Caucasian </w:t>
      </w:r>
      <w:r>
        <w:t xml:space="preserve">without </w:t>
      </w:r>
      <w:r w:rsidR="00F17A97">
        <w:t>Hispanic</w:t>
      </w:r>
      <w:r>
        <w:t>/Latinx ethnicity</w:t>
      </w:r>
      <w:commentRangeEnd w:id="475"/>
      <w:r w:rsidR="00DF06B0">
        <w:rPr>
          <w:rStyle w:val="CommentReference"/>
          <w:rFonts w:asciiTheme="minorHAnsi" w:hAnsiTheme="minorHAnsi"/>
        </w:rPr>
        <w:commentReference w:id="475"/>
      </w:r>
      <w:commentRangeEnd w:id="476"/>
      <w:r w:rsidR="00547C9A">
        <w:rPr>
          <w:rStyle w:val="CommentReference"/>
          <w:rFonts w:asciiTheme="minorHAnsi" w:hAnsiTheme="minorHAnsi"/>
        </w:rPr>
        <w:commentReference w:id="476"/>
      </w:r>
      <w:ins w:id="477" w:author="Nicholas Harp" w:date="2020-04-07T10:39:00Z">
        <w:r w:rsidR="00547C9A">
          <w:t xml:space="preserve"> to control for potential </w:t>
        </w:r>
      </w:ins>
      <w:ins w:id="478" w:author="Nicholas Harp" w:date="2020-04-07T10:40:00Z">
        <w:r w:rsidR="00547C9A">
          <w:t>effects of cross-racial judgments</w:t>
        </w:r>
      </w:ins>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603299B1" w:rsidR="00E75F14" w:rsidDel="00547C9A" w:rsidRDefault="00292C48">
      <w:pPr>
        <w:pStyle w:val="Heading2"/>
        <w:rPr>
          <w:del w:id="479" w:author="Nicholas Harp" w:date="2020-04-07T10:42:00Z"/>
        </w:rPr>
      </w:pPr>
      <w:commentRangeStart w:id="480"/>
      <w:del w:id="481" w:author="Nicholas Harp" w:date="2020-04-07T10:42:00Z">
        <w:r w:rsidDel="00547C9A">
          <w:delText>P</w:delText>
        </w:r>
        <w:r w:rsidR="00F87B70" w:rsidDel="00547C9A">
          <w:delText>rocedure</w:delText>
        </w:r>
        <w:commentRangeEnd w:id="480"/>
        <w:r w:rsidR="00DF06B0" w:rsidDel="00547C9A">
          <w:rPr>
            <w:rStyle w:val="CommentReference"/>
            <w:rFonts w:asciiTheme="minorHAnsi" w:eastAsiaTheme="minorHAnsi" w:hAnsiTheme="minorHAnsi" w:cstheme="minorBidi"/>
            <w:b w:val="0"/>
            <w:bCs w:val="0"/>
          </w:rPr>
          <w:commentReference w:id="480"/>
        </w:r>
      </w:del>
    </w:p>
    <w:p w14:paraId="5E619980" w14:textId="1EA69D3E" w:rsidR="00436BF2" w:rsidDel="00547C9A" w:rsidRDefault="00132CBE" w:rsidP="00436BF2">
      <w:pPr>
        <w:pStyle w:val="BodyText"/>
        <w:rPr>
          <w:del w:id="482" w:author="Nicholas Harp" w:date="2020-04-07T10:42:00Z"/>
        </w:rPr>
      </w:pPr>
      <w:bookmarkStart w:id="483" w:name="stimuli"/>
      <w:del w:id="484" w:author="Nicholas Harp" w:date="2020-04-07T10:42:00Z">
        <w:r w:rsidDel="00547C9A">
          <w:delText>The task was conducted using MouseTracker software (Freeman &amp; Ambady, 2010) and was structured to closely resemble the cognitive load task used by Mattek, Whalen, Berkowitz, and Freeman (2016), which used a single digit (low load) or seven digit sequence (high load)</w:delText>
        </w:r>
        <w:commentRangeStart w:id="485"/>
        <w:r w:rsidDel="00547C9A">
          <w:delText xml:space="preserve">. </w:delText>
        </w:r>
        <w:bookmarkEnd w:id="483"/>
        <w:commentRangeEnd w:id="485"/>
        <w:r w:rsidR="00C56E1B" w:rsidDel="00547C9A">
          <w:rPr>
            <w:rStyle w:val="CommentReference"/>
            <w:rFonts w:asciiTheme="minorHAnsi" w:hAnsiTheme="minorHAnsi"/>
          </w:rPr>
          <w:commentReference w:id="485"/>
        </w:r>
        <w:r w:rsidR="00A06813" w:rsidDel="00547C9A">
          <w:delText>The trials were self-initiated; the p</w:delText>
        </w:r>
      </w:del>
      <w:ins w:id="486" w:author="Mike Dodd" w:date="2020-03-30T17:48:00Z">
        <w:del w:id="487" w:author="Nicholas Harp" w:date="2020-04-07T10:42:00Z">
          <w:r w:rsidR="00DF06B0" w:rsidDel="00547C9A">
            <w:delText>P</w:delText>
          </w:r>
        </w:del>
      </w:ins>
      <w:del w:id="488" w:author="Nicholas Harp" w:date="2020-04-07T10:42:00Z">
        <w:r w:rsidR="00A06813" w:rsidDel="00547C9A">
          <w:delText>articipant</w:delText>
        </w:r>
      </w:del>
      <w:ins w:id="489" w:author="Mike Dodd" w:date="2020-03-30T17:48:00Z">
        <w:del w:id="490" w:author="Nicholas Harp" w:date="2020-04-07T10:42:00Z">
          <w:r w:rsidR="00DF06B0" w:rsidDel="00547C9A">
            <w:delText>s</w:delText>
          </w:r>
        </w:del>
      </w:ins>
      <w:del w:id="491" w:author="Nicholas Harp" w:date="2020-04-07T10:42:00Z">
        <w:r w:rsidR="00A06813" w:rsidDel="00547C9A">
          <w:delText xml:space="preserve"> initiated each trial at their own pace by clicking the</w:delText>
        </w:r>
        <w:r w:rsidR="005E1C74" w:rsidDel="00547C9A">
          <w:delText xml:space="preserve"> “start” button at the bottom of the screen</w:delText>
        </w:r>
        <w:r w:rsidR="00A06813" w:rsidDel="00547C9A">
          <w:delText xml:space="preserve">. After initiating the trial, a fixation cross appeared (1000 ms), then participants viewed an image matrix </w:delText>
        </w:r>
        <w:r w:rsidDel="00547C9A">
          <w:delText>consisting of 2 or 6 images (low or high load, respectively)</w:delText>
        </w:r>
        <w:r w:rsidR="00722EA4" w:rsidDel="00547C9A">
          <w:delText xml:space="preserve"> with either emotional </w:delText>
        </w:r>
        <w:r w:rsidR="00E7479F" w:rsidDel="00547C9A">
          <w:delText xml:space="preserve">or </w:delText>
        </w:r>
        <w:r w:rsidR="007D2E3E" w:rsidDel="00547C9A">
          <w:delText>non-</w:delText>
        </w:r>
        <w:r w:rsidR="00E7479F" w:rsidDel="00547C9A">
          <w:delText xml:space="preserve">emotional </w:delText>
        </w:r>
        <w:r w:rsidR="00722EA4" w:rsidDel="00547C9A">
          <w:delText>properties (equal number of trials) for 4000 ms (Figure 1). P</w:delText>
        </w:r>
        <w:r w:rsidR="00A06813" w:rsidDel="00547C9A">
          <w:delText xml:space="preserve">articipants were instructed to remember </w:delText>
        </w:r>
        <w:r w:rsidR="00722EA4" w:rsidDel="00547C9A">
          <w:delText xml:space="preserve">these images </w:delText>
        </w:r>
        <w:r w:rsidR="00A06813" w:rsidDel="00547C9A">
          <w:delText xml:space="preserve">for the duration of the trial (i.e., until the memory probe </w:delText>
        </w:r>
        <w:r w:rsidR="00722EA4" w:rsidDel="00547C9A">
          <w:delText>at the end of</w:delText>
        </w:r>
        <w:r w:rsidR="00A06813" w:rsidDel="00547C9A">
          <w:delText xml:space="preserve"> the trial). </w:delText>
        </w:r>
        <w:r w:rsidR="00436BF2" w:rsidDel="00547C9A">
          <w:delText xml:space="preserve">After the image matrix, a happy, angry, or surprised face appeared for 1000 ms, and the participants </w:delText>
        </w:r>
        <w:r w:rsidR="00722EA4" w:rsidDel="00547C9A">
          <w:delText xml:space="preserve">categorized </w:delText>
        </w:r>
        <w:r w:rsidR="00436BF2" w:rsidDel="00547C9A">
          <w:delText xml:space="preserve">the face </w:delText>
        </w:r>
        <w:r w:rsidR="00722EA4" w:rsidDel="00547C9A">
          <w:delText xml:space="preserve">as positive or negative </w:delText>
        </w:r>
        <w:r w:rsidR="00436BF2" w:rsidDel="00547C9A">
          <w:delText xml:space="preserve">using the computer mouse. </w:delText>
        </w:r>
        <w:r w:rsidR="00722EA4" w:rsidDel="00547C9A">
          <w:delText>Finally</w:delText>
        </w:r>
        <w:r w:rsidR="00436BF2" w:rsidDel="00547C9A">
          <w:delText xml:space="preserve">, </w:delText>
        </w:r>
        <w:r w:rsidR="008B22E1" w:rsidDel="00547C9A">
          <w:delText xml:space="preserve">participants initiated the memory probe trial by clicking the “start” button and </w:delText>
        </w:r>
        <w:r w:rsidR="00436BF2" w:rsidDel="00547C9A">
          <w:delText>a single image probe appeared (5000 ms)</w:delText>
        </w:r>
        <w:r w:rsidR="008B22E1" w:rsidDel="00547C9A">
          <w:delText>.</w:delText>
        </w:r>
        <w:r w:rsidR="00436BF2" w:rsidDel="00547C9A">
          <w:delText xml:space="preserve"> </w:delText>
        </w:r>
        <w:r w:rsidR="008B22E1" w:rsidDel="00547C9A">
          <w:delText>P</w:delText>
        </w:r>
        <w:r w:rsidR="00436BF2" w:rsidDel="00547C9A">
          <w:delText xml:space="preserve">articipants used the computer mouse to indicate whether the image probe was present in the previous image matrix by clicking either yes (i.e., the image was present) or no (i.e., the image was not present). The experimenter guided participants through a practice face rating and memory probe trial, after which they completed a total of </w:delText>
        </w:r>
        <w:r w:rsidR="00372040" w:rsidDel="00547C9A">
          <w:delText xml:space="preserve">72 </w:delText>
        </w:r>
        <w:r w:rsidR="00436BF2" w:rsidDel="00547C9A">
          <w:delText>trials</w:delText>
        </w:r>
      </w:del>
      <w:ins w:id="492" w:author="Mike Dodd" w:date="2020-03-30T17:51:00Z">
        <w:del w:id="493" w:author="Nicholas Harp" w:date="2020-04-07T10:42:00Z">
          <w:r w:rsidR="00DF06B0" w:rsidDel="00547C9A">
            <w:delText xml:space="preserve"> while their</w:delText>
          </w:r>
        </w:del>
      </w:ins>
      <w:del w:id="494" w:author="Nicholas Harp" w:date="2020-04-07T10:42:00Z">
        <w:r w:rsidR="00436BF2" w:rsidDel="00547C9A">
          <w:delText>, and their mouse movements were recorded throughout.</w:delText>
        </w:r>
        <w:r w:rsidR="002324AB" w:rsidDel="00547C9A">
          <w:delText xml:space="preserve"> </w:delText>
        </w:r>
        <w:commentRangeStart w:id="495"/>
        <w:r w:rsidR="002324AB" w:rsidDel="00547C9A">
          <w:delText>Notably, in two-choice designs, maximum deviations are often conceptualized as a measure of response competition</w:delText>
        </w:r>
        <w:r w:rsidR="00372040" w:rsidDel="00547C9A">
          <w:delText>, and can quantify the extent to which trial-wise ratings are characteri</w:delText>
        </w:r>
        <w:commentRangeEnd w:id="495"/>
        <w:r w:rsidR="00DF06B0" w:rsidDel="00547C9A">
          <w:rPr>
            <w:rStyle w:val="CommentReference"/>
            <w:rFonts w:asciiTheme="minorHAnsi" w:hAnsiTheme="minorHAnsi"/>
          </w:rPr>
          <w:commentReference w:id="495"/>
        </w:r>
        <w:r w:rsidR="00372040" w:rsidDel="00547C9A">
          <w:delText>zed by an attraction to the competing (</w:delText>
        </w:r>
        <w:r w:rsidR="002324AB" w:rsidDel="00547C9A">
          <w:delText>unchosen</w:delText>
        </w:r>
        <w:r w:rsidR="00372040" w:rsidDel="00547C9A">
          <w:delText>)</w:delText>
        </w:r>
        <w:r w:rsidR="002324AB" w:rsidDel="00547C9A">
          <w:delText xml:space="preserve"> response (Calcagni, Lombardi, &amp; Sulpizio, 2017; Freeman, Dale, &amp; Farmer, 2011; Hehman, Stolier, &amp; Freeman, 2015).</w:delText>
        </w:r>
      </w:del>
    </w:p>
    <w:p w14:paraId="3D69BD58" w14:textId="45CFF3BF" w:rsidR="00292C48" w:rsidRPr="00132CBE" w:rsidRDefault="00292C48" w:rsidP="000A3A56">
      <w:pPr>
        <w:pStyle w:val="Heading2"/>
      </w:pPr>
      <w:r>
        <w:t>Stimuli</w:t>
      </w:r>
    </w:p>
    <w:p w14:paraId="55A13860" w14:textId="635199B9" w:rsidR="005E1C74" w:rsidRDefault="005E1C74" w:rsidP="002324AB">
      <w:pPr>
        <w:pStyle w:val="FirstParagraph"/>
      </w:pPr>
      <w:r>
        <w:t xml:space="preserve">A total of 288 scenes (72 positive, 72 </w:t>
      </w:r>
      <w:proofErr w:type="gramStart"/>
      <w:r>
        <w:t>negative</w:t>
      </w:r>
      <w:proofErr w:type="gramEnd"/>
      <w:r>
        <w:t>, and 144 neutral) were selected from the International Affective Picture System (</w:t>
      </w:r>
      <w:r w:rsidR="003B3951">
        <w:t xml:space="preserve">IAPS; </w:t>
      </w:r>
      <w:r>
        <w:t>Lang, Bradley, &amp; Cuthbert, 2008) for use in the matrices</w:t>
      </w:r>
      <w:r w:rsidR="00D537AB">
        <w:t>.</w:t>
      </w:r>
      <w:r>
        <w:t xml:space="preserve"> </w:t>
      </w:r>
      <w:r w:rsidR="00D537AB">
        <w:t>A</w:t>
      </w:r>
      <w:del w:id="496" w:author="Nicholas Harp" w:date="2020-03-23T15:31:00Z">
        <w:r w:rsidR="00D537AB" w:rsidDel="005C1D5C">
          <w:delText>n</w:delText>
        </w:r>
      </w:del>
      <w:del w:id="497" w:author="Maital Neta" w:date="2020-03-24T14:58:00Z">
        <w:r w:rsidR="00D537AB" w:rsidDel="00372040">
          <w:delText xml:space="preserve"> </w:delText>
        </w:r>
      </w:del>
      <w:ins w:id="498" w:author="Nicholas Harp" w:date="2020-03-23T09:36:00Z">
        <w:del w:id="499" w:author="Maital Neta" w:date="2020-03-24T14:58:00Z">
          <w:r w:rsidR="00A76A75" w:rsidDel="00372040">
            <w:delText xml:space="preserve">selection of </w:delText>
          </w:r>
        </w:del>
      </w:ins>
      <w:ins w:id="500" w:author="Nicholas Harp" w:date="2020-03-23T09:37:00Z">
        <w:del w:id="501" w:author="Maital Neta" w:date="2020-03-24T14:58:00Z">
          <w:r w:rsidR="0054477A" w:rsidDel="00372040">
            <w:delText>36 images</w:delText>
          </w:r>
        </w:del>
      </w:ins>
      <w:ins w:id="502" w:author="Nicholas Harp" w:date="2020-03-23T15:32:00Z">
        <w:del w:id="503" w:author="Maital Neta" w:date="2020-03-24T14:58:00Z">
          <w:r w:rsidR="004C64A3" w:rsidDel="00372040">
            <w:delText>, which varied across participants,</w:delText>
          </w:r>
        </w:del>
      </w:ins>
      <w:ins w:id="504" w:author="Nicholas Harp" w:date="2020-03-23T09:37:00Z">
        <w:del w:id="505" w:author="Maital Neta" w:date="2020-03-24T14:58:00Z">
          <w:r w:rsidR="0054477A" w:rsidDel="00372040">
            <w:delText xml:space="preserve"> </w:delText>
          </w:r>
        </w:del>
      </w:ins>
      <w:ins w:id="506" w:author="Nicholas Harp" w:date="2020-03-23T09:36:00Z">
        <w:del w:id="507" w:author="Maital Neta" w:date="2020-03-24T14:58:00Z">
          <w:r w:rsidR="00A76A75" w:rsidDel="00372040">
            <w:delText>from a</w:delText>
          </w:r>
        </w:del>
      </w:ins>
      <w:ins w:id="508" w:author="Nicholas Harp" w:date="2020-03-23T09:37:00Z">
        <w:r w:rsidR="0054477A">
          <w:t xml:space="preserve">n </w:t>
        </w:r>
      </w:ins>
      <w:r w:rsidR="0054477A">
        <w:t>additional</w:t>
      </w:r>
      <w:r w:rsidR="00A76A75">
        <w:t xml:space="preserve"> set of </w:t>
      </w:r>
      <w:commentRangeStart w:id="509"/>
      <w:commentRangeStart w:id="510"/>
      <w:r w:rsidR="00765E44">
        <w:t>6</w:t>
      </w:r>
      <w:r w:rsidR="00381FAD">
        <w:t>3</w:t>
      </w:r>
      <w:r w:rsidR="00765E44">
        <w:t xml:space="preserve"> IAPS images </w:t>
      </w:r>
      <w:commentRangeEnd w:id="509"/>
      <w:r w:rsidR="00765E44">
        <w:rPr>
          <w:rStyle w:val="CommentReference"/>
          <w:rFonts w:asciiTheme="minorHAnsi" w:hAnsiTheme="minorHAnsi"/>
        </w:rPr>
        <w:commentReference w:id="509"/>
      </w:r>
      <w:commentRangeEnd w:id="510"/>
      <w:r w:rsidR="006E2985">
        <w:rPr>
          <w:rStyle w:val="CommentReference"/>
          <w:rFonts w:asciiTheme="minorHAnsi" w:hAnsiTheme="minorHAnsi"/>
        </w:rPr>
        <w:commentReference w:id="510"/>
      </w:r>
      <w:r w:rsidR="00765E44">
        <w:t>were used during memory probes, but never appeared in the image matrices</w:t>
      </w:r>
      <w:ins w:id="511" w:author="Maital Neta" w:date="2020-03-24T14:59:00Z">
        <w:r w:rsidR="00372040">
          <w:t xml:space="preserve"> – only 36 of these 63 images were </w:t>
        </w:r>
        <w:commentRangeStart w:id="512"/>
        <w:commentRangeStart w:id="513"/>
        <w:r w:rsidR="00372040">
          <w:t xml:space="preserve">randomly </w:t>
        </w:r>
        <w:commentRangeEnd w:id="512"/>
        <w:r w:rsidR="00372040">
          <w:rPr>
            <w:rStyle w:val="CommentReference"/>
            <w:rFonts w:asciiTheme="minorHAnsi" w:hAnsiTheme="minorHAnsi"/>
          </w:rPr>
          <w:commentReference w:id="512"/>
        </w:r>
      </w:ins>
      <w:commentRangeEnd w:id="513"/>
      <w:r w:rsidR="00F341B8">
        <w:rPr>
          <w:rStyle w:val="CommentReference"/>
          <w:rFonts w:asciiTheme="minorHAnsi" w:hAnsiTheme="minorHAnsi"/>
        </w:rPr>
        <w:commentReference w:id="513"/>
      </w:r>
      <w:ins w:id="514" w:author="Maital Neta" w:date="2020-03-24T14:59:00Z">
        <w:r w:rsidR="00372040">
          <w:t>selected for each participant, and this subset varied across participants</w:t>
        </w:r>
      </w:ins>
      <w:r w:rsidR="00765E44">
        <w:t xml:space="preserve">. The positive and negative </w:t>
      </w:r>
      <w:commentRangeStart w:id="515"/>
      <w:commentRangeStart w:id="516"/>
      <w:commentRangeStart w:id="517"/>
      <w:commentRangeStart w:id="518"/>
      <w:r w:rsidR="00765E44">
        <w:t xml:space="preserve">images used in the matrices </w:t>
      </w:r>
      <w:commentRangeEnd w:id="515"/>
      <w:r w:rsidR="00765E44">
        <w:rPr>
          <w:rStyle w:val="CommentReference"/>
          <w:rFonts w:asciiTheme="minorHAnsi" w:hAnsiTheme="minorHAnsi"/>
        </w:rPr>
        <w:commentReference w:id="515"/>
      </w:r>
      <w:commentRangeEnd w:id="516"/>
      <w:r w:rsidR="00646B50">
        <w:rPr>
          <w:rStyle w:val="CommentReference"/>
          <w:rFonts w:asciiTheme="minorHAnsi" w:hAnsiTheme="minorHAnsi"/>
        </w:rPr>
        <w:commentReference w:id="516"/>
      </w:r>
      <w:commentRangeEnd w:id="517"/>
      <w:r w:rsidR="00372040">
        <w:rPr>
          <w:rStyle w:val="CommentReference"/>
          <w:rFonts w:asciiTheme="minorHAnsi" w:hAnsiTheme="minorHAnsi"/>
        </w:rPr>
        <w:commentReference w:id="517"/>
      </w:r>
      <w:commentRangeEnd w:id="518"/>
      <w:r w:rsidR="002450D4">
        <w:rPr>
          <w:rStyle w:val="CommentReference"/>
          <w:rFonts w:asciiTheme="minorHAnsi" w:hAnsiTheme="minorHAnsi"/>
        </w:rPr>
        <w:commentReference w:id="518"/>
      </w:r>
      <w:r w:rsidR="00765E44">
        <w:t xml:space="preserve">did </w:t>
      </w:r>
      <w:r>
        <w:t>not differ in arousal</w:t>
      </w:r>
      <w:r w:rsidR="00CA29AE">
        <w:t xml:space="preserve"> after testing with a Wilcoxon signed-rank test</w:t>
      </w:r>
      <w:r>
        <w:t xml:space="preserve"> (</w:t>
      </w:r>
      <w:r w:rsidRPr="00292C48">
        <w:rPr>
          <w:i/>
          <w:iCs/>
        </w:rPr>
        <w:t>Z</w:t>
      </w:r>
      <w:r>
        <w:t xml:space="preserve"> = -0.23, </w:t>
      </w:r>
      <w:r w:rsidRPr="00292C48">
        <w:rPr>
          <w:i/>
          <w:iCs/>
        </w:rPr>
        <w:t>p</w:t>
      </w:r>
      <w:r>
        <w:t xml:space="preserve"> = 0.82). </w:t>
      </w:r>
      <w:r w:rsidR="00A06813">
        <w:t xml:space="preserve">For the matrices with emotional </w:t>
      </w:r>
      <w:del w:id="519" w:author="Maital Neta" w:date="2020-03-24T15:02:00Z">
        <w:r w:rsidR="00A06813" w:rsidDel="00372040">
          <w:delText>properties</w:delText>
        </w:r>
      </w:del>
      <w:ins w:id="520" w:author="Maital Neta" w:date="2020-03-24T15:02:00Z">
        <w:r w:rsidR="00372040">
          <w:t>images</w:t>
        </w:r>
      </w:ins>
      <w:r w:rsidR="00A06813">
        <w:t xml:space="preserve">, </w:t>
      </w:r>
      <w:commentRangeStart w:id="521"/>
      <w:r w:rsidR="00A06813">
        <w:t xml:space="preserve">there were an equal number of positive and negative images within a matrix </w:t>
      </w:r>
      <w:r w:rsidR="00292C48">
        <w:t xml:space="preserve">in order to avoid </w:t>
      </w:r>
      <w:r w:rsidR="00A06813">
        <w:t>priming effects</w:t>
      </w:r>
      <w:r w:rsidR="00292C48">
        <w:t xml:space="preserve"> on the subsequent face ratings</w:t>
      </w:r>
      <w:r w:rsidR="00A06813">
        <w:t xml:space="preserve"> (e.g., </w:t>
      </w:r>
      <w:proofErr w:type="spellStart"/>
      <w:r w:rsidR="00A06813">
        <w:t>Flexas</w:t>
      </w:r>
      <w:proofErr w:type="spellEnd"/>
      <w:r w:rsidR="00A06813">
        <w:t xml:space="preserve">, </w:t>
      </w:r>
      <w:proofErr w:type="spellStart"/>
      <w:r w:rsidR="00A06813">
        <w:t>Rosselló</w:t>
      </w:r>
      <w:proofErr w:type="spellEnd"/>
      <w:r w:rsidR="00A06813">
        <w:t xml:space="preserve">, Christensen, Nada, La Rosa, &amp; </w:t>
      </w:r>
      <w:proofErr w:type="spellStart"/>
      <w:r w:rsidR="00A06813">
        <w:t>Munar</w:t>
      </w:r>
      <w:proofErr w:type="spellEnd"/>
      <w:r w:rsidR="00A06813">
        <w:t xml:space="preserve">, 2013), </w:t>
      </w:r>
      <w:ins w:id="522" w:author="Nicholas Harp" w:date="2020-03-23T15:34:00Z">
        <w:r w:rsidR="004C64A3">
          <w:t xml:space="preserve">as </w:t>
        </w:r>
      </w:ins>
      <w:commentRangeEnd w:id="521"/>
      <w:r w:rsidR="00BE593D">
        <w:rPr>
          <w:rStyle w:val="CommentReference"/>
          <w:rFonts w:asciiTheme="minorHAnsi" w:hAnsiTheme="minorHAnsi"/>
        </w:rPr>
        <w:commentReference w:id="521"/>
      </w:r>
      <w:ins w:id="523" w:author="Nicholas Harp" w:date="2020-03-23T15:34:00Z">
        <w:r w:rsidR="004C64A3">
          <w:t>previous work has sho</w:t>
        </w:r>
      </w:ins>
      <w:ins w:id="524" w:author="Nicholas Harp" w:date="2020-03-23T15:35:00Z">
        <w:r w:rsidR="004C64A3">
          <w:t xml:space="preserve">wn </w:t>
        </w:r>
      </w:ins>
      <w:del w:id="525" w:author="Nicholas Harp" w:date="2020-03-23T15:34:00Z">
        <w:r w:rsidR="00292C48" w:rsidDel="004C64A3">
          <w:delText xml:space="preserve">particularly </w:delText>
        </w:r>
      </w:del>
      <w:del w:id="526" w:author="Nicholas Harp" w:date="2020-03-23T15:35:00Z">
        <w:r w:rsidR="00292C48" w:rsidDel="004C64A3">
          <w:delText>given that</w:delText>
        </w:r>
        <w:r w:rsidR="00A06813" w:rsidDel="004C64A3">
          <w:delText xml:space="preserve"> </w:delText>
        </w:r>
      </w:del>
      <w:r w:rsidR="00530A65">
        <w:t xml:space="preserve">categorizations </w:t>
      </w:r>
      <w:r w:rsidR="00292C48">
        <w:t xml:space="preserve">of surprised faces are sensitive to </w:t>
      </w:r>
      <w:r w:rsidR="002324AB">
        <w:t xml:space="preserve">valence priming </w:t>
      </w:r>
      <w:r w:rsidR="00A06813">
        <w:t xml:space="preserve">(Neta et al., 2011). </w:t>
      </w:r>
    </w:p>
    <w:p w14:paraId="2E3E2B8C" w14:textId="78EB1708" w:rsidR="00A06813" w:rsidRDefault="005E1C74" w:rsidP="00334150">
      <w:pPr>
        <w:pStyle w:val="FirstParagraph"/>
        <w:rPr>
          <w:ins w:id="527" w:author="Nicholas Harp" w:date="2020-04-07T10:42:00Z"/>
        </w:rPr>
      </w:pPr>
      <w:r>
        <w:t xml:space="preserve">The face stimuli included </w:t>
      </w:r>
      <w:r w:rsidR="002324AB">
        <w:t>images</w:t>
      </w:r>
      <w:r>
        <w:t xml:space="preserve">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1998) stimuli sets, as in previous work (Brown et al., 2017; Neta &amp; Whalen, 2010). The faces consisted of 34 unique identities</w:t>
      </w:r>
      <w:r w:rsidR="002D21AC">
        <w:t xml:space="preserve"> – some showing all three expressions and others showing only a subset of the expressions – for a total of</w:t>
      </w:r>
      <w:r>
        <w:t xml:space="preserve"> 1</w:t>
      </w:r>
      <w:r w:rsidR="006A716B">
        <w:t>2</w:t>
      </w:r>
      <w:r>
        <w:t xml:space="preserve"> angry, 12 happy, and 24 surprised expressions </w:t>
      </w:r>
      <w:r w:rsidR="00126AFC">
        <w:t xml:space="preserve">presented </w:t>
      </w:r>
      <w:r>
        <w:t xml:space="preserve">pseudorandomly. </w:t>
      </w:r>
    </w:p>
    <w:p w14:paraId="3264907A" w14:textId="77777777" w:rsidR="00547C9A" w:rsidRDefault="00547C9A" w:rsidP="00547C9A">
      <w:pPr>
        <w:pStyle w:val="Heading2"/>
        <w:rPr>
          <w:ins w:id="528" w:author="Nicholas Harp" w:date="2020-04-07T10:42:00Z"/>
        </w:rPr>
      </w:pPr>
      <w:commentRangeStart w:id="529"/>
      <w:ins w:id="530" w:author="Nicholas Harp" w:date="2020-04-07T10:42:00Z">
        <w:r>
          <w:lastRenderedPageBreak/>
          <w:t>Procedure</w:t>
        </w:r>
        <w:commentRangeEnd w:id="529"/>
        <w:r>
          <w:rPr>
            <w:rStyle w:val="CommentReference"/>
            <w:rFonts w:asciiTheme="minorHAnsi" w:eastAsiaTheme="minorHAnsi" w:hAnsiTheme="minorHAnsi" w:cstheme="minorBidi"/>
            <w:b w:val="0"/>
            <w:bCs w:val="0"/>
          </w:rPr>
          <w:commentReference w:id="529"/>
        </w:r>
      </w:ins>
    </w:p>
    <w:p w14:paraId="6DDF80FE" w14:textId="121C2552" w:rsidR="00547C9A" w:rsidRPr="00547C9A" w:rsidRDefault="00547C9A" w:rsidP="00547C9A">
      <w:pPr>
        <w:pStyle w:val="BodyText"/>
        <w:pPrChange w:id="531" w:author="Nicholas Harp" w:date="2020-04-07T10:42:00Z">
          <w:pPr>
            <w:pStyle w:val="FirstParagraph"/>
          </w:pPr>
        </w:pPrChange>
      </w:pPr>
      <w:ins w:id="532" w:author="Nicholas Harp" w:date="2020-04-07T10:42:00Z">
        <w:r>
          <w:t xml:space="preserve">The task was conducted using MouseTracker software (Freeman &amp; </w:t>
        </w:r>
        <w:proofErr w:type="spellStart"/>
        <w:r>
          <w:t>Ambady</w:t>
        </w:r>
        <w:proofErr w:type="spellEnd"/>
        <w:r>
          <w:t xml:space="preserve">, 2010) and was structured to closely resemble the cognitive load task used by </w:t>
        </w:r>
        <w:proofErr w:type="spellStart"/>
        <w:r>
          <w:t>Mattek</w:t>
        </w:r>
        <w:proofErr w:type="spellEnd"/>
        <w:r>
          <w:t xml:space="preserve">, Whalen, Berkowitz, and Freeman (2016), which used a single digit (low load) or seven digit sequence (high load) </w:t>
        </w:r>
        <w:commentRangeStart w:id="533"/>
        <w:r>
          <w:t xml:space="preserve">memory load followed by a one digit memory probe. </w:t>
        </w:r>
        <w:commentRangeEnd w:id="533"/>
        <w:r>
          <w:rPr>
            <w:rStyle w:val="CommentReference"/>
            <w:rFonts w:asciiTheme="minorHAnsi" w:hAnsiTheme="minorHAnsi"/>
          </w:rPr>
          <w:commentReference w:id="533"/>
        </w:r>
        <w:r>
          <w:t xml:space="preserve">Participants initiated each trial at their own pace by clicking the “start” button at the bottom of the screen. After initiating the trial, a fixation cross appeared (1000 </w:t>
        </w:r>
        <w:proofErr w:type="spellStart"/>
        <w:r>
          <w:t>ms</w:t>
        </w:r>
        <w:proofErr w:type="spellEnd"/>
        <w:r>
          <w:t xml:space="preserve">), then participants viewed an image matrix consisting of 2 or 6 images (low or high load, respectively) with either emotional or non-emotional properties (equal number of trials) for 4000 </w:t>
        </w:r>
        <w:proofErr w:type="spellStart"/>
        <w:r>
          <w:t>ms</w:t>
        </w:r>
        <w:proofErr w:type="spellEnd"/>
        <w:r>
          <w:t xml:space="preserve"> (Figure 1). Participants were instructed to remember these images for the duration of the trial (i.e., until the memory probe at the end of the trial). After the image matrix, a happy, angry, or surprised face appeared for 1000 </w:t>
        </w:r>
        <w:proofErr w:type="spellStart"/>
        <w:r>
          <w:t>ms</w:t>
        </w:r>
        <w:proofErr w:type="spellEnd"/>
        <w:r>
          <w:t xml:space="preserve">, and the participants categorized the face as positive or negative using the computer mouse. Finally, participants initiated the memory probe trial by clicking the “start” button and a single image probe appeared (5000 </w:t>
        </w:r>
        <w:proofErr w:type="spellStart"/>
        <w:r>
          <w:t>ms</w:t>
        </w:r>
        <w:proofErr w:type="spellEnd"/>
        <w:r>
          <w:t xml:space="preserve">). Participants used the computer mouse to indicate whether the image probe was present in the previous image matrix by clicking either yes (i.e., the image was present) or no (i.e., the image was not present). The experimenter guided participants through a practice face rating and memory probe trial, after which they completed a total of 72 trials while </w:t>
        </w:r>
        <w:proofErr w:type="spellStart"/>
        <w:r>
          <w:t>theirmouse</w:t>
        </w:r>
        <w:proofErr w:type="spellEnd"/>
        <w:r>
          <w:t xml:space="preserve"> movements were recorded. </w:t>
        </w:r>
        <w:commentRangeStart w:id="534"/>
        <w:r>
          <w:t>Notably, in two-choice designs, maximum deviations are often conceptualized as a measure of response competition, and can quantify the extent to which trial-wise ratings are characteri</w:t>
        </w:r>
        <w:commentRangeEnd w:id="534"/>
        <w:r>
          <w:rPr>
            <w:rStyle w:val="CommentReference"/>
            <w:rFonts w:asciiTheme="minorHAnsi" w:hAnsiTheme="minorHAnsi"/>
          </w:rPr>
          <w:commentReference w:id="534"/>
        </w:r>
        <w:r>
          <w:t>zed by an attraction to the competing (unchosen) response (</w:t>
        </w:r>
        <w:proofErr w:type="spellStart"/>
        <w:r>
          <w:t>Calcagni</w:t>
        </w:r>
        <w:proofErr w:type="spellEnd"/>
        <w:r>
          <w:t xml:space="preserve">, Lombardi, &amp; Sulpizio, 2017; Freeman, Dale, &amp; Farmer, 2011; </w:t>
        </w:r>
        <w:proofErr w:type="spellStart"/>
        <w:r>
          <w:t>Hehman</w:t>
        </w:r>
        <w:proofErr w:type="spellEnd"/>
        <w:r>
          <w:t xml:space="preserve">, </w:t>
        </w:r>
        <w:proofErr w:type="spellStart"/>
        <w:r>
          <w:t>Stolier</w:t>
        </w:r>
        <w:proofErr w:type="spellEnd"/>
        <w:r>
          <w:t>, &amp; Freeman, 2015).</w:t>
        </w:r>
      </w:ins>
    </w:p>
    <w:p w14:paraId="4C3352AD" w14:textId="2B1B2222" w:rsidR="00E75F14" w:rsidRDefault="00741A67" w:rsidP="00A829FA">
      <w:pPr>
        <w:pStyle w:val="FirstParagraph"/>
        <w:ind w:firstLine="0"/>
      </w:pPr>
      <w:commentRangeStart w:id="535"/>
      <w:commentRangeStart w:id="536"/>
      <w:r>
        <w:rPr>
          <w:noProof/>
        </w:rPr>
        <w:lastRenderedPageBreak/>
        <w:drawing>
          <wp:inline distT="0" distB="0" distL="0" distR="0" wp14:anchorId="0C8BB122" wp14:editId="0CDCCFDE">
            <wp:extent cx="5971540" cy="227818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rotWithShape="1">
                    <a:blip r:embed="rId11">
                      <a:extLst>
                        <a:ext uri="{28A0092B-C50C-407E-A947-70E740481C1C}">
                          <a14:useLocalDpi xmlns:a14="http://schemas.microsoft.com/office/drawing/2010/main" val="0"/>
                        </a:ext>
                      </a:extLst>
                    </a:blip>
                    <a:srcRect t="29928"/>
                    <a:stretch/>
                  </pic:blipFill>
                  <pic:spPr bwMode="auto">
                    <a:xfrm>
                      <a:off x="0" y="0"/>
                      <a:ext cx="5971540" cy="2278185"/>
                    </a:xfrm>
                    <a:prstGeom prst="rect">
                      <a:avLst/>
                    </a:prstGeom>
                    <a:ln>
                      <a:noFill/>
                    </a:ln>
                    <a:extLst>
                      <a:ext uri="{53640926-AAD7-44D8-BBD7-CCE9431645EC}">
                        <a14:shadowObscured xmlns:a14="http://schemas.microsoft.com/office/drawing/2010/main"/>
                      </a:ext>
                    </a:extLst>
                  </pic:spPr>
                </pic:pic>
              </a:graphicData>
            </a:graphic>
          </wp:inline>
        </w:drawing>
      </w:r>
      <w:commentRangeEnd w:id="535"/>
      <w:r w:rsidR="00126AFC">
        <w:rPr>
          <w:rStyle w:val="CommentReference"/>
          <w:rFonts w:asciiTheme="minorHAnsi" w:hAnsiTheme="minorHAnsi"/>
        </w:rPr>
        <w:commentReference w:id="535"/>
      </w:r>
      <w:commentRangeEnd w:id="536"/>
      <w:r w:rsidR="00E522D3">
        <w:rPr>
          <w:rStyle w:val="CommentReference"/>
          <w:rFonts w:asciiTheme="minorHAnsi" w:hAnsiTheme="minorHAnsi"/>
        </w:rPr>
        <w:commentReference w:id="536"/>
      </w:r>
    </w:p>
    <w:p w14:paraId="4ED2B37A" w14:textId="6FC1BA28" w:rsidR="00741A67" w:rsidRDefault="00741A67">
      <w:pPr>
        <w:pStyle w:val="Heading2"/>
      </w:pPr>
      <w:bookmarkStart w:id="537" w:name="data-analysis"/>
      <w:r>
        <w:t>Figure 1</w:t>
      </w:r>
      <w:r w:rsidR="003976D7">
        <w:t xml:space="preserve">: </w:t>
      </w:r>
      <w:r w:rsidR="00A829FA">
        <w:t>Example of a single trial</w:t>
      </w:r>
      <w:r w:rsidR="003976D7">
        <w:t xml:space="preserve">. </w:t>
      </w:r>
      <w:r w:rsidR="00A829FA">
        <w:rPr>
          <w:b w:val="0"/>
        </w:rPr>
        <w:t xml:space="preserve">At </w:t>
      </w:r>
      <w:commentRangeStart w:id="538"/>
      <w:r w:rsidR="00A829FA">
        <w:rPr>
          <w:b w:val="0"/>
        </w:rPr>
        <w:t>the start of each</w:t>
      </w:r>
      <w:r w:rsidR="00A829FA" w:rsidRPr="006511E5">
        <w:rPr>
          <w:b w:val="0"/>
        </w:rPr>
        <w:t xml:space="preserve"> </w:t>
      </w:r>
      <w:ins w:id="539" w:author="Nicholas Harp" w:date="2020-04-08T07:03:00Z">
        <w:r w:rsidR="00E522D3">
          <w:rPr>
            <w:b w:val="0"/>
          </w:rPr>
          <w:t xml:space="preserve">participant-initiated </w:t>
        </w:r>
      </w:ins>
      <w:r w:rsidR="00A829FA" w:rsidRPr="006511E5">
        <w:rPr>
          <w:b w:val="0"/>
        </w:rPr>
        <w:t xml:space="preserve">trial, a fixation cross appeared (1000 </w:t>
      </w:r>
      <w:proofErr w:type="spellStart"/>
      <w:r w:rsidR="00A829FA" w:rsidRPr="006511E5">
        <w:rPr>
          <w:b w:val="0"/>
        </w:rPr>
        <w:t>ms</w:t>
      </w:r>
      <w:proofErr w:type="spellEnd"/>
      <w:r w:rsidR="00A829FA" w:rsidRPr="006511E5">
        <w:rPr>
          <w:b w:val="0"/>
        </w:rPr>
        <w:t xml:space="preserve">), </w:t>
      </w:r>
      <w:r w:rsidR="00A829FA">
        <w:rPr>
          <w:b w:val="0"/>
        </w:rPr>
        <w:t xml:space="preserve">followed by </w:t>
      </w:r>
      <w:r w:rsidR="00A829FA" w:rsidRPr="006511E5">
        <w:rPr>
          <w:b w:val="0"/>
        </w:rPr>
        <w:t xml:space="preserve">an image matrix consisting of 2 </w:t>
      </w:r>
      <w:r w:rsidR="00F61194">
        <w:rPr>
          <w:b w:val="0"/>
        </w:rPr>
        <w:t xml:space="preserve">(low load) </w:t>
      </w:r>
      <w:r w:rsidR="00A829FA" w:rsidRPr="006511E5">
        <w:rPr>
          <w:b w:val="0"/>
        </w:rPr>
        <w:t xml:space="preserve">or 6 </w:t>
      </w:r>
      <w:r w:rsidR="00F61194">
        <w:rPr>
          <w:b w:val="0"/>
        </w:rPr>
        <w:t xml:space="preserve">(high load) </w:t>
      </w:r>
      <w:r w:rsidR="00A829FA" w:rsidRPr="006511E5">
        <w:rPr>
          <w:b w:val="0"/>
        </w:rPr>
        <w:t xml:space="preserve">images </w:t>
      </w:r>
      <w:r w:rsidR="00A829FA">
        <w:rPr>
          <w:b w:val="0"/>
        </w:rPr>
        <w:t>with either non-emotional or emotional properties. P</w:t>
      </w:r>
      <w:r w:rsidR="00A829FA" w:rsidRPr="006511E5">
        <w:rPr>
          <w:b w:val="0"/>
        </w:rPr>
        <w:t xml:space="preserve">articipants were instructed to remember </w:t>
      </w:r>
      <w:r w:rsidR="00A829FA">
        <w:rPr>
          <w:b w:val="0"/>
        </w:rPr>
        <w:t xml:space="preserve">these images </w:t>
      </w:r>
      <w:r w:rsidR="00A829FA" w:rsidRPr="006511E5">
        <w:rPr>
          <w:b w:val="0"/>
        </w:rPr>
        <w:t xml:space="preserve">for the duration of the trial. </w:t>
      </w:r>
      <w:r w:rsidR="00A829FA">
        <w:rPr>
          <w:b w:val="0"/>
        </w:rPr>
        <w:t>Then,</w:t>
      </w:r>
      <w:r w:rsidR="00A829FA" w:rsidRPr="006511E5">
        <w:rPr>
          <w:b w:val="0"/>
        </w:rPr>
        <w:t xml:space="preserve"> a happy, angry, or surprised face appeared for 1000 </w:t>
      </w:r>
      <w:proofErr w:type="spellStart"/>
      <w:r w:rsidR="00A829FA" w:rsidRPr="006511E5">
        <w:rPr>
          <w:b w:val="0"/>
        </w:rPr>
        <w:t>ms</w:t>
      </w:r>
      <w:proofErr w:type="spellEnd"/>
      <w:r w:rsidR="00A829FA" w:rsidRPr="006511E5">
        <w:rPr>
          <w:b w:val="0"/>
        </w:rPr>
        <w:t xml:space="preserve">, </w:t>
      </w:r>
      <w:r w:rsidR="00A829FA">
        <w:rPr>
          <w:b w:val="0"/>
        </w:rPr>
        <w:t>which</w:t>
      </w:r>
      <w:r w:rsidR="00A829FA" w:rsidRPr="006511E5">
        <w:rPr>
          <w:b w:val="0"/>
        </w:rPr>
        <w:t xml:space="preserve"> the participants </w:t>
      </w:r>
      <w:r w:rsidR="00A829FA">
        <w:rPr>
          <w:b w:val="0"/>
        </w:rPr>
        <w:t xml:space="preserve">were instructed to categorize as positive or negative using </w:t>
      </w:r>
      <w:r w:rsidR="00A829FA" w:rsidRPr="006511E5">
        <w:rPr>
          <w:b w:val="0"/>
        </w:rPr>
        <w:t xml:space="preserve">the computer mouse. </w:t>
      </w:r>
      <w:r w:rsidR="00F61194">
        <w:rPr>
          <w:b w:val="0"/>
        </w:rPr>
        <w:t>Finally</w:t>
      </w:r>
      <w:r w:rsidR="00A829FA" w:rsidRPr="006511E5">
        <w:rPr>
          <w:b w:val="0"/>
        </w:rPr>
        <w:t xml:space="preserve">, </w:t>
      </w:r>
      <w:commentRangeStart w:id="540"/>
      <w:ins w:id="541" w:author="Maital Neta" w:date="2020-03-24T15:07:00Z">
        <w:del w:id="542" w:author="Nicholas Harp" w:date="2020-04-08T07:02:00Z">
          <w:r w:rsidR="00126AFC" w:rsidDel="00E522D3">
            <w:rPr>
              <w:b w:val="0"/>
            </w:rPr>
            <w:delText>they hit start here, right?</w:delText>
          </w:r>
        </w:del>
      </w:ins>
      <w:ins w:id="543" w:author="Nicholas Harp" w:date="2020-04-08T07:02:00Z">
        <w:r w:rsidR="00E522D3">
          <w:rPr>
            <w:b w:val="0"/>
          </w:rPr>
          <w:t>participants initiated the probe po</w:t>
        </w:r>
      </w:ins>
      <w:ins w:id="544" w:author="Nicholas Harp" w:date="2020-04-08T07:03:00Z">
        <w:r w:rsidR="00E522D3">
          <w:rPr>
            <w:b w:val="0"/>
          </w:rPr>
          <w:t xml:space="preserve">rtion of the trial by pressing the start button again </w:t>
        </w:r>
      </w:ins>
      <w:ins w:id="545" w:author="Nicholas Harp" w:date="2020-04-08T07:05:00Z">
        <w:r w:rsidR="00E522D3">
          <w:rPr>
            <w:b w:val="0"/>
          </w:rPr>
          <w:t xml:space="preserve">which presented another 1000 </w:t>
        </w:r>
        <w:proofErr w:type="spellStart"/>
        <w:r w:rsidR="00E522D3">
          <w:rPr>
            <w:b w:val="0"/>
          </w:rPr>
          <w:t>ms</w:t>
        </w:r>
        <w:proofErr w:type="spellEnd"/>
        <w:r w:rsidR="00E522D3">
          <w:rPr>
            <w:b w:val="0"/>
          </w:rPr>
          <w:t xml:space="preserve"> fixation </w:t>
        </w:r>
      </w:ins>
      <w:ins w:id="546" w:author="Nicholas Harp" w:date="2020-04-08T07:06:00Z">
        <w:r w:rsidR="00E522D3">
          <w:rPr>
            <w:b w:val="0"/>
          </w:rPr>
          <w:t>followed by</w:t>
        </w:r>
      </w:ins>
      <w:ins w:id="547" w:author="Maital Neta" w:date="2020-03-24T15:07:00Z">
        <w:r w:rsidR="00126AFC">
          <w:rPr>
            <w:b w:val="0"/>
          </w:rPr>
          <w:t xml:space="preserve"> </w:t>
        </w:r>
      </w:ins>
      <w:commentRangeEnd w:id="540"/>
      <w:ins w:id="548" w:author="Maital Neta" w:date="2020-03-24T15:08:00Z">
        <w:r w:rsidR="00126AFC">
          <w:rPr>
            <w:rStyle w:val="CommentReference"/>
            <w:rFonts w:asciiTheme="minorHAnsi" w:eastAsiaTheme="minorHAnsi" w:hAnsiTheme="minorHAnsi" w:cstheme="minorBidi"/>
            <w:b w:val="0"/>
            <w:bCs w:val="0"/>
          </w:rPr>
          <w:commentReference w:id="540"/>
        </w:r>
      </w:ins>
      <w:r w:rsidR="00A829FA" w:rsidRPr="006511E5">
        <w:rPr>
          <w:b w:val="0"/>
        </w:rPr>
        <w:t xml:space="preserve">a single image probe appeared (5000 </w:t>
      </w:r>
      <w:proofErr w:type="spellStart"/>
      <w:r w:rsidR="00A829FA" w:rsidRPr="006511E5">
        <w:rPr>
          <w:b w:val="0"/>
        </w:rPr>
        <w:t>ms</w:t>
      </w:r>
      <w:proofErr w:type="spellEnd"/>
      <w:ins w:id="549" w:author="Nicholas Harp" w:date="2020-04-08T07:06:00Z">
        <w:r w:rsidR="00E522D3">
          <w:rPr>
            <w:b w:val="0"/>
          </w:rPr>
          <w:t>)</w:t>
        </w:r>
      </w:ins>
      <w:ins w:id="550" w:author="Nicholas Harp" w:date="2020-04-08T07:05:00Z">
        <w:r w:rsidR="00E522D3">
          <w:rPr>
            <w:b w:val="0"/>
          </w:rPr>
          <w:t>.</w:t>
        </w:r>
      </w:ins>
      <w:del w:id="551" w:author="Nicholas Harp" w:date="2020-04-08T07:05:00Z">
        <w:r w:rsidR="00A829FA" w:rsidRPr="006511E5" w:rsidDel="00E522D3">
          <w:rPr>
            <w:b w:val="0"/>
          </w:rPr>
          <w:delText>),</w:delText>
        </w:r>
      </w:del>
      <w:r w:rsidR="00A829FA" w:rsidRPr="006511E5">
        <w:rPr>
          <w:b w:val="0"/>
        </w:rPr>
        <w:t xml:space="preserve"> </w:t>
      </w:r>
      <w:del w:id="552" w:author="Nicholas Harp" w:date="2020-04-08T07:05:00Z">
        <w:r w:rsidR="00A829FA" w:rsidRPr="006511E5" w:rsidDel="00E522D3">
          <w:rPr>
            <w:b w:val="0"/>
          </w:rPr>
          <w:delText xml:space="preserve">and </w:delText>
        </w:r>
      </w:del>
      <w:ins w:id="553" w:author="Nicholas Harp" w:date="2020-04-08T07:05:00Z">
        <w:r w:rsidR="00E522D3">
          <w:rPr>
            <w:b w:val="0"/>
          </w:rPr>
          <w:t>Then</w:t>
        </w:r>
        <w:r w:rsidR="00E522D3" w:rsidRPr="006511E5">
          <w:rPr>
            <w:b w:val="0"/>
          </w:rPr>
          <w:t xml:space="preserve"> </w:t>
        </w:r>
      </w:ins>
      <w:r w:rsidR="00A829FA" w:rsidRPr="006511E5">
        <w:rPr>
          <w:b w:val="0"/>
        </w:rPr>
        <w:t xml:space="preserve">participants used the computer mouse to indicate whether the image probe was present </w:t>
      </w:r>
      <w:r w:rsidR="00A829FA">
        <w:rPr>
          <w:b w:val="0"/>
        </w:rPr>
        <w:t xml:space="preserve">(yes) or not (no) </w:t>
      </w:r>
      <w:r w:rsidR="00A829FA" w:rsidRPr="006511E5">
        <w:rPr>
          <w:b w:val="0"/>
        </w:rPr>
        <w:t>in the previous image matrix.</w:t>
      </w:r>
      <w:commentRangeEnd w:id="538"/>
      <w:r w:rsidR="00BE593D">
        <w:rPr>
          <w:rStyle w:val="CommentReference"/>
          <w:rFonts w:asciiTheme="minorHAnsi" w:eastAsiaTheme="minorHAnsi" w:hAnsiTheme="minorHAnsi" w:cstheme="minorBidi"/>
          <w:b w:val="0"/>
          <w:bCs w:val="0"/>
        </w:rPr>
        <w:commentReference w:id="538"/>
      </w:r>
    </w:p>
    <w:p w14:paraId="67F794A8" w14:textId="58805892" w:rsidR="00E75F14" w:rsidRDefault="00C95E64">
      <w:pPr>
        <w:pStyle w:val="Heading2"/>
      </w:pPr>
      <w:r>
        <w:t>Data analysis</w:t>
      </w:r>
      <w:bookmarkEnd w:id="537"/>
    </w:p>
    <w:p w14:paraId="17DF79E7" w14:textId="0A4E0157" w:rsidR="004D1425" w:rsidRDefault="00C95E64" w:rsidP="004D1425">
      <w:pPr>
        <w:pStyle w:val="FirstParagraph"/>
      </w:pPr>
      <w:r>
        <w:t xml:space="preserve">We used R (Version 3.6.0; </w:t>
      </w:r>
      <w:r w:rsidR="003225B5" w:rsidRPr="006511E5">
        <w:rPr>
          <w:bCs/>
        </w:rPr>
        <w:t>R Core Team, 2019)</w:t>
      </w:r>
      <w:r w:rsidR="003225B5">
        <w:t xml:space="preserve"> </w:t>
      </w:r>
      <w:r>
        <w:t>for all our analyses. Data preprocessing</w:t>
      </w:r>
      <w:r w:rsidR="007574F2">
        <w:t>, analysis, and plotting</w:t>
      </w:r>
      <w:r>
        <w:t xml:space="preserve"> w</w:t>
      </w:r>
      <w:r w:rsidR="007574F2">
        <w:t>ere</w:t>
      </w:r>
      <w:r>
        <w:t xml:space="preserve"> completed in R using the mousetrap</w:t>
      </w:r>
      <w:r w:rsidR="007574F2">
        <w:t xml:space="preserve"> </w:t>
      </w:r>
      <w:r w:rsidR="00485591">
        <w:t>(</w:t>
      </w:r>
      <w:proofErr w:type="spellStart"/>
      <w:r w:rsidR="00485591" w:rsidRPr="00485591">
        <w:t>Kieslich</w:t>
      </w:r>
      <w:proofErr w:type="spellEnd"/>
      <w:r w:rsidR="00485591" w:rsidRPr="00485591">
        <w:t xml:space="preserve">, Henninger, Wulff, </w:t>
      </w:r>
      <w:proofErr w:type="spellStart"/>
      <w:r w:rsidR="00485591" w:rsidRPr="00485591">
        <w:t>Haslbeck</w:t>
      </w:r>
      <w:proofErr w:type="spellEnd"/>
      <w:r w:rsidR="00485591" w:rsidRPr="00485591">
        <w:t>, Schulte-</w:t>
      </w:r>
      <w:proofErr w:type="spellStart"/>
      <w:r w:rsidR="00485591" w:rsidRPr="00485591">
        <w:t>Mecklenbeck</w:t>
      </w:r>
      <w:proofErr w:type="spellEnd"/>
      <w:r w:rsidR="00485591">
        <w:t xml:space="preserve">, </w:t>
      </w:r>
      <w:r w:rsidR="00485591" w:rsidRPr="00485591">
        <w:t>2019</w:t>
      </w:r>
      <w:r>
        <w:t>)</w:t>
      </w:r>
      <w:r w:rsidR="007574F2">
        <w:t>, lme4 (</w:t>
      </w:r>
      <w:r w:rsidR="008420AB" w:rsidRPr="000C2B3C">
        <w:t xml:space="preserve">Bates, </w:t>
      </w:r>
      <w:proofErr w:type="spellStart"/>
      <w:r w:rsidR="008420AB" w:rsidRPr="000C2B3C">
        <w:t>Maechle</w:t>
      </w:r>
      <w:r w:rsidR="008420AB">
        <w:t>r</w:t>
      </w:r>
      <w:proofErr w:type="spellEnd"/>
      <w:r w:rsidR="008420AB">
        <w:t>,</w:t>
      </w:r>
      <w:r w:rsidR="008420AB" w:rsidRPr="000C2B3C">
        <w:t xml:space="preserve"> </w:t>
      </w:r>
      <w:proofErr w:type="spellStart"/>
      <w:r w:rsidR="008420AB" w:rsidRPr="000C2B3C">
        <w:t>Bolker</w:t>
      </w:r>
      <w:proofErr w:type="spellEnd"/>
      <w:r w:rsidR="008420AB" w:rsidRPr="000C2B3C">
        <w:t xml:space="preserve">, </w:t>
      </w:r>
      <w:r w:rsidR="008420AB">
        <w:t xml:space="preserve">&amp; </w:t>
      </w:r>
      <w:r w:rsidR="008420AB" w:rsidRPr="000C2B3C">
        <w:t>Walker</w:t>
      </w:r>
      <w:r w:rsidR="008420AB">
        <w:t xml:space="preserve">, </w:t>
      </w:r>
      <w:r w:rsidR="008420AB" w:rsidRPr="000C2B3C">
        <w:t>2015</w:t>
      </w:r>
      <w:r w:rsidR="007574F2">
        <w:t>),</w:t>
      </w:r>
      <w:r w:rsidR="004326A2">
        <w:t xml:space="preserve"> </w:t>
      </w:r>
      <w:r w:rsidR="00E7479F">
        <w:t>TOSTER (</w:t>
      </w:r>
      <w:proofErr w:type="spellStart"/>
      <w:r w:rsidR="00E7479F">
        <w:t>Lakens</w:t>
      </w:r>
      <w:proofErr w:type="spellEnd"/>
      <w:r w:rsidR="00E7479F">
        <w:t xml:space="preserve">, 2017), </w:t>
      </w:r>
      <w:proofErr w:type="spellStart"/>
      <w:r w:rsidR="00E7479F">
        <w:t>diptest</w:t>
      </w:r>
      <w:proofErr w:type="spellEnd"/>
      <w:r w:rsidR="00E7479F">
        <w:t xml:space="preserve"> (</w:t>
      </w:r>
      <w:proofErr w:type="spellStart"/>
      <w:r w:rsidR="00E7479F">
        <w:t>Maechler</w:t>
      </w:r>
      <w:proofErr w:type="spellEnd"/>
      <w:r w:rsidR="00E7479F">
        <w:t xml:space="preserve">, 2016), </w:t>
      </w:r>
      <w:r w:rsidR="007574F2">
        <w:t xml:space="preserve">and ggplot2 </w:t>
      </w:r>
      <w:r w:rsidR="00C26A26">
        <w:t>(Wickham, 2016</w:t>
      </w:r>
      <w:r w:rsidR="007574F2">
        <w:t>) packages</w:t>
      </w:r>
      <w:r>
        <w:t xml:space="preserve">. </w:t>
      </w:r>
      <w:commentRangeStart w:id="554"/>
      <w:r w:rsidR="00A3787E">
        <w:t>W</w:t>
      </w:r>
      <w:r w:rsidR="0005047F">
        <w:t>hil</w:t>
      </w:r>
      <w:r w:rsidR="00A3787E">
        <w:t>e</w:t>
      </w:r>
      <w:r w:rsidR="0005047F">
        <w:t xml:space="preserve"> it is possible that trials in which participants responded incorrectly to the memory probe indicated a manipulation failure (</w:t>
      </w:r>
      <w:r w:rsidR="00E71EB9">
        <w:t>i.e., the participant was not maintaining the images in memory</w:t>
      </w:r>
      <w:r w:rsidR="0005047F">
        <w:t>), we</w:t>
      </w:r>
      <w:r w:rsidR="00A3787E">
        <w:t xml:space="preserve"> included </w:t>
      </w:r>
      <w:commentRangeEnd w:id="554"/>
      <w:r w:rsidR="00100E49">
        <w:rPr>
          <w:rStyle w:val="CommentReference"/>
          <w:rFonts w:asciiTheme="minorHAnsi" w:hAnsiTheme="minorHAnsi"/>
        </w:rPr>
        <w:commentReference w:id="554"/>
      </w:r>
      <w:r w:rsidR="00A3787E">
        <w:t>all trials regardless of accurac</w:t>
      </w:r>
      <w:r w:rsidR="00E71EB9">
        <w:t xml:space="preserve">y due to the lack of an objective method for </w:t>
      </w:r>
      <w:r w:rsidR="008034A2">
        <w:t xml:space="preserve">determining </w:t>
      </w:r>
      <w:commentRangeStart w:id="555"/>
      <w:del w:id="556" w:author="Maital Neta" w:date="2020-03-24T15:09:00Z">
        <w:r w:rsidR="008034A2" w:rsidDel="00126AFC">
          <w:delText xml:space="preserve">whether </w:delText>
        </w:r>
      </w:del>
      <w:ins w:id="557" w:author="Maital Neta" w:date="2020-03-24T15:09:00Z">
        <w:r w:rsidR="00126AFC">
          <w:t xml:space="preserve">if </w:t>
        </w:r>
        <w:commentRangeEnd w:id="555"/>
        <w:r w:rsidR="00126AFC">
          <w:rPr>
            <w:rStyle w:val="CommentReference"/>
            <w:rFonts w:asciiTheme="minorHAnsi" w:hAnsiTheme="minorHAnsi"/>
          </w:rPr>
          <w:commentReference w:id="555"/>
        </w:r>
      </w:ins>
      <w:del w:id="558" w:author="Nicholas Harp" w:date="2020-03-23T15:35:00Z">
        <w:r w:rsidR="008034A2" w:rsidDel="004C64A3">
          <w:delText xml:space="preserve">or not </w:delText>
        </w:r>
      </w:del>
      <w:del w:id="559" w:author="Maital Neta" w:date="2020-03-24T15:10:00Z">
        <w:r w:rsidR="008034A2" w:rsidDel="00126AFC">
          <w:delText xml:space="preserve">the </w:delText>
        </w:r>
      </w:del>
      <w:r w:rsidR="008034A2">
        <w:t xml:space="preserve">participants </w:t>
      </w:r>
      <w:r w:rsidR="00706C8A">
        <w:t>were</w:t>
      </w:r>
      <w:r w:rsidR="008034A2">
        <w:t xml:space="preserve"> </w:t>
      </w:r>
      <w:del w:id="560" w:author="Maital Neta" w:date="2020-03-24T15:09:00Z">
        <w:r w:rsidR="006511E5" w:rsidDel="00126AFC">
          <w:delText xml:space="preserve">at least </w:delText>
        </w:r>
      </w:del>
      <w:r w:rsidR="008034A2">
        <w:t>attempting to remember the images in the matrix</w:t>
      </w:r>
      <w:r w:rsidR="00C27DCC" w:rsidRPr="00E71EB9">
        <w:t>.</w:t>
      </w:r>
      <w:r w:rsidR="00C27DCC">
        <w:t xml:space="preserve"> </w:t>
      </w:r>
      <w:r w:rsidR="00706C8A">
        <w:t xml:space="preserve">Our primary </w:t>
      </w:r>
      <w:r w:rsidR="00706C8A">
        <w:lastRenderedPageBreak/>
        <w:t xml:space="preserve">dependent measures were valence bias, </w:t>
      </w:r>
      <w:del w:id="561" w:author="Nicholas Harp" w:date="2020-03-23T15:36:00Z">
        <w:r w:rsidR="00706C8A" w:rsidDel="004C64A3">
          <w:delText xml:space="preserve">which is </w:delText>
        </w:r>
      </w:del>
      <w:r w:rsidR="00706C8A">
        <w:t>calculated as percent negative ratings for surprised faces across all trials</w:t>
      </w:r>
      <w:r w:rsidR="006511E5">
        <w:t>, and maximum deviation, or the extent to which a response trajectory deviated or was attracted to the competing – unselected – response option</w:t>
      </w:r>
      <w:r>
        <w:t xml:space="preserve">. </w:t>
      </w:r>
      <w:r w:rsidR="000613DA">
        <w:t xml:space="preserve">For the main test of our </w:t>
      </w:r>
      <w:r w:rsidR="006511E5">
        <w:t>hypotheses</w:t>
      </w:r>
      <w:r w:rsidR="000613DA">
        <w:t xml:space="preserve">, we </w:t>
      </w:r>
      <w:ins w:id="562" w:author="Maital Neta" w:date="2020-03-24T15:10:00Z">
        <w:r w:rsidR="00126AFC">
          <w:t>examined effects of load (low, high) and domain (</w:t>
        </w:r>
      </w:ins>
      <w:ins w:id="563" w:author="Maital Neta" w:date="2020-03-24T15:12:00Z">
        <w:r w:rsidR="001A493A">
          <w:t>non-</w:t>
        </w:r>
      </w:ins>
      <w:ins w:id="564" w:author="Maital Neta" w:date="2020-03-24T15:11:00Z">
        <w:r w:rsidR="00126AFC">
          <w:t>emotional, emotional) in a 2x2 design</w:t>
        </w:r>
      </w:ins>
      <w:del w:id="565" w:author="Maital Neta" w:date="2020-03-24T15:11:00Z">
        <w:r w:rsidR="00706C8A" w:rsidDel="00126AFC">
          <w:delText xml:space="preserve">compared the valence bias for </w:delText>
        </w:r>
        <w:r w:rsidR="000613DA" w:rsidDel="00126AFC">
          <w:delText>the different working memory load conditions</w:delText>
        </w:r>
        <w:r w:rsidR="00706C8A" w:rsidDel="00126AFC">
          <w:delText xml:space="preserve"> (high </w:delText>
        </w:r>
      </w:del>
      <w:ins w:id="566" w:author="Nicholas Harp" w:date="2020-03-23T10:23:00Z">
        <w:del w:id="567" w:author="Maital Neta" w:date="2020-03-24T15:11:00Z">
          <w:r w:rsidR="003B2EC2" w:rsidDel="00126AFC">
            <w:delText xml:space="preserve">low </w:delText>
          </w:r>
        </w:del>
      </w:ins>
      <w:del w:id="568" w:author="Maital Neta" w:date="2020-03-24T15:11:00Z">
        <w:r w:rsidR="00706C8A" w:rsidDel="00126AFC">
          <w:delText xml:space="preserve">and low </w:delText>
        </w:r>
      </w:del>
      <w:ins w:id="569" w:author="Nicholas Harp" w:date="2020-03-23T10:23:00Z">
        <w:del w:id="570" w:author="Maital Neta" w:date="2020-03-24T15:11:00Z">
          <w:r w:rsidR="003B2EC2" w:rsidDel="00126AFC">
            <w:delText xml:space="preserve">high </w:delText>
          </w:r>
        </w:del>
      </w:ins>
      <w:del w:id="571" w:author="Maital Neta" w:date="2020-03-24T15:11:00Z">
        <w:r w:rsidR="00706C8A" w:rsidDel="00126AFC">
          <w:delText xml:space="preserve">load, emotional and non-emotional </w:delText>
        </w:r>
      </w:del>
      <w:ins w:id="572" w:author="Nicholas Harp" w:date="2020-03-23T09:41:00Z">
        <w:del w:id="573" w:author="Maital Neta" w:date="2020-03-24T15:11:00Z">
          <w:r w:rsidR="0044239A" w:rsidDel="00126AFC">
            <w:delText xml:space="preserve">and emotional </w:delText>
          </w:r>
        </w:del>
      </w:ins>
      <w:del w:id="574" w:author="Maital Neta" w:date="2020-03-24T15:11:00Z">
        <w:r w:rsidR="00706C8A" w:rsidDel="00126AFC">
          <w:delText>load)</w:delText>
        </w:r>
      </w:del>
      <w:r w:rsidR="006511E5">
        <w:t xml:space="preserve">, and </w:t>
      </w:r>
      <w:r w:rsidR="009F5DE5">
        <w:t>explored the effects o</w:t>
      </w:r>
      <w:r w:rsidR="006511E5">
        <w:t xml:space="preserve">f </w:t>
      </w:r>
      <w:ins w:id="575" w:author="Maital Neta" w:date="2020-03-24T15:11:00Z">
        <w:r w:rsidR="00126AFC">
          <w:t xml:space="preserve">these four </w:t>
        </w:r>
      </w:ins>
      <w:r w:rsidR="006511E5">
        <w:t>condition</w:t>
      </w:r>
      <w:ins w:id="576" w:author="Maital Neta" w:date="2020-03-24T15:11:00Z">
        <w:r w:rsidR="00126AFC">
          <w:t>s</w:t>
        </w:r>
      </w:ins>
      <w:r w:rsidR="006511E5">
        <w:t xml:space="preserve"> and </w:t>
      </w:r>
      <w:proofErr w:type="spellStart"/>
      <w:r w:rsidR="006511E5">
        <w:t>trialwise</w:t>
      </w:r>
      <w:proofErr w:type="spellEnd"/>
      <w:r w:rsidR="006511E5">
        <w:t xml:space="preserve"> categorizations (positive and negative) </w:t>
      </w:r>
      <w:ins w:id="577" w:author="Maital Neta" w:date="2020-03-24T15:11:00Z">
        <w:del w:id="578" w:author="Nicholas Harp" w:date="2020-03-27T13:21:00Z">
          <w:r w:rsidR="00126AFC" w:rsidDel="00313EF5">
            <w:delText xml:space="preserve">and </w:delText>
          </w:r>
        </w:del>
      </w:ins>
      <w:r w:rsidR="006511E5">
        <w:t>o</w:t>
      </w:r>
      <w:r w:rsidR="009F5DE5">
        <w:t>n maximum deviation.</w:t>
      </w:r>
    </w:p>
    <w:p w14:paraId="15BDDEC6" w14:textId="3C68BCB6" w:rsidR="00C673A2" w:rsidRDefault="00C27DCC" w:rsidP="001A0E00">
      <w:pPr>
        <w:pStyle w:val="FirstParagraph"/>
      </w:pPr>
      <w:commentRangeStart w:id="579"/>
      <w:del w:id="580" w:author="Mike Dodd" w:date="2020-03-30T18:05:00Z">
        <w:r w:rsidDel="00100E49">
          <w:delText xml:space="preserve">In </w:delText>
        </w:r>
        <w:commentRangeStart w:id="581"/>
        <w:r w:rsidDel="00100E49">
          <w:delText>order t</w:delText>
        </w:r>
      </w:del>
      <w:ins w:id="582" w:author="Mike Dodd" w:date="2020-03-30T18:05:00Z">
        <w:r w:rsidR="00100E49">
          <w:t>T</w:t>
        </w:r>
      </w:ins>
      <w:r>
        <w:t xml:space="preserve">o account </w:t>
      </w:r>
      <w:commentRangeEnd w:id="581"/>
      <w:r w:rsidR="00100E49">
        <w:rPr>
          <w:rStyle w:val="CommentReference"/>
          <w:rFonts w:asciiTheme="minorHAnsi" w:hAnsiTheme="minorHAnsi"/>
        </w:rPr>
        <w:commentReference w:id="581"/>
      </w:r>
      <w:r>
        <w:t xml:space="preserve">for the interdependence among measurements </w:t>
      </w:r>
      <w:r w:rsidR="004D1425">
        <w:t xml:space="preserve">due to </w:t>
      </w:r>
      <w:r>
        <w:t>the repeated measures design</w:t>
      </w:r>
      <w:commentRangeEnd w:id="579"/>
      <w:r w:rsidR="00FF2413">
        <w:rPr>
          <w:rStyle w:val="CommentReference"/>
          <w:rFonts w:asciiTheme="minorHAnsi" w:hAnsiTheme="minorHAnsi"/>
        </w:rPr>
        <w:commentReference w:id="579"/>
      </w:r>
      <w:r>
        <w:t xml:space="preserve">, we used </w:t>
      </w:r>
      <w:r w:rsidR="003976D7">
        <w:t xml:space="preserve">a </w:t>
      </w:r>
      <w:r w:rsidR="009C683E">
        <w:t>mixed</w:t>
      </w:r>
      <w:r w:rsidR="003C3F99">
        <w:t xml:space="preserve"> </w:t>
      </w:r>
      <w:r w:rsidR="009C683E">
        <w:t xml:space="preserve">effects </w:t>
      </w:r>
      <w:r>
        <w:t>modeling</w:t>
      </w:r>
      <w:r w:rsidR="003976D7">
        <w:t xml:space="preserve"> approach.</w:t>
      </w:r>
      <w:r>
        <w:t xml:space="preserve"> </w:t>
      </w:r>
      <w:r w:rsidR="00FC0F52">
        <w:t>Unlike the repeated measures ANOVA, mixed effects</w:t>
      </w:r>
      <w:r w:rsidR="00E71EB9">
        <w:t xml:space="preserve"> model</w:t>
      </w:r>
      <w:r w:rsidR="00FC0F52">
        <w:t>s</w:t>
      </w:r>
      <w:r w:rsidR="00E71EB9">
        <w:t xml:space="preserve"> can account for missing data</w:t>
      </w:r>
      <w:r w:rsidR="00FC0F52">
        <w:t xml:space="preserve"> in repeated measures designs</w:t>
      </w:r>
      <w:r w:rsidR="00E71EB9">
        <w:t xml:space="preserve">, which was a concern in </w:t>
      </w:r>
      <w:r w:rsidR="00FC0F52">
        <w:t xml:space="preserve">our </w:t>
      </w:r>
      <w:r w:rsidR="00E71EB9">
        <w:t xml:space="preserve">analyses </w:t>
      </w:r>
      <w:r w:rsidR="009F5DE5">
        <w:t xml:space="preserve">given that </w:t>
      </w:r>
      <w:r w:rsidR="00E71EB9">
        <w:t xml:space="preserve">some participants </w:t>
      </w:r>
      <w:r w:rsidR="009F5DE5">
        <w:t>rated surprise as</w:t>
      </w:r>
      <w:r w:rsidR="001A0E00">
        <w:t xml:space="preserve"> either</w:t>
      </w:r>
      <w:r w:rsidR="009F5DE5">
        <w:t xml:space="preserve"> negative</w:t>
      </w:r>
      <w:r w:rsidR="003F14DC">
        <w:t xml:space="preserve"> or positive</w:t>
      </w:r>
      <w:r w:rsidR="009F5DE5">
        <w:t xml:space="preserve"> on all trials (</w:t>
      </w:r>
      <w:del w:id="583" w:author="Nicholas Harp" w:date="2020-04-07T10:57:00Z">
        <w:r w:rsidR="009F5DE5" w:rsidDel="002958C5">
          <w:delText xml:space="preserve">i.e., </w:delText>
        </w:r>
      </w:del>
      <w:commentRangeStart w:id="584"/>
      <w:r w:rsidR="001A0E00">
        <w:t xml:space="preserve">there were </w:t>
      </w:r>
      <w:r w:rsidR="00E71EB9">
        <w:t xml:space="preserve">missing values </w:t>
      </w:r>
      <w:r w:rsidR="009F5DE5">
        <w:t xml:space="preserve">for the </w:t>
      </w:r>
      <w:r w:rsidR="00A67B93">
        <w:t xml:space="preserve">analysis </w:t>
      </w:r>
      <w:r w:rsidR="009F5DE5">
        <w:t>of surprise</w:t>
      </w:r>
      <w:r w:rsidR="001A0E00">
        <w:t xml:space="preserve"> using trial-by-trial rating as a facto</w:t>
      </w:r>
      <w:commentRangeEnd w:id="584"/>
      <w:r w:rsidR="00100E49">
        <w:rPr>
          <w:rStyle w:val="CommentReference"/>
          <w:rFonts w:asciiTheme="minorHAnsi" w:hAnsiTheme="minorHAnsi"/>
        </w:rPr>
        <w:commentReference w:id="584"/>
      </w:r>
      <w:r w:rsidR="001A0E00">
        <w:t>r</w:t>
      </w:r>
      <w:r w:rsidR="00FC0F52">
        <w:t xml:space="preserve">). </w:t>
      </w:r>
      <w:r w:rsidR="009C683E">
        <w:t>Mixed</w:t>
      </w:r>
      <w:r w:rsidR="006C34F3">
        <w:t xml:space="preserve"> </w:t>
      </w:r>
      <w:r w:rsidR="009C683E">
        <w:t>effects approaches are an extension of ordinary least squares (OLS) regressions</w:t>
      </w:r>
      <w:r w:rsidR="009F5DE5">
        <w:t xml:space="preserve"> that also </w:t>
      </w:r>
      <w:r w:rsidR="009C683E">
        <w:t>include both fixed and random effects. The interpretations of fixed effects follow the conventions of OLS regression</w:t>
      </w:r>
      <w:r w:rsidR="009F5DE5">
        <w:t>, where</w:t>
      </w:r>
      <w:r w:rsidR="004D1425">
        <w:t xml:space="preserve"> the slope describes the average</w:t>
      </w:r>
      <w:r w:rsidR="00A67B93">
        <w:t xml:space="preserve"> effect</w:t>
      </w:r>
      <w:r w:rsidR="004D1425">
        <w:t xml:space="preserve"> </w:t>
      </w:r>
      <w:r w:rsidR="002944DB">
        <w:t>for each one unit increase in the predictor</w:t>
      </w:r>
      <w:r w:rsidR="009C683E">
        <w:t xml:space="preserve">, while random effects </w:t>
      </w:r>
      <w:r w:rsidR="002944DB">
        <w:t xml:space="preserve">allow the model to fit effects which </w:t>
      </w:r>
      <w:r w:rsidR="00A67B93">
        <w:t xml:space="preserve">vary </w:t>
      </w:r>
      <w:r w:rsidR="003A18C5">
        <w:t xml:space="preserve">randomly </w:t>
      </w:r>
      <w:r w:rsidR="001A0E00">
        <w:t>across the nested structure of the data</w:t>
      </w:r>
      <w:r w:rsidR="00A67B93">
        <w:t xml:space="preserve">. </w:t>
      </w:r>
      <w:r w:rsidR="001A0E00">
        <w:t xml:space="preserve">In other words, random effects </w:t>
      </w:r>
      <w:r w:rsidR="005E34CE">
        <w:t xml:space="preserve">allow the partitioning of variance to either lower or </w:t>
      </w:r>
      <w:proofErr w:type="gramStart"/>
      <w:r w:rsidR="005E34CE">
        <w:t>higher level</w:t>
      </w:r>
      <w:proofErr w:type="gramEnd"/>
      <w:r w:rsidR="005E34CE">
        <w:t xml:space="preserve"> units of analysis</w:t>
      </w:r>
      <w:r w:rsidR="001A0E00">
        <w:t>.</w:t>
      </w:r>
      <w:r w:rsidR="005E34CE">
        <w:t xml:space="preserve"> In </w:t>
      </w:r>
      <w:r w:rsidR="00234D75">
        <w:t>this</w:t>
      </w:r>
      <w:r w:rsidR="005E34CE">
        <w:t xml:space="preserve"> </w:t>
      </w:r>
      <w:r w:rsidR="00234D75">
        <w:t>analysis</w:t>
      </w:r>
      <w:r w:rsidR="005E34CE">
        <w:t xml:space="preserve">, the lower level units are the repeated measurements and the </w:t>
      </w:r>
      <w:proofErr w:type="gramStart"/>
      <w:r w:rsidR="005E34CE">
        <w:t>higher level</w:t>
      </w:r>
      <w:proofErr w:type="gramEnd"/>
      <w:r w:rsidR="005E34CE">
        <w:t xml:space="preserve"> units are </w:t>
      </w:r>
      <w:r w:rsidR="0058193B">
        <w:t>the</w:t>
      </w:r>
      <w:r w:rsidR="005E34CE">
        <w:t xml:space="preserve"> participants. Allowing the intercept to vary randomly as a function of the </w:t>
      </w:r>
      <w:proofErr w:type="gramStart"/>
      <w:r w:rsidR="005E34CE">
        <w:t>higher level</w:t>
      </w:r>
      <w:proofErr w:type="gramEnd"/>
      <w:r w:rsidR="005E34CE">
        <w:t xml:space="preserve"> units accounts for individual differences in bias</w:t>
      </w:r>
      <w:r w:rsidR="00234D75">
        <w:t xml:space="preserve"> or other measures</w:t>
      </w:r>
      <w:r w:rsidR="0058193B">
        <w:t>, thus allowing</w:t>
      </w:r>
      <w:r w:rsidR="005E34CE">
        <w:t xml:space="preserve"> </w:t>
      </w:r>
      <w:r w:rsidR="003A18C5">
        <w:t xml:space="preserve">better </w:t>
      </w:r>
      <w:r w:rsidR="005E34CE">
        <w:t>estimation of the working memory condition effects at the lower level of analysis: the repeated measurements.</w:t>
      </w:r>
      <w:r w:rsidR="001A0E00">
        <w:t xml:space="preserve"> </w:t>
      </w:r>
      <w:r w:rsidR="009F5DE5">
        <w:t>Additional justification for the mixed effects modeling approach comes from</w:t>
      </w:r>
      <w:r w:rsidR="0059347F">
        <w:t xml:space="preserve"> </w:t>
      </w:r>
      <w:r w:rsidR="005E34CE">
        <w:t>tests of</w:t>
      </w:r>
      <w:r w:rsidR="0059347F">
        <w:t xml:space="preserve"> statistical dependency among the measures for any given </w:t>
      </w:r>
      <w:r w:rsidR="0059347F">
        <w:lastRenderedPageBreak/>
        <w:t xml:space="preserve">subject, which was </w:t>
      </w:r>
      <w:r w:rsidR="00D34FE5">
        <w:t>revealed</w:t>
      </w:r>
      <w:r w:rsidR="0059347F">
        <w:t xml:space="preserve"> through an </w:t>
      </w:r>
      <w:r>
        <w:t xml:space="preserve">intraclass correlation </w:t>
      </w:r>
      <w:r w:rsidR="00D34FE5">
        <w:t xml:space="preserve">(ICC) </w:t>
      </w:r>
      <w:r w:rsidR="0059347F">
        <w:t xml:space="preserve">of </w:t>
      </w:r>
      <w:r w:rsidR="00D758C5">
        <w:t>.75</w:t>
      </w:r>
      <w:r w:rsidR="004D1425">
        <w:t xml:space="preserve"> for </w:t>
      </w:r>
      <w:r w:rsidR="0059347F">
        <w:t>ratings</w:t>
      </w:r>
      <w:r w:rsidR="00D758C5">
        <w:t xml:space="preserve"> of </w:t>
      </w:r>
      <w:r w:rsidR="0059347F">
        <w:t>surprised faces</w:t>
      </w:r>
      <w:r w:rsidR="004D1425">
        <w:t xml:space="preserve"> and </w:t>
      </w:r>
      <w:r>
        <w:t>.1</w:t>
      </w:r>
      <w:r w:rsidR="00D758C5">
        <w:t>7</w:t>
      </w:r>
      <w:r w:rsidR="004D1425">
        <w:t xml:space="preserve"> for maximum deviations</w:t>
      </w:r>
      <w:r w:rsidR="00245AD9">
        <w:t xml:space="preserve">. </w:t>
      </w:r>
      <w:r>
        <w:t xml:space="preserve"> </w:t>
      </w:r>
    </w:p>
    <w:p w14:paraId="74EB0343" w14:textId="2986B25D" w:rsidR="00E75F14" w:rsidRDefault="00950241" w:rsidP="00E93DEE">
      <w:pPr>
        <w:pStyle w:val="BodyText"/>
      </w:pPr>
      <w:r>
        <w:t>To test the effects of experimental conditions (load: high versus low, and domain: non-emotional</w:t>
      </w:r>
      <w:r w:rsidR="0044239A">
        <w:t xml:space="preserve"> versus emotional</w:t>
      </w:r>
      <w:r>
        <w:t xml:space="preserve">) on ratings and maximum deviations, we used a </w:t>
      </w:r>
      <w:r w:rsidR="00E93DEE">
        <w:t xml:space="preserve">linear mixed model with a </w:t>
      </w:r>
      <w:r w:rsidR="00C56AFB">
        <w:t>G</w:t>
      </w:r>
      <w:r w:rsidR="00E93DEE">
        <w:t>aussian error distribution</w:t>
      </w:r>
      <w:r>
        <w:t>. This approach demonstrated</w:t>
      </w:r>
      <w:r w:rsidR="00E93DEE">
        <w:t xml:space="preserve"> better </w:t>
      </w:r>
      <w:r>
        <w:t xml:space="preserve">model fit </w:t>
      </w:r>
      <w:r w:rsidR="00E93DEE">
        <w:t>than alternative options</w:t>
      </w:r>
      <w:r w:rsidR="004326A2">
        <w:t xml:space="preserve"> (i.e., gamma distribution)</w:t>
      </w:r>
      <w:r>
        <w:t xml:space="preserve">, and is </w:t>
      </w:r>
      <w:r w:rsidR="0091768D">
        <w:t>robust to violations of normality (</w:t>
      </w:r>
      <w:proofErr w:type="spellStart"/>
      <w:r w:rsidR="0091768D">
        <w:t>Knief</w:t>
      </w:r>
      <w:proofErr w:type="spellEnd"/>
      <w:r w:rsidR="0091768D">
        <w:t xml:space="preserve"> &amp; </w:t>
      </w:r>
      <w:proofErr w:type="spellStart"/>
      <w:r w:rsidR="0091768D">
        <w:t>Forstmeier</w:t>
      </w:r>
      <w:proofErr w:type="spellEnd"/>
      <w:r w:rsidR="0091768D">
        <w:t>, 2018)</w:t>
      </w:r>
      <w:r>
        <w:t xml:space="preserve"> evidenced </w:t>
      </w:r>
      <w:commentRangeStart w:id="585"/>
      <w:r w:rsidR="008145A7">
        <w:t xml:space="preserve">in our data </w:t>
      </w:r>
      <w:r>
        <w:t xml:space="preserve">by Shapiro-Wilks </w:t>
      </w:r>
      <w:commentRangeEnd w:id="585"/>
      <w:r w:rsidR="00ED0745">
        <w:rPr>
          <w:rStyle w:val="CommentReference"/>
          <w:rFonts w:asciiTheme="minorHAnsi" w:hAnsiTheme="minorHAnsi"/>
        </w:rPr>
        <w:commentReference w:id="585"/>
      </w:r>
      <w:r>
        <w:t>tests (</w:t>
      </w:r>
      <w:r w:rsidRPr="00843F20">
        <w:rPr>
          <w:i/>
          <w:iCs/>
        </w:rPr>
        <w:t>p</w:t>
      </w:r>
      <w:r>
        <w:t xml:space="preserve">’s &lt; .001). </w:t>
      </w:r>
      <w:r w:rsidR="00CB52D2">
        <w:t xml:space="preserve">All model </w:t>
      </w:r>
      <w:r w:rsidR="00C673A2">
        <w:t xml:space="preserve">building </w:t>
      </w:r>
      <w:r w:rsidR="00CB52D2">
        <w:t>w</w:t>
      </w:r>
      <w:r w:rsidR="00C673A2">
        <w:t>as</w:t>
      </w:r>
      <w:r w:rsidR="00CB52D2">
        <w:t xml:space="preserve"> completed </w:t>
      </w:r>
      <w:r w:rsidR="00C673A2">
        <w:t xml:space="preserve">using </w:t>
      </w:r>
      <w:r w:rsidR="00CB52D2">
        <w:t>full information maximum likelihood estimation</w:t>
      </w:r>
      <w:r w:rsidR="003976D7">
        <w:t xml:space="preserve"> to account for </w:t>
      </w:r>
      <w:r w:rsidR="00083DD4">
        <w:t>any missing data</w:t>
      </w:r>
      <w:r w:rsidR="000613DA" w:rsidRPr="000613DA">
        <w:t xml:space="preserve"> </w:t>
      </w:r>
      <w:r w:rsidR="00083DD4">
        <w:t xml:space="preserve">(e.g., if a participant did not rate any </w:t>
      </w:r>
      <w:r>
        <w:t xml:space="preserve">surprised faces </w:t>
      </w:r>
      <w:r w:rsidR="00083DD4">
        <w:t>as positive</w:t>
      </w:r>
      <w:r w:rsidR="005E34CE">
        <w:t xml:space="preserve"> or negative</w:t>
      </w:r>
      <w:r w:rsidR="00083DD4">
        <w:t>).</w:t>
      </w:r>
      <w:r w:rsidR="00B4384D">
        <w:t xml:space="preserve"> </w:t>
      </w:r>
    </w:p>
    <w:p w14:paraId="290F5BA5" w14:textId="77777777" w:rsidR="00DB6E4D" w:rsidRDefault="00C95E64">
      <w:pPr>
        <w:pStyle w:val="Heading1"/>
      </w:pPr>
      <w:bookmarkStart w:id="586" w:name="results"/>
      <w:r>
        <w:t>Results</w:t>
      </w:r>
      <w:bookmarkEnd w:id="586"/>
    </w:p>
    <w:p w14:paraId="69F4D504" w14:textId="2E039E74" w:rsidR="00E75F14" w:rsidRDefault="00C95E64">
      <w:pPr>
        <w:pStyle w:val="Heading2"/>
      </w:pPr>
      <w:bookmarkStart w:id="587" w:name="subjective-ratings"/>
      <w:r>
        <w:t xml:space="preserve">Subjective </w:t>
      </w:r>
      <w:bookmarkEnd w:id="587"/>
      <w:r w:rsidR="00FC7A40">
        <w:t xml:space="preserve">categorizations </w:t>
      </w:r>
      <w:r w:rsidR="003B43DF">
        <w:t xml:space="preserve">of </w:t>
      </w:r>
      <w:r w:rsidR="003B43DF" w:rsidRPr="00C56E1B">
        <w:t>ambiguity</w:t>
      </w:r>
      <w:ins w:id="588" w:author="Maital Neta" w:date="2020-03-24T20:04:00Z">
        <w:r w:rsidR="00287CB5" w:rsidRPr="006762C3">
          <w:t xml:space="preserve"> (products of the response)</w:t>
        </w:r>
      </w:ins>
    </w:p>
    <w:p w14:paraId="7D3B2AFD" w14:textId="11CEBDCA" w:rsidR="00FC2196" w:rsidRDefault="00CB52D2" w:rsidP="000D126D">
      <w:pPr>
        <w:pStyle w:val="FirstParagraph"/>
      </w:pPr>
      <w:r>
        <w:t>First, a</w:t>
      </w:r>
      <w:r w:rsidR="003E7A83">
        <w:t xml:space="preserve"> random</w:t>
      </w:r>
      <w:r>
        <w:t xml:space="preserve"> intercept-only model was </w:t>
      </w:r>
      <w:proofErr w:type="gramStart"/>
      <w:r>
        <w:t>tested</w:t>
      </w:r>
      <w:proofErr w:type="gramEnd"/>
      <w:r w:rsidR="000A1223">
        <w:t xml:space="preserve"> and</w:t>
      </w:r>
      <w:r>
        <w:t xml:space="preserve"> </w:t>
      </w:r>
      <w:r w:rsidR="000A1223">
        <w:t xml:space="preserve">likelihood ratio test </w:t>
      </w:r>
      <w:r>
        <w:t>results support</w:t>
      </w:r>
      <w:r w:rsidR="003E7A83">
        <w:t>ed</w:t>
      </w:r>
      <w:r>
        <w:t xml:space="preserve"> the decision to model the intercept random</w:t>
      </w:r>
      <w:r w:rsidR="00324684">
        <w:t>ly across individuals</w:t>
      </w:r>
      <w:r>
        <w:t xml:space="preserve"> </w:t>
      </w:r>
      <w:r w:rsidR="004379CF">
        <w:t>(</w:t>
      </w:r>
      <w:r w:rsidRPr="00EF19A9">
        <w:rPr>
          <w:i/>
          <w:iCs/>
        </w:rPr>
        <w:t>p</w:t>
      </w:r>
      <w:r>
        <w:t xml:space="preserve"> &lt; .001</w:t>
      </w:r>
      <w:r w:rsidR="004379CF">
        <w:t>)</w:t>
      </w:r>
      <w:r w:rsidR="002D756E">
        <w:t>.</w:t>
      </w:r>
      <w:r w:rsidR="003E7A83">
        <w:t xml:space="preserve"> </w:t>
      </w:r>
      <w:r w:rsidR="002D756E">
        <w:t xml:space="preserve">This </w:t>
      </w:r>
      <w:r w:rsidR="004C64A3">
        <w:t xml:space="preserve">indicates </w:t>
      </w:r>
      <w:r w:rsidR="003E7A83">
        <w:t>individual var</w:t>
      </w:r>
      <w:r w:rsidR="002D756E">
        <w:t xml:space="preserve">iance </w:t>
      </w:r>
      <w:r w:rsidR="003E7A83">
        <w:t xml:space="preserve">in </w:t>
      </w:r>
      <w:r w:rsidR="002526F1">
        <w:t>valence bias</w:t>
      </w:r>
      <w:r w:rsidR="003E7A83">
        <w:t xml:space="preserve"> at baseline</w:t>
      </w:r>
      <w:r w:rsidR="00946C93">
        <w:t xml:space="preserve"> (i.e., </w:t>
      </w:r>
      <w:r w:rsidR="002526F1">
        <w:t xml:space="preserve">even under </w:t>
      </w:r>
      <w:r w:rsidR="00946C93">
        <w:t>low, non-emotional loads)</w:t>
      </w:r>
      <w:r w:rsidR="00AE6EAB">
        <w:t xml:space="preserve"> that is best modeled as a separate intercept for each subject</w:t>
      </w:r>
      <w:r>
        <w:t>.</w:t>
      </w:r>
      <w:r w:rsidR="00CA5C8A">
        <w:rPr>
          <w:i/>
          <w:iCs/>
        </w:rPr>
        <w:t xml:space="preserve"> </w:t>
      </w:r>
      <w:r w:rsidR="00EF19A9">
        <w:t>Next</w:t>
      </w:r>
      <w:r w:rsidR="00CA5C8A">
        <w:t xml:space="preserve">, fixed </w:t>
      </w:r>
      <w:r w:rsidR="00281E45">
        <w:t xml:space="preserve">effects </w:t>
      </w:r>
      <w:r w:rsidR="00CA5C8A">
        <w:t xml:space="preserve">for </w:t>
      </w:r>
      <w:r w:rsidR="00EF19A9">
        <w:t>Load (low versus high), D</w:t>
      </w:r>
      <w:r w:rsidR="004148BB">
        <w:t xml:space="preserve">omain </w:t>
      </w:r>
      <w:r w:rsidR="00CA5C8A">
        <w:t>(non-emotional</w:t>
      </w:r>
      <w:r w:rsidR="0044239A">
        <w:t xml:space="preserve"> versus emotional</w:t>
      </w:r>
      <w:r w:rsidR="00CA5C8A">
        <w:t>)</w:t>
      </w:r>
      <w:r w:rsidR="00DE4ECC">
        <w:t xml:space="preserve">, and their interaction </w:t>
      </w:r>
      <w:r w:rsidR="00051035">
        <w:t>were</w:t>
      </w:r>
      <w:r w:rsidR="00DE4ECC">
        <w:t xml:space="preserve"> added</w:t>
      </w:r>
      <w:r w:rsidR="00CA5C8A">
        <w:t xml:space="preserve"> to the model. The</w:t>
      </w:r>
      <w:r w:rsidR="00091E3F">
        <w:t xml:space="preserve">re </w:t>
      </w:r>
      <w:r w:rsidR="00191073">
        <w:t>was a</w:t>
      </w:r>
      <w:r w:rsidR="00091E3F">
        <w:t xml:space="preserve"> significant</w:t>
      </w:r>
      <w:r w:rsidR="00CA5C8A">
        <w:t xml:space="preserve"> effect of </w:t>
      </w:r>
      <w:r w:rsidR="00EF19A9">
        <w:t>D</w:t>
      </w:r>
      <w:r w:rsidR="004148BB">
        <w:t>omain</w:t>
      </w:r>
      <w:r w:rsidR="00091E3F">
        <w:t xml:space="preserve">, </w:t>
      </w:r>
      <w:r w:rsidR="00CA5C8A">
        <w:t xml:space="preserve">such that </w:t>
      </w:r>
      <w:r w:rsidR="002526F1">
        <w:t>categorizations</w:t>
      </w:r>
      <w:r w:rsidR="00F60AA6">
        <w:t xml:space="preserve"> of surprise</w:t>
      </w:r>
      <w:r w:rsidR="009541CD">
        <w:t>d faces</w:t>
      </w:r>
      <w:r w:rsidR="00F60AA6">
        <w:t xml:space="preserve"> following an </w:t>
      </w:r>
      <w:r w:rsidR="00CA5C8A">
        <w:t xml:space="preserve">emotional load </w:t>
      </w:r>
      <w:r w:rsidR="00946FA5">
        <w:t>(M = 74.0, S.E. = 3.49</w:t>
      </w:r>
      <w:commentRangeStart w:id="589"/>
      <w:r w:rsidR="00946FA5">
        <w:t xml:space="preserve">) </w:t>
      </w:r>
      <w:r w:rsidR="00CA5C8A">
        <w:t xml:space="preserve">were more negative than </w:t>
      </w:r>
      <w:r w:rsidR="00F60AA6">
        <w:t>those following</w:t>
      </w:r>
      <w:r w:rsidR="00CA5C8A">
        <w:t xml:space="preserve"> non-emotional load</w:t>
      </w:r>
      <w:r w:rsidR="00F60AA6">
        <w:t>s</w:t>
      </w:r>
      <w:r w:rsidR="00091E3F">
        <w:t xml:space="preserve"> (</w:t>
      </w:r>
      <w:r w:rsidR="00B11B56">
        <w:t xml:space="preserve">M = </w:t>
      </w:r>
      <w:r w:rsidR="00946FA5">
        <w:t>65.0</w:t>
      </w:r>
      <w:r w:rsidR="00B11B56">
        <w:t xml:space="preserve">, </w:t>
      </w:r>
      <w:commentRangeEnd w:id="589"/>
      <w:r w:rsidR="00100E49">
        <w:rPr>
          <w:rStyle w:val="CommentReference"/>
          <w:rFonts w:asciiTheme="minorHAnsi" w:hAnsiTheme="minorHAnsi"/>
        </w:rPr>
        <w:commentReference w:id="589"/>
      </w:r>
      <w:r w:rsidR="00B11B56">
        <w:t xml:space="preserve">S.E. = </w:t>
      </w:r>
      <w:r w:rsidR="00946FA5">
        <w:t>3.49</w:t>
      </w:r>
      <w:r w:rsidR="00B11B56">
        <w:t xml:space="preserve">; </w:t>
      </w:r>
      <w:r w:rsidR="00091E3F">
        <w:t xml:space="preserve">ß = </w:t>
      </w:r>
      <w:r w:rsidR="00B11B56">
        <w:t>9</w:t>
      </w:r>
      <w:r w:rsidR="00091E3F">
        <w:t>.0</w:t>
      </w:r>
      <w:r w:rsidR="00B11B56">
        <w:t>3</w:t>
      </w:r>
      <w:r w:rsidR="00091E3F">
        <w:t xml:space="preserve">, </w:t>
      </w:r>
      <w:r w:rsidR="00091E3F" w:rsidRPr="00946C93">
        <w:rPr>
          <w:i/>
          <w:iCs/>
        </w:rPr>
        <w:t>t</w:t>
      </w:r>
      <w:r w:rsidR="00091E3F">
        <w:t>(1</w:t>
      </w:r>
      <w:r w:rsidR="00593803">
        <w:t>5</w:t>
      </w:r>
      <w:r w:rsidR="00B11B56">
        <w:t>3</w:t>
      </w:r>
      <w:r w:rsidR="00091E3F">
        <w:t xml:space="preserve">) = </w:t>
      </w:r>
      <w:r w:rsidR="00B11B56">
        <w:t>5</w:t>
      </w:r>
      <w:r w:rsidR="00091E3F">
        <w:t>.</w:t>
      </w:r>
      <w:r w:rsidR="00B11B56">
        <w:t>17</w:t>
      </w:r>
      <w:r w:rsidR="00091E3F">
        <w:t xml:space="preserve">, </w:t>
      </w:r>
      <w:r w:rsidR="00091E3F" w:rsidRPr="00EF19A9">
        <w:rPr>
          <w:i/>
          <w:iCs/>
        </w:rPr>
        <w:t>p</w:t>
      </w:r>
      <w:r w:rsidR="00091E3F">
        <w:t xml:space="preserve"> </w:t>
      </w:r>
      <w:r w:rsidR="00B11B56">
        <w:t>&lt;</w:t>
      </w:r>
      <w:r w:rsidR="00091E3F">
        <w:t xml:space="preserve"> .001)</w:t>
      </w:r>
      <w:r w:rsidR="00B11B56">
        <w:t xml:space="preserve">. </w:t>
      </w:r>
      <w:r w:rsidR="00584485">
        <w:t>The</w:t>
      </w:r>
      <w:r w:rsidR="004035D9">
        <w:t>re was no significant</w:t>
      </w:r>
      <w:r w:rsidR="00584485">
        <w:t xml:space="preserve"> effect of </w:t>
      </w:r>
      <w:r w:rsidR="00992AC3">
        <w:t>L</w:t>
      </w:r>
      <w:r w:rsidR="00584485">
        <w:t xml:space="preserve">oad </w:t>
      </w:r>
      <w:r w:rsidR="00057099">
        <w:t>(low load</w:t>
      </w:r>
      <w:r w:rsidR="00B93CC2">
        <w:t>:</w:t>
      </w:r>
      <w:r w:rsidR="00057099">
        <w:t xml:space="preserve"> M =</w:t>
      </w:r>
      <w:r w:rsidR="00C859DF">
        <w:t xml:space="preserve"> 68.9</w:t>
      </w:r>
      <w:r w:rsidR="00057099">
        <w:t xml:space="preserve">, S.E. = </w:t>
      </w:r>
      <w:r w:rsidR="00C859DF">
        <w:t>3.49</w:t>
      </w:r>
      <w:r w:rsidR="00057099">
        <w:t>; high load</w:t>
      </w:r>
      <w:r w:rsidR="00B93CC2">
        <w:t>:</w:t>
      </w:r>
      <w:r w:rsidR="00057099">
        <w:t xml:space="preserve"> M = </w:t>
      </w:r>
      <w:r w:rsidR="00C859DF">
        <w:t>70.2</w:t>
      </w:r>
      <w:r w:rsidR="00057099">
        <w:t xml:space="preserve">, S.E. = </w:t>
      </w:r>
      <w:r w:rsidR="00C859DF">
        <w:t>3.49</w:t>
      </w:r>
      <w:r w:rsidR="004035D9">
        <w:t>;</w:t>
      </w:r>
      <w:r w:rsidR="004035D9" w:rsidDel="004035D9">
        <w:t xml:space="preserve"> </w:t>
      </w:r>
      <w:r w:rsidR="00277A19">
        <w:t>ß</w:t>
      </w:r>
      <w:r w:rsidR="00277A19">
        <w:rPr>
          <w:vertAlign w:val="subscript"/>
        </w:rPr>
        <w:t xml:space="preserve"> </w:t>
      </w:r>
      <w:r w:rsidR="00277A19">
        <w:t xml:space="preserve">= </w:t>
      </w:r>
      <w:r w:rsidR="00E80720">
        <w:t>1</w:t>
      </w:r>
      <w:r w:rsidR="00E03AD5">
        <w:t>.3</w:t>
      </w:r>
      <w:r w:rsidR="00E80720">
        <w:t xml:space="preserve">4; </w:t>
      </w:r>
      <w:r w:rsidR="00584485">
        <w:rPr>
          <w:i/>
          <w:iCs/>
        </w:rPr>
        <w:t>t</w:t>
      </w:r>
      <w:r w:rsidR="00584485">
        <w:t>(1</w:t>
      </w:r>
      <w:r w:rsidR="00687BD2">
        <w:t>5</w:t>
      </w:r>
      <w:r w:rsidR="00E80720">
        <w:t>3</w:t>
      </w:r>
      <w:r w:rsidR="00584485">
        <w:t xml:space="preserve">) = </w:t>
      </w:r>
      <w:r w:rsidR="00E03AD5">
        <w:t>.</w:t>
      </w:r>
      <w:r w:rsidR="00E80720">
        <w:t>77</w:t>
      </w:r>
      <w:r w:rsidR="00584485">
        <w:t xml:space="preserve">, </w:t>
      </w:r>
      <w:r w:rsidR="00584485" w:rsidRPr="009541CD">
        <w:rPr>
          <w:i/>
          <w:iCs/>
        </w:rPr>
        <w:t>p</w:t>
      </w:r>
      <w:r w:rsidR="00584485">
        <w:t xml:space="preserve"> = .</w:t>
      </w:r>
      <w:r w:rsidR="00E80720">
        <w:t>45</w:t>
      </w:r>
      <w:r w:rsidR="00584485">
        <w:t>)</w:t>
      </w:r>
      <w:r w:rsidR="004035D9">
        <w:t>, nor was there a significant</w:t>
      </w:r>
      <w:r w:rsidR="00FC2196">
        <w:t xml:space="preserve"> </w:t>
      </w:r>
      <w:r w:rsidR="00992AC3">
        <w:t xml:space="preserve">Domain </w:t>
      </w:r>
      <w:r w:rsidR="00B40E15">
        <w:sym w:font="Symbol" w:char="F0B4"/>
      </w:r>
      <w:r w:rsidR="00992AC3">
        <w:t xml:space="preserve"> Load </w:t>
      </w:r>
      <w:r w:rsidR="00584485">
        <w:t>interaction (</w:t>
      </w:r>
      <w:r w:rsidR="00E2490D">
        <w:t>ß</w:t>
      </w:r>
      <w:r w:rsidR="00E2490D">
        <w:rPr>
          <w:vertAlign w:val="subscript"/>
        </w:rPr>
        <w:t xml:space="preserve">30 </w:t>
      </w:r>
      <w:r w:rsidR="00E2490D">
        <w:t xml:space="preserve">= </w:t>
      </w:r>
      <w:r w:rsidR="00E03AD5">
        <w:t>1</w:t>
      </w:r>
      <w:r w:rsidR="00E2490D">
        <w:t>.</w:t>
      </w:r>
      <w:r w:rsidR="00E03AD5">
        <w:t>9</w:t>
      </w:r>
      <w:r w:rsidR="000B40AE">
        <w:t>3</w:t>
      </w:r>
      <w:r w:rsidR="00E2490D">
        <w:t>,</w:t>
      </w:r>
      <w:r w:rsidR="000B40AE" w:rsidRPr="000B40AE">
        <w:t xml:space="preserve"> </w:t>
      </w:r>
      <w:r w:rsidR="000B40AE">
        <w:t xml:space="preserve">, S.E. = 3.46, </w:t>
      </w:r>
      <w:r w:rsidR="00E2490D">
        <w:rPr>
          <w:vertAlign w:val="subscript"/>
        </w:rPr>
        <w:t xml:space="preserve"> </w:t>
      </w:r>
      <w:r w:rsidR="00584485">
        <w:rPr>
          <w:i/>
          <w:iCs/>
        </w:rPr>
        <w:t>t</w:t>
      </w:r>
      <w:r w:rsidR="00584485">
        <w:t>(1</w:t>
      </w:r>
      <w:r w:rsidR="000B40AE">
        <w:t>50</w:t>
      </w:r>
      <w:r w:rsidR="00584485">
        <w:t>) = .</w:t>
      </w:r>
      <w:r w:rsidR="00E03AD5">
        <w:t>5</w:t>
      </w:r>
      <w:r w:rsidR="000B40AE">
        <w:t>6,</w:t>
      </w:r>
      <w:r w:rsidR="00584485">
        <w:t xml:space="preserve"> </w:t>
      </w:r>
      <w:r w:rsidR="00584485" w:rsidRPr="009541CD">
        <w:rPr>
          <w:i/>
          <w:iCs/>
        </w:rPr>
        <w:t>p</w:t>
      </w:r>
      <w:r w:rsidR="00584485">
        <w:t xml:space="preserve"> = .</w:t>
      </w:r>
      <w:r w:rsidR="00E03AD5">
        <w:t>5</w:t>
      </w:r>
      <w:r w:rsidR="00182E9F">
        <w:t>8</w:t>
      </w:r>
      <w:r w:rsidR="00584485">
        <w:t xml:space="preserve">). </w:t>
      </w:r>
    </w:p>
    <w:p w14:paraId="115743B2" w14:textId="3E9990F8" w:rsidR="00CB52D2" w:rsidRDefault="00FC2196" w:rsidP="000D126D">
      <w:pPr>
        <w:pStyle w:val="FirstParagraph"/>
      </w:pPr>
      <w:r>
        <w:lastRenderedPageBreak/>
        <w:t>Given the non-significant effect of Load in the model, we next completed equivalence testing (</w:t>
      </w:r>
      <w:proofErr w:type="spellStart"/>
      <w:r w:rsidR="008C4230">
        <w:t>Lakens</w:t>
      </w:r>
      <w:proofErr w:type="spellEnd"/>
      <w:r w:rsidR="008C4230">
        <w:t xml:space="preserve">, Scheel, &amp; </w:t>
      </w:r>
      <w:proofErr w:type="spellStart"/>
      <w:r w:rsidR="008C4230">
        <w:t>Isager</w:t>
      </w:r>
      <w:proofErr w:type="spellEnd"/>
      <w:r w:rsidR="008C4230">
        <w:t>, 2018</w:t>
      </w:r>
      <w:r>
        <w:t xml:space="preserve">) for the low and high load conditions to assess whether there was evidence to support an effect size </w:t>
      </w:r>
      <w:r w:rsidR="00A84680">
        <w:t>statistically equivalent</w:t>
      </w:r>
      <w:r>
        <w:t xml:space="preserve"> to zero. The smallest effect size of interest </w:t>
      </w:r>
      <w:r w:rsidR="004C64A3">
        <w:t xml:space="preserve">(see </w:t>
      </w:r>
      <w:proofErr w:type="spellStart"/>
      <w:r w:rsidR="004C64A3">
        <w:t>Lakens</w:t>
      </w:r>
      <w:proofErr w:type="spellEnd"/>
      <w:r w:rsidR="004C64A3">
        <w:t xml:space="preserve"> et al., 2018) </w:t>
      </w:r>
      <w:r>
        <w:t xml:space="preserve">for the present study was determined to be d = .22 or a raw score difference of 5.9% negativity between the conditions, which a post-hoc power analysis suggests the current study was powered at 33% to detect. </w:t>
      </w:r>
      <w:r w:rsidR="00A84680">
        <w:t>The result of the equivalence test (</w:t>
      </w:r>
      <w:proofErr w:type="gramStart"/>
      <w:r w:rsidR="00A84680" w:rsidRPr="00E91BE3">
        <w:rPr>
          <w:i/>
          <w:iCs/>
        </w:rPr>
        <w:t>t</w:t>
      </w:r>
      <w:r w:rsidR="00A84680" w:rsidRPr="00A84680">
        <w:t>(</w:t>
      </w:r>
      <w:proofErr w:type="gramEnd"/>
      <w:r w:rsidR="00A84680" w:rsidRPr="00A84680">
        <w:t xml:space="preserve">197.69) = 1.22, </w:t>
      </w:r>
      <w:r w:rsidR="00A84680" w:rsidRPr="00E91BE3">
        <w:rPr>
          <w:i/>
          <w:iCs/>
        </w:rPr>
        <w:t>p</w:t>
      </w:r>
      <w:r w:rsidR="00A84680" w:rsidRPr="00A84680">
        <w:t xml:space="preserve"> = 0.112</w:t>
      </w:r>
      <w:r w:rsidR="00A84680">
        <w:t xml:space="preserve">) was non-significant, and thus does not support the claim that the effect of </w:t>
      </w:r>
      <w:r w:rsidR="00E91BE3">
        <w:t>L</w:t>
      </w:r>
      <w:r w:rsidR="00A84680">
        <w:t>oad is equivalent to zero</w:t>
      </w:r>
      <w:r w:rsidR="00302138">
        <w:t xml:space="preserve">. </w:t>
      </w:r>
    </w:p>
    <w:p w14:paraId="5E31E562" w14:textId="2C6817B9"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proofErr w:type="spellStart"/>
      <w:proofErr w:type="gramStart"/>
      <w:r w:rsidR="004148BB">
        <w:t>Domain</w:t>
      </w:r>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r w:rsidR="004148BB">
        <w:t>Domain</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709CE1ED" w14:textId="6695037F" w:rsidR="00E75F14" w:rsidRDefault="00223C9C" w:rsidP="00946C93">
      <w:pPr>
        <w:pStyle w:val="FirstParagraph"/>
        <w:ind w:firstLine="0"/>
        <w:rPr>
          <w:b/>
          <w:bCs/>
        </w:rPr>
      </w:pPr>
      <w:r w:rsidRPr="00223C9C">
        <w:rPr>
          <w:noProof/>
        </w:rPr>
        <w:t xml:space="preserve"> </w:t>
      </w:r>
      <w:r w:rsidR="006532D4" w:rsidRPr="006532D4">
        <w:rPr>
          <w:noProof/>
        </w:rPr>
        <w:t xml:space="preserve"> </w:t>
      </w:r>
      <w:r w:rsidR="007D3B75" w:rsidRPr="007D3B75">
        <w:rPr>
          <w:noProof/>
        </w:rPr>
        <w:drawing>
          <wp:inline distT="0" distB="0" distL="0" distR="0" wp14:anchorId="7DB3FE5E" wp14:editId="6F7B6F04">
            <wp:extent cx="5971540" cy="307530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1540" cy="3075305"/>
                    </a:xfrm>
                    <a:prstGeom prst="rect">
                      <a:avLst/>
                    </a:prstGeom>
                  </pic:spPr>
                </pic:pic>
              </a:graphicData>
            </a:graphic>
          </wp:inline>
        </w:drawing>
      </w:r>
    </w:p>
    <w:p w14:paraId="770D0451" w14:textId="76A1373A" w:rsidR="00741A67" w:rsidRDefault="00741A67" w:rsidP="00F80A18">
      <w:pPr>
        <w:pStyle w:val="BodyText"/>
        <w:ind w:firstLine="0"/>
        <w:rPr>
          <w:b/>
          <w:bCs/>
        </w:rPr>
      </w:pPr>
      <w:r>
        <w:rPr>
          <w:b/>
          <w:bCs/>
        </w:rPr>
        <w:t>Figure 2</w:t>
      </w:r>
      <w:r w:rsidR="00BA7EFC">
        <w:rPr>
          <w:b/>
          <w:bCs/>
        </w:rPr>
        <w:t xml:space="preserve">: Percent negative ratings across conditions. </w:t>
      </w:r>
      <w:r w:rsidR="00BA7EFC" w:rsidRPr="00402782">
        <w:rPr>
          <w:bCs/>
        </w:rPr>
        <w:t>Ratings during emotional</w:t>
      </w:r>
      <w:r w:rsidR="00440D03" w:rsidRPr="00402782">
        <w:rPr>
          <w:bCs/>
        </w:rPr>
        <w:t xml:space="preserve"> loads</w:t>
      </w:r>
      <w:r w:rsidR="00BA7EFC" w:rsidRPr="00402782">
        <w:rPr>
          <w:bCs/>
        </w:rPr>
        <w:t xml:space="preserve"> were more negative than ratings during non-emotional</w:t>
      </w:r>
      <w:r w:rsidR="00440D03" w:rsidRPr="00402782">
        <w:rPr>
          <w:bCs/>
        </w:rPr>
        <w:t xml:space="preserve"> loads</w:t>
      </w:r>
      <w:r w:rsidR="00176D6A" w:rsidRPr="00402782">
        <w:rPr>
          <w:bCs/>
        </w:rPr>
        <w:t xml:space="preserve"> </w:t>
      </w:r>
      <w:r w:rsidR="00402782">
        <w:rPr>
          <w:bCs/>
        </w:rPr>
        <w:t>(</w:t>
      </w:r>
      <w:proofErr w:type="gramStart"/>
      <w:r w:rsidR="00B93CC2" w:rsidRPr="00946C93">
        <w:rPr>
          <w:i/>
          <w:iCs/>
        </w:rPr>
        <w:t>t</w:t>
      </w:r>
      <w:r w:rsidR="00B93CC2">
        <w:t>(</w:t>
      </w:r>
      <w:proofErr w:type="gramEnd"/>
      <w:r w:rsidR="00B93CC2">
        <w:t xml:space="preserve">153) = 5.17, </w:t>
      </w:r>
      <w:r w:rsidR="00B93CC2" w:rsidRPr="00EF19A9">
        <w:rPr>
          <w:i/>
          <w:iCs/>
        </w:rPr>
        <w:t>p</w:t>
      </w:r>
      <w:r w:rsidR="00B93CC2">
        <w:t xml:space="preserve"> &lt; .001</w:t>
      </w:r>
      <w:r w:rsidR="00402782">
        <w:rPr>
          <w:bCs/>
        </w:rPr>
        <w:t>)</w:t>
      </w:r>
      <w:r w:rsidR="00BA7EFC" w:rsidRPr="00402782">
        <w:rPr>
          <w:bCs/>
        </w:rPr>
        <w:t xml:space="preserve">, but there was no </w:t>
      </w:r>
      <w:r w:rsidR="00176D6A" w:rsidRPr="00402782">
        <w:rPr>
          <w:bCs/>
        </w:rPr>
        <w:lastRenderedPageBreak/>
        <w:t xml:space="preserve">effect of load </w:t>
      </w:r>
      <w:r w:rsidR="00073089" w:rsidRPr="00402782">
        <w:rPr>
          <w:bCs/>
        </w:rPr>
        <w:t>on</w:t>
      </w:r>
      <w:r w:rsidR="00176D6A" w:rsidRPr="00402782">
        <w:rPr>
          <w:bCs/>
        </w:rPr>
        <w:t xml:space="preserve"> </w:t>
      </w:r>
      <w:r w:rsidR="00BA7EFC" w:rsidRPr="00402782">
        <w:rPr>
          <w:bCs/>
        </w:rPr>
        <w:t xml:space="preserve">ratings </w:t>
      </w:r>
      <w:r w:rsidR="00402782">
        <w:rPr>
          <w:bCs/>
        </w:rPr>
        <w:t>(</w:t>
      </w:r>
      <w:r w:rsidR="00B93CC2">
        <w:rPr>
          <w:i/>
          <w:iCs/>
        </w:rPr>
        <w:t>t</w:t>
      </w:r>
      <w:r w:rsidR="00B93CC2">
        <w:t xml:space="preserve">(153) = .77, </w:t>
      </w:r>
      <w:r w:rsidR="00B93CC2" w:rsidRPr="009541CD">
        <w:rPr>
          <w:i/>
          <w:iCs/>
        </w:rPr>
        <w:t>p</w:t>
      </w:r>
      <w:r w:rsidR="00B93CC2">
        <w:t xml:space="preserve"> = .45</w:t>
      </w:r>
      <w:r w:rsidR="00402782">
        <w:rPr>
          <w:bCs/>
        </w:rPr>
        <w:t>)</w:t>
      </w:r>
      <w:r w:rsidR="00BA7EFC" w:rsidRPr="002526F1">
        <w:rPr>
          <w:bCs/>
        </w:rPr>
        <w:t xml:space="preserve">. </w:t>
      </w:r>
      <w:r w:rsidR="004E54DF" w:rsidRPr="002526F1">
        <w:rPr>
          <w:bCs/>
        </w:rPr>
        <w:t>Error bars represent the standard error of the mean.</w:t>
      </w:r>
      <w:r w:rsidR="00EB46AC">
        <w:rPr>
          <w:bCs/>
        </w:rPr>
        <w:t xml:space="preserve"> </w:t>
      </w:r>
      <w:r w:rsidR="00A96EC2">
        <w:rPr>
          <w:bCs/>
        </w:rPr>
        <w:t xml:space="preserve">**p </w:t>
      </w:r>
      <w:r w:rsidR="00A96EC2" w:rsidRPr="00A96EC2">
        <w:rPr>
          <w:bCs/>
        </w:rPr>
        <w:t>≤</w:t>
      </w:r>
      <w:r w:rsidR="00A96EC2">
        <w:rPr>
          <w:bCs/>
        </w:rPr>
        <w:t xml:space="preserve"> .001.</w:t>
      </w:r>
    </w:p>
    <w:p w14:paraId="7E14653D" w14:textId="5ADF5494" w:rsidR="00083DD4" w:rsidRPr="00083DD4" w:rsidRDefault="00083DD4" w:rsidP="00F80A18">
      <w:pPr>
        <w:pStyle w:val="BodyText"/>
        <w:ind w:firstLine="0"/>
        <w:rPr>
          <w:b/>
          <w:bCs/>
        </w:rPr>
      </w:pPr>
      <w:r>
        <w:rPr>
          <w:b/>
          <w:bCs/>
        </w:rPr>
        <w:t xml:space="preserve">Maximum </w:t>
      </w:r>
      <w:r w:rsidRPr="00C56E1B">
        <w:rPr>
          <w:b/>
          <w:bCs/>
        </w:rPr>
        <w:t>deviation</w:t>
      </w:r>
      <w:ins w:id="590" w:author="Maital Neta" w:date="2020-03-24T20:04:00Z">
        <w:r w:rsidR="00287CB5" w:rsidRPr="006762C3">
          <w:rPr>
            <w:b/>
            <w:bCs/>
          </w:rPr>
          <w:t xml:space="preserve"> (process underlying the response)</w:t>
        </w:r>
      </w:ins>
    </w:p>
    <w:p w14:paraId="389D0B49" w14:textId="25156C6C" w:rsidR="008C5444" w:rsidRDefault="001C09FE" w:rsidP="00DD5B72">
      <w:pPr>
        <w:pStyle w:val="FirstParagraph"/>
      </w:pPr>
      <w:r>
        <w:t xml:space="preserve">Next, </w:t>
      </w:r>
      <w:r w:rsidR="00083DD4">
        <w:t xml:space="preserve">we </w:t>
      </w:r>
      <w:r w:rsidR="005F213E">
        <w:t xml:space="preserve">examined the effect of our experimental manipulation and </w:t>
      </w:r>
      <w:ins w:id="591" w:author="Maital Neta" w:date="2020-03-24T15:19:00Z">
        <w:r w:rsidR="001273F3">
          <w:t xml:space="preserve">trial-wise </w:t>
        </w:r>
      </w:ins>
      <w:r w:rsidR="00EB03BE">
        <w:t xml:space="preserve">surprise </w:t>
      </w:r>
      <w:r w:rsidR="002526F1">
        <w:t>categorizations</w:t>
      </w:r>
      <w:r w:rsidR="00EB03BE">
        <w:t xml:space="preserve"> (positive versus negative trials) </w:t>
      </w:r>
      <w:r w:rsidR="005F213E">
        <w:t>on</w:t>
      </w:r>
      <w:r w:rsidR="00083DD4">
        <w:t xml:space="preserve"> maximum deviation</w:t>
      </w:r>
      <w:r w:rsidR="00EB03BE">
        <w:t>.</w:t>
      </w:r>
      <w:r w:rsidR="00C56AFB">
        <w:t xml:space="preserve"> </w:t>
      </w:r>
      <w:r w:rsidR="00083DD4">
        <w:t xml:space="preserve">First, </w:t>
      </w:r>
      <w:r>
        <w:t>a</w:t>
      </w:r>
      <w:r w:rsidR="00946C93">
        <w:t xml:space="preserve"> random</w:t>
      </w:r>
      <w:r>
        <w:t xml:space="preserve"> intercept-only model was tested for maximum deviation</w:t>
      </w:r>
      <w:r w:rsidR="00B3642F">
        <w:t xml:space="preserve">, and a likelihood ratio test </w:t>
      </w:r>
      <w:r>
        <w:t>support</w:t>
      </w:r>
      <w:r w:rsidR="00946C93">
        <w:t>ed</w:t>
      </w:r>
      <w:r>
        <w:t xml:space="preserve"> th</w:t>
      </w:r>
      <w:r w:rsidR="00B3642F">
        <w:t>is</w:t>
      </w:r>
      <w:r>
        <w:t xml:space="preserve"> decision to model </w:t>
      </w:r>
      <w:r w:rsidRPr="00CB5639">
        <w:t>the intercept random</w:t>
      </w:r>
      <w:r w:rsidR="00946C93" w:rsidRPr="00CB5639">
        <w:t>ly</w:t>
      </w:r>
      <w:r w:rsidRPr="00CB5639">
        <w:t xml:space="preserve"> (</w:t>
      </w:r>
      <w:r w:rsidRPr="00EB03BE">
        <w:rPr>
          <w:i/>
          <w:iCs/>
        </w:rPr>
        <w:t>p</w:t>
      </w:r>
      <w:r w:rsidRPr="00D22831">
        <w:t xml:space="preserve"> &lt; .001)</w:t>
      </w:r>
      <w:r w:rsidR="00B3642F" w:rsidRPr="00A06813">
        <w:t>. This</w:t>
      </w:r>
      <w:r w:rsidR="00946C93" w:rsidRPr="005E1C74">
        <w:t xml:space="preserve"> mean</w:t>
      </w:r>
      <w:r w:rsidR="00B3642F" w:rsidRPr="005E1C74">
        <w:t xml:space="preserve">s </w:t>
      </w:r>
      <w:r w:rsidR="009C1295">
        <w:t xml:space="preserve">that </w:t>
      </w:r>
      <w:r w:rsidR="00946C93" w:rsidRPr="005E1C74">
        <w:t>individuals differed in their average</w:t>
      </w:r>
      <w:r w:rsidR="00F80A18" w:rsidRPr="005E1C74">
        <w:t xml:space="preserve"> maximum</w:t>
      </w:r>
      <w:r w:rsidR="00946C93" w:rsidRPr="005E1C74">
        <w:t xml:space="preserve"> deviations at baseline (i.e., </w:t>
      </w:r>
      <w:r w:rsidR="008C5444">
        <w:t xml:space="preserve">under </w:t>
      </w:r>
      <w:r w:rsidR="00946C93" w:rsidRPr="005E1C74">
        <w:t>low, non-emotional loads)</w:t>
      </w:r>
      <w:r w:rsidR="00AE6EAB">
        <w:t>, and that the best fitting model includes an intercept for each subject individually</w:t>
      </w:r>
      <w:r w:rsidRPr="00AE5840">
        <w:t>.</w:t>
      </w:r>
      <w:r w:rsidRPr="004326A2">
        <w:rPr>
          <w:i/>
          <w:iCs/>
        </w:rPr>
        <w:t xml:space="preserve"> </w:t>
      </w:r>
      <w:r w:rsidR="00EB03BE">
        <w:t>Next</w:t>
      </w:r>
      <w:r w:rsidRPr="00223C9C">
        <w:t xml:space="preserve">, fixed </w:t>
      </w:r>
      <w:r w:rsidRPr="007F5E4E">
        <w:t>effect</w:t>
      </w:r>
      <w:r w:rsidR="004E2B53">
        <w:t>s</w:t>
      </w:r>
      <w:r w:rsidRPr="007F5E4E">
        <w:t xml:space="preserve"> of </w:t>
      </w:r>
      <w:r w:rsidR="00EB03BE">
        <w:t>L</w:t>
      </w:r>
      <w:r w:rsidR="00EB03BE" w:rsidRPr="00CB5639">
        <w:t xml:space="preserve">oad (low </w:t>
      </w:r>
      <w:r w:rsidR="00EB03BE">
        <w:t>versus</w:t>
      </w:r>
      <w:r w:rsidR="00EB03BE" w:rsidRPr="00CB5639">
        <w:t xml:space="preserve"> high),</w:t>
      </w:r>
      <w:r w:rsidR="00EB03BE">
        <w:t xml:space="preserve"> D</w:t>
      </w:r>
      <w:r w:rsidR="004148BB">
        <w:t>omain</w:t>
      </w:r>
      <w:r w:rsidR="000B34B6" w:rsidRPr="005F258F">
        <w:t xml:space="preserve"> </w:t>
      </w:r>
      <w:r w:rsidRPr="002461C5">
        <w:t>(</w:t>
      </w:r>
      <w:r w:rsidR="00EB03BE">
        <w:t>non-emotional</w:t>
      </w:r>
      <w:r w:rsidR="0044239A">
        <w:t xml:space="preserve"> versus emotional</w:t>
      </w:r>
      <w:proofErr w:type="gramStart"/>
      <w:r w:rsidRPr="00717A6E">
        <w:t>)</w:t>
      </w:r>
      <w:r w:rsidR="00801D0F" w:rsidRPr="00E774B0">
        <w:t>,</w:t>
      </w:r>
      <w:r w:rsidRPr="00E774B0">
        <w:t xml:space="preserve"> </w:t>
      </w:r>
      <w:r w:rsidR="00801D0F" w:rsidRPr="00CB5639">
        <w:t xml:space="preserve"> </w:t>
      </w:r>
      <w:r w:rsidR="00EB03BE">
        <w:t>R</w:t>
      </w:r>
      <w:r w:rsidR="00801D0F" w:rsidRPr="00CB5639">
        <w:t>ating</w:t>
      </w:r>
      <w:proofErr w:type="gramEnd"/>
      <w:r w:rsidR="00801D0F" w:rsidRPr="00CB5639">
        <w:t xml:space="preserve"> (positive </w:t>
      </w:r>
      <w:r w:rsidR="00EB03BE">
        <w:t>versus</w:t>
      </w:r>
      <w:r w:rsidR="00801D0F" w:rsidRPr="00CB5639">
        <w:t xml:space="preserve"> negative</w:t>
      </w:r>
      <w:r w:rsidR="00EB03BE">
        <w:t xml:space="preserve"> </w:t>
      </w:r>
      <w:r w:rsidR="008C5444">
        <w:t xml:space="preserve">categorizations </w:t>
      </w:r>
      <w:r w:rsidR="00EB03BE">
        <w:t>of surprise</w:t>
      </w:r>
      <w:r w:rsidR="00492EE5" w:rsidRPr="00CB5639">
        <w:t xml:space="preserve">), and their interactions </w:t>
      </w:r>
      <w:r w:rsidR="00801D0F" w:rsidRPr="00CB5639">
        <w:t>were added to the model</w:t>
      </w:r>
      <w:r w:rsidR="00313B09" w:rsidRPr="00CB5639">
        <w:t xml:space="preserve">. </w:t>
      </w:r>
      <w:r w:rsidR="00EB03BE">
        <w:t xml:space="preserve">A </w:t>
      </w:r>
      <w:r w:rsidR="002D1921">
        <w:t>significant</w:t>
      </w:r>
      <w:r w:rsidR="00801D0F" w:rsidRPr="00CB5639">
        <w:t xml:space="preserve"> </w:t>
      </w:r>
      <w:r w:rsidR="008C5444">
        <w:t xml:space="preserve">Load </w:t>
      </w:r>
      <w:r w:rsidR="008C5444">
        <w:sym w:font="Symbol" w:char="F0B4"/>
      </w:r>
      <w:r w:rsidR="008C5444">
        <w:t xml:space="preserve"> </w:t>
      </w:r>
      <w:r w:rsidR="00801D0F" w:rsidRPr="00CB5639">
        <w:t>Rating interaction</w:t>
      </w:r>
      <w:r w:rsidR="00C96C8F" w:rsidRPr="00CB5639">
        <w:t xml:space="preserve"> (</w:t>
      </w:r>
      <w:r w:rsidR="00CB5639" w:rsidRPr="00CB5639">
        <w:t>β</w:t>
      </w:r>
      <w:r w:rsidR="008565B3">
        <w:rPr>
          <w:vertAlign w:val="subscript"/>
        </w:rPr>
        <w:t>50</w:t>
      </w:r>
      <w:r w:rsidR="00CB5639" w:rsidRPr="00EB03BE">
        <w:t xml:space="preserve"> = .</w:t>
      </w:r>
      <w:r w:rsidR="00D758FE">
        <w:t>32</w:t>
      </w:r>
      <w:r w:rsidR="00CB5639" w:rsidRPr="00EB03BE">
        <w:t xml:space="preserve">, </w:t>
      </w:r>
      <w:r w:rsidR="00CA3076" w:rsidRPr="00CB5639">
        <w:rPr>
          <w:i/>
          <w:iCs/>
        </w:rPr>
        <w:t>t</w:t>
      </w:r>
      <w:r w:rsidR="00CA3076" w:rsidRPr="00CB5639">
        <w:t>(31</w:t>
      </w:r>
      <w:r w:rsidR="00D758FE">
        <w:t>4</w:t>
      </w:r>
      <w:r w:rsidR="00CA3076" w:rsidRPr="00CB5639">
        <w:t>) = 3.</w:t>
      </w:r>
      <w:r w:rsidR="00D758FE">
        <w:t>55</w:t>
      </w:r>
      <w:r w:rsidR="00CA3076" w:rsidRPr="00CB5639">
        <w:t xml:space="preserve">, </w:t>
      </w:r>
      <w:r w:rsidR="00CA3076" w:rsidRPr="00480CB2">
        <w:t>S.E. =</w:t>
      </w:r>
      <w:r w:rsidR="00CB5639" w:rsidRPr="00EB03BE">
        <w:t xml:space="preserve"> .09</w:t>
      </w:r>
      <w:r w:rsidR="00CA3076" w:rsidRPr="00CB5639">
        <w:t xml:space="preserve">, </w:t>
      </w:r>
      <w:r w:rsidR="00CA3076" w:rsidRPr="00EB03BE">
        <w:rPr>
          <w:i/>
          <w:iCs/>
        </w:rPr>
        <w:t>p</w:t>
      </w:r>
      <w:r w:rsidR="00CA3076" w:rsidRPr="00CB5639">
        <w:t xml:space="preserve"> </w:t>
      </w:r>
      <w:r w:rsidR="00D758FE">
        <w:t>&lt;</w:t>
      </w:r>
      <w:r w:rsidR="00CA3076" w:rsidRPr="00CB5639">
        <w:t xml:space="preserve"> .001; </w:t>
      </w:r>
      <w:r w:rsidR="00C96C8F" w:rsidRPr="00CB5639">
        <w:t>Figure 3)</w:t>
      </w:r>
      <w:r w:rsidR="00801D0F" w:rsidRPr="00CB5639">
        <w:t xml:space="preserve"> </w:t>
      </w:r>
      <w:r w:rsidR="00EB03BE">
        <w:t>revealed</w:t>
      </w:r>
      <w:r w:rsidR="00EB03BE" w:rsidRPr="00480CB2">
        <w:t xml:space="preserve"> </w:t>
      </w:r>
      <w:r w:rsidR="00C96C8F" w:rsidRPr="00480CB2">
        <w:t>that</w:t>
      </w:r>
      <w:r w:rsidR="00EB03BE">
        <w:t>, as expected,</w:t>
      </w:r>
      <w:r w:rsidR="00C96C8F" w:rsidRPr="00480CB2">
        <w:t xml:space="preserve"> </w:t>
      </w:r>
      <w:r w:rsidR="00801D0F" w:rsidRPr="00480CB2">
        <w:t xml:space="preserve">positive </w:t>
      </w:r>
      <w:r w:rsidR="008C5444">
        <w:t>categorizations</w:t>
      </w:r>
      <w:r w:rsidR="00D33357">
        <w:t xml:space="preserve"> (M = .50, S.E. = .04)</w:t>
      </w:r>
      <w:r w:rsidR="008C5444" w:rsidRPr="00480CB2">
        <w:t xml:space="preserve"> </w:t>
      </w:r>
      <w:r w:rsidR="00C96C8F" w:rsidRPr="00480CB2">
        <w:t>had</w:t>
      </w:r>
      <w:r w:rsidR="00801D0F" w:rsidRPr="00480CB2">
        <w:t xml:space="preserve"> larger maximum deviations than negative </w:t>
      </w:r>
      <w:r w:rsidR="00801D0F" w:rsidRPr="00BC4F67">
        <w:t>(</w:t>
      </w:r>
      <w:r w:rsidR="00D33357">
        <w:t xml:space="preserve">M = .30, S.E. = .04; </w:t>
      </w:r>
      <w:r w:rsidR="00B3642F" w:rsidRPr="00EB03BE">
        <w:rPr>
          <w:i/>
          <w:iCs/>
        </w:rPr>
        <w:t>t</w:t>
      </w:r>
      <w:r w:rsidR="00B3642F" w:rsidRPr="00BC4F67">
        <w:t>(3</w:t>
      </w:r>
      <w:r w:rsidR="00CB5639" w:rsidRPr="00BC4F67">
        <w:t>2</w:t>
      </w:r>
      <w:r w:rsidR="00BC4F67" w:rsidRPr="00EB03BE">
        <w:t>5</w:t>
      </w:r>
      <w:r w:rsidR="00B3642F" w:rsidRPr="00BC4F67">
        <w:t xml:space="preserve">) = </w:t>
      </w:r>
      <w:r w:rsidR="00BC4F67" w:rsidRPr="00EB03BE">
        <w:t>4.39</w:t>
      </w:r>
      <w:r w:rsidR="00B3642F" w:rsidRPr="00BC4F67">
        <w:t>, S.E. =</w:t>
      </w:r>
      <w:r w:rsidR="00CB5639" w:rsidRPr="00BC4F67">
        <w:t xml:space="preserve"> .0</w:t>
      </w:r>
      <w:r w:rsidR="00BC4F67" w:rsidRPr="00EB03BE">
        <w:t>5</w:t>
      </w:r>
      <w:r w:rsidR="00B3642F" w:rsidRPr="00BC4F67">
        <w:t xml:space="preserve">, </w:t>
      </w:r>
      <w:r w:rsidR="00801D0F" w:rsidRPr="00EB03BE">
        <w:rPr>
          <w:i/>
          <w:iCs/>
        </w:rPr>
        <w:t>p</w:t>
      </w:r>
      <w:r w:rsidR="00801D0F" w:rsidRPr="00BC4F67">
        <w:t xml:space="preserve"> </w:t>
      </w:r>
      <w:r w:rsidR="002E5FD2" w:rsidRPr="00BC4F67">
        <w:t>&lt;</w:t>
      </w:r>
      <w:r w:rsidR="00801D0F" w:rsidRPr="00BC4F67">
        <w:t xml:space="preserve"> .00</w:t>
      </w:r>
      <w:r w:rsidR="002E5FD2" w:rsidRPr="00BC4F67">
        <w:t>1</w:t>
      </w:r>
      <w:r w:rsidR="00801D0F" w:rsidRPr="00BC4F67">
        <w:t xml:space="preserve">; </w:t>
      </w:r>
      <w:r w:rsidR="00B4384D" w:rsidRPr="00BC4F67">
        <w:t xml:space="preserve">Bonferroni corrected </w:t>
      </w:r>
      <w:r w:rsidR="009C1295" w:rsidRPr="00BC4F67">
        <w:t>significance</w:t>
      </w:r>
      <w:r w:rsidR="00D07E8C">
        <w:t xml:space="preserve"> for these analyses</w:t>
      </w:r>
      <w:r w:rsidR="009C1295" w:rsidRPr="00EB03BE">
        <w:rPr>
          <w:i/>
          <w:iCs/>
        </w:rPr>
        <w:t xml:space="preserve"> p</w:t>
      </w:r>
      <w:r w:rsidR="009C1295" w:rsidRPr="00BC4F67">
        <w:t xml:space="preserve"> &lt; .0</w:t>
      </w:r>
      <w:r w:rsidR="00AE649F" w:rsidRPr="00BC4F67">
        <w:t>13</w:t>
      </w:r>
      <w:r w:rsidR="00801D0F" w:rsidRPr="00BC4F67">
        <w:t xml:space="preserve">) </w:t>
      </w:r>
      <w:r w:rsidR="00EB03BE">
        <w:t>on</w:t>
      </w:r>
      <w:r w:rsidR="00EB03BE" w:rsidRPr="00BC4F67">
        <w:t xml:space="preserve"> </w:t>
      </w:r>
      <w:r w:rsidR="00801D0F" w:rsidRPr="00BC4F67">
        <w:t xml:space="preserve">low load trials. </w:t>
      </w:r>
      <w:r w:rsidR="00CB5639" w:rsidRPr="00BC4F67">
        <w:t xml:space="preserve">However, this difference was not present </w:t>
      </w:r>
      <w:r w:rsidR="00EB03BE">
        <w:t xml:space="preserve">on </w:t>
      </w:r>
      <w:r w:rsidR="00CB5639" w:rsidRPr="00BC4F67">
        <w:t xml:space="preserve">high load </w:t>
      </w:r>
      <w:r w:rsidR="00EB03BE">
        <w:t xml:space="preserve">trials </w:t>
      </w:r>
      <w:r w:rsidR="00BC4F67">
        <w:t>(</w:t>
      </w:r>
      <w:r w:rsidR="00D33357">
        <w:t xml:space="preserve">positive: M = .41, S. E. = .04; negative: M = .42, S. E. = .04; </w:t>
      </w:r>
      <w:r w:rsidR="00BC4F67">
        <w:rPr>
          <w:i/>
          <w:iCs/>
        </w:rPr>
        <w:t>t</w:t>
      </w:r>
      <w:r w:rsidR="00BC4F67">
        <w:t xml:space="preserve">(327) = -.31, S.E. = .05, </w:t>
      </w:r>
      <w:r w:rsidR="00BC4F67">
        <w:rPr>
          <w:i/>
          <w:iCs/>
        </w:rPr>
        <w:t>p</w:t>
      </w:r>
      <w:r w:rsidR="00BC4F67">
        <w:t xml:space="preserve"> = .7</w:t>
      </w:r>
      <w:r w:rsidR="00182E9F">
        <w:t>6</w:t>
      </w:r>
      <w:r w:rsidR="00BC4F67">
        <w:t>),</w:t>
      </w:r>
      <w:r w:rsidR="002E5FD2" w:rsidRPr="00BC4F67">
        <w:t xml:space="preserve"> </w:t>
      </w:r>
      <w:r w:rsidR="008B7F1B">
        <w:t>support</w:t>
      </w:r>
      <w:r w:rsidR="00EB03BE">
        <w:t xml:space="preserve">ing </w:t>
      </w:r>
      <w:r w:rsidR="008B7F1B">
        <w:t>our hypothesis</w:t>
      </w:r>
      <w:r w:rsidR="00CB3404">
        <w:t xml:space="preserve"> that</w:t>
      </w:r>
      <w:r w:rsidR="00EB03BE">
        <w:t xml:space="preserve"> high load would </w:t>
      </w:r>
      <w:r w:rsidR="008C5444">
        <w:t xml:space="preserve">diminish the </w:t>
      </w:r>
      <w:r w:rsidR="00A072D8">
        <w:t>attraction towards the ‘negative’ response</w:t>
      </w:r>
      <w:del w:id="592" w:author="Maital Neta" w:date="2020-03-24T15:21:00Z">
        <w:r w:rsidR="008C5444" w:rsidDel="001273F3">
          <w:delText xml:space="preserve"> </w:delText>
        </w:r>
        <w:r w:rsidR="00A072D8" w:rsidDel="001273F3">
          <w:delText>on response trajectories during</w:delText>
        </w:r>
        <w:r w:rsidR="008C5444" w:rsidDel="001273F3">
          <w:delText xml:space="preserve"> categorizations </w:delText>
        </w:r>
        <w:r w:rsidR="00A072D8" w:rsidDel="001273F3">
          <w:delText>under high load</w:delText>
        </w:r>
      </w:del>
      <w:r w:rsidR="00CB5639">
        <w:t xml:space="preserve">. </w:t>
      </w:r>
      <w:r w:rsidR="0008172A">
        <w:t>Specifically</w:t>
      </w:r>
      <w:r w:rsidR="00CB5639">
        <w:t xml:space="preserve">, maximum deviations </w:t>
      </w:r>
      <w:r w:rsidR="00AE649F">
        <w:t>for</w:t>
      </w:r>
      <w:r w:rsidR="00CB5639">
        <w:t xml:space="preserve"> negative </w:t>
      </w:r>
      <w:r w:rsidR="008C5444">
        <w:t>trials</w:t>
      </w:r>
      <w:r w:rsidR="00CB5639">
        <w:t xml:space="preserve"> </w:t>
      </w:r>
      <w:r w:rsidR="0008172A">
        <w:t>were larger on</w:t>
      </w:r>
      <w:r w:rsidR="00CB5639">
        <w:t xml:space="preserve"> high </w:t>
      </w:r>
      <w:del w:id="593" w:author="Maital Neta" w:date="2020-03-24T15:21:00Z">
        <w:r w:rsidR="00CB5639" w:rsidDel="001273F3">
          <w:delText>load compared to</w:delText>
        </w:r>
      </w:del>
      <w:ins w:id="594" w:author="Maital Neta" w:date="2020-03-24T15:21:00Z">
        <w:r w:rsidR="001273F3">
          <w:t>than</w:t>
        </w:r>
      </w:ins>
      <w:r w:rsidR="00CB5639">
        <w:t xml:space="preserve"> low load</w:t>
      </w:r>
      <w:r w:rsidR="00AE649F">
        <w:t xml:space="preserve"> </w:t>
      </w:r>
      <w:r w:rsidR="0008172A">
        <w:t>trials</w:t>
      </w:r>
      <w:r w:rsidR="00CB5639">
        <w:t xml:space="preserve"> (</w:t>
      </w:r>
      <w:r w:rsidR="00CB5639">
        <w:rPr>
          <w:i/>
          <w:iCs/>
        </w:rPr>
        <w:t>t</w:t>
      </w:r>
      <w:r w:rsidR="00CB5639">
        <w:t>(3</w:t>
      </w:r>
      <w:r w:rsidR="00BC4F67">
        <w:t>20</w:t>
      </w:r>
      <w:r w:rsidR="00CB5639">
        <w:t>) = -2.</w:t>
      </w:r>
      <w:r w:rsidR="00BC4F67">
        <w:t>81</w:t>
      </w:r>
      <w:r w:rsidR="00CB5639">
        <w:t>, S.E. = .0</w:t>
      </w:r>
      <w:r w:rsidR="00BC4F67">
        <w:t>5</w:t>
      </w:r>
      <w:r w:rsidR="00CB5639">
        <w:t xml:space="preserve">, </w:t>
      </w:r>
      <w:r w:rsidR="00CB5639" w:rsidRPr="00BB78B7">
        <w:rPr>
          <w:i/>
          <w:iCs/>
        </w:rPr>
        <w:t>p</w:t>
      </w:r>
      <w:r w:rsidR="00CB5639">
        <w:t xml:space="preserve"> = .0</w:t>
      </w:r>
      <w:r w:rsidR="00BC4F67">
        <w:t>05</w:t>
      </w:r>
      <w:r w:rsidR="00CB5639">
        <w:t>)</w:t>
      </w:r>
      <w:r w:rsidR="008C5444">
        <w:t xml:space="preserve">, and there was a trend for smaller maximum deviations for positive trials on high </w:t>
      </w:r>
      <w:del w:id="595" w:author="Maital Neta" w:date="2020-03-24T15:21:00Z">
        <w:r w:rsidR="008C5444" w:rsidDel="001273F3">
          <w:delText>load compared to</w:delText>
        </w:r>
      </w:del>
      <w:ins w:id="596" w:author="Maital Neta" w:date="2020-03-24T15:21:00Z">
        <w:r w:rsidR="001273F3">
          <w:t>than</w:t>
        </w:r>
      </w:ins>
      <w:r w:rsidR="008C5444">
        <w:t xml:space="preserve"> low load trials (</w:t>
      </w:r>
      <w:r w:rsidR="00E60BB8">
        <w:rPr>
          <w:i/>
          <w:iCs/>
        </w:rPr>
        <w:t>t</w:t>
      </w:r>
      <w:r w:rsidR="00E60BB8">
        <w:t xml:space="preserve">(324) = 1.93, </w:t>
      </w:r>
      <w:r w:rsidR="00E60BB8" w:rsidRPr="00846BAF">
        <w:rPr>
          <w:i/>
          <w:iCs/>
        </w:rPr>
        <w:t>p</w:t>
      </w:r>
      <w:r w:rsidR="00E60BB8">
        <w:t xml:space="preserve"> = .055</w:t>
      </w:r>
      <w:r w:rsidR="008C5444">
        <w:t>)</w:t>
      </w:r>
      <w:r w:rsidR="00CB5639">
        <w:t xml:space="preserve">. </w:t>
      </w:r>
    </w:p>
    <w:p w14:paraId="776042B1" w14:textId="38C92E92" w:rsidR="00CB389A" w:rsidRDefault="00930C73" w:rsidP="00930C73">
      <w:pPr>
        <w:pStyle w:val="BodyText"/>
        <w:ind w:firstLine="0"/>
        <w:rPr>
          <w:vertAlign w:val="subscript"/>
        </w:rPr>
      </w:pPr>
      <w:r>
        <w:rPr>
          <w:b/>
          <w:bCs/>
        </w:rPr>
        <w:lastRenderedPageBreak/>
        <w:t xml:space="preserve">Mixed </w:t>
      </w:r>
      <w:r w:rsidRPr="00946C93">
        <w:rPr>
          <w:b/>
          <w:bCs/>
        </w:rPr>
        <w:t>Model:</w:t>
      </w:r>
      <w:r>
        <w:t xml:space="preserve"> Maximum </w:t>
      </w:r>
      <w:proofErr w:type="spellStart"/>
      <w:r>
        <w:t>Deviation</w:t>
      </w:r>
      <w:r w:rsidRPr="00946C93">
        <w:rPr>
          <w:vertAlign w:val="subscript"/>
        </w:rPr>
        <w:t>ti</w:t>
      </w:r>
      <w:proofErr w:type="spellEnd"/>
      <w:r>
        <w:t xml:space="preserve"> = (β</w:t>
      </w:r>
      <w:r w:rsidRPr="00946C93">
        <w:rPr>
          <w:vertAlign w:val="subscript"/>
        </w:rPr>
        <w:t>00</w:t>
      </w:r>
      <w:r>
        <w:t xml:space="preserve"> + r</w:t>
      </w:r>
      <w:r w:rsidRPr="00946C93">
        <w:rPr>
          <w:vertAlign w:val="subscript"/>
        </w:rPr>
        <w:t>0i</w:t>
      </w:r>
      <w:r>
        <w:t>)</w:t>
      </w:r>
      <w:r w:rsidDel="005F170A">
        <w:t xml:space="preserve"> </w:t>
      </w:r>
      <w:r>
        <w:t>+ β</w:t>
      </w:r>
      <w:r>
        <w:rPr>
          <w:vertAlign w:val="subscript"/>
        </w:rPr>
        <w:t>10</w:t>
      </w:r>
      <w:r>
        <w:t>*</w:t>
      </w:r>
      <w:r w:rsidR="0006469E">
        <w:t>(</w:t>
      </w:r>
      <w:proofErr w:type="spellStart"/>
      <w:r w:rsidR="0006469E">
        <w:t>Load</w:t>
      </w:r>
      <w:r w:rsidRPr="00946C93">
        <w:rPr>
          <w:vertAlign w:val="subscript"/>
        </w:rPr>
        <w:t>ti</w:t>
      </w:r>
      <w:proofErr w:type="spellEnd"/>
      <w:r>
        <w:t>) + β</w:t>
      </w:r>
      <w:r>
        <w:rPr>
          <w:vertAlign w:val="subscript"/>
        </w:rPr>
        <w:t>20</w:t>
      </w:r>
      <w:r>
        <w:t>*</w:t>
      </w:r>
      <w:r w:rsidR="0006469E">
        <w:t>(</w:t>
      </w:r>
      <w:proofErr w:type="spellStart"/>
      <w:r w:rsidR="0006469E">
        <w:t>Domain</w:t>
      </w:r>
      <w:r w:rsidRPr="00946C93">
        <w:rPr>
          <w:vertAlign w:val="subscript"/>
        </w:rPr>
        <w:t>ti</w:t>
      </w:r>
      <w:proofErr w:type="spellEnd"/>
      <w:r>
        <w:t>) + β</w:t>
      </w:r>
      <w:r>
        <w:rPr>
          <w:vertAlign w:val="subscript"/>
        </w:rPr>
        <w:t>30</w:t>
      </w:r>
      <w:r>
        <w:t>*(</w:t>
      </w:r>
      <w:proofErr w:type="spellStart"/>
      <w:r>
        <w:t>Rating</w:t>
      </w:r>
      <w:r w:rsidRPr="00946C93">
        <w:rPr>
          <w:vertAlign w:val="subscript"/>
        </w:rPr>
        <w:t>ti</w:t>
      </w:r>
      <w:proofErr w:type="spellEnd"/>
      <w:r>
        <w:t>) + β</w:t>
      </w:r>
      <w:r>
        <w:rPr>
          <w:vertAlign w:val="subscript"/>
        </w:rPr>
        <w:t>40</w:t>
      </w:r>
      <w:r w:rsidR="00265BC6">
        <w:t>*(</w:t>
      </w:r>
      <w:proofErr w:type="spellStart"/>
      <w:r w:rsidR="0006469E">
        <w:t>Load</w:t>
      </w:r>
      <w:r w:rsidR="0006469E">
        <w:rPr>
          <w:vertAlign w:val="subscript"/>
        </w:rPr>
        <w:t>ti</w:t>
      </w:r>
      <w:proofErr w:type="spellEnd"/>
      <w:r w:rsidR="00265BC6">
        <w:t>)</w:t>
      </w:r>
      <w:r>
        <w:t>*(</w:t>
      </w:r>
      <w:proofErr w:type="spellStart"/>
      <w:r w:rsidR="0006469E">
        <w:t>Domain</w:t>
      </w:r>
      <w:r w:rsidRPr="00946C93">
        <w:rPr>
          <w:vertAlign w:val="subscript"/>
        </w:rPr>
        <w:t>ti</w:t>
      </w:r>
      <w:proofErr w:type="spellEnd"/>
      <w:r w:rsidR="00265BC6">
        <w:t xml:space="preserve">) </w:t>
      </w:r>
      <w:r>
        <w:t>+ β</w:t>
      </w:r>
      <w:r>
        <w:rPr>
          <w:vertAlign w:val="subscript"/>
        </w:rPr>
        <w:t>50</w:t>
      </w:r>
      <w:r w:rsidR="00265BC6">
        <w:t>*(</w:t>
      </w:r>
      <w:proofErr w:type="spellStart"/>
      <w:r w:rsidR="0006469E">
        <w:t>Load</w:t>
      </w:r>
      <w:r w:rsidR="0006469E">
        <w:rPr>
          <w:vertAlign w:val="subscript"/>
        </w:rPr>
        <w:t>ti</w:t>
      </w:r>
      <w:proofErr w:type="spellEnd"/>
      <w:r w:rsidR="00265BC6">
        <w:t>)*(</w:t>
      </w:r>
      <w:proofErr w:type="spellStart"/>
      <w:r w:rsidR="0006469E">
        <w:t>Rating</w:t>
      </w:r>
      <w:r w:rsidRPr="00946C93">
        <w:rPr>
          <w:vertAlign w:val="subscript"/>
        </w:rPr>
        <w:t>ti</w:t>
      </w:r>
      <w:proofErr w:type="spellEnd"/>
      <w:r>
        <w:t>)</w:t>
      </w:r>
      <w:r w:rsidR="00265BC6">
        <w:t xml:space="preserve"> </w:t>
      </w:r>
      <w:r>
        <w:t>+</w:t>
      </w:r>
      <w:r w:rsidRPr="00783064">
        <w:t xml:space="preserve"> </w:t>
      </w:r>
      <w:r>
        <w:t>β</w:t>
      </w:r>
      <w:r>
        <w:rPr>
          <w:vertAlign w:val="subscript"/>
        </w:rPr>
        <w:t>60</w:t>
      </w:r>
      <w:r>
        <w:t>*(</w:t>
      </w:r>
      <w:proofErr w:type="spellStart"/>
      <w:r w:rsidR="0006469E">
        <w:t>Domain</w:t>
      </w:r>
      <w:r w:rsidRPr="00946C93">
        <w:rPr>
          <w:vertAlign w:val="subscript"/>
        </w:rPr>
        <w:t>ti</w:t>
      </w:r>
      <w:proofErr w:type="spellEnd"/>
      <w:r>
        <w:t>)*(</w:t>
      </w:r>
      <w:proofErr w:type="spellStart"/>
      <w:proofErr w:type="gramStart"/>
      <w:r w:rsidR="0006469E">
        <w:t>Rating</w:t>
      </w:r>
      <w:r w:rsidR="0006469E">
        <w:rPr>
          <w:vertAlign w:val="subscript"/>
        </w:rPr>
        <w:t>ti</w:t>
      </w:r>
      <w:proofErr w:type="spellEnd"/>
      <w:r>
        <w:t>)  +</w:t>
      </w:r>
      <w:proofErr w:type="gramEnd"/>
      <w:r>
        <w:t xml:space="preserve"> β</w:t>
      </w:r>
      <w:r>
        <w:rPr>
          <w:vertAlign w:val="subscript"/>
        </w:rPr>
        <w:t>70</w:t>
      </w:r>
      <w:r>
        <w:t>*</w:t>
      </w:r>
      <w:r w:rsidR="00265BC6">
        <w:t>(</w:t>
      </w:r>
      <w:proofErr w:type="spellStart"/>
      <w:r w:rsidR="0006469E">
        <w:t>Load</w:t>
      </w:r>
      <w:r w:rsidR="0006469E">
        <w:rPr>
          <w:vertAlign w:val="subscript"/>
        </w:rPr>
        <w:t>ti</w:t>
      </w:r>
      <w:proofErr w:type="spellEnd"/>
      <w:r w:rsidR="00265BC6">
        <w:t>)*</w:t>
      </w:r>
      <w:r>
        <w:t>(</w:t>
      </w:r>
      <w:proofErr w:type="spellStart"/>
      <w:r w:rsidR="0006469E">
        <w:t>Domain</w:t>
      </w:r>
      <w:r w:rsidR="0006469E" w:rsidRPr="00946C93">
        <w:rPr>
          <w:vertAlign w:val="subscript"/>
        </w:rPr>
        <w:t>ti</w:t>
      </w:r>
      <w:proofErr w:type="spellEnd"/>
      <w:r>
        <w:t>)*</w:t>
      </w:r>
      <w:r w:rsidR="00265BC6">
        <w:t>(</w:t>
      </w:r>
      <w:proofErr w:type="spellStart"/>
      <w:r>
        <w:t>Rating</w:t>
      </w:r>
      <w:r>
        <w:rPr>
          <w:vertAlign w:val="subscript"/>
        </w:rPr>
        <w:t>ti</w:t>
      </w:r>
      <w:proofErr w:type="spellEnd"/>
      <w:r>
        <w:t xml:space="preserve">) + </w:t>
      </w:r>
      <w:proofErr w:type="spellStart"/>
      <w:r>
        <w:t>e</w:t>
      </w:r>
      <w:r w:rsidRPr="00946C93">
        <w:rPr>
          <w:vertAlign w:val="subscript"/>
        </w:rPr>
        <w:t>ti</w:t>
      </w:r>
      <w:proofErr w:type="spellEnd"/>
    </w:p>
    <w:p w14:paraId="65284EFE" w14:textId="01B70760" w:rsidR="00FF2413" w:rsidRPr="00402782" w:rsidRDefault="0075236F" w:rsidP="00930C73">
      <w:pPr>
        <w:pStyle w:val="BodyText"/>
        <w:ind w:firstLine="0"/>
        <w:rPr>
          <w:noProof/>
        </w:rPr>
      </w:pPr>
      <w:r w:rsidRPr="0075236F">
        <w:rPr>
          <w:noProof/>
        </w:rPr>
        <w:t xml:space="preserve"> </w:t>
      </w:r>
      <w:r w:rsidR="00AC41C1">
        <w:rPr>
          <w:noProof/>
        </w:rPr>
        <w:drawing>
          <wp:inline distT="0" distB="0" distL="0" distR="0" wp14:anchorId="1675FC8F" wp14:editId="4766C494">
            <wp:extent cx="5971540" cy="3075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3075305"/>
                    </a:xfrm>
                    <a:prstGeom prst="rect">
                      <a:avLst/>
                    </a:prstGeom>
                  </pic:spPr>
                </pic:pic>
              </a:graphicData>
            </a:graphic>
          </wp:inline>
        </w:drawing>
      </w:r>
      <w:r w:rsidR="00AC41C1" w:rsidRPr="00AC41C1" w:rsidDel="00247109">
        <w:rPr>
          <w:noProof/>
        </w:rPr>
        <w:t xml:space="preserve"> </w:t>
      </w:r>
      <w:r w:rsidR="00247109" w:rsidRPr="00247109" w:rsidDel="00247109">
        <w:rPr>
          <w:noProof/>
        </w:rPr>
        <w:t xml:space="preserve"> </w:t>
      </w:r>
    </w:p>
    <w:p w14:paraId="54138878" w14:textId="24ABBEB5" w:rsidR="001E7BC6" w:rsidRPr="00691BCD" w:rsidRDefault="007F5E4E" w:rsidP="00691BCD">
      <w:pPr>
        <w:pStyle w:val="FirstParagraph"/>
        <w:ind w:firstLine="0"/>
        <w:rPr>
          <w:b/>
          <w:bCs/>
        </w:rPr>
      </w:pPr>
      <w:r>
        <w:rPr>
          <w:b/>
          <w:bCs/>
        </w:rPr>
        <w:t xml:space="preserve">Figure 3: </w:t>
      </w:r>
      <w:r w:rsidR="00402782">
        <w:rPr>
          <w:b/>
          <w:bCs/>
        </w:rPr>
        <w:t xml:space="preserve">Response competition as a function </w:t>
      </w:r>
      <w:r w:rsidR="00CD15D3">
        <w:rPr>
          <w:b/>
          <w:bCs/>
        </w:rPr>
        <w:t xml:space="preserve">of </w:t>
      </w:r>
      <w:r w:rsidR="00402782">
        <w:rPr>
          <w:b/>
          <w:bCs/>
        </w:rPr>
        <w:t xml:space="preserve">load and categorization. </w:t>
      </w:r>
      <w:r w:rsidRPr="00CD15D3">
        <w:rPr>
          <w:bCs/>
        </w:rPr>
        <w:t>The</w:t>
      </w:r>
      <w:r w:rsidR="00402782">
        <w:rPr>
          <w:bCs/>
        </w:rPr>
        <w:t>re was greater</w:t>
      </w:r>
      <w:r w:rsidRPr="00CD15D3">
        <w:rPr>
          <w:bCs/>
        </w:rPr>
        <w:t xml:space="preserve"> </w:t>
      </w:r>
      <w:r w:rsidR="00402782">
        <w:rPr>
          <w:bCs/>
        </w:rPr>
        <w:t xml:space="preserve">response competition, operationalized as </w:t>
      </w:r>
      <w:r w:rsidRPr="00402782">
        <w:rPr>
          <w:bCs/>
        </w:rPr>
        <w:t xml:space="preserve">maximum </w:t>
      </w:r>
      <w:commentRangeStart w:id="597"/>
      <w:commentRangeStart w:id="598"/>
      <w:r w:rsidRPr="00402782">
        <w:rPr>
          <w:bCs/>
        </w:rPr>
        <w:t>deviation</w:t>
      </w:r>
      <w:r w:rsidR="00402782">
        <w:rPr>
          <w:bCs/>
        </w:rPr>
        <w:t>,</w:t>
      </w:r>
      <w:r w:rsidRPr="00402782">
        <w:rPr>
          <w:bCs/>
        </w:rPr>
        <w:t xml:space="preserve"> </w:t>
      </w:r>
      <w:r w:rsidR="00402782">
        <w:rPr>
          <w:bCs/>
        </w:rPr>
        <w:t>for positive than n</w:t>
      </w:r>
      <w:r w:rsidR="00CD15D3">
        <w:rPr>
          <w:bCs/>
        </w:rPr>
        <w:t>e</w:t>
      </w:r>
      <w:r w:rsidR="00402782">
        <w:rPr>
          <w:bCs/>
        </w:rPr>
        <w:t>gative categorization</w:t>
      </w:r>
      <w:r w:rsidR="00CD15D3">
        <w:rPr>
          <w:bCs/>
        </w:rPr>
        <w:t>, but</w:t>
      </w:r>
      <w:r w:rsidR="00402782">
        <w:rPr>
          <w:bCs/>
        </w:rPr>
        <w:t xml:space="preserve"> only under low load (</w:t>
      </w:r>
      <w:proofErr w:type="gramStart"/>
      <w:r w:rsidR="00CD15D3" w:rsidRPr="00EB03BE">
        <w:rPr>
          <w:i/>
          <w:iCs/>
        </w:rPr>
        <w:t>t</w:t>
      </w:r>
      <w:r w:rsidR="00CD15D3" w:rsidRPr="00BC4F67">
        <w:t>(</w:t>
      </w:r>
      <w:proofErr w:type="gramEnd"/>
      <w:r w:rsidR="00CD15D3" w:rsidRPr="00BC4F67">
        <w:t>32</w:t>
      </w:r>
      <w:r w:rsidR="00CD15D3" w:rsidRPr="00EB03BE">
        <w:t>5</w:t>
      </w:r>
      <w:r w:rsidR="00CD15D3" w:rsidRPr="00BC4F67">
        <w:t xml:space="preserve">) = </w:t>
      </w:r>
      <w:r w:rsidR="00CD15D3" w:rsidRPr="00EB03BE">
        <w:t>4.39</w:t>
      </w:r>
      <w:r w:rsidR="00CD15D3" w:rsidRPr="00BC4F67">
        <w:t>, S.E. = .0</w:t>
      </w:r>
      <w:r w:rsidR="00CD15D3" w:rsidRPr="00EB03BE">
        <w:t>5</w:t>
      </w:r>
      <w:r w:rsidR="00CD15D3" w:rsidRPr="00BC4F67">
        <w:t xml:space="preserve">, </w:t>
      </w:r>
      <w:r w:rsidR="00CD15D3" w:rsidRPr="00EB03BE">
        <w:rPr>
          <w:i/>
          <w:iCs/>
        </w:rPr>
        <w:t>p</w:t>
      </w:r>
      <w:r w:rsidR="00CD15D3" w:rsidRPr="00BC4F67">
        <w:t xml:space="preserve"> &lt; .001</w:t>
      </w:r>
      <w:r w:rsidR="00402782">
        <w:rPr>
          <w:bCs/>
        </w:rPr>
        <w:t>).</w:t>
      </w:r>
      <w:r w:rsidRPr="00402782">
        <w:rPr>
          <w:bCs/>
        </w:rPr>
        <w:t xml:space="preserve"> </w:t>
      </w:r>
      <w:r w:rsidR="003B2EC2">
        <w:rPr>
          <w:bCs/>
        </w:rPr>
        <w:t>Response competition under high load increased for negative categorizations (</w:t>
      </w:r>
      <w:proofErr w:type="gramStart"/>
      <w:r w:rsidR="003B2EC2">
        <w:rPr>
          <w:i/>
          <w:iCs/>
        </w:rPr>
        <w:t>t</w:t>
      </w:r>
      <w:r w:rsidR="003B2EC2">
        <w:t>(</w:t>
      </w:r>
      <w:proofErr w:type="gramEnd"/>
      <w:r w:rsidR="003B2EC2">
        <w:t xml:space="preserve">320) = -2.81, S.E. = .05, </w:t>
      </w:r>
      <w:r w:rsidR="003B2EC2" w:rsidRPr="00BB78B7">
        <w:rPr>
          <w:i/>
          <w:iCs/>
        </w:rPr>
        <w:t>p</w:t>
      </w:r>
      <w:r w:rsidR="003B2EC2">
        <w:t xml:space="preserve"> = .005</w:t>
      </w:r>
      <w:r w:rsidR="003B2EC2">
        <w:rPr>
          <w:bCs/>
        </w:rPr>
        <w:t>) and tended to decrease for positive categorizations (</w:t>
      </w:r>
      <w:r w:rsidR="003B2EC2">
        <w:rPr>
          <w:i/>
          <w:iCs/>
        </w:rPr>
        <w:t>t</w:t>
      </w:r>
      <w:r w:rsidR="003B2EC2">
        <w:t xml:space="preserve">(324) = 1.93, </w:t>
      </w:r>
      <w:r w:rsidR="003B2EC2" w:rsidRPr="00846BAF">
        <w:rPr>
          <w:i/>
          <w:iCs/>
        </w:rPr>
        <w:t>p</w:t>
      </w:r>
      <w:r w:rsidR="003B2EC2">
        <w:t xml:space="preserve"> = .055</w:t>
      </w:r>
      <w:r w:rsidR="003B2EC2">
        <w:rPr>
          <w:bCs/>
        </w:rPr>
        <w:t>).</w:t>
      </w:r>
      <w:r w:rsidRPr="00402782">
        <w:rPr>
          <w:bCs/>
        </w:rPr>
        <w:t xml:space="preserve"> </w:t>
      </w:r>
      <w:r w:rsidR="004E54DF" w:rsidRPr="00CD15D3">
        <w:rPr>
          <w:bCs/>
        </w:rPr>
        <w:t xml:space="preserve">Error bars represent the standard error of the mean. </w:t>
      </w:r>
      <w:r w:rsidR="0075236F">
        <w:rPr>
          <w:bCs/>
        </w:rPr>
        <w:t>+</w:t>
      </w:r>
      <w:r w:rsidR="0075236F" w:rsidRPr="00846BAF">
        <w:rPr>
          <w:bCs/>
          <w:i/>
          <w:iCs/>
        </w:rPr>
        <w:t>p</w:t>
      </w:r>
      <w:r w:rsidR="0075236F">
        <w:rPr>
          <w:bCs/>
        </w:rPr>
        <w:t xml:space="preserve"> &lt; .06, </w:t>
      </w:r>
      <w:r w:rsidR="00A96EC2">
        <w:rPr>
          <w:bCs/>
        </w:rPr>
        <w:t>*</w:t>
      </w:r>
      <w:proofErr w:type="gramStart"/>
      <w:r w:rsidR="00A96EC2" w:rsidRPr="00846BAF">
        <w:rPr>
          <w:bCs/>
          <w:i/>
          <w:iCs/>
        </w:rPr>
        <w:t>p</w:t>
      </w:r>
      <w:r w:rsidR="00A96EC2">
        <w:rPr>
          <w:bCs/>
        </w:rPr>
        <w:t xml:space="preserve"> </w:t>
      </w:r>
      <w:r w:rsidR="00A96EC2" w:rsidRPr="00A96EC2">
        <w:t xml:space="preserve"> </w:t>
      </w:r>
      <w:r w:rsidR="00A96EC2">
        <w:rPr>
          <w:bCs/>
        </w:rPr>
        <w:t>&lt;</w:t>
      </w:r>
      <w:proofErr w:type="gramEnd"/>
      <w:r w:rsidR="00A96EC2">
        <w:rPr>
          <w:bCs/>
        </w:rPr>
        <w:t xml:space="preserve"> .05, **</w:t>
      </w:r>
      <w:r w:rsidR="00A96EC2" w:rsidRPr="00846BAF">
        <w:rPr>
          <w:bCs/>
          <w:i/>
          <w:iCs/>
        </w:rPr>
        <w:t>p</w:t>
      </w:r>
      <w:r w:rsidR="00A96EC2">
        <w:rPr>
          <w:bCs/>
        </w:rPr>
        <w:t xml:space="preserve"> </w:t>
      </w:r>
      <w:r w:rsidR="00A96EC2" w:rsidRPr="00A96EC2">
        <w:t xml:space="preserve"> </w:t>
      </w:r>
      <w:r w:rsidR="00A96EC2" w:rsidRPr="00A96EC2">
        <w:rPr>
          <w:bCs/>
        </w:rPr>
        <w:t>≤</w:t>
      </w:r>
      <w:r w:rsidR="00A96EC2">
        <w:rPr>
          <w:bCs/>
        </w:rPr>
        <w:t xml:space="preserve"> .001. </w:t>
      </w:r>
      <w:commentRangeEnd w:id="597"/>
      <w:r w:rsidR="00550198">
        <w:rPr>
          <w:rStyle w:val="CommentReference"/>
          <w:rFonts w:asciiTheme="minorHAnsi" w:hAnsiTheme="minorHAnsi"/>
        </w:rPr>
        <w:commentReference w:id="597"/>
      </w:r>
      <w:commentRangeEnd w:id="598"/>
      <w:r w:rsidR="00ED0745">
        <w:rPr>
          <w:rStyle w:val="CommentReference"/>
          <w:rFonts w:asciiTheme="minorHAnsi" w:hAnsiTheme="minorHAnsi"/>
        </w:rPr>
        <w:commentReference w:id="598"/>
      </w:r>
    </w:p>
    <w:p w14:paraId="32DD6B0F" w14:textId="62C4B918" w:rsidR="008C5444" w:rsidRDefault="008C5444" w:rsidP="008C5444">
      <w:pPr>
        <w:pStyle w:val="FirstParagraph"/>
      </w:pPr>
      <w:r>
        <w:t xml:space="preserve">The </w:t>
      </w:r>
      <w:del w:id="599" w:author="Maital Neta" w:date="2020-03-24T15:22:00Z">
        <w:r w:rsidDel="001273F3">
          <w:delText xml:space="preserve">increase </w:delText>
        </w:r>
      </w:del>
      <w:ins w:id="600" w:author="Maital Neta" w:date="2020-03-24T15:22:00Z">
        <w:r w:rsidR="001273F3">
          <w:t>change</w:t>
        </w:r>
      </w:ins>
      <w:ins w:id="601" w:author="Maital Neta" w:date="2020-03-24T15:23:00Z">
        <w:r w:rsidR="001273F3">
          <w:t>s</w:t>
        </w:r>
      </w:ins>
      <w:ins w:id="602" w:author="Maital Neta" w:date="2020-03-24T15:22:00Z">
        <w:r w:rsidR="001273F3">
          <w:t xml:space="preserve"> in </w:t>
        </w:r>
      </w:ins>
      <w:del w:id="603" w:author="Maital Neta" w:date="2020-03-24T15:22:00Z">
        <w:r w:rsidDel="001273F3">
          <w:delText xml:space="preserve">in </w:delText>
        </w:r>
      </w:del>
      <w:r>
        <w:t xml:space="preserve">maximum deviation </w:t>
      </w:r>
      <w:del w:id="604" w:author="Maital Neta" w:date="2020-03-24T15:23:00Z">
        <w:r w:rsidDel="001273F3">
          <w:delText xml:space="preserve">for negative categorizations </w:delText>
        </w:r>
      </w:del>
      <w:r>
        <w:t xml:space="preserve">under high load could result from either </w:t>
      </w:r>
      <w:ins w:id="605" w:author="Maital Neta" w:date="2020-03-24T15:23:00Z">
        <w:r w:rsidR="001273F3">
          <w:t xml:space="preserve">a change in response competition (e.g., </w:t>
        </w:r>
      </w:ins>
      <w:ins w:id="606" w:author="Maital Neta" w:date="2020-03-24T15:24:00Z">
        <w:r w:rsidR="001273F3">
          <w:t xml:space="preserve">for negative trials, </w:t>
        </w:r>
      </w:ins>
      <w:r>
        <w:t xml:space="preserve">an increased attraction towards the competing </w:t>
      </w:r>
      <w:ins w:id="607" w:author="Maital Neta" w:date="2020-03-24T15:23:00Z">
        <w:r w:rsidR="001273F3">
          <w:t xml:space="preserve">– </w:t>
        </w:r>
      </w:ins>
      <w:del w:id="608" w:author="Maital Neta" w:date="2020-03-24T15:23:00Z">
        <w:r w:rsidDel="001273F3">
          <w:delText>(</w:delText>
        </w:r>
      </w:del>
      <w:r>
        <w:t>positive</w:t>
      </w:r>
      <w:ins w:id="609" w:author="Maital Neta" w:date="2020-03-24T15:23:00Z">
        <w:r w:rsidR="001273F3">
          <w:t xml:space="preserve"> –</w:t>
        </w:r>
      </w:ins>
      <w:del w:id="610" w:author="Maital Neta" w:date="2020-03-24T15:23:00Z">
        <w:r w:rsidDel="001273F3">
          <w:delText>)</w:delText>
        </w:r>
      </w:del>
      <w:r>
        <w:t xml:space="preserve"> response option that weighs in across the decision-making process</w:t>
      </w:r>
      <w:ins w:id="611" w:author="Maital Neta" w:date="2020-03-24T15:24:00Z">
        <w:r w:rsidR="001273F3">
          <w:t>)</w:t>
        </w:r>
      </w:ins>
      <w:r>
        <w:t xml:space="preserve"> or a qualitative </w:t>
      </w:r>
      <w:r>
        <w:lastRenderedPageBreak/>
        <w:t>change in the trajectories (e.g., erratic “flip-flopping” trajectories</w:t>
      </w:r>
      <w:r w:rsidR="00410DF0">
        <w:t>)</w:t>
      </w:r>
      <w:r w:rsidR="001273F3">
        <w:t>. To</w:t>
      </w:r>
      <w:r w:rsidR="00410DF0">
        <w:t xml:space="preserve"> adjudicate</w:t>
      </w:r>
      <w:r w:rsidR="001273F3">
        <w:t xml:space="preserve"> between these alternatives, we</w:t>
      </w:r>
      <w:r w:rsidR="00410DF0">
        <w:t xml:space="preserve"> examin</w:t>
      </w:r>
      <w:r w:rsidR="001273F3">
        <w:t xml:space="preserve">ed </w:t>
      </w:r>
      <w:r w:rsidR="00410DF0">
        <w:t>the modality of the response trajectories</w:t>
      </w:r>
      <w:r>
        <w:t xml:space="preserve"> </w:t>
      </w:r>
      <w:r w:rsidR="00410DF0">
        <w:t>(</w:t>
      </w:r>
      <w:r>
        <w:t>Freeman &amp; Dale, 2013)</w:t>
      </w:r>
      <w:r w:rsidR="001273F3">
        <w:t>, where evidence for</w:t>
      </w:r>
      <w:r w:rsidR="00410DF0">
        <w:t xml:space="preserve"> </w:t>
      </w:r>
      <w:r w:rsidR="0098202D">
        <w:t xml:space="preserve">multimodality would suggest </w:t>
      </w:r>
      <w:r w:rsidR="001273F3">
        <w:t xml:space="preserve">the latter (i.e., </w:t>
      </w:r>
      <w:r w:rsidR="0098202D">
        <w:t xml:space="preserve">multiple subpopulations of trajectory patterns </w:t>
      </w:r>
      <w:r w:rsidR="001273F3">
        <w:t xml:space="preserve">or </w:t>
      </w:r>
      <w:r w:rsidR="00410DF0">
        <w:t xml:space="preserve">flip-flopping </w:t>
      </w:r>
      <w:r w:rsidR="0098202D">
        <w:t>at play</w:t>
      </w:r>
      <w:r w:rsidR="001273F3">
        <w:t>)</w:t>
      </w:r>
      <w:r w:rsidR="0098202D">
        <w:t xml:space="preserve">. </w:t>
      </w:r>
      <w:r>
        <w:t xml:space="preserve">Hartigan’s dip statistic (HDS; Hartigan &amp; Hartigan, 1985) was calculated for each trial condition, </w:t>
      </w:r>
      <w:r w:rsidR="00410DF0">
        <w:t>and revealed no evidence of multimodality</w:t>
      </w:r>
      <w:r>
        <w:t xml:space="preserve"> for the ‘positive’ and ‘negative’ </w:t>
      </w:r>
      <w:r w:rsidR="00410DF0">
        <w:t>categorizations</w:t>
      </w:r>
      <w:r>
        <w:t xml:space="preserve"> in both the low (</w:t>
      </w:r>
      <w:r w:rsidR="00410DF0">
        <w:t xml:space="preserve">positive: </w:t>
      </w:r>
      <w:r>
        <w:t xml:space="preserve">HDS = .03, </w:t>
      </w:r>
      <w:r>
        <w:rPr>
          <w:i/>
          <w:iCs/>
        </w:rPr>
        <w:t>p</w:t>
      </w:r>
      <w:r>
        <w:t xml:space="preserve"> = .98; </w:t>
      </w:r>
      <w:r w:rsidR="00410DF0">
        <w:t xml:space="preserve">negative: </w:t>
      </w:r>
      <w:r>
        <w:t xml:space="preserve">HDS = .02, </w:t>
      </w:r>
      <w:r>
        <w:rPr>
          <w:i/>
          <w:iCs/>
        </w:rPr>
        <w:t>p</w:t>
      </w:r>
      <w:r>
        <w:t xml:space="preserve"> = .99) and high</w:t>
      </w:r>
      <w:r w:rsidR="00410DF0">
        <w:t xml:space="preserve"> load conditions</w:t>
      </w:r>
      <w:r>
        <w:t xml:space="preserve"> (</w:t>
      </w:r>
      <w:r w:rsidR="00410DF0">
        <w:t xml:space="preserve">positive: </w:t>
      </w:r>
      <w:r>
        <w:t xml:space="preserve">HDS = .04, </w:t>
      </w:r>
      <w:r>
        <w:rPr>
          <w:i/>
          <w:iCs/>
        </w:rPr>
        <w:t xml:space="preserve">p </w:t>
      </w:r>
      <w:r>
        <w:t xml:space="preserve">= .68; </w:t>
      </w:r>
      <w:r w:rsidR="00410DF0">
        <w:t xml:space="preserve">negative: </w:t>
      </w:r>
      <w:r>
        <w:t xml:space="preserve">HDS = .03, </w:t>
      </w:r>
      <w:r>
        <w:rPr>
          <w:i/>
          <w:iCs/>
        </w:rPr>
        <w:t xml:space="preserve">p </w:t>
      </w:r>
      <w:r>
        <w:t>= .80).</w:t>
      </w:r>
    </w:p>
    <w:p w14:paraId="65E6782E" w14:textId="0D1348DF" w:rsidR="00527045" w:rsidRDefault="00527045" w:rsidP="00527045">
      <w:pPr>
        <w:pStyle w:val="BodyText"/>
        <w:ind w:firstLine="0"/>
        <w:rPr>
          <w:b/>
          <w:bCs/>
        </w:rPr>
      </w:pPr>
      <w:commentRangeStart w:id="612"/>
      <w:r>
        <w:rPr>
          <w:b/>
          <w:bCs/>
        </w:rPr>
        <w:t>Memory probe accuracy</w:t>
      </w:r>
      <w:commentRangeEnd w:id="612"/>
      <w:r w:rsidR="001177ED">
        <w:rPr>
          <w:rStyle w:val="CommentReference"/>
          <w:rFonts w:asciiTheme="minorHAnsi" w:hAnsiTheme="minorHAnsi"/>
        </w:rPr>
        <w:commentReference w:id="612"/>
      </w:r>
    </w:p>
    <w:p w14:paraId="2E561E41" w14:textId="67E4FA9E" w:rsidR="00287374" w:rsidRDefault="00287374" w:rsidP="00287374">
      <w:pPr>
        <w:pStyle w:val="BodyText"/>
        <w:ind w:firstLine="720"/>
        <w:rPr>
          <w:ins w:id="613" w:author="Nicholas Harp" w:date="2020-04-07T13:25:00Z"/>
        </w:rPr>
      </w:pPr>
      <w:ins w:id="614" w:author="Nicholas Harp" w:date="2020-04-07T13:20:00Z">
        <w:r w:rsidRPr="00287374">
          <w:rPr>
            <w:rPrChange w:id="615" w:author="Nicholas Harp" w:date="2020-04-07T13:20:00Z">
              <w:rPr>
                <w:b/>
                <w:bCs/>
              </w:rPr>
            </w:rPrChange>
          </w:rPr>
          <w:t xml:space="preserve">To determine </w:t>
        </w:r>
      </w:ins>
      <w:ins w:id="616" w:author="Nicholas Harp" w:date="2020-04-07T13:41:00Z">
        <w:r w:rsidR="00F21ACA">
          <w:t>if</w:t>
        </w:r>
      </w:ins>
      <w:ins w:id="617" w:author="Nicholas Harp" w:date="2020-04-07T13:20:00Z">
        <w:r w:rsidRPr="00287374">
          <w:rPr>
            <w:rPrChange w:id="618" w:author="Nicholas Harp" w:date="2020-04-07T13:20:00Z">
              <w:rPr>
                <w:b/>
                <w:bCs/>
              </w:rPr>
            </w:rPrChange>
          </w:rPr>
          <w:t xml:space="preserve"> </w:t>
        </w:r>
      </w:ins>
      <w:ins w:id="619" w:author="Nicholas Harp" w:date="2020-04-07T13:41:00Z">
        <w:r w:rsidR="00F21ACA">
          <w:t xml:space="preserve">memory probe </w:t>
        </w:r>
      </w:ins>
      <w:ins w:id="620" w:author="Nicholas Harp" w:date="2020-04-07T13:20:00Z">
        <w:r w:rsidRPr="00287374">
          <w:rPr>
            <w:rPrChange w:id="621" w:author="Nicholas Harp" w:date="2020-04-07T13:20:00Z">
              <w:rPr>
                <w:b/>
                <w:bCs/>
              </w:rPr>
            </w:rPrChange>
          </w:rPr>
          <w:t>accuracy</w:t>
        </w:r>
      </w:ins>
      <w:ins w:id="622" w:author="Nicholas Harp" w:date="2020-04-07T13:42:00Z">
        <w:r w:rsidR="00F21ACA">
          <w:t xml:space="preserve"> </w:t>
        </w:r>
        <w:r w:rsidR="00F21ACA">
          <w:t>– one potential indicator of successfully maintaining the working memory load –</w:t>
        </w:r>
      </w:ins>
      <w:ins w:id="623" w:author="Nicholas Harp" w:date="2020-04-07T13:20:00Z">
        <w:r w:rsidRPr="00287374">
          <w:rPr>
            <w:rPrChange w:id="624" w:author="Nicholas Harp" w:date="2020-04-07T13:20:00Z">
              <w:rPr>
                <w:b/>
                <w:bCs/>
              </w:rPr>
            </w:rPrChange>
          </w:rPr>
          <w:t xml:space="preserve"> is </w:t>
        </w:r>
      </w:ins>
      <w:ins w:id="625" w:author="Nicholas Harp" w:date="2020-04-07T13:32:00Z">
        <w:r w:rsidR="006426B6">
          <w:t>driving the more frequent negative categorizations of surprise under emotional load</w:t>
        </w:r>
      </w:ins>
      <w:ins w:id="626" w:author="Nicholas Harp" w:date="2020-04-07T13:20:00Z">
        <w:r w:rsidRPr="00287374">
          <w:rPr>
            <w:rPrChange w:id="627" w:author="Nicholas Harp" w:date="2020-04-07T13:20:00Z">
              <w:rPr>
                <w:b/>
                <w:bCs/>
              </w:rPr>
            </w:rPrChange>
          </w:rPr>
          <w:t xml:space="preserve">, we compared performance </w:t>
        </w:r>
      </w:ins>
      <w:ins w:id="628" w:author="Nicholas Harp" w:date="2020-04-07T13:31:00Z">
        <w:r w:rsidR="006426B6">
          <w:t>(accurate vs. inaccurate) and frequency of categorizations (positive vs. neg</w:t>
        </w:r>
      </w:ins>
      <w:ins w:id="629" w:author="Nicholas Harp" w:date="2020-04-07T13:32:00Z">
        <w:r w:rsidR="006426B6">
          <w:t>ative) on</w:t>
        </w:r>
      </w:ins>
      <w:ins w:id="630" w:author="Nicholas Harp" w:date="2020-04-07T13:31:00Z">
        <w:r w:rsidR="006426B6">
          <w:t xml:space="preserve"> </w:t>
        </w:r>
      </w:ins>
      <w:ins w:id="631" w:author="Nicholas Harp" w:date="2020-04-07T13:20:00Z">
        <w:r w:rsidRPr="00287374">
          <w:rPr>
            <w:rPrChange w:id="632" w:author="Nicholas Harp" w:date="2020-04-07T13:20:00Z">
              <w:rPr>
                <w:b/>
                <w:bCs/>
              </w:rPr>
            </w:rPrChange>
          </w:rPr>
          <w:t>emotional load trials</w:t>
        </w:r>
      </w:ins>
      <w:ins w:id="633" w:author="Nicholas Harp" w:date="2020-04-07T13:21:00Z">
        <w:r>
          <w:t xml:space="preserve">. </w:t>
        </w:r>
      </w:ins>
      <w:ins w:id="634" w:author="Nicholas Harp" w:date="2020-04-07T13:38:00Z">
        <w:r w:rsidR="006426B6">
          <w:t>If accurately responding to the memory probe is critical to the</w:t>
        </w:r>
      </w:ins>
      <w:ins w:id="635" w:author="Nicholas Harp" w:date="2020-04-07T13:43:00Z">
        <w:r w:rsidR="00F21ACA">
          <w:t xml:space="preserve"> emotional load</w:t>
        </w:r>
      </w:ins>
      <w:ins w:id="636" w:author="Nicholas Harp" w:date="2020-04-07T13:42:00Z">
        <w:r w:rsidR="00F21ACA">
          <w:t xml:space="preserve"> </w:t>
        </w:r>
      </w:ins>
      <w:ins w:id="637" w:author="Nicholas Harp" w:date="2020-04-07T13:38:00Z">
        <w:r w:rsidR="006426B6">
          <w:t>depletion effect</w:t>
        </w:r>
      </w:ins>
      <w:ins w:id="638" w:author="Nicholas Harp" w:date="2020-04-07T13:21:00Z">
        <w:r>
          <w:t xml:space="preserve">, </w:t>
        </w:r>
      </w:ins>
      <w:ins w:id="639" w:author="Nicholas Harp" w:date="2020-04-07T13:22:00Z">
        <w:r>
          <w:t xml:space="preserve">memory probe </w:t>
        </w:r>
      </w:ins>
      <w:ins w:id="640" w:author="Nicholas Harp" w:date="2020-04-07T13:43:00Z">
        <w:r w:rsidR="00F21ACA">
          <w:t>accuracy</w:t>
        </w:r>
      </w:ins>
      <w:ins w:id="641" w:author="Nicholas Harp" w:date="2020-04-07T13:22:00Z">
        <w:r>
          <w:t xml:space="preserve"> </w:t>
        </w:r>
      </w:ins>
      <w:ins w:id="642" w:author="Nicholas Harp" w:date="2020-04-07T13:33:00Z">
        <w:r w:rsidR="006426B6">
          <w:t>should</w:t>
        </w:r>
      </w:ins>
      <w:ins w:id="643" w:author="Nicholas Harp" w:date="2020-04-07T13:34:00Z">
        <w:r w:rsidR="006426B6">
          <w:t xml:space="preserve"> be</w:t>
        </w:r>
      </w:ins>
      <w:ins w:id="644" w:author="Nicholas Harp" w:date="2020-04-07T13:22:00Z">
        <w:r>
          <w:t xml:space="preserve"> relate</w:t>
        </w:r>
      </w:ins>
      <w:ins w:id="645" w:author="Nicholas Harp" w:date="2020-04-07T13:34:00Z">
        <w:r w:rsidR="006426B6">
          <w:t>d</w:t>
        </w:r>
      </w:ins>
      <w:ins w:id="646" w:author="Nicholas Harp" w:date="2020-04-07T13:22:00Z">
        <w:r>
          <w:t xml:space="preserve"> to the proportion of surprise faces categorized as negative.</w:t>
        </w:r>
      </w:ins>
      <w:ins w:id="647" w:author="Nicholas Harp" w:date="2020-04-07T13:38:00Z">
        <w:r w:rsidR="006426B6">
          <w:t xml:space="preserve"> Specifically, the </w:t>
        </w:r>
      </w:ins>
      <w:ins w:id="648" w:author="Nicholas Harp" w:date="2020-04-07T13:39:00Z">
        <w:r w:rsidR="006426B6">
          <w:t>proportion</w:t>
        </w:r>
      </w:ins>
      <w:ins w:id="649" w:author="Nicholas Harp" w:date="2020-04-07T13:38:00Z">
        <w:r w:rsidR="006426B6">
          <w:t xml:space="preserve"> of negative categorizations </w:t>
        </w:r>
      </w:ins>
      <w:ins w:id="650" w:author="Nicholas Harp" w:date="2020-04-07T13:39:00Z">
        <w:r w:rsidR="00F21ACA">
          <w:t>under emotional load for</w:t>
        </w:r>
      </w:ins>
      <w:ins w:id="651" w:author="Nicholas Harp" w:date="2020-04-07T13:38:00Z">
        <w:r w:rsidR="006426B6">
          <w:t xml:space="preserve"> accurate trials should be greater than that of inaccurate tri</w:t>
        </w:r>
      </w:ins>
      <w:ins w:id="652" w:author="Nicholas Harp" w:date="2020-04-07T13:39:00Z">
        <w:r w:rsidR="006426B6">
          <w:t>als.</w:t>
        </w:r>
      </w:ins>
      <w:ins w:id="653" w:author="Nicholas Harp" w:date="2020-04-07T13:22:00Z">
        <w:r>
          <w:t xml:space="preserve"> </w:t>
        </w:r>
        <w:proofErr w:type="spellStart"/>
        <w:r>
          <w:t>McNemar’s</w:t>
        </w:r>
        <w:proofErr w:type="spellEnd"/>
        <w:r>
          <w:t xml:space="preserve"> test</w:t>
        </w:r>
      </w:ins>
      <w:ins w:id="654" w:author="Nicholas Harp" w:date="2020-04-07T13:23:00Z">
        <w:r>
          <w:t xml:space="preserve"> </w:t>
        </w:r>
      </w:ins>
      <w:ins w:id="655" w:author="Nicholas Harp" w:date="2020-04-07T13:34:00Z">
        <w:r w:rsidR="006426B6">
          <w:t xml:space="preserve">of the contingency table </w:t>
        </w:r>
      </w:ins>
      <w:ins w:id="656" w:author="Nicholas Harp" w:date="2020-04-07T13:23:00Z">
        <w:r>
          <w:t>was significant (</w:t>
        </w:r>
        <w:r>
          <w:rPr>
            <w:i/>
            <w:iCs/>
          </w:rPr>
          <w:t>X</w:t>
        </w:r>
        <w:r>
          <w:rPr>
            <w:i/>
            <w:iCs/>
            <w:vertAlign w:val="superscript"/>
          </w:rPr>
          <w:t>2</w:t>
        </w:r>
        <w:r>
          <w:t xml:space="preserve">(1) = 767.12, </w:t>
        </w:r>
        <w:r>
          <w:rPr>
            <w:i/>
            <w:iCs/>
          </w:rPr>
          <w:t>p</w:t>
        </w:r>
        <w:r>
          <w:t xml:space="preserve"> &lt; .001)</w:t>
        </w:r>
      </w:ins>
      <w:ins w:id="657" w:author="Nicholas Harp" w:date="2020-04-07T13:36:00Z">
        <w:r w:rsidR="006426B6">
          <w:t xml:space="preserve">, </w:t>
        </w:r>
      </w:ins>
      <w:ins w:id="658" w:author="Nicholas Harp" w:date="2020-04-07T13:23:00Z">
        <w:r>
          <w:t>suggesting that the proportion of surprised faces categorized as negative differed</w:t>
        </w:r>
      </w:ins>
      <w:ins w:id="659" w:author="Nicholas Harp" w:date="2020-04-07T13:24:00Z">
        <w:r>
          <w:t xml:space="preserve"> when comparing accurate to </w:t>
        </w:r>
        <w:proofErr w:type="spellStart"/>
        <w:r>
          <w:t>innacurate</w:t>
        </w:r>
        <w:proofErr w:type="spellEnd"/>
        <w:r>
          <w:t xml:space="preserve"> memory trials.</w:t>
        </w:r>
      </w:ins>
      <w:ins w:id="660" w:author="Nicholas Harp" w:date="2020-04-07T13:37:00Z">
        <w:r w:rsidR="006426B6">
          <w:t xml:space="preserve"> </w:t>
        </w:r>
      </w:ins>
      <w:ins w:id="661" w:author="Nicholas Harp" w:date="2020-04-07T13:39:00Z">
        <w:r w:rsidR="00F21ACA">
          <w:t xml:space="preserve">Comparing the proportion of positive and negative categorizations </w:t>
        </w:r>
      </w:ins>
      <w:ins w:id="662" w:author="Nicholas Harp" w:date="2020-04-07T13:40:00Z">
        <w:r w:rsidR="00F21ACA">
          <w:t>for accurate and inaccurate trials</w:t>
        </w:r>
      </w:ins>
      <w:ins w:id="663" w:author="Nicholas Harp" w:date="2020-04-07T13:37:00Z">
        <w:r w:rsidR="006426B6">
          <w:t xml:space="preserve"> provide</w:t>
        </w:r>
      </w:ins>
      <w:ins w:id="664" w:author="Nicholas Harp" w:date="2020-04-07T13:40:00Z">
        <w:r w:rsidR="00F21ACA">
          <w:t>s</w:t>
        </w:r>
      </w:ins>
      <w:ins w:id="665" w:author="Nicholas Harp" w:date="2020-04-07T13:37:00Z">
        <w:r w:rsidR="006426B6">
          <w:t xml:space="preserve"> evidence against </w:t>
        </w:r>
      </w:ins>
      <w:ins w:id="666" w:author="Nicholas Harp" w:date="2020-04-07T13:40:00Z">
        <w:r w:rsidR="00F21ACA">
          <w:t>the notion that accuracy is</w:t>
        </w:r>
      </w:ins>
      <w:ins w:id="667" w:author="Nicholas Harp" w:date="2020-04-07T13:37:00Z">
        <w:r w:rsidR="006426B6">
          <w:t xml:space="preserve"> driving the increased negativity under emotional load, as</w:t>
        </w:r>
      </w:ins>
      <w:ins w:id="668" w:author="Nicholas Harp" w:date="2020-04-07T13:25:00Z">
        <w:r>
          <w:t xml:space="preserve"> there w</w:t>
        </w:r>
      </w:ins>
      <w:ins w:id="669" w:author="Nicholas Harp" w:date="2020-04-07T13:26:00Z">
        <w:r>
          <w:t xml:space="preserve">as a greater proportion of negative categorizations (71.43%) preceding </w:t>
        </w:r>
        <w:proofErr w:type="spellStart"/>
        <w:r>
          <w:t>innacurate</w:t>
        </w:r>
        <w:proofErr w:type="spellEnd"/>
        <w:r>
          <w:t xml:space="preserve"> memory probe responses</w:t>
        </w:r>
      </w:ins>
      <w:ins w:id="670" w:author="Nicholas Harp" w:date="2020-04-07T13:27:00Z">
        <w:r>
          <w:t xml:space="preserve"> than accurate responses (52.34</w:t>
        </w:r>
      </w:ins>
      <w:ins w:id="671" w:author="Nicholas Harp" w:date="2020-04-07T13:37:00Z">
        <w:r w:rsidR="006426B6">
          <w:t>%)</w:t>
        </w:r>
      </w:ins>
      <w:del w:id="672" w:author="Nicholas Harp" w:date="2020-04-07T13:27:00Z">
        <w:r w:rsidR="00527045" w:rsidRPr="00287374" w:rsidDel="00287374">
          <w:rPr>
            <w:rPrChange w:id="673" w:author="Nicholas Harp" w:date="2020-04-07T13:20:00Z">
              <w:rPr>
                <w:b/>
                <w:bCs/>
              </w:rPr>
            </w:rPrChange>
          </w:rPr>
          <w:tab/>
        </w:r>
      </w:del>
      <w:ins w:id="674" w:author="Nicholas Harp" w:date="2020-04-07T13:31:00Z">
        <w:r w:rsidR="006426B6">
          <w:t xml:space="preserve">. </w:t>
        </w:r>
      </w:ins>
    </w:p>
    <w:p w14:paraId="559D7558" w14:textId="1B0873FB" w:rsidR="00527045" w:rsidRPr="00F8542B" w:rsidDel="001177ED" w:rsidRDefault="00527045" w:rsidP="00F21ACA">
      <w:pPr>
        <w:pStyle w:val="BodyText"/>
        <w:ind w:firstLine="720"/>
        <w:rPr>
          <w:del w:id="675" w:author="Maital Neta" w:date="2020-03-24T15:36:00Z"/>
          <w:strike/>
          <w:rPrChange w:id="676" w:author="Nicholas Harp" w:date="2020-04-07T16:45:00Z">
            <w:rPr>
              <w:del w:id="677" w:author="Maital Neta" w:date="2020-03-24T15:36:00Z"/>
            </w:rPr>
          </w:rPrChange>
        </w:rPr>
        <w:pPrChange w:id="678" w:author="Nicholas Harp" w:date="2020-04-07T13:44:00Z">
          <w:pPr>
            <w:pStyle w:val="BodyText"/>
            <w:ind w:firstLine="0"/>
          </w:pPr>
        </w:pPrChange>
      </w:pPr>
      <w:commentRangeStart w:id="679"/>
      <w:commentRangeStart w:id="680"/>
      <w:r w:rsidRPr="00F8542B">
        <w:rPr>
          <w:strike/>
          <w:rPrChange w:id="681" w:author="Nicholas Harp" w:date="2020-04-07T16:45:00Z">
            <w:rPr/>
          </w:rPrChange>
        </w:rPr>
        <w:lastRenderedPageBreak/>
        <w:t xml:space="preserve">We </w:t>
      </w:r>
      <w:r w:rsidR="00D34FE5" w:rsidRPr="00F8542B">
        <w:rPr>
          <w:strike/>
          <w:rPrChange w:id="682" w:author="Nicholas Harp" w:date="2020-04-07T16:45:00Z">
            <w:rPr/>
          </w:rPrChange>
        </w:rPr>
        <w:t>examined</w:t>
      </w:r>
      <w:r w:rsidRPr="00F8542B">
        <w:rPr>
          <w:strike/>
          <w:rPrChange w:id="683" w:author="Nicholas Harp" w:date="2020-04-07T16:45:00Z">
            <w:rPr/>
          </w:rPrChange>
        </w:rPr>
        <w:t xml:space="preserve"> accuracy </w:t>
      </w:r>
      <w:commentRangeEnd w:id="679"/>
      <w:r w:rsidR="004B2262" w:rsidRPr="00F8542B">
        <w:rPr>
          <w:rStyle w:val="CommentReference"/>
          <w:rFonts w:asciiTheme="minorHAnsi" w:hAnsiTheme="minorHAnsi"/>
          <w:strike/>
          <w:rPrChange w:id="684" w:author="Nicholas Harp" w:date="2020-04-07T16:45:00Z">
            <w:rPr>
              <w:rStyle w:val="CommentReference"/>
              <w:rFonts w:asciiTheme="minorHAnsi" w:hAnsiTheme="minorHAnsi"/>
            </w:rPr>
          </w:rPrChange>
        </w:rPr>
        <w:commentReference w:id="679"/>
      </w:r>
      <w:r w:rsidRPr="00F8542B">
        <w:rPr>
          <w:strike/>
          <w:rPrChange w:id="685" w:author="Nicholas Harp" w:date="2020-04-07T16:45:00Z">
            <w:rPr/>
          </w:rPrChange>
        </w:rPr>
        <w:t xml:space="preserve">on the memory probe to </w:t>
      </w:r>
      <w:del w:id="686" w:author="Maital Neta" w:date="2020-03-24T15:31:00Z">
        <w:r w:rsidRPr="00F8542B" w:rsidDel="001177ED">
          <w:rPr>
            <w:strike/>
            <w:rPrChange w:id="687" w:author="Nicholas Harp" w:date="2020-04-07T16:45:00Z">
              <w:rPr/>
            </w:rPrChange>
          </w:rPr>
          <w:delText xml:space="preserve">assess </w:delText>
        </w:r>
      </w:del>
      <w:ins w:id="688" w:author="Maital Neta" w:date="2020-03-24T15:31:00Z">
        <w:r w:rsidR="001177ED" w:rsidRPr="00F8542B">
          <w:rPr>
            <w:strike/>
            <w:rPrChange w:id="689" w:author="Nicholas Harp" w:date="2020-04-07T16:45:00Z">
              <w:rPr/>
            </w:rPrChange>
          </w:rPr>
          <w:t xml:space="preserve">determine if </w:t>
        </w:r>
      </w:ins>
      <w:r w:rsidRPr="00F8542B">
        <w:rPr>
          <w:strike/>
          <w:rPrChange w:id="690" w:author="Nicholas Harp" w:date="2020-04-07T16:45:00Z">
            <w:rPr/>
          </w:rPrChange>
        </w:rPr>
        <w:t>differences in task difficulty</w:t>
      </w:r>
      <w:ins w:id="691" w:author="Maital Neta" w:date="2020-03-24T15:31:00Z">
        <w:r w:rsidR="001177ED" w:rsidRPr="00F8542B">
          <w:rPr>
            <w:strike/>
            <w:rPrChange w:id="692" w:author="Nicholas Harp" w:date="2020-04-07T16:45:00Z">
              <w:rPr/>
            </w:rPrChange>
          </w:rPr>
          <w:t xml:space="preserve"> might be driving the reported effects</w:t>
        </w:r>
      </w:ins>
      <w:r w:rsidRPr="00F8542B">
        <w:rPr>
          <w:strike/>
          <w:rPrChange w:id="693" w:author="Nicholas Harp" w:date="2020-04-07T16:45:00Z">
            <w:rPr/>
          </w:rPrChange>
        </w:rPr>
        <w:t xml:space="preserve">. </w:t>
      </w:r>
      <w:del w:id="694" w:author="Nicholas Harp" w:date="2020-03-23T15:44:00Z">
        <w:r w:rsidRPr="00F8542B" w:rsidDel="00B2382A">
          <w:rPr>
            <w:strike/>
            <w:rPrChange w:id="695" w:author="Nicholas Harp" w:date="2020-04-07T16:45:00Z">
              <w:rPr/>
            </w:rPrChange>
          </w:rPr>
          <w:delText xml:space="preserve">While </w:delText>
        </w:r>
      </w:del>
      <w:ins w:id="696" w:author="Nicholas Harp" w:date="2020-03-23T15:44:00Z">
        <w:r w:rsidR="00B2382A" w:rsidRPr="00F8542B">
          <w:rPr>
            <w:strike/>
            <w:rPrChange w:id="697" w:author="Nicholas Harp" w:date="2020-04-07T16:45:00Z">
              <w:rPr/>
            </w:rPrChange>
          </w:rPr>
          <w:t xml:space="preserve">Although </w:t>
        </w:r>
      </w:ins>
      <w:r w:rsidRPr="00F8542B">
        <w:rPr>
          <w:strike/>
          <w:rPrChange w:id="698" w:author="Nicholas Harp" w:date="2020-04-07T16:45:00Z">
            <w:rPr/>
          </w:rPrChange>
        </w:rPr>
        <w:t xml:space="preserve">accuracy on the probes was high </w:t>
      </w:r>
      <w:r w:rsidR="00D34FE5" w:rsidRPr="00F8542B">
        <w:rPr>
          <w:strike/>
          <w:rPrChange w:id="699" w:author="Nicholas Harp" w:date="2020-04-07T16:45:00Z">
            <w:rPr/>
          </w:rPrChange>
        </w:rPr>
        <w:t xml:space="preserve">across all trials </w:t>
      </w:r>
      <w:r w:rsidRPr="00F8542B">
        <w:rPr>
          <w:strike/>
          <w:rPrChange w:id="700" w:author="Nicholas Harp" w:date="2020-04-07T16:45:00Z">
            <w:rPr/>
          </w:rPrChange>
        </w:rPr>
        <w:t xml:space="preserve">(94.41%), there were differences </w:t>
      </w:r>
      <w:r w:rsidR="00D34FE5" w:rsidRPr="00F8542B">
        <w:rPr>
          <w:strike/>
          <w:rPrChange w:id="701" w:author="Nicholas Harp" w:date="2020-04-07T16:45:00Z">
            <w:rPr/>
          </w:rPrChange>
        </w:rPr>
        <w:t>as a function of Load and Domain</w:t>
      </w:r>
      <w:r w:rsidR="001F0C29" w:rsidRPr="00F8542B">
        <w:rPr>
          <w:strike/>
          <w:rPrChange w:id="702" w:author="Nicholas Harp" w:date="2020-04-07T16:45:00Z">
            <w:rPr/>
          </w:rPrChange>
        </w:rPr>
        <w:t xml:space="preserve"> (Table 1). </w:t>
      </w:r>
      <w:r w:rsidR="00D34FE5" w:rsidRPr="00F8542B">
        <w:rPr>
          <w:strike/>
          <w:rPrChange w:id="703" w:author="Nicholas Harp" w:date="2020-04-07T16:45:00Z">
            <w:rPr/>
          </w:rPrChange>
        </w:rPr>
        <w:t xml:space="preserve">Given that </w:t>
      </w:r>
      <w:r w:rsidR="001177ED" w:rsidRPr="00F8542B">
        <w:rPr>
          <w:strike/>
          <w:rPrChange w:id="704" w:author="Nicholas Harp" w:date="2020-04-07T16:45:00Z">
            <w:rPr/>
          </w:rPrChange>
        </w:rPr>
        <w:t xml:space="preserve">assumptions for mixed models were not met (e.g., </w:t>
      </w:r>
      <w:r w:rsidR="006F5C68" w:rsidRPr="00F8542B">
        <w:rPr>
          <w:strike/>
          <w:rPrChange w:id="705" w:author="Nicholas Harp" w:date="2020-04-07T16:45:00Z">
            <w:rPr/>
          </w:rPrChange>
        </w:rPr>
        <w:t>large proportions of the data had the same value of 100% correct</w:t>
      </w:r>
      <w:r w:rsidR="001177ED" w:rsidRPr="00F8542B">
        <w:rPr>
          <w:strike/>
          <w:rPrChange w:id="706" w:author="Nicholas Harp" w:date="2020-04-07T16:45:00Z">
            <w:rPr/>
          </w:rPrChange>
        </w:rPr>
        <w:t>)</w:t>
      </w:r>
      <w:del w:id="707" w:author="Maital Neta" w:date="2020-03-24T15:35:00Z">
        <w:r w:rsidR="00D34FE5" w:rsidRPr="00F8542B" w:rsidDel="001177ED">
          <w:rPr>
            <w:strike/>
            <w:rPrChange w:id="708" w:author="Nicholas Harp" w:date="2020-04-07T16:45:00Z">
              <w:rPr/>
            </w:rPrChange>
          </w:rPr>
          <w:delText>, and likelihood ratio tests did not suggest any benefit to modeling the intercept randomly (</w:delText>
        </w:r>
        <w:r w:rsidR="00D34FE5" w:rsidRPr="00F8542B" w:rsidDel="001177ED">
          <w:rPr>
            <w:i/>
            <w:iCs/>
            <w:strike/>
            <w:rPrChange w:id="709" w:author="Nicholas Harp" w:date="2020-04-07T16:45:00Z">
              <w:rPr>
                <w:i/>
                <w:iCs/>
              </w:rPr>
            </w:rPrChange>
          </w:rPr>
          <w:delText>p</w:delText>
        </w:r>
        <w:r w:rsidR="00D34FE5" w:rsidRPr="00F8542B" w:rsidDel="001177ED">
          <w:rPr>
            <w:strike/>
            <w:rPrChange w:id="710" w:author="Nicholas Harp" w:date="2020-04-07T16:45:00Z">
              <w:rPr/>
            </w:rPrChange>
          </w:rPr>
          <w:delText xml:space="preserve"> &gt; .999, which is likely due to a large proportion of the data having the same value of 100% correct)</w:delText>
        </w:r>
      </w:del>
      <w:ins w:id="711" w:author="Nicholas Harp" w:date="2020-03-23T10:33:00Z">
        <w:del w:id="712" w:author="Maital Neta" w:date="2020-03-24T15:35:00Z">
          <w:r w:rsidR="003B2EC2" w:rsidRPr="00F8542B" w:rsidDel="001177ED">
            <w:rPr>
              <w:strike/>
              <w:rPrChange w:id="713" w:author="Nicholas Harp" w:date="2020-04-07T16:45:00Z">
                <w:rPr/>
              </w:rPrChange>
            </w:rPr>
            <w:delText>. Thus,</w:delText>
          </w:r>
        </w:del>
      </w:ins>
      <w:del w:id="714" w:author="Maital Neta" w:date="2020-03-24T15:35:00Z">
        <w:r w:rsidR="00D34FE5" w:rsidRPr="00F8542B" w:rsidDel="001177ED">
          <w:rPr>
            <w:strike/>
            <w:rPrChange w:id="715" w:author="Nicholas Harp" w:date="2020-04-07T16:45:00Z">
              <w:rPr/>
            </w:rPrChange>
          </w:rPr>
          <w:delText xml:space="preserve">, a </w:delText>
        </w:r>
        <w:r w:rsidRPr="00F8542B" w:rsidDel="001177ED">
          <w:rPr>
            <w:strike/>
            <w:rPrChange w:id="716" w:author="Nicholas Harp" w:date="2020-04-07T16:45:00Z">
              <w:rPr/>
            </w:rPrChange>
          </w:rPr>
          <w:delText xml:space="preserve">mixed effects model </w:delText>
        </w:r>
        <w:r w:rsidR="001F0C29" w:rsidRPr="00F8542B" w:rsidDel="001177ED">
          <w:rPr>
            <w:strike/>
            <w:rPrChange w:id="717" w:author="Nicholas Harp" w:date="2020-04-07T16:45:00Z">
              <w:rPr/>
            </w:rPrChange>
          </w:rPr>
          <w:delText>could not be</w:delText>
        </w:r>
        <w:r w:rsidR="00D34FE5" w:rsidRPr="00F8542B" w:rsidDel="001177ED">
          <w:rPr>
            <w:strike/>
            <w:rPrChange w:id="718" w:author="Nicholas Harp" w:date="2020-04-07T16:45:00Z">
              <w:rPr/>
            </w:rPrChange>
          </w:rPr>
          <w:delText xml:space="preserve"> </w:delText>
        </w:r>
        <w:r w:rsidRPr="00F8542B" w:rsidDel="001177ED">
          <w:rPr>
            <w:strike/>
            <w:rPrChange w:id="719" w:author="Nicholas Harp" w:date="2020-04-07T16:45:00Z">
              <w:rPr/>
            </w:rPrChange>
          </w:rPr>
          <w:delText xml:space="preserve">used to </w:delText>
        </w:r>
        <w:r w:rsidR="00D34FE5" w:rsidRPr="00F8542B" w:rsidDel="001177ED">
          <w:rPr>
            <w:strike/>
            <w:rPrChange w:id="720" w:author="Nicholas Harp" w:date="2020-04-07T16:45:00Z">
              <w:rPr/>
            </w:rPrChange>
          </w:rPr>
          <w:delText xml:space="preserve">examine the effects on </w:delText>
        </w:r>
        <w:r w:rsidRPr="00F8542B" w:rsidDel="001177ED">
          <w:rPr>
            <w:strike/>
            <w:rPrChange w:id="721" w:author="Nicholas Harp" w:date="2020-04-07T16:45:00Z">
              <w:rPr/>
            </w:rPrChange>
          </w:rPr>
          <w:delText>on accuracy. As such</w:delText>
        </w:r>
      </w:del>
      <w:ins w:id="722" w:author="Nicholas Harp" w:date="2020-03-23T10:33:00Z">
        <w:del w:id="723" w:author="Maital Neta" w:date="2020-03-24T15:35:00Z">
          <w:r w:rsidR="003B2EC2" w:rsidRPr="00F8542B" w:rsidDel="001177ED">
            <w:rPr>
              <w:strike/>
              <w:rPrChange w:id="724" w:author="Nicholas Harp" w:date="2020-04-07T16:45:00Z">
                <w:rPr/>
              </w:rPrChange>
            </w:rPr>
            <w:delText>Instead</w:delText>
          </w:r>
        </w:del>
      </w:ins>
      <w:r w:rsidRPr="00F8542B">
        <w:rPr>
          <w:strike/>
          <w:rPrChange w:id="725" w:author="Nicholas Harp" w:date="2020-04-07T16:45:00Z">
            <w:rPr/>
          </w:rPrChange>
        </w:rPr>
        <w:t xml:space="preserve">, we </w:t>
      </w:r>
      <w:r w:rsidR="00D34FE5" w:rsidRPr="00F8542B">
        <w:rPr>
          <w:strike/>
          <w:rPrChange w:id="726" w:author="Nicholas Harp" w:date="2020-04-07T16:45:00Z">
            <w:rPr/>
          </w:rPrChange>
        </w:rPr>
        <w:t xml:space="preserve">used </w:t>
      </w:r>
      <w:r w:rsidRPr="00F8542B">
        <w:rPr>
          <w:strike/>
          <w:rPrChange w:id="727" w:author="Nicholas Harp" w:date="2020-04-07T16:45:00Z">
            <w:rPr/>
          </w:rPrChange>
        </w:rPr>
        <w:t>a repeated measures ANOVA</w:t>
      </w:r>
      <w:r w:rsidR="007D2F91" w:rsidRPr="00F8542B">
        <w:rPr>
          <w:strike/>
          <w:rPrChange w:id="728" w:author="Nicholas Harp" w:date="2020-04-07T16:45:00Z">
            <w:rPr/>
          </w:rPrChange>
        </w:rPr>
        <w:t xml:space="preserve"> to examine differences in memory probe accuracy as a function of the experimental conditions</w:t>
      </w:r>
      <w:del w:id="729" w:author="Maital Neta" w:date="2020-03-24T15:36:00Z">
        <w:r w:rsidRPr="00F8542B" w:rsidDel="001177ED">
          <w:rPr>
            <w:strike/>
            <w:rPrChange w:id="730" w:author="Nicholas Harp" w:date="2020-04-07T16:45:00Z">
              <w:rPr/>
            </w:rPrChange>
          </w:rPr>
          <w:delText>,</w:delText>
        </w:r>
      </w:del>
      <w:del w:id="731" w:author="Maital Neta" w:date="2020-03-24T15:35:00Z">
        <w:r w:rsidRPr="00F8542B" w:rsidDel="001177ED">
          <w:rPr>
            <w:strike/>
            <w:rPrChange w:id="732" w:author="Nicholas Harp" w:date="2020-04-07T16:45:00Z">
              <w:rPr/>
            </w:rPrChange>
          </w:rPr>
          <w:delText xml:space="preserve"> but note that caution is warranted in interpretations of the model given the undesirable structure of the data (i.e., lack of variability, strong non-normality)</w:delText>
        </w:r>
      </w:del>
      <w:r w:rsidRPr="00F8542B">
        <w:rPr>
          <w:strike/>
          <w:rPrChange w:id="733" w:author="Nicholas Harp" w:date="2020-04-07T16:45:00Z">
            <w:rPr/>
          </w:rPrChange>
        </w:rPr>
        <w:t>.</w:t>
      </w:r>
      <w:del w:id="734" w:author="Maital Neta" w:date="2020-03-24T15:36:00Z">
        <w:r w:rsidRPr="00F8542B" w:rsidDel="001177ED">
          <w:rPr>
            <w:strike/>
            <w:rPrChange w:id="735" w:author="Nicholas Harp" w:date="2020-04-07T16:45:00Z">
              <w:rPr/>
            </w:rPrChange>
          </w:rPr>
          <w:delText xml:space="preserve"> </w:delText>
        </w:r>
      </w:del>
    </w:p>
    <w:p w14:paraId="14AB9BBF" w14:textId="52C9D123" w:rsidR="00527045" w:rsidRPr="00F8542B" w:rsidRDefault="001177ED" w:rsidP="00F21ACA">
      <w:pPr>
        <w:pStyle w:val="BodyText"/>
        <w:ind w:firstLine="720"/>
        <w:rPr>
          <w:strike/>
          <w:rPrChange w:id="736" w:author="Nicholas Harp" w:date="2020-04-07T16:45:00Z">
            <w:rPr/>
          </w:rPrChange>
        </w:rPr>
      </w:pPr>
      <w:commentRangeStart w:id="737"/>
      <w:commentRangeStart w:id="738"/>
      <w:ins w:id="739" w:author="Maital Neta" w:date="2020-03-24T15:36:00Z">
        <w:r w:rsidRPr="00F8542B">
          <w:rPr>
            <w:strike/>
            <w:rPrChange w:id="740" w:author="Nicholas Harp" w:date="2020-04-07T16:45:00Z">
              <w:rPr/>
            </w:rPrChange>
          </w:rPr>
          <w:t xml:space="preserve"> </w:t>
        </w:r>
      </w:ins>
      <w:commentRangeStart w:id="741"/>
      <w:commentRangeStart w:id="742"/>
      <w:ins w:id="743" w:author="Maital Neta" w:date="2020-03-24T15:31:00Z">
        <w:r w:rsidRPr="00F8542B">
          <w:rPr>
            <w:strike/>
            <w:rPrChange w:id="744" w:author="Nicholas Harp" w:date="2020-04-07T16:45:00Z">
              <w:rPr/>
            </w:rPrChange>
          </w:rPr>
          <w:t xml:space="preserve">If memory probe accuracy were driving the effects of </w:t>
        </w:r>
      </w:ins>
      <w:ins w:id="745" w:author="Maital Neta" w:date="2020-03-24T15:32:00Z">
        <w:r w:rsidRPr="00F8542B">
          <w:rPr>
            <w:strike/>
            <w:rPrChange w:id="746" w:author="Nicholas Harp" w:date="2020-04-07T16:45:00Z">
              <w:rPr/>
            </w:rPrChange>
          </w:rPr>
          <w:t xml:space="preserve">interest, </w:t>
        </w:r>
      </w:ins>
      <w:ins w:id="747" w:author="Maital Neta" w:date="2020-03-24T15:31:00Z">
        <w:r w:rsidRPr="00F8542B">
          <w:rPr>
            <w:strike/>
            <w:rPrChange w:id="748" w:author="Nicholas Harp" w:date="2020-04-07T16:45:00Z">
              <w:rPr/>
            </w:rPrChange>
          </w:rPr>
          <w:t xml:space="preserve">we would expect to see more accurate </w:t>
        </w:r>
      </w:ins>
      <w:ins w:id="749" w:author="Maital Neta" w:date="2020-03-24T15:32:00Z">
        <w:r w:rsidRPr="00F8542B">
          <w:rPr>
            <w:strike/>
            <w:rPrChange w:id="750" w:author="Nicholas Harp" w:date="2020-04-07T16:45:00Z">
              <w:rPr/>
            </w:rPrChange>
          </w:rPr>
          <w:t xml:space="preserve">performance on emotional trials (which result in more negative categorizations) or </w:t>
        </w:r>
      </w:ins>
      <w:ins w:id="751" w:author="Maital Neta" w:date="2020-03-24T15:33:00Z">
        <w:r w:rsidRPr="00F8542B">
          <w:rPr>
            <w:strike/>
            <w:rPrChange w:id="752" w:author="Nicholas Harp" w:date="2020-04-07T16:45:00Z">
              <w:rPr/>
            </w:rPrChange>
          </w:rPr>
          <w:t>on high load trials (which modulate response trajectories</w:t>
        </w:r>
      </w:ins>
      <w:commentRangeEnd w:id="737"/>
      <w:r w:rsidR="00550198" w:rsidRPr="00F8542B">
        <w:rPr>
          <w:rStyle w:val="CommentReference"/>
          <w:rFonts w:asciiTheme="minorHAnsi" w:hAnsiTheme="minorHAnsi"/>
          <w:strike/>
          <w:rPrChange w:id="753" w:author="Nicholas Harp" w:date="2020-04-07T16:45:00Z">
            <w:rPr>
              <w:rStyle w:val="CommentReference"/>
              <w:rFonts w:asciiTheme="minorHAnsi" w:hAnsiTheme="minorHAnsi"/>
            </w:rPr>
          </w:rPrChange>
        </w:rPr>
        <w:commentReference w:id="737"/>
      </w:r>
      <w:commentRangeEnd w:id="738"/>
      <w:r w:rsidR="00204EA9" w:rsidRPr="00F8542B">
        <w:rPr>
          <w:rStyle w:val="CommentReference"/>
          <w:rFonts w:asciiTheme="minorHAnsi" w:hAnsiTheme="minorHAnsi"/>
          <w:strike/>
          <w:rPrChange w:id="754" w:author="Nicholas Harp" w:date="2020-04-07T16:45:00Z">
            <w:rPr>
              <w:rStyle w:val="CommentReference"/>
              <w:rFonts w:asciiTheme="minorHAnsi" w:hAnsiTheme="minorHAnsi"/>
            </w:rPr>
          </w:rPrChange>
        </w:rPr>
        <w:commentReference w:id="738"/>
      </w:r>
      <w:ins w:id="755" w:author="Maital Neta" w:date="2020-03-24T15:33:00Z">
        <w:r w:rsidRPr="00F8542B">
          <w:rPr>
            <w:strike/>
            <w:rPrChange w:id="756" w:author="Nicholas Harp" w:date="2020-04-07T16:45:00Z">
              <w:rPr/>
            </w:rPrChange>
          </w:rPr>
          <w:t>)</w:t>
        </w:r>
      </w:ins>
      <w:ins w:id="757" w:author="Maital Neta" w:date="2020-03-24T15:32:00Z">
        <w:r w:rsidRPr="00F8542B">
          <w:rPr>
            <w:strike/>
            <w:rPrChange w:id="758" w:author="Nicholas Harp" w:date="2020-04-07T16:45:00Z">
              <w:rPr/>
            </w:rPrChange>
          </w:rPr>
          <w:t xml:space="preserve">. </w:t>
        </w:r>
      </w:ins>
      <w:commentRangeEnd w:id="741"/>
      <w:ins w:id="759" w:author="Maital Neta" w:date="2020-03-24T15:33:00Z">
        <w:r w:rsidRPr="00F8542B">
          <w:rPr>
            <w:rStyle w:val="CommentReference"/>
            <w:rFonts w:asciiTheme="minorHAnsi" w:hAnsiTheme="minorHAnsi"/>
            <w:strike/>
            <w:rPrChange w:id="760" w:author="Nicholas Harp" w:date="2020-04-07T16:45:00Z">
              <w:rPr>
                <w:rStyle w:val="CommentReference"/>
                <w:rFonts w:asciiTheme="minorHAnsi" w:hAnsiTheme="minorHAnsi"/>
              </w:rPr>
            </w:rPrChange>
          </w:rPr>
          <w:commentReference w:id="741"/>
        </w:r>
      </w:ins>
      <w:commentRangeEnd w:id="742"/>
      <w:r w:rsidR="00C73E5D" w:rsidRPr="00F8542B">
        <w:rPr>
          <w:rStyle w:val="CommentReference"/>
          <w:rFonts w:asciiTheme="minorHAnsi" w:hAnsiTheme="minorHAnsi"/>
          <w:strike/>
          <w:rPrChange w:id="761" w:author="Nicholas Harp" w:date="2020-04-07T16:45:00Z">
            <w:rPr>
              <w:rStyle w:val="CommentReference"/>
              <w:rFonts w:asciiTheme="minorHAnsi" w:hAnsiTheme="minorHAnsi"/>
            </w:rPr>
          </w:rPrChange>
        </w:rPr>
        <w:commentReference w:id="742"/>
      </w:r>
      <w:r w:rsidR="007D2F91" w:rsidRPr="00F8542B">
        <w:rPr>
          <w:strike/>
          <w:rPrChange w:id="762" w:author="Nicholas Harp" w:date="2020-04-07T16:45:00Z">
            <w:rPr/>
          </w:rPrChange>
        </w:rPr>
        <w:t>There was a</w:t>
      </w:r>
      <w:r w:rsidR="00527045" w:rsidRPr="00F8542B">
        <w:rPr>
          <w:strike/>
          <w:rPrChange w:id="763" w:author="Nicholas Harp" w:date="2020-04-07T16:45:00Z">
            <w:rPr/>
          </w:rPrChange>
        </w:rPr>
        <w:t xml:space="preserve"> significant effect of </w:t>
      </w:r>
      <w:r w:rsidR="007D2F91" w:rsidRPr="00F8542B">
        <w:rPr>
          <w:strike/>
          <w:rPrChange w:id="764" w:author="Nicholas Harp" w:date="2020-04-07T16:45:00Z">
            <w:rPr/>
          </w:rPrChange>
        </w:rPr>
        <w:t>L</w:t>
      </w:r>
      <w:r w:rsidR="00527045" w:rsidRPr="00F8542B">
        <w:rPr>
          <w:strike/>
          <w:rPrChange w:id="765" w:author="Nicholas Harp" w:date="2020-04-07T16:45:00Z">
            <w:rPr/>
          </w:rPrChange>
        </w:rPr>
        <w:t>oad (</w:t>
      </w:r>
      <w:proofErr w:type="gramStart"/>
      <w:r w:rsidR="00527045" w:rsidRPr="00F8542B">
        <w:rPr>
          <w:i/>
          <w:iCs/>
          <w:strike/>
          <w:rPrChange w:id="766" w:author="Nicholas Harp" w:date="2020-04-07T16:45:00Z">
            <w:rPr>
              <w:i/>
              <w:iCs/>
            </w:rPr>
          </w:rPrChange>
        </w:rPr>
        <w:t>F</w:t>
      </w:r>
      <w:r w:rsidR="00527045" w:rsidRPr="00F8542B">
        <w:rPr>
          <w:strike/>
          <w:rPrChange w:id="767" w:author="Nicholas Harp" w:date="2020-04-07T16:45:00Z">
            <w:rPr/>
          </w:rPrChange>
        </w:rPr>
        <w:t>(</w:t>
      </w:r>
      <w:proofErr w:type="gramEnd"/>
      <w:r w:rsidR="00527045" w:rsidRPr="00F8542B">
        <w:rPr>
          <w:strike/>
          <w:rPrChange w:id="768" w:author="Nicholas Harp" w:date="2020-04-07T16:45:00Z">
            <w:rPr/>
          </w:rPrChange>
        </w:rPr>
        <w:t xml:space="preserve">1, 49) = 50.28, </w:t>
      </w:r>
      <w:r w:rsidR="00527045" w:rsidRPr="00F8542B">
        <w:rPr>
          <w:i/>
          <w:iCs/>
          <w:strike/>
          <w:rPrChange w:id="769" w:author="Nicholas Harp" w:date="2020-04-07T16:45:00Z">
            <w:rPr>
              <w:i/>
              <w:iCs/>
            </w:rPr>
          </w:rPrChange>
        </w:rPr>
        <w:t>p</w:t>
      </w:r>
      <w:r w:rsidR="00527045" w:rsidRPr="00F8542B">
        <w:rPr>
          <w:strike/>
          <w:rPrChange w:id="770" w:author="Nicholas Harp" w:date="2020-04-07T16:45:00Z">
            <w:rPr/>
          </w:rPrChange>
        </w:rPr>
        <w:t xml:space="preserve"> &lt; .001) and</w:t>
      </w:r>
      <w:r w:rsidR="00527045" w:rsidRPr="00F8542B">
        <w:rPr>
          <w:i/>
          <w:iCs/>
          <w:strike/>
          <w:rPrChange w:id="771" w:author="Nicholas Harp" w:date="2020-04-07T16:45:00Z">
            <w:rPr>
              <w:i/>
              <w:iCs/>
            </w:rPr>
          </w:rPrChange>
        </w:rPr>
        <w:t xml:space="preserve"> </w:t>
      </w:r>
      <w:r w:rsidR="007D2F91" w:rsidRPr="00F8542B">
        <w:rPr>
          <w:strike/>
          <w:rPrChange w:id="772" w:author="Nicholas Harp" w:date="2020-04-07T16:45:00Z">
            <w:rPr/>
          </w:rPrChange>
        </w:rPr>
        <w:t>D</w:t>
      </w:r>
      <w:r w:rsidR="00527045" w:rsidRPr="00F8542B">
        <w:rPr>
          <w:strike/>
          <w:rPrChange w:id="773" w:author="Nicholas Harp" w:date="2020-04-07T16:45:00Z">
            <w:rPr/>
          </w:rPrChange>
        </w:rPr>
        <w:t>omain (</w:t>
      </w:r>
      <w:r w:rsidR="00527045" w:rsidRPr="00F8542B">
        <w:rPr>
          <w:i/>
          <w:iCs/>
          <w:strike/>
          <w:rPrChange w:id="774" w:author="Nicholas Harp" w:date="2020-04-07T16:45:00Z">
            <w:rPr>
              <w:i/>
              <w:iCs/>
            </w:rPr>
          </w:rPrChange>
        </w:rPr>
        <w:t>F</w:t>
      </w:r>
      <w:r w:rsidR="00527045" w:rsidRPr="00F8542B">
        <w:rPr>
          <w:strike/>
          <w:rPrChange w:id="775" w:author="Nicholas Harp" w:date="2020-04-07T16:45:00Z">
            <w:rPr/>
          </w:rPrChange>
        </w:rPr>
        <w:t>(1, 49) = 10.49,</w:t>
      </w:r>
      <w:r w:rsidR="00527045" w:rsidRPr="00F8542B">
        <w:rPr>
          <w:i/>
          <w:iCs/>
          <w:strike/>
          <w:rPrChange w:id="776" w:author="Nicholas Harp" w:date="2020-04-07T16:45:00Z">
            <w:rPr>
              <w:i/>
              <w:iCs/>
            </w:rPr>
          </w:rPrChange>
        </w:rPr>
        <w:t xml:space="preserve"> p</w:t>
      </w:r>
      <w:r w:rsidR="00527045" w:rsidRPr="00F8542B">
        <w:rPr>
          <w:strike/>
          <w:rPrChange w:id="777" w:author="Nicholas Harp" w:date="2020-04-07T16:45:00Z">
            <w:rPr/>
          </w:rPrChange>
        </w:rPr>
        <w:t xml:space="preserve"> = .002),</w:t>
      </w:r>
      <w:r w:rsidR="007D2F91" w:rsidRPr="00F8542B">
        <w:rPr>
          <w:strike/>
          <w:rPrChange w:id="778" w:author="Nicholas Harp" w:date="2020-04-07T16:45:00Z">
            <w:rPr/>
          </w:rPrChange>
        </w:rPr>
        <w:t xml:space="preserve"> such that accuracy was higher for low than high load, and for </w:t>
      </w:r>
      <w:commentRangeStart w:id="779"/>
      <w:commentRangeStart w:id="780"/>
      <w:r w:rsidR="007D2F91" w:rsidRPr="00F8542B">
        <w:rPr>
          <w:strike/>
          <w:rPrChange w:id="781" w:author="Nicholas Harp" w:date="2020-04-07T16:45:00Z">
            <w:rPr/>
          </w:rPrChange>
        </w:rPr>
        <w:t xml:space="preserve">non-emotional </w:t>
      </w:r>
      <w:commentRangeEnd w:id="779"/>
      <w:r w:rsidR="00550198" w:rsidRPr="00F8542B">
        <w:rPr>
          <w:rStyle w:val="CommentReference"/>
          <w:rFonts w:asciiTheme="minorHAnsi" w:hAnsiTheme="minorHAnsi"/>
          <w:strike/>
          <w:rPrChange w:id="782" w:author="Nicholas Harp" w:date="2020-04-07T16:45:00Z">
            <w:rPr>
              <w:rStyle w:val="CommentReference"/>
              <w:rFonts w:asciiTheme="minorHAnsi" w:hAnsiTheme="minorHAnsi"/>
            </w:rPr>
          </w:rPrChange>
        </w:rPr>
        <w:commentReference w:id="779"/>
      </w:r>
      <w:commentRangeEnd w:id="780"/>
      <w:r w:rsidR="0047350C" w:rsidRPr="00F8542B">
        <w:rPr>
          <w:rStyle w:val="CommentReference"/>
          <w:rFonts w:asciiTheme="minorHAnsi" w:hAnsiTheme="minorHAnsi"/>
          <w:strike/>
          <w:rPrChange w:id="783" w:author="Nicholas Harp" w:date="2020-04-07T16:45:00Z">
            <w:rPr>
              <w:rStyle w:val="CommentReference"/>
              <w:rFonts w:asciiTheme="minorHAnsi" w:hAnsiTheme="minorHAnsi"/>
            </w:rPr>
          </w:rPrChange>
        </w:rPr>
        <w:commentReference w:id="780"/>
      </w:r>
      <w:r w:rsidR="007D2F91" w:rsidRPr="00F8542B">
        <w:rPr>
          <w:strike/>
          <w:rPrChange w:id="785" w:author="Nicholas Harp" w:date="2020-04-07T16:45:00Z">
            <w:rPr/>
          </w:rPrChange>
        </w:rPr>
        <w:t>than emotional load. Further, there was</w:t>
      </w:r>
      <w:r w:rsidR="00527045" w:rsidRPr="00F8542B">
        <w:rPr>
          <w:strike/>
          <w:rPrChange w:id="786" w:author="Nicholas Harp" w:date="2020-04-07T16:45:00Z">
            <w:rPr/>
          </w:rPrChange>
        </w:rPr>
        <w:t xml:space="preserve"> </w:t>
      </w:r>
      <w:r w:rsidR="007D2F91" w:rsidRPr="00F8542B">
        <w:rPr>
          <w:strike/>
          <w:rPrChange w:id="787" w:author="Nicholas Harp" w:date="2020-04-07T16:45:00Z">
            <w:rPr/>
          </w:rPrChange>
        </w:rPr>
        <w:t xml:space="preserve">a significant Load </w:t>
      </w:r>
      <w:r w:rsidR="007D2F91" w:rsidRPr="00F8542B">
        <w:rPr>
          <w:strike/>
          <w:rPrChange w:id="788" w:author="Nicholas Harp" w:date="2020-04-07T16:45:00Z">
            <w:rPr/>
          </w:rPrChange>
        </w:rPr>
        <w:sym w:font="Symbol" w:char="F0B4"/>
      </w:r>
      <w:r w:rsidR="007D2F91" w:rsidRPr="00F8542B">
        <w:rPr>
          <w:strike/>
          <w:rPrChange w:id="789" w:author="Nicholas Harp" w:date="2020-04-07T16:45:00Z">
            <w:rPr/>
          </w:rPrChange>
        </w:rPr>
        <w:t xml:space="preserve"> Domain</w:t>
      </w:r>
      <w:r w:rsidR="00527045" w:rsidRPr="00F8542B">
        <w:rPr>
          <w:strike/>
          <w:rPrChange w:id="790" w:author="Nicholas Harp" w:date="2020-04-07T16:45:00Z">
            <w:rPr/>
          </w:rPrChange>
        </w:rPr>
        <w:t xml:space="preserve"> interaction (</w:t>
      </w:r>
      <w:r w:rsidR="00527045" w:rsidRPr="00F8542B">
        <w:rPr>
          <w:i/>
          <w:iCs/>
          <w:strike/>
          <w:rPrChange w:id="791" w:author="Nicholas Harp" w:date="2020-04-07T16:45:00Z">
            <w:rPr>
              <w:i/>
              <w:iCs/>
            </w:rPr>
          </w:rPrChange>
        </w:rPr>
        <w:t>F</w:t>
      </w:r>
      <w:r w:rsidR="00527045" w:rsidRPr="00F8542B">
        <w:rPr>
          <w:strike/>
          <w:rPrChange w:id="792" w:author="Nicholas Harp" w:date="2020-04-07T16:45:00Z">
            <w:rPr/>
          </w:rPrChange>
        </w:rPr>
        <w:t xml:space="preserve">(1, 49) = 11.06, </w:t>
      </w:r>
      <w:r w:rsidR="00527045" w:rsidRPr="00F8542B">
        <w:rPr>
          <w:i/>
          <w:iCs/>
          <w:strike/>
          <w:rPrChange w:id="793" w:author="Nicholas Harp" w:date="2020-04-07T16:45:00Z">
            <w:rPr>
              <w:i/>
              <w:iCs/>
            </w:rPr>
          </w:rPrChange>
        </w:rPr>
        <w:t xml:space="preserve">p </w:t>
      </w:r>
      <w:r w:rsidR="00527045" w:rsidRPr="00F8542B">
        <w:rPr>
          <w:strike/>
          <w:rPrChange w:id="794" w:author="Nicholas Harp" w:date="2020-04-07T16:45:00Z">
            <w:rPr/>
          </w:rPrChange>
        </w:rPr>
        <w:t>= .002)</w:t>
      </w:r>
      <w:r w:rsidR="007D2F91" w:rsidRPr="00F8542B">
        <w:rPr>
          <w:strike/>
          <w:rPrChange w:id="795" w:author="Nicholas Harp" w:date="2020-04-07T16:45:00Z">
            <w:rPr/>
          </w:rPrChange>
        </w:rPr>
        <w:t xml:space="preserve">, such that Domain had no significant effect in low load conditions </w:t>
      </w:r>
      <w:r w:rsidR="00527045" w:rsidRPr="00F8542B">
        <w:rPr>
          <w:strike/>
          <w:rPrChange w:id="796" w:author="Nicholas Harp" w:date="2020-04-07T16:45:00Z">
            <w:rPr/>
          </w:rPrChange>
        </w:rPr>
        <w:t>(</w:t>
      </w:r>
      <w:r w:rsidR="00527045" w:rsidRPr="00F8542B">
        <w:rPr>
          <w:i/>
          <w:iCs/>
          <w:strike/>
          <w:rPrChange w:id="797" w:author="Nicholas Harp" w:date="2020-04-07T16:45:00Z">
            <w:rPr>
              <w:i/>
              <w:iCs/>
            </w:rPr>
          </w:rPrChange>
        </w:rPr>
        <w:t>t</w:t>
      </w:r>
      <w:r w:rsidR="00527045" w:rsidRPr="00F8542B">
        <w:rPr>
          <w:strike/>
          <w:rPrChange w:id="798" w:author="Nicholas Harp" w:date="2020-04-07T16:45:00Z">
            <w:rPr/>
          </w:rPrChange>
        </w:rPr>
        <w:t xml:space="preserve">(96) = .44, </w:t>
      </w:r>
      <w:r w:rsidR="00527045" w:rsidRPr="00F8542B">
        <w:rPr>
          <w:i/>
          <w:iCs/>
          <w:strike/>
          <w:rPrChange w:id="799" w:author="Nicholas Harp" w:date="2020-04-07T16:45:00Z">
            <w:rPr>
              <w:i/>
              <w:iCs/>
            </w:rPr>
          </w:rPrChange>
        </w:rPr>
        <w:t>p</w:t>
      </w:r>
      <w:r w:rsidR="00527045" w:rsidRPr="00F8542B">
        <w:rPr>
          <w:strike/>
          <w:rPrChange w:id="800" w:author="Nicholas Harp" w:date="2020-04-07T16:45:00Z">
            <w:rPr/>
          </w:rPrChange>
        </w:rPr>
        <w:t xml:space="preserve"> = .661</w:t>
      </w:r>
      <w:r w:rsidR="00292B13" w:rsidRPr="00F8542B">
        <w:rPr>
          <w:strike/>
          <w:rPrChange w:id="801" w:author="Nicholas Harp" w:date="2020-04-07T16:45:00Z">
            <w:rPr/>
          </w:rPrChange>
        </w:rPr>
        <w:t>; Bonferroni corrected significance</w:t>
      </w:r>
      <w:r w:rsidR="00D07E8C" w:rsidRPr="00F8542B">
        <w:rPr>
          <w:strike/>
          <w:rPrChange w:id="802" w:author="Nicholas Harp" w:date="2020-04-07T16:45:00Z">
            <w:rPr/>
          </w:rPrChange>
        </w:rPr>
        <w:t xml:space="preserve"> for these analyses</w:t>
      </w:r>
      <w:r w:rsidR="00292B13" w:rsidRPr="00F8542B">
        <w:rPr>
          <w:strike/>
          <w:rPrChange w:id="803" w:author="Nicholas Harp" w:date="2020-04-07T16:45:00Z">
            <w:rPr/>
          </w:rPrChange>
        </w:rPr>
        <w:t xml:space="preserve"> p &lt; .013</w:t>
      </w:r>
      <w:r w:rsidR="00527045" w:rsidRPr="00F8542B">
        <w:rPr>
          <w:strike/>
          <w:rPrChange w:id="804" w:author="Nicholas Harp" w:date="2020-04-07T16:45:00Z">
            <w:rPr/>
          </w:rPrChange>
        </w:rPr>
        <w:t>)</w:t>
      </w:r>
      <w:r w:rsidR="007D2F91" w:rsidRPr="00F8542B">
        <w:rPr>
          <w:strike/>
          <w:rPrChange w:id="805" w:author="Nicholas Harp" w:date="2020-04-07T16:45:00Z">
            <w:rPr/>
          </w:rPrChange>
        </w:rPr>
        <w:t xml:space="preserve">, but under high load, accuracy was higher for non-emotional than emotional </w:t>
      </w:r>
      <w:r w:rsidR="00527045" w:rsidRPr="00F8542B">
        <w:rPr>
          <w:strike/>
          <w:rPrChange w:id="806" w:author="Nicholas Harp" w:date="2020-04-07T16:45:00Z">
            <w:rPr/>
          </w:rPrChange>
        </w:rPr>
        <w:t>load (</w:t>
      </w:r>
      <w:r w:rsidR="00527045" w:rsidRPr="00F8542B">
        <w:rPr>
          <w:i/>
          <w:iCs/>
          <w:strike/>
          <w:rPrChange w:id="807" w:author="Nicholas Harp" w:date="2020-04-07T16:45:00Z">
            <w:rPr>
              <w:i/>
              <w:iCs/>
            </w:rPr>
          </w:rPrChange>
        </w:rPr>
        <w:t>t</w:t>
      </w:r>
      <w:r w:rsidR="00527045" w:rsidRPr="00F8542B">
        <w:rPr>
          <w:strike/>
          <w:rPrChange w:id="808" w:author="Nicholas Harp" w:date="2020-04-07T16:45:00Z">
            <w:rPr/>
          </w:rPrChange>
        </w:rPr>
        <w:t xml:space="preserve">(96) = -4.63, </w:t>
      </w:r>
      <w:r w:rsidR="00527045" w:rsidRPr="00F8542B">
        <w:rPr>
          <w:i/>
          <w:iCs/>
          <w:strike/>
          <w:rPrChange w:id="809" w:author="Nicholas Harp" w:date="2020-04-07T16:45:00Z">
            <w:rPr>
              <w:i/>
              <w:iCs/>
            </w:rPr>
          </w:rPrChange>
        </w:rPr>
        <w:t>p</w:t>
      </w:r>
      <w:r w:rsidR="00527045" w:rsidRPr="00F8542B">
        <w:rPr>
          <w:strike/>
          <w:rPrChange w:id="810" w:author="Nicholas Harp" w:date="2020-04-07T16:45:00Z">
            <w:rPr/>
          </w:rPrChange>
        </w:rPr>
        <w:t xml:space="preserve"> &lt; .001). </w:t>
      </w:r>
      <w:r w:rsidR="007D2F91" w:rsidRPr="00F8542B">
        <w:rPr>
          <w:strike/>
          <w:rPrChange w:id="811" w:author="Nicholas Harp" w:date="2020-04-07T16:45:00Z">
            <w:rPr/>
          </w:rPrChange>
        </w:rPr>
        <w:t xml:space="preserve">Further, </w:t>
      </w:r>
      <w:r w:rsidR="00D07E8C" w:rsidRPr="00F8542B">
        <w:rPr>
          <w:strike/>
          <w:rPrChange w:id="812" w:author="Nicholas Harp" w:date="2020-04-07T16:45:00Z">
            <w:rPr/>
          </w:rPrChange>
        </w:rPr>
        <w:t xml:space="preserve">the effect of </w:t>
      </w:r>
      <w:r w:rsidR="007D2F91" w:rsidRPr="00F8542B">
        <w:rPr>
          <w:strike/>
          <w:rPrChange w:id="813" w:author="Nicholas Harp" w:date="2020-04-07T16:45:00Z">
            <w:rPr/>
          </w:rPrChange>
        </w:rPr>
        <w:t xml:space="preserve">Load </w:t>
      </w:r>
      <w:r w:rsidR="00D07E8C" w:rsidRPr="00F8542B">
        <w:rPr>
          <w:strike/>
          <w:rPrChange w:id="814" w:author="Nicholas Harp" w:date="2020-04-07T16:45:00Z">
            <w:rPr/>
          </w:rPrChange>
        </w:rPr>
        <w:t>did not survive Bonferroni correction</w:t>
      </w:r>
      <w:r w:rsidR="007D2F91" w:rsidRPr="00F8542B">
        <w:rPr>
          <w:strike/>
          <w:rPrChange w:id="815" w:author="Nicholas Harp" w:date="2020-04-07T16:45:00Z">
            <w:rPr/>
          </w:rPrChange>
        </w:rPr>
        <w:t xml:space="preserve"> on </w:t>
      </w:r>
      <w:r w:rsidR="00340666" w:rsidRPr="00F8542B">
        <w:rPr>
          <w:strike/>
          <w:rPrChange w:id="816" w:author="Nicholas Harp" w:date="2020-04-07T16:45:00Z">
            <w:rPr/>
          </w:rPrChange>
        </w:rPr>
        <w:t>non-emotional</w:t>
      </w:r>
      <w:r w:rsidR="007D2F91" w:rsidRPr="00F8542B">
        <w:rPr>
          <w:strike/>
          <w:rPrChange w:id="817" w:author="Nicholas Harp" w:date="2020-04-07T16:45:00Z">
            <w:rPr/>
          </w:rPrChange>
        </w:rPr>
        <w:t xml:space="preserve"> trials (</w:t>
      </w:r>
      <w:proofErr w:type="gramStart"/>
      <w:r w:rsidR="007D2F91" w:rsidRPr="00F8542B">
        <w:rPr>
          <w:i/>
          <w:iCs/>
          <w:strike/>
          <w:rPrChange w:id="818" w:author="Nicholas Harp" w:date="2020-04-07T16:45:00Z">
            <w:rPr>
              <w:i/>
              <w:iCs/>
            </w:rPr>
          </w:rPrChange>
        </w:rPr>
        <w:t>t</w:t>
      </w:r>
      <w:r w:rsidR="007D2F91" w:rsidRPr="00F8542B">
        <w:rPr>
          <w:strike/>
          <w:rPrChange w:id="819" w:author="Nicholas Harp" w:date="2020-04-07T16:45:00Z">
            <w:rPr/>
          </w:rPrChange>
        </w:rPr>
        <w:t>(</w:t>
      </w:r>
      <w:proofErr w:type="gramEnd"/>
      <w:r w:rsidR="007D2F91" w:rsidRPr="00F8542B">
        <w:rPr>
          <w:strike/>
          <w:rPrChange w:id="820" w:author="Nicholas Harp" w:date="2020-04-07T16:45:00Z">
            <w:rPr/>
          </w:rPrChange>
        </w:rPr>
        <w:t xml:space="preserve">95) = -1.99, </w:t>
      </w:r>
      <w:r w:rsidR="007D2F91" w:rsidRPr="00F8542B">
        <w:rPr>
          <w:i/>
          <w:iCs/>
          <w:strike/>
          <w:rPrChange w:id="821" w:author="Nicholas Harp" w:date="2020-04-07T16:45:00Z">
            <w:rPr>
              <w:i/>
              <w:iCs/>
            </w:rPr>
          </w:rPrChange>
        </w:rPr>
        <w:t>p</w:t>
      </w:r>
      <w:r w:rsidR="007D2F91" w:rsidRPr="00F8542B">
        <w:rPr>
          <w:strike/>
          <w:rPrChange w:id="822" w:author="Nicholas Harp" w:date="2020-04-07T16:45:00Z">
            <w:rPr/>
          </w:rPrChange>
        </w:rPr>
        <w:t xml:space="preserve"> = .05), but on emotional trials, accuracy was higher on low load than high load trials </w:t>
      </w:r>
      <w:r w:rsidR="00527045" w:rsidRPr="00F8542B">
        <w:rPr>
          <w:strike/>
          <w:rPrChange w:id="823" w:author="Nicholas Harp" w:date="2020-04-07T16:45:00Z">
            <w:rPr/>
          </w:rPrChange>
        </w:rPr>
        <w:t>(</w:t>
      </w:r>
      <w:r w:rsidR="00527045" w:rsidRPr="00F8542B">
        <w:rPr>
          <w:i/>
          <w:iCs/>
          <w:strike/>
          <w:rPrChange w:id="824" w:author="Nicholas Harp" w:date="2020-04-07T16:45:00Z">
            <w:rPr>
              <w:i/>
              <w:iCs/>
            </w:rPr>
          </w:rPrChange>
        </w:rPr>
        <w:t>t</w:t>
      </w:r>
      <w:r w:rsidR="00527045" w:rsidRPr="00F8542B">
        <w:rPr>
          <w:strike/>
          <w:rPrChange w:id="825" w:author="Nicholas Harp" w:date="2020-04-07T16:45:00Z">
            <w:rPr/>
          </w:rPrChange>
        </w:rPr>
        <w:t xml:space="preserve">(95) = -7.10, </w:t>
      </w:r>
      <w:r w:rsidR="00527045" w:rsidRPr="00F8542B">
        <w:rPr>
          <w:i/>
          <w:iCs/>
          <w:strike/>
          <w:rPrChange w:id="826" w:author="Nicholas Harp" w:date="2020-04-07T16:45:00Z">
            <w:rPr>
              <w:i/>
              <w:iCs/>
            </w:rPr>
          </w:rPrChange>
        </w:rPr>
        <w:t>p</w:t>
      </w:r>
      <w:r w:rsidR="00527045" w:rsidRPr="00F8542B">
        <w:rPr>
          <w:strike/>
          <w:rPrChange w:id="827" w:author="Nicholas Harp" w:date="2020-04-07T16:45:00Z">
            <w:rPr/>
          </w:rPrChange>
        </w:rPr>
        <w:t xml:space="preserve"> </w:t>
      </w:r>
      <w:commentRangeStart w:id="828"/>
      <w:r w:rsidR="00527045" w:rsidRPr="00F8542B">
        <w:rPr>
          <w:strike/>
          <w:rPrChange w:id="829" w:author="Nicholas Harp" w:date="2020-04-07T16:45:00Z">
            <w:rPr/>
          </w:rPrChange>
        </w:rPr>
        <w:t>&lt; .001)</w:t>
      </w:r>
      <w:r w:rsidR="007D2F91" w:rsidRPr="00F8542B">
        <w:rPr>
          <w:strike/>
          <w:rPrChange w:id="830" w:author="Nicholas Harp" w:date="2020-04-07T16:45:00Z">
            <w:rPr/>
          </w:rPrChange>
        </w:rPr>
        <w:t>.</w:t>
      </w:r>
      <w:r w:rsidR="00527045" w:rsidRPr="00F8542B">
        <w:rPr>
          <w:strike/>
          <w:rPrChange w:id="831" w:author="Nicholas Harp" w:date="2020-04-07T16:45:00Z">
            <w:rPr/>
          </w:rPrChange>
        </w:rPr>
        <w:t xml:space="preserve"> </w:t>
      </w:r>
      <w:commentRangeEnd w:id="828"/>
      <w:r w:rsidR="00F245BD" w:rsidRPr="00F8542B">
        <w:rPr>
          <w:rStyle w:val="CommentReference"/>
          <w:rFonts w:asciiTheme="minorHAnsi" w:hAnsiTheme="minorHAnsi"/>
          <w:strike/>
          <w:rPrChange w:id="832" w:author="Nicholas Harp" w:date="2020-04-07T16:45:00Z">
            <w:rPr>
              <w:rStyle w:val="CommentReference"/>
              <w:rFonts w:asciiTheme="minorHAnsi" w:hAnsiTheme="minorHAnsi"/>
            </w:rPr>
          </w:rPrChange>
        </w:rPr>
        <w:commentReference w:id="828"/>
      </w:r>
      <w:commentRangeEnd w:id="680"/>
      <w:r w:rsidR="00F8542B">
        <w:rPr>
          <w:rStyle w:val="CommentReference"/>
          <w:rFonts w:asciiTheme="minorHAnsi" w:hAnsiTheme="minorHAnsi"/>
        </w:rPr>
        <w:commentReference w:id="680"/>
      </w:r>
    </w:p>
    <w:p w14:paraId="2B99D7B1" w14:textId="75476F47" w:rsidR="00527045" w:rsidRPr="00F8542B" w:rsidRDefault="00527045" w:rsidP="00527045">
      <w:pPr>
        <w:pStyle w:val="BodyText"/>
        <w:ind w:firstLine="0"/>
        <w:rPr>
          <w:b/>
          <w:bCs/>
          <w:strike/>
          <w:rPrChange w:id="833" w:author="Nicholas Harp" w:date="2020-04-07T16:45:00Z">
            <w:rPr>
              <w:b/>
              <w:bCs/>
            </w:rPr>
          </w:rPrChange>
        </w:rPr>
      </w:pPr>
      <w:commentRangeStart w:id="834"/>
      <w:commentRangeStart w:id="835"/>
      <w:r w:rsidRPr="00F8542B">
        <w:rPr>
          <w:b/>
          <w:bCs/>
          <w:strike/>
          <w:rPrChange w:id="836" w:author="Nicholas Harp" w:date="2020-04-07T16:45:00Z">
            <w:rPr>
              <w:b/>
              <w:bCs/>
            </w:rPr>
          </w:rPrChange>
        </w:rPr>
        <w:t>Table 1: Descriptive statistics for memory probe accuracy across all conditions.</w:t>
      </w:r>
      <w:commentRangeEnd w:id="834"/>
      <w:r w:rsidR="001273F3" w:rsidRPr="00F8542B">
        <w:rPr>
          <w:rStyle w:val="CommentReference"/>
          <w:rFonts w:asciiTheme="minorHAnsi" w:hAnsiTheme="minorHAnsi"/>
          <w:strike/>
          <w:rPrChange w:id="837" w:author="Nicholas Harp" w:date="2020-04-07T16:45:00Z">
            <w:rPr>
              <w:rStyle w:val="CommentReference"/>
              <w:rFonts w:asciiTheme="minorHAnsi" w:hAnsiTheme="minorHAnsi"/>
            </w:rPr>
          </w:rPrChange>
        </w:rPr>
        <w:commentReference w:id="834"/>
      </w:r>
      <w:commentRangeEnd w:id="835"/>
      <w:r w:rsidR="006F5C68" w:rsidRPr="00F8542B">
        <w:rPr>
          <w:rStyle w:val="CommentReference"/>
          <w:rFonts w:asciiTheme="minorHAnsi" w:hAnsiTheme="minorHAnsi"/>
          <w:strike/>
          <w:rPrChange w:id="838" w:author="Nicholas Harp" w:date="2020-04-07T16:45:00Z">
            <w:rPr>
              <w:rStyle w:val="CommentReference"/>
              <w:rFonts w:asciiTheme="minorHAnsi" w:hAnsiTheme="minorHAnsi"/>
            </w:rPr>
          </w:rPrChange>
        </w:rPr>
        <w:commentReference w:id="835"/>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3131"/>
        <w:gridCol w:w="3131"/>
      </w:tblGrid>
      <w:tr w:rsidR="00527045" w:rsidRPr="00F8542B" w14:paraId="4B38695E" w14:textId="77777777" w:rsidTr="00EB03BE">
        <w:tc>
          <w:tcPr>
            <w:tcW w:w="3131" w:type="dxa"/>
            <w:tcBorders>
              <w:top w:val="single" w:sz="4" w:space="0" w:color="auto"/>
              <w:bottom w:val="single" w:sz="4" w:space="0" w:color="auto"/>
            </w:tcBorders>
          </w:tcPr>
          <w:p w14:paraId="47F47778" w14:textId="30CE46BD" w:rsidR="00527045" w:rsidRPr="00F8542B" w:rsidRDefault="002B04BB" w:rsidP="00EB03BE">
            <w:pPr>
              <w:pStyle w:val="BodyText"/>
              <w:spacing w:before="0" w:after="0"/>
              <w:ind w:firstLine="0"/>
              <w:jc w:val="center"/>
              <w:rPr>
                <w:b/>
                <w:bCs/>
                <w:strike/>
                <w:rPrChange w:id="839" w:author="Nicholas Harp" w:date="2020-04-07T16:45:00Z">
                  <w:rPr>
                    <w:b/>
                    <w:bCs/>
                  </w:rPr>
                </w:rPrChange>
              </w:rPr>
            </w:pPr>
            <w:r w:rsidRPr="00F8542B">
              <w:rPr>
                <w:b/>
                <w:bCs/>
                <w:strike/>
                <w:rPrChange w:id="840" w:author="Nicholas Harp" w:date="2020-04-07T16:45:00Z">
                  <w:rPr>
                    <w:b/>
                    <w:bCs/>
                  </w:rPr>
                </w:rPrChange>
              </w:rPr>
              <w:t>Domain</w:t>
            </w:r>
          </w:p>
        </w:tc>
        <w:tc>
          <w:tcPr>
            <w:tcW w:w="3131" w:type="dxa"/>
            <w:tcBorders>
              <w:top w:val="single" w:sz="4" w:space="0" w:color="auto"/>
              <w:bottom w:val="single" w:sz="4" w:space="0" w:color="auto"/>
            </w:tcBorders>
          </w:tcPr>
          <w:p w14:paraId="08980C17" w14:textId="1900828A" w:rsidR="00527045" w:rsidRPr="00F8542B" w:rsidRDefault="002B04BB" w:rsidP="00EB03BE">
            <w:pPr>
              <w:pStyle w:val="BodyText"/>
              <w:spacing w:before="0" w:after="0"/>
              <w:ind w:firstLine="0"/>
              <w:jc w:val="center"/>
              <w:rPr>
                <w:b/>
                <w:bCs/>
                <w:strike/>
                <w:rPrChange w:id="841" w:author="Nicholas Harp" w:date="2020-04-07T16:45:00Z">
                  <w:rPr>
                    <w:b/>
                    <w:bCs/>
                  </w:rPr>
                </w:rPrChange>
              </w:rPr>
            </w:pPr>
            <w:r w:rsidRPr="00F8542B">
              <w:rPr>
                <w:b/>
                <w:bCs/>
                <w:strike/>
                <w:rPrChange w:id="842" w:author="Nicholas Harp" w:date="2020-04-07T16:45:00Z">
                  <w:rPr>
                    <w:b/>
                    <w:bCs/>
                  </w:rPr>
                </w:rPrChange>
              </w:rPr>
              <w:t>Load</w:t>
            </w:r>
          </w:p>
        </w:tc>
        <w:tc>
          <w:tcPr>
            <w:tcW w:w="3131" w:type="dxa"/>
            <w:tcBorders>
              <w:top w:val="single" w:sz="4" w:space="0" w:color="auto"/>
              <w:bottom w:val="single" w:sz="4" w:space="0" w:color="auto"/>
            </w:tcBorders>
          </w:tcPr>
          <w:p w14:paraId="4C148B7F" w14:textId="77777777" w:rsidR="00527045" w:rsidRPr="00F8542B" w:rsidRDefault="00527045" w:rsidP="00EB03BE">
            <w:pPr>
              <w:pStyle w:val="BodyText"/>
              <w:spacing w:before="0" w:after="0"/>
              <w:ind w:firstLine="0"/>
              <w:jc w:val="center"/>
              <w:rPr>
                <w:b/>
                <w:bCs/>
                <w:strike/>
                <w:rPrChange w:id="843" w:author="Nicholas Harp" w:date="2020-04-07T16:45:00Z">
                  <w:rPr>
                    <w:b/>
                    <w:bCs/>
                  </w:rPr>
                </w:rPrChange>
              </w:rPr>
            </w:pPr>
            <w:r w:rsidRPr="00F8542B">
              <w:rPr>
                <w:b/>
                <w:bCs/>
                <w:strike/>
                <w:rPrChange w:id="844" w:author="Nicholas Harp" w:date="2020-04-07T16:45:00Z">
                  <w:rPr>
                    <w:b/>
                    <w:bCs/>
                  </w:rPr>
                </w:rPrChange>
              </w:rPr>
              <w:t>Mean (SD)</w:t>
            </w:r>
          </w:p>
        </w:tc>
      </w:tr>
      <w:tr w:rsidR="0044239A" w:rsidRPr="00F8542B" w14:paraId="2AFE4A21" w14:textId="77777777" w:rsidTr="00EB03BE">
        <w:tc>
          <w:tcPr>
            <w:tcW w:w="3131" w:type="dxa"/>
            <w:vMerge w:val="restart"/>
            <w:tcBorders>
              <w:top w:val="single" w:sz="4" w:space="0" w:color="auto"/>
            </w:tcBorders>
            <w:vAlign w:val="center"/>
          </w:tcPr>
          <w:p w14:paraId="4E2F1A02" w14:textId="343B1C74" w:rsidR="0044239A" w:rsidRPr="00F8542B" w:rsidRDefault="0044239A" w:rsidP="0044239A">
            <w:pPr>
              <w:pStyle w:val="BodyText"/>
              <w:spacing w:before="0" w:after="0"/>
              <w:ind w:firstLine="0"/>
              <w:jc w:val="center"/>
              <w:rPr>
                <w:b/>
                <w:bCs/>
                <w:strike/>
                <w:rPrChange w:id="845" w:author="Nicholas Harp" w:date="2020-04-07T16:45:00Z">
                  <w:rPr>
                    <w:b/>
                    <w:bCs/>
                  </w:rPr>
                </w:rPrChange>
              </w:rPr>
            </w:pPr>
            <w:r w:rsidRPr="00F8542B">
              <w:rPr>
                <w:b/>
                <w:bCs/>
                <w:strike/>
                <w:rPrChange w:id="846" w:author="Nicholas Harp" w:date="2020-04-07T16:45:00Z">
                  <w:rPr>
                    <w:b/>
                    <w:bCs/>
                  </w:rPr>
                </w:rPrChange>
              </w:rPr>
              <w:t>Non-emotional load</w:t>
            </w:r>
          </w:p>
        </w:tc>
        <w:tc>
          <w:tcPr>
            <w:tcW w:w="3131" w:type="dxa"/>
            <w:tcBorders>
              <w:top w:val="single" w:sz="4" w:space="0" w:color="auto"/>
            </w:tcBorders>
          </w:tcPr>
          <w:p w14:paraId="000596EC" w14:textId="5ABF6EB9" w:rsidR="0044239A" w:rsidRPr="00F8542B" w:rsidRDefault="0044239A" w:rsidP="0044239A">
            <w:pPr>
              <w:pStyle w:val="BodyText"/>
              <w:spacing w:before="0" w:after="0"/>
              <w:ind w:firstLine="0"/>
              <w:jc w:val="center"/>
              <w:rPr>
                <w:b/>
                <w:bCs/>
                <w:strike/>
                <w:rPrChange w:id="847" w:author="Nicholas Harp" w:date="2020-04-07T16:45:00Z">
                  <w:rPr>
                    <w:b/>
                    <w:bCs/>
                  </w:rPr>
                </w:rPrChange>
              </w:rPr>
            </w:pPr>
            <w:r w:rsidRPr="00F8542B">
              <w:rPr>
                <w:b/>
                <w:bCs/>
                <w:strike/>
                <w:rPrChange w:id="848" w:author="Nicholas Harp" w:date="2020-04-07T16:45:00Z">
                  <w:rPr>
                    <w:b/>
                    <w:bCs/>
                  </w:rPr>
                </w:rPrChange>
              </w:rPr>
              <w:t>Low load</w:t>
            </w:r>
          </w:p>
        </w:tc>
        <w:tc>
          <w:tcPr>
            <w:tcW w:w="3131" w:type="dxa"/>
            <w:tcBorders>
              <w:top w:val="single" w:sz="4" w:space="0" w:color="auto"/>
            </w:tcBorders>
          </w:tcPr>
          <w:p w14:paraId="717B8731" w14:textId="7D078E36" w:rsidR="0044239A" w:rsidRPr="00F8542B" w:rsidRDefault="0044239A" w:rsidP="0044239A">
            <w:pPr>
              <w:pStyle w:val="BodyText"/>
              <w:spacing w:before="0" w:after="0"/>
              <w:ind w:firstLine="0"/>
              <w:jc w:val="center"/>
              <w:rPr>
                <w:b/>
                <w:bCs/>
                <w:strike/>
                <w:rPrChange w:id="849" w:author="Nicholas Harp" w:date="2020-04-07T16:45:00Z">
                  <w:rPr>
                    <w:b/>
                    <w:bCs/>
                  </w:rPr>
                </w:rPrChange>
              </w:rPr>
            </w:pPr>
            <w:r w:rsidRPr="00F8542B">
              <w:rPr>
                <w:b/>
                <w:bCs/>
                <w:strike/>
                <w:rPrChange w:id="850" w:author="Nicholas Harp" w:date="2020-04-07T16:45:00Z">
                  <w:rPr>
                    <w:b/>
                    <w:bCs/>
                  </w:rPr>
                </w:rPrChange>
              </w:rPr>
              <w:t>98.18% (.05)</w:t>
            </w:r>
          </w:p>
        </w:tc>
      </w:tr>
      <w:tr w:rsidR="0044239A" w:rsidRPr="00F8542B" w14:paraId="560CF043" w14:textId="77777777" w:rsidTr="00EB03BE">
        <w:tc>
          <w:tcPr>
            <w:tcW w:w="3131" w:type="dxa"/>
            <w:vMerge/>
          </w:tcPr>
          <w:p w14:paraId="786EA7D4" w14:textId="77777777" w:rsidR="0044239A" w:rsidRPr="00F8542B" w:rsidRDefault="0044239A" w:rsidP="0044239A">
            <w:pPr>
              <w:pStyle w:val="BodyText"/>
              <w:spacing w:before="0" w:after="0"/>
              <w:ind w:firstLine="0"/>
              <w:jc w:val="center"/>
              <w:rPr>
                <w:b/>
                <w:bCs/>
                <w:strike/>
                <w:rPrChange w:id="851" w:author="Nicholas Harp" w:date="2020-04-07T16:45:00Z">
                  <w:rPr>
                    <w:b/>
                    <w:bCs/>
                  </w:rPr>
                </w:rPrChange>
              </w:rPr>
            </w:pPr>
          </w:p>
        </w:tc>
        <w:tc>
          <w:tcPr>
            <w:tcW w:w="3131" w:type="dxa"/>
          </w:tcPr>
          <w:p w14:paraId="48297A09" w14:textId="25E7BA1C" w:rsidR="0044239A" w:rsidRPr="00F8542B" w:rsidRDefault="0044239A" w:rsidP="0044239A">
            <w:pPr>
              <w:pStyle w:val="BodyText"/>
              <w:spacing w:before="0" w:after="0"/>
              <w:ind w:firstLine="0"/>
              <w:jc w:val="center"/>
              <w:rPr>
                <w:b/>
                <w:bCs/>
                <w:strike/>
                <w:rPrChange w:id="852" w:author="Nicholas Harp" w:date="2020-04-07T16:45:00Z">
                  <w:rPr>
                    <w:b/>
                    <w:bCs/>
                  </w:rPr>
                </w:rPrChange>
              </w:rPr>
            </w:pPr>
            <w:r w:rsidRPr="00F8542B">
              <w:rPr>
                <w:b/>
                <w:bCs/>
                <w:strike/>
                <w:rPrChange w:id="853" w:author="Nicholas Harp" w:date="2020-04-07T16:45:00Z">
                  <w:rPr>
                    <w:b/>
                    <w:bCs/>
                  </w:rPr>
                </w:rPrChange>
              </w:rPr>
              <w:t>High load</w:t>
            </w:r>
          </w:p>
        </w:tc>
        <w:tc>
          <w:tcPr>
            <w:tcW w:w="3131" w:type="dxa"/>
          </w:tcPr>
          <w:p w14:paraId="7A3B7538" w14:textId="45DB8DD4" w:rsidR="0044239A" w:rsidRPr="00F8542B" w:rsidRDefault="0044239A" w:rsidP="0044239A">
            <w:pPr>
              <w:pStyle w:val="BodyText"/>
              <w:spacing w:before="0" w:after="0"/>
              <w:ind w:firstLine="0"/>
              <w:jc w:val="center"/>
              <w:rPr>
                <w:b/>
                <w:bCs/>
                <w:strike/>
                <w:rPrChange w:id="854" w:author="Nicholas Harp" w:date="2020-04-07T16:45:00Z">
                  <w:rPr>
                    <w:b/>
                    <w:bCs/>
                  </w:rPr>
                </w:rPrChange>
              </w:rPr>
            </w:pPr>
            <w:r w:rsidRPr="00F8542B">
              <w:rPr>
                <w:b/>
                <w:bCs/>
                <w:strike/>
                <w:rPrChange w:id="855" w:author="Nicholas Harp" w:date="2020-04-07T16:45:00Z">
                  <w:rPr>
                    <w:b/>
                    <w:bCs/>
                  </w:rPr>
                </w:rPrChange>
              </w:rPr>
              <w:t>95.23% (.07)</w:t>
            </w:r>
          </w:p>
        </w:tc>
      </w:tr>
      <w:tr w:rsidR="0044239A" w:rsidRPr="00F8542B" w14:paraId="6327F82A" w14:textId="77777777" w:rsidTr="002B04BB">
        <w:tc>
          <w:tcPr>
            <w:tcW w:w="3131" w:type="dxa"/>
            <w:vMerge w:val="restart"/>
          </w:tcPr>
          <w:p w14:paraId="496A0B30" w14:textId="12DCC6B3" w:rsidR="0044239A" w:rsidRPr="00F8542B" w:rsidRDefault="0044239A" w:rsidP="0044239A">
            <w:pPr>
              <w:pStyle w:val="BodyText"/>
              <w:spacing w:before="0" w:after="0"/>
              <w:ind w:firstLine="0"/>
              <w:jc w:val="center"/>
              <w:rPr>
                <w:b/>
                <w:bCs/>
                <w:strike/>
                <w:rPrChange w:id="856" w:author="Nicholas Harp" w:date="2020-04-07T16:45:00Z">
                  <w:rPr>
                    <w:b/>
                    <w:bCs/>
                  </w:rPr>
                </w:rPrChange>
              </w:rPr>
            </w:pPr>
            <w:r w:rsidRPr="00F8542B">
              <w:rPr>
                <w:b/>
                <w:bCs/>
                <w:strike/>
                <w:rPrChange w:id="857" w:author="Nicholas Harp" w:date="2020-04-07T16:45:00Z">
                  <w:rPr>
                    <w:b/>
                    <w:bCs/>
                  </w:rPr>
                </w:rPrChange>
              </w:rPr>
              <w:t>Emotional load</w:t>
            </w:r>
          </w:p>
        </w:tc>
        <w:tc>
          <w:tcPr>
            <w:tcW w:w="3131" w:type="dxa"/>
          </w:tcPr>
          <w:p w14:paraId="043C09E8" w14:textId="3ABF7BD9" w:rsidR="0044239A" w:rsidRPr="00F8542B" w:rsidRDefault="0044239A" w:rsidP="0044239A">
            <w:pPr>
              <w:pStyle w:val="BodyText"/>
              <w:spacing w:before="0" w:after="0"/>
              <w:ind w:firstLine="0"/>
              <w:jc w:val="center"/>
              <w:rPr>
                <w:b/>
                <w:bCs/>
                <w:strike/>
                <w:rPrChange w:id="858" w:author="Nicholas Harp" w:date="2020-04-07T16:45:00Z">
                  <w:rPr>
                    <w:b/>
                    <w:bCs/>
                  </w:rPr>
                </w:rPrChange>
              </w:rPr>
            </w:pPr>
            <w:r w:rsidRPr="00F8542B">
              <w:rPr>
                <w:b/>
                <w:bCs/>
                <w:strike/>
                <w:rPrChange w:id="859" w:author="Nicholas Harp" w:date="2020-04-07T16:45:00Z">
                  <w:rPr>
                    <w:b/>
                    <w:bCs/>
                  </w:rPr>
                </w:rPrChange>
              </w:rPr>
              <w:t>Low load</w:t>
            </w:r>
          </w:p>
        </w:tc>
        <w:tc>
          <w:tcPr>
            <w:tcW w:w="3131" w:type="dxa"/>
          </w:tcPr>
          <w:p w14:paraId="0E54B81D" w14:textId="5EFEFDDC" w:rsidR="0044239A" w:rsidRPr="00F8542B" w:rsidRDefault="0044239A" w:rsidP="0044239A">
            <w:pPr>
              <w:pStyle w:val="BodyText"/>
              <w:spacing w:before="0" w:after="0"/>
              <w:ind w:firstLine="0"/>
              <w:jc w:val="center"/>
              <w:rPr>
                <w:b/>
                <w:bCs/>
                <w:strike/>
                <w:rPrChange w:id="860" w:author="Nicholas Harp" w:date="2020-04-07T16:45:00Z">
                  <w:rPr>
                    <w:b/>
                    <w:bCs/>
                  </w:rPr>
                </w:rPrChange>
              </w:rPr>
            </w:pPr>
            <w:r w:rsidRPr="00F8542B">
              <w:rPr>
                <w:b/>
                <w:bCs/>
                <w:strike/>
                <w:rPrChange w:id="861" w:author="Nicholas Harp" w:date="2020-04-07T16:45:00Z">
                  <w:rPr>
                    <w:b/>
                    <w:bCs/>
                  </w:rPr>
                </w:rPrChange>
              </w:rPr>
              <w:t>98.83% (.04)</w:t>
            </w:r>
          </w:p>
        </w:tc>
      </w:tr>
      <w:tr w:rsidR="0044239A" w:rsidRPr="00F8542B" w14:paraId="6184F868" w14:textId="77777777" w:rsidTr="00EB03BE">
        <w:tc>
          <w:tcPr>
            <w:tcW w:w="3131" w:type="dxa"/>
            <w:vMerge/>
            <w:tcBorders>
              <w:bottom w:val="single" w:sz="4" w:space="0" w:color="auto"/>
            </w:tcBorders>
          </w:tcPr>
          <w:p w14:paraId="0F6855FA" w14:textId="77777777" w:rsidR="0044239A" w:rsidRPr="00F8542B" w:rsidRDefault="0044239A" w:rsidP="0044239A">
            <w:pPr>
              <w:pStyle w:val="BodyText"/>
              <w:spacing w:before="0" w:after="0"/>
              <w:ind w:firstLine="0"/>
              <w:jc w:val="center"/>
              <w:rPr>
                <w:b/>
                <w:bCs/>
                <w:strike/>
                <w:rPrChange w:id="862" w:author="Nicholas Harp" w:date="2020-04-07T16:45:00Z">
                  <w:rPr>
                    <w:b/>
                    <w:bCs/>
                  </w:rPr>
                </w:rPrChange>
              </w:rPr>
            </w:pPr>
          </w:p>
        </w:tc>
        <w:tc>
          <w:tcPr>
            <w:tcW w:w="3131" w:type="dxa"/>
            <w:tcBorders>
              <w:bottom w:val="single" w:sz="4" w:space="0" w:color="auto"/>
            </w:tcBorders>
          </w:tcPr>
          <w:p w14:paraId="30B70ED2" w14:textId="775DCC71" w:rsidR="0044239A" w:rsidRPr="00F8542B" w:rsidRDefault="0044239A" w:rsidP="0044239A">
            <w:pPr>
              <w:pStyle w:val="BodyText"/>
              <w:spacing w:before="0" w:after="0"/>
              <w:ind w:firstLine="0"/>
              <w:jc w:val="center"/>
              <w:rPr>
                <w:b/>
                <w:bCs/>
                <w:strike/>
                <w:rPrChange w:id="863" w:author="Nicholas Harp" w:date="2020-04-07T16:45:00Z">
                  <w:rPr>
                    <w:b/>
                    <w:bCs/>
                  </w:rPr>
                </w:rPrChange>
              </w:rPr>
            </w:pPr>
            <w:r w:rsidRPr="00F8542B">
              <w:rPr>
                <w:b/>
                <w:bCs/>
                <w:strike/>
                <w:rPrChange w:id="864" w:author="Nicholas Harp" w:date="2020-04-07T16:45:00Z">
                  <w:rPr>
                    <w:b/>
                    <w:bCs/>
                  </w:rPr>
                </w:rPrChange>
              </w:rPr>
              <w:t>High load</w:t>
            </w:r>
          </w:p>
        </w:tc>
        <w:tc>
          <w:tcPr>
            <w:tcW w:w="3131" w:type="dxa"/>
            <w:tcBorders>
              <w:bottom w:val="single" w:sz="4" w:space="0" w:color="auto"/>
            </w:tcBorders>
          </w:tcPr>
          <w:p w14:paraId="79C04E33" w14:textId="69FD3524" w:rsidR="0044239A" w:rsidRPr="00F8542B" w:rsidRDefault="0044239A" w:rsidP="0044239A">
            <w:pPr>
              <w:pStyle w:val="BodyText"/>
              <w:spacing w:before="0" w:after="0"/>
              <w:ind w:firstLine="0"/>
              <w:jc w:val="center"/>
              <w:rPr>
                <w:b/>
                <w:bCs/>
                <w:strike/>
                <w:rPrChange w:id="865" w:author="Nicholas Harp" w:date="2020-04-07T16:45:00Z">
                  <w:rPr>
                    <w:b/>
                    <w:bCs/>
                  </w:rPr>
                </w:rPrChange>
              </w:rPr>
            </w:pPr>
            <w:r w:rsidRPr="00F8542B">
              <w:rPr>
                <w:b/>
                <w:bCs/>
                <w:strike/>
                <w:rPrChange w:id="866" w:author="Nicholas Harp" w:date="2020-04-07T16:45:00Z">
                  <w:rPr>
                    <w:b/>
                    <w:bCs/>
                  </w:rPr>
                </w:rPrChange>
              </w:rPr>
              <w:t>88.33% (.11)</w:t>
            </w:r>
          </w:p>
        </w:tc>
      </w:tr>
    </w:tbl>
    <w:p w14:paraId="631D7515" w14:textId="0EEBBB83" w:rsidR="00330476" w:rsidRDefault="00330476" w:rsidP="00946C93">
      <w:pPr>
        <w:pStyle w:val="BodyText"/>
        <w:ind w:firstLine="0"/>
      </w:pPr>
    </w:p>
    <w:p w14:paraId="134F5E36" w14:textId="5F7132A3" w:rsidR="00F24015" w:rsidRPr="00EF6C08" w:rsidRDefault="00F24015" w:rsidP="00EF6C08">
      <w:pPr>
        <w:pStyle w:val="BodyText"/>
        <w:ind w:firstLine="0"/>
        <w:jc w:val="center"/>
        <w:rPr>
          <w:b/>
        </w:rPr>
      </w:pPr>
      <w:bookmarkStart w:id="867" w:name="references"/>
      <w:r w:rsidRPr="00EF6C08">
        <w:rPr>
          <w:b/>
        </w:rPr>
        <w:t>Discussion</w:t>
      </w:r>
    </w:p>
    <w:p w14:paraId="1CF8C2F0" w14:textId="35553221" w:rsidR="002A175A" w:rsidRDefault="002A175A" w:rsidP="002A175A">
      <w:pPr>
        <w:pStyle w:val="BodyText"/>
      </w:pPr>
      <w:r w:rsidRPr="00B25EE8">
        <w:t>Here we tested the effects of cognitive load with either non-emotional</w:t>
      </w:r>
      <w:r w:rsidR="007C0154">
        <w:t xml:space="preserve"> or emotional</w:t>
      </w:r>
      <w:r w:rsidRPr="00B25EE8">
        <w:t xml:space="preserve"> properties on </w:t>
      </w:r>
      <w:r w:rsidR="0036128B" w:rsidRPr="00C56E1B">
        <w:rPr>
          <w:rPrChange w:id="868" w:author="Nicholas Harp" w:date="2020-03-30T08:40:00Z">
            <w:rPr>
              <w:highlight w:val="yellow"/>
            </w:rPr>
          </w:rPrChange>
        </w:rPr>
        <w:t>responses to emotional ambiguity</w:t>
      </w:r>
      <w:r w:rsidRPr="00C56E1B">
        <w:rPr>
          <w:rPrChange w:id="869" w:author="Nicholas Harp" w:date="2020-03-30T08:40:00Z">
            <w:rPr>
              <w:highlight w:val="yellow"/>
            </w:rPr>
          </w:rPrChange>
        </w:rPr>
        <w:t xml:space="preserve">. </w:t>
      </w:r>
      <w:r w:rsidR="0036128B" w:rsidRPr="00C56E1B">
        <w:rPr>
          <w:rPrChange w:id="870" w:author="Nicholas Harp" w:date="2020-03-30T08:40:00Z">
            <w:rPr>
              <w:highlight w:val="yellow"/>
            </w:rPr>
          </w:rPrChange>
        </w:rPr>
        <w:t>We explored effects on the products of these categorizations and found, a</w:t>
      </w:r>
      <w:r w:rsidRPr="00C56E1B">
        <w:rPr>
          <w:rPrChange w:id="871" w:author="Nicholas Harp" w:date="2020-03-30T08:40:00Z">
            <w:rPr>
              <w:highlight w:val="yellow"/>
            </w:rPr>
          </w:rPrChange>
        </w:rPr>
        <w:t xml:space="preserve">s predicted, </w:t>
      </w:r>
      <w:r w:rsidR="0036128B" w:rsidRPr="00C56E1B">
        <w:rPr>
          <w:rPrChange w:id="872" w:author="Nicholas Harp" w:date="2020-03-30T08:40:00Z">
            <w:rPr>
              <w:highlight w:val="yellow"/>
            </w:rPr>
          </w:rPrChange>
        </w:rPr>
        <w:t>that</w:t>
      </w:r>
      <w:r w:rsidR="0036128B" w:rsidRPr="00C56E1B">
        <w:t xml:space="preserve"> </w:t>
      </w:r>
      <w:r w:rsidR="00655A7E" w:rsidRPr="00C56E1B">
        <w:t>categorizations</w:t>
      </w:r>
      <w:r w:rsidR="001C7D3A" w:rsidRPr="00B25EE8">
        <w:t xml:space="preserve"> </w:t>
      </w:r>
      <w:r w:rsidRPr="00B25EE8">
        <w:t xml:space="preserve">of surprise were more negative under emotional </w:t>
      </w:r>
      <w:del w:id="873" w:author="Nicholas Harp" w:date="2020-03-20T14:08:00Z">
        <w:r w:rsidR="001C7D3A" w:rsidDel="00D725EA">
          <w:delText>load</w:delText>
        </w:r>
        <w:r w:rsidR="00C45C4B" w:rsidDel="00D725EA">
          <w:delText xml:space="preserve"> </w:delText>
        </w:r>
      </w:del>
      <w:r w:rsidR="00C45C4B">
        <w:t>than</w:t>
      </w:r>
      <w:r w:rsidR="001C7D3A">
        <w:t xml:space="preserve"> non-emotional load</w:t>
      </w:r>
      <w:r w:rsidRPr="00B25EE8">
        <w:t>.</w:t>
      </w:r>
      <w:r w:rsidR="004D6273">
        <w:t xml:space="preserve"> </w:t>
      </w:r>
      <w:r w:rsidRPr="00B25EE8">
        <w:t xml:space="preserve">This result </w:t>
      </w:r>
      <w:r w:rsidR="000E4573">
        <w:t>extends</w:t>
      </w:r>
      <w:r w:rsidR="000E4573" w:rsidRPr="00B25EE8">
        <w:t xml:space="preserve"> </w:t>
      </w:r>
      <w:r w:rsidRPr="00B25EE8">
        <w:t xml:space="preserve">previous work </w:t>
      </w:r>
      <w:r w:rsidR="001C7D3A">
        <w:t xml:space="preserve">showing that </w:t>
      </w:r>
      <w:r w:rsidR="00C45C4B">
        <w:t>higher</w:t>
      </w:r>
      <w:r w:rsidR="001C7D3A">
        <w:t xml:space="preserve"> </w:t>
      </w:r>
      <w:r w:rsidR="0085540D">
        <w:t>non-emotional</w:t>
      </w:r>
      <w:r w:rsidR="001C7D3A">
        <w:t xml:space="preserve"> load did not a</w:t>
      </w:r>
      <w:r w:rsidRPr="00B25EE8">
        <w:t xml:space="preserve">ffect </w:t>
      </w:r>
      <w:r w:rsidR="0085540D">
        <w:t>categorizations</w:t>
      </w:r>
      <w:r w:rsidRPr="00B25EE8">
        <w:t xml:space="preserve"> (</w:t>
      </w:r>
      <w:proofErr w:type="spellStart"/>
      <w:r w:rsidRPr="00B25EE8">
        <w:t>Mattek</w:t>
      </w:r>
      <w:proofErr w:type="spellEnd"/>
      <w:r w:rsidRPr="00B25EE8">
        <w:t xml:space="preserve"> et al., 2016)</w:t>
      </w:r>
      <w:r w:rsidR="003841F0">
        <w:t xml:space="preserve"> by demonstrating that it is likely something about the emotional properties of the load per se that impact categorizations.</w:t>
      </w:r>
      <w:r w:rsidR="00CB3146">
        <w:t xml:space="preserve"> Further, this result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w:t>
      </w:r>
      <w:r w:rsidR="0008172A">
        <w:t xml:space="preserve">impact </w:t>
      </w:r>
      <w:r w:rsidR="00411C18">
        <w:t>both</w:t>
      </w:r>
      <w:r w:rsidRPr="00B25EE8">
        <w:t xml:space="preserve"> </w:t>
      </w:r>
      <w:r w:rsidR="0008172A">
        <w:t>behavioral and neural</w:t>
      </w:r>
      <w:r w:rsidR="0008172A" w:rsidRPr="00B25EE8">
        <w:t xml:space="preserve"> </w:t>
      </w:r>
      <w:r w:rsidR="0008172A">
        <w:t>responses</w:t>
      </w:r>
      <w:r w:rsidR="00411C18">
        <w:t xml:space="preserve"> during </w:t>
      </w:r>
      <w:r w:rsidR="0008172A">
        <w:t xml:space="preserve">those </w:t>
      </w:r>
      <w:r w:rsidR="00411C18">
        <w:t xml:space="preserve">tasks </w:t>
      </w:r>
      <w:r w:rsidRPr="00B25EE8">
        <w:t>(</w:t>
      </w:r>
      <w:proofErr w:type="spellStart"/>
      <w:r w:rsidRPr="00B25EE8">
        <w:t>Egner</w:t>
      </w:r>
      <w:proofErr w:type="spellEnd"/>
      <w:r w:rsidRPr="00B25EE8">
        <w:t xml:space="preserve"> et al., </w:t>
      </w:r>
      <w:r w:rsidRPr="00C56E1B">
        <w:t>200</w:t>
      </w:r>
      <w:r w:rsidR="00704CDD" w:rsidRPr="00C56E1B">
        <w:t>8</w:t>
      </w:r>
      <w:r w:rsidRPr="00C56E1B">
        <w:t xml:space="preserve">). We also </w:t>
      </w:r>
      <w:r w:rsidR="0036128B" w:rsidRPr="00C56E1B">
        <w:t>explored the effects o</w:t>
      </w:r>
      <w:r w:rsidR="00F31C41" w:rsidRPr="00C56E1B">
        <w:t>n</w:t>
      </w:r>
      <w:r w:rsidR="0036128B" w:rsidRPr="00C56E1B">
        <w:t xml:space="preserve"> the process of categorization and </w:t>
      </w:r>
      <w:r w:rsidRPr="00C56E1B">
        <w:t xml:space="preserve">found evidence that </w:t>
      </w:r>
      <w:r w:rsidR="0008172A" w:rsidRPr="00C56E1B">
        <w:t>response trajectories</w:t>
      </w:r>
      <w:r w:rsidRPr="00C56E1B">
        <w:t xml:space="preserve"> </w:t>
      </w:r>
      <w:r w:rsidR="0008172A" w:rsidRPr="00C56E1B">
        <w:t xml:space="preserve">were modulated by </w:t>
      </w:r>
      <w:r w:rsidR="00CB3146" w:rsidRPr="00C56E1B">
        <w:t>domain-general</w:t>
      </w:r>
      <w:r w:rsidR="00CB3146">
        <w:t xml:space="preserve"> </w:t>
      </w:r>
      <w:r w:rsidR="0008172A">
        <w:t xml:space="preserve">cognitive load </w:t>
      </w:r>
      <w:r w:rsidR="00CB3146">
        <w:t>(i.e., across both domain</w:t>
      </w:r>
      <w:r w:rsidR="00C56E1B">
        <w:t>s</w:t>
      </w:r>
      <w:r w:rsidR="00CB3146">
        <w:t xml:space="preserve">) </w:t>
      </w:r>
      <w:r w:rsidR="0008172A">
        <w:t>as a function of trial-by-trial</w:t>
      </w:r>
      <w:r w:rsidR="00A6447A">
        <w:t xml:space="preserve"> </w:t>
      </w:r>
      <w:r w:rsidR="0085540D">
        <w:t>categorizations</w:t>
      </w:r>
      <w:r w:rsidRPr="00B25EE8">
        <w:t xml:space="preserve">. </w:t>
      </w:r>
      <w:r w:rsidR="0008172A">
        <w:t>Specifically, p</w:t>
      </w:r>
      <w:r w:rsidR="00CC2579">
        <w:t xml:space="preserve">revious work has shown that </w:t>
      </w:r>
      <w:r w:rsidR="0008172A">
        <w:t>positive</w:t>
      </w:r>
      <w:r w:rsidR="00CC2579">
        <w:t xml:space="preserve"> </w:t>
      </w:r>
      <w:r w:rsidR="0085540D">
        <w:t>categorizations</w:t>
      </w:r>
      <w:r w:rsidR="0008172A">
        <w:t xml:space="preserve"> of surprised faces are associated with greater response competition (i.e., </w:t>
      </w:r>
      <w:r w:rsidR="0085540D">
        <w:t xml:space="preserve">more attraction to the competing – negative </w:t>
      </w:r>
      <w:del w:id="874" w:author="Nicholas Harp" w:date="2020-03-30T08:41:00Z">
        <w:r w:rsidR="0085540D" w:rsidDel="00C56E1B">
          <w:delText>-</w:delText>
        </w:r>
      </w:del>
      <w:ins w:id="875" w:author="Nicholas Harp" w:date="2020-03-30T08:41:00Z">
        <w:r w:rsidR="00C56E1B">
          <w:t xml:space="preserve">– </w:t>
        </w:r>
      </w:ins>
      <w:del w:id="876" w:author="Nicholas Harp" w:date="2020-03-30T08:41:00Z">
        <w:r w:rsidR="0085540D" w:rsidDel="00C56E1B">
          <w:delText xml:space="preserve"> </w:delText>
        </w:r>
      </w:del>
      <w:r w:rsidR="0085540D">
        <w:t>response</w:t>
      </w:r>
      <w:r w:rsidR="0008172A">
        <w:t xml:space="preserve">) than negative </w:t>
      </w:r>
      <w:r w:rsidR="0085540D">
        <w:t xml:space="preserve">categorizations </w:t>
      </w:r>
      <w:r w:rsidR="00CC2579">
        <w:t>(Brown et al., 2017), and here we demonstrate that this difference is mitigated under high</w:t>
      </w:r>
      <w:r w:rsidR="00D725EA">
        <w:t>er domain-general</w:t>
      </w:r>
      <w:r w:rsidR="00CC2579">
        <w:t xml:space="preserve"> load. </w:t>
      </w:r>
      <w:r w:rsidR="00507C63">
        <w:t>Specifically</w:t>
      </w:r>
      <w:r w:rsidR="0008172A">
        <w:t xml:space="preserve">, </w:t>
      </w:r>
      <w:r w:rsidR="009F5F90">
        <w:t xml:space="preserve">negative </w:t>
      </w:r>
      <w:r w:rsidR="0085540D">
        <w:t xml:space="preserve">categorizations </w:t>
      </w:r>
      <w:r w:rsidR="009F5F90">
        <w:t>were associated with increased response competition under high load compared to low load</w:t>
      </w:r>
      <w:r w:rsidR="007B255C">
        <w:t xml:space="preserve">, whereas </w:t>
      </w:r>
      <w:del w:id="877" w:author="Nicholas Harp" w:date="2020-03-23T15:47:00Z">
        <w:r w:rsidR="007B255C" w:rsidDel="00507C63">
          <w:delText xml:space="preserve">response competition during </w:delText>
        </w:r>
      </w:del>
      <w:r w:rsidR="007B255C">
        <w:t xml:space="preserve">positive categorizations </w:t>
      </w:r>
      <w:ins w:id="878" w:author="Nicholas Harp" w:date="2020-03-23T15:47:00Z">
        <w:r w:rsidR="00507C63">
          <w:t xml:space="preserve">showed a trend towards </w:t>
        </w:r>
      </w:ins>
      <w:del w:id="879" w:author="Nicholas Harp" w:date="2020-03-23T15:47:00Z">
        <w:r w:rsidR="007B255C" w:rsidDel="00507C63">
          <w:delText xml:space="preserve">tended to </w:delText>
        </w:r>
      </w:del>
      <w:r w:rsidR="007B255C">
        <w:t>decrease</w:t>
      </w:r>
      <w:ins w:id="880" w:author="Nicholas Harp" w:date="2020-03-23T15:47:00Z">
        <w:r w:rsidR="00507C63">
          <w:t>d competition under high load</w:t>
        </w:r>
      </w:ins>
      <w:del w:id="881" w:author="Nicholas Harp" w:date="2020-03-23T15:46:00Z">
        <w:r w:rsidR="007B255C" w:rsidDel="00507C63">
          <w:delText>, although this</w:delText>
        </w:r>
        <w:r w:rsidR="00B05BD2" w:rsidDel="00507C63">
          <w:delText xml:space="preserve"> change</w:delText>
        </w:r>
        <w:r w:rsidR="007B255C" w:rsidDel="00507C63">
          <w:delText xml:space="preserve"> did not reach statistical significance</w:delText>
        </w:r>
      </w:del>
      <w:r w:rsidR="009F5F90">
        <w:t xml:space="preserve">. </w:t>
      </w:r>
      <w:proofErr w:type="gramStart"/>
      <w:r w:rsidR="00CC2579">
        <w:t xml:space="preserve">This </w:t>
      </w:r>
      <w:r w:rsidRPr="00B25EE8">
        <w:t>parallels</w:t>
      </w:r>
      <w:proofErr w:type="gramEnd"/>
      <w:r w:rsidRPr="00B25EE8">
        <w:t xml:space="preserve"> other work </w:t>
      </w:r>
      <w:commentRangeStart w:id="882"/>
      <w:commentRangeStart w:id="883"/>
      <w:r w:rsidRPr="00B25EE8">
        <w:t>s</w:t>
      </w:r>
      <w:r w:rsidR="00CC2579">
        <w:t>howing</w:t>
      </w:r>
      <w:r w:rsidRPr="00B25EE8">
        <w:t xml:space="preserve"> that high </w:t>
      </w:r>
      <w:del w:id="884" w:author="Nicholas Harp" w:date="2020-03-20T14:10:00Z">
        <w:r w:rsidR="00C53140" w:rsidDel="00D725EA">
          <w:delText>non-emotional</w:delText>
        </w:r>
        <w:r w:rsidR="00C53140" w:rsidRPr="00B25EE8" w:rsidDel="00D725EA">
          <w:delText xml:space="preserve"> </w:delText>
        </w:r>
      </w:del>
      <w:r w:rsidRPr="00B25EE8">
        <w:t>load increases distractor processing</w:t>
      </w:r>
      <w:ins w:id="885" w:author="Nicholas Harp" w:date="2020-04-07T16:59:00Z">
        <w:r w:rsidR="00F8542B">
          <w:t xml:space="preserve"> </w:t>
        </w:r>
      </w:ins>
      <w:del w:id="886" w:author="Nicholas Harp" w:date="2020-04-07T17:00:00Z">
        <w:r w:rsidRPr="00B25EE8" w:rsidDel="00FD65C3">
          <w:delText xml:space="preserve"> </w:delText>
        </w:r>
      </w:del>
      <w:r w:rsidRPr="00B25EE8">
        <w:t>(</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w:t>
      </w:r>
      <w:commentRangeEnd w:id="882"/>
      <w:r w:rsidR="00F245BD">
        <w:rPr>
          <w:rStyle w:val="CommentReference"/>
          <w:rFonts w:asciiTheme="minorHAnsi" w:hAnsiTheme="minorHAnsi"/>
        </w:rPr>
        <w:commentReference w:id="882"/>
      </w:r>
      <w:commentRangeEnd w:id="883"/>
      <w:r w:rsidR="00F8542B">
        <w:rPr>
          <w:rStyle w:val="CommentReference"/>
          <w:rFonts w:asciiTheme="minorHAnsi" w:hAnsiTheme="minorHAnsi"/>
        </w:rPr>
        <w:commentReference w:id="883"/>
      </w:r>
      <w:r w:rsidR="00E7696F">
        <w:t xml:space="preserve">and </w:t>
      </w:r>
      <w:r w:rsidR="004963AE">
        <w:t>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lastRenderedPageBreak/>
        <w:t>Abrahamse</w:t>
      </w:r>
      <w:proofErr w:type="spellEnd"/>
      <w:r w:rsidR="00E7696F">
        <w:t xml:space="preserve">, &amp; </w:t>
      </w:r>
      <w:proofErr w:type="spellStart"/>
      <w:r w:rsidR="00E7696F">
        <w:t>Notebaert</w:t>
      </w:r>
      <w:proofErr w:type="spellEnd"/>
      <w:r w:rsidR="00E7696F">
        <w:t>, 2018)</w:t>
      </w:r>
      <w:r w:rsidR="00EF5531">
        <w:t>.</w:t>
      </w:r>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74B34592" w:rsidR="00E01218" w:rsidRDefault="002A175A" w:rsidP="00717A6E">
      <w:pPr>
        <w:pStyle w:val="BodyText"/>
      </w:pPr>
      <w:r w:rsidRPr="00890073">
        <w:tab/>
        <w:t>The in</w:t>
      </w:r>
      <w:r w:rsidR="003F0B6E">
        <w:t>i</w:t>
      </w:r>
      <w:r w:rsidRPr="00890073">
        <w:t xml:space="preserve">tial negativity hypothesis posits that positive </w:t>
      </w:r>
      <w:r w:rsidR="0085540D">
        <w:t>categorizations</w:t>
      </w:r>
      <w:r w:rsidR="0085540D" w:rsidRPr="00890073">
        <w:t xml:space="preserve"> </w:t>
      </w:r>
      <w:commentRangeStart w:id="887"/>
      <w:r w:rsidRPr="00890073">
        <w:t xml:space="preserve">of ambiguous stimuli </w:t>
      </w:r>
      <w:commentRangeEnd w:id="887"/>
      <w:r w:rsidR="00F245BD">
        <w:rPr>
          <w:rStyle w:val="CommentReference"/>
          <w:rFonts w:asciiTheme="minorHAnsi" w:hAnsiTheme="minorHAnsi"/>
        </w:rPr>
        <w:commentReference w:id="887"/>
      </w:r>
      <w:r w:rsidR="00AE153F">
        <w:t>rely on</w:t>
      </w:r>
      <w:r w:rsidRPr="00890073">
        <w:t xml:space="preserve"> regulatory resources </w:t>
      </w:r>
      <w:del w:id="888" w:author="Nicholas Harp" w:date="2020-03-23T15:58:00Z">
        <w:r w:rsidR="0085540D" w:rsidDel="00303AFE">
          <w:delText>that likely</w:delText>
        </w:r>
      </w:del>
      <w:ins w:id="889" w:author="Nicholas Harp" w:date="2020-03-23T15:58:00Z">
        <w:del w:id="890" w:author="Maital Neta" w:date="2020-03-24T15:44:00Z">
          <w:r w:rsidR="00303AFE" w:rsidDel="00CB3146">
            <w:delText>to</w:delText>
          </w:r>
        </w:del>
      </w:ins>
      <w:ins w:id="891" w:author="Maital Neta" w:date="2020-03-24T15:44:00Z">
        <w:r w:rsidR="00CB3146">
          <w:t>that</w:t>
        </w:r>
      </w:ins>
      <w:r w:rsidR="00AB6AF4">
        <w:t xml:space="preserve"> override an initial negativity </w:t>
      </w:r>
      <w:r w:rsidRPr="00890073">
        <w:t>(Neta et al., 2009; Petro et al., 20</w:t>
      </w:r>
      <w:r w:rsidR="00110A99">
        <w:t>18</w:t>
      </w:r>
      <w:r w:rsidRPr="00890073">
        <w:t xml:space="preserve">). </w:t>
      </w:r>
      <w:ins w:id="892" w:author="Nicholas Harp" w:date="2020-03-23T15:59:00Z">
        <w:r w:rsidR="000A0686">
          <w:t>Here, w</w:t>
        </w:r>
      </w:ins>
      <w:del w:id="893" w:author="Nicholas Harp" w:date="2020-03-23T15:59:00Z">
        <w:r w:rsidRPr="00890073" w:rsidDel="000A0686">
          <w:delText>W</w:delText>
        </w:r>
      </w:del>
      <w:r w:rsidRPr="00890073">
        <w:t xml:space="preserve">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w:t>
      </w:r>
      <w:ins w:id="894" w:author="Nicholas Harp" w:date="2020-03-23T15:59:00Z">
        <w:r w:rsidR="000A0686">
          <w:t>non-</w:t>
        </w:r>
      </w:ins>
      <w:r w:rsidRPr="00890073">
        <w:t xml:space="preserve">emotional or </w:t>
      </w:r>
      <w:del w:id="895" w:author="Nicholas Harp" w:date="2020-03-23T15:59:00Z">
        <w:r w:rsidRPr="00890073" w:rsidDel="000A0686">
          <w:delText>non-</w:delText>
        </w:r>
      </w:del>
      <w:r w:rsidRPr="00890073">
        <w:t xml:space="preserve">emotional properties while participants made valence judgments of surprised facial expressions. </w:t>
      </w:r>
      <w:r w:rsidR="00DE1DEE">
        <w:t>As expected, p</w:t>
      </w:r>
      <w:r w:rsidRPr="00890073">
        <w:t xml:space="preserve">articipants </w:t>
      </w:r>
      <w:r w:rsidR="0085540D">
        <w:t>categorized</w:t>
      </w:r>
      <w:r w:rsidR="0085540D" w:rsidRPr="00890073">
        <w:t xml:space="preserve"> </w:t>
      </w:r>
      <w:r w:rsidRPr="00890073">
        <w:t xml:space="preserve">surprise as more negative </w:t>
      </w:r>
      <w:r w:rsidR="00A41EBC">
        <w:t>under</w:t>
      </w:r>
      <w:r w:rsidR="00A41EBC" w:rsidRPr="00890073">
        <w:t xml:space="preserve"> </w:t>
      </w:r>
      <w:r w:rsidR="00FB1EE4">
        <w:t>emotional</w:t>
      </w:r>
      <w:r w:rsidR="00FB1EE4" w:rsidRPr="00890073">
        <w:t xml:space="preserve"> </w:t>
      </w:r>
      <w:r w:rsidRPr="00890073">
        <w:t>loads</w:t>
      </w:r>
      <w:del w:id="896" w:author="Maital Neta" w:date="2020-03-24T15:47:00Z">
        <w:r w:rsidRPr="00890073" w:rsidDel="00BB111C">
          <w:delText xml:space="preserve"> </w:delText>
        </w:r>
        <w:r w:rsidR="00FB1EE4" w:rsidDel="00BB111C">
          <w:delText xml:space="preserve">(i.e., when the emotional resources likely required for a positive interpretation are being </w:delText>
        </w:r>
        <w:r w:rsidR="0085540D" w:rsidDel="00BB111C">
          <w:delText>depleted</w:delText>
        </w:r>
        <w:r w:rsidR="00FB1EE4" w:rsidDel="00BB111C">
          <w:delText>)</w:delText>
        </w:r>
      </w:del>
      <w:r w:rsidR="00845388">
        <w:t xml:space="preserve">, </w:t>
      </w:r>
      <w:del w:id="897" w:author="Maital Neta" w:date="2020-03-24T15:48:00Z">
        <w:r w:rsidR="00845388" w:rsidDel="00BB111C">
          <w:delText>most likely</w:delText>
        </w:r>
      </w:del>
      <w:ins w:id="898" w:author="Maital Neta" w:date="2020-03-24T15:48:00Z">
        <w:r w:rsidR="00BB111C">
          <w:t xml:space="preserve">suggesting that </w:t>
        </w:r>
      </w:ins>
      <w:del w:id="899" w:author="Maital Neta" w:date="2020-03-24T15:48:00Z">
        <w:r w:rsidR="00845388" w:rsidDel="00BB111C">
          <w:delText xml:space="preserve"> </w:delText>
        </w:r>
      </w:del>
      <w:del w:id="900" w:author="Maital Neta" w:date="2020-03-24T15:47:00Z">
        <w:r w:rsidR="00845388" w:rsidDel="00BB111C">
          <w:delText xml:space="preserve">due </w:delText>
        </w:r>
        <w:r w:rsidR="00FB1EE4" w:rsidDel="00BB111C">
          <w:delText xml:space="preserve">to a </w:delText>
        </w:r>
        <w:r w:rsidR="00845388" w:rsidDel="00BB111C">
          <w:delText xml:space="preserve">reliance on </w:delText>
        </w:r>
      </w:del>
      <w:ins w:id="901" w:author="Maital Neta" w:date="2020-03-24T15:47:00Z">
        <w:r w:rsidR="00BB111C">
          <w:t>the emotional resources</w:t>
        </w:r>
        <w:del w:id="902" w:author="Mike Dodd" w:date="2020-03-30T19:05:00Z">
          <w:r w:rsidR="00BB111C" w:rsidDel="00F245BD">
            <w:delText xml:space="preserve"> likely</w:delText>
          </w:r>
        </w:del>
        <w:r w:rsidR="00BB111C">
          <w:t xml:space="preserve"> required for a positive interpretation </w:t>
        </w:r>
      </w:ins>
      <w:ins w:id="903" w:author="Maital Neta" w:date="2020-03-24T15:48:00Z">
        <w:r w:rsidR="00BB111C">
          <w:t>we</w:t>
        </w:r>
      </w:ins>
      <w:ins w:id="904" w:author="Maital Neta" w:date="2020-03-24T15:47:00Z">
        <w:r w:rsidR="00BB111C">
          <w:t>re depleted</w:t>
        </w:r>
      </w:ins>
      <w:ins w:id="905" w:author="Maital Neta" w:date="2020-03-24T15:48:00Z">
        <w:r w:rsidR="00BB111C">
          <w:t xml:space="preserve"> by the emotional load</w:t>
        </w:r>
      </w:ins>
      <w:del w:id="906" w:author="Maital Neta" w:date="2020-03-24T15:48:00Z">
        <w:r w:rsidR="00FB1EE4" w:rsidDel="00BB111C">
          <w:delText>overlapping</w:delText>
        </w:r>
        <w:r w:rsidR="00845388" w:rsidDel="00BB111C">
          <w:delText xml:space="preserve"> domain-specific </w:delText>
        </w:r>
        <w:r w:rsidR="00FB1EE4" w:rsidDel="00BB111C">
          <w:delText>resources</w:delText>
        </w:r>
      </w:del>
      <w:r w:rsidR="00845388">
        <w:t xml:space="preserve">. </w:t>
      </w:r>
      <w:del w:id="907" w:author="Maital Neta" w:date="2020-03-24T15:48:00Z">
        <w:r w:rsidR="00FB1EE4" w:rsidDel="00BB111C">
          <w:delText>T</w:delText>
        </w:r>
      </w:del>
      <w:del w:id="908" w:author="Maital Neta" w:date="2020-03-24T15:49:00Z">
        <w:r w:rsidR="00FB1EE4" w:rsidDel="00BB111C">
          <w:delText xml:space="preserve">hese findings </w:delText>
        </w:r>
        <w:r w:rsidR="0085540D" w:rsidDel="00BB111C">
          <w:delText>lend insight into the resources likely needed for positive categorizations, particularly in light of</w:delText>
        </w:r>
        <w:r w:rsidR="00FB1EE4" w:rsidDel="00BB111C">
          <w:delText xml:space="preserve"> previous </w:delText>
        </w:r>
        <w:r w:rsidR="0085540D" w:rsidDel="00BB111C">
          <w:delText>work demon</w:delText>
        </w:r>
        <w:r w:rsidR="00B93CC2" w:rsidDel="00BB111C">
          <w:delText>s</w:delText>
        </w:r>
        <w:r w:rsidR="0085540D" w:rsidDel="00BB111C">
          <w:delText>trating</w:delText>
        </w:r>
        <w:r w:rsidR="00FB1EE4" w:rsidDel="00BB111C">
          <w:delText xml:space="preserve"> that </w:delText>
        </w:r>
        <w:r w:rsidR="00977B07" w:rsidDel="00BB111C">
          <w:delText>non-emotional</w:delText>
        </w:r>
        <w:r w:rsidR="00FB1EE4" w:rsidDel="00BB111C">
          <w:delText xml:space="preserve"> (</w:delText>
        </w:r>
        <w:r w:rsidR="005265CC" w:rsidDel="00BB111C">
          <w:delText>numeric</w:delText>
        </w:r>
        <w:r w:rsidR="00FB1EE4" w:rsidDel="00BB111C">
          <w:delText xml:space="preserve">) load does not appear to affect </w:delText>
        </w:r>
        <w:r w:rsidR="0085540D" w:rsidDel="00BB111C">
          <w:delText>categorizations</w:delText>
        </w:r>
        <w:r w:rsidR="00FB1EE4" w:rsidDel="00BB111C">
          <w:delText xml:space="preserve"> of surprised faces</w:delText>
        </w:r>
        <w:r w:rsidR="00845388" w:rsidDel="00BB111C">
          <w:delText xml:space="preserve"> (Mattek et al., 2016)</w:delText>
        </w:r>
        <w:r w:rsidR="00F9524C" w:rsidDel="00BB111C">
          <w:delText>.</w:delText>
        </w:r>
        <w:r w:rsidR="00B73BF9" w:rsidDel="00BB111C">
          <w:delText xml:space="preserve"> </w:delText>
        </w:r>
      </w:del>
      <w:ins w:id="909" w:author="Maital Neta" w:date="2020-03-24T13:25:00Z">
        <w:r w:rsidR="00877B1A">
          <w:t>Indeed, increased</w:t>
        </w:r>
      </w:ins>
      <w:ins w:id="910" w:author="Maital Neta" w:date="2020-03-24T15:49:00Z">
        <w:r w:rsidR="00BB111C">
          <w:t xml:space="preserve"> cognitive</w:t>
        </w:r>
      </w:ins>
      <w:ins w:id="911" w:author="Maital Neta" w:date="2020-03-24T13:25:00Z">
        <w:r w:rsidR="00877B1A">
          <w:t xml:space="preserve"> load </w:t>
        </w:r>
      </w:ins>
      <w:ins w:id="912" w:author="Maital Neta" w:date="2020-03-24T15:49:00Z">
        <w:r w:rsidR="00BB111C">
          <w:t>that has</w:t>
        </w:r>
      </w:ins>
      <w:ins w:id="913" w:author="Maital Neta" w:date="2020-03-24T13:25:00Z">
        <w:r w:rsidR="00877B1A">
          <w:t xml:space="preserve"> an emotional component </w:t>
        </w:r>
      </w:ins>
      <w:ins w:id="914" w:author="Maital Neta" w:date="2020-03-24T13:26:00Z">
        <w:r w:rsidR="00877B1A">
          <w:t xml:space="preserve">has been associated with </w:t>
        </w:r>
      </w:ins>
      <w:ins w:id="915" w:author="Maital Neta" w:date="2020-03-24T15:51:00Z">
        <w:r w:rsidR="00BB111C">
          <w:t xml:space="preserve">increased </w:t>
        </w:r>
      </w:ins>
      <w:ins w:id="916" w:author="Maital Neta" w:date="2020-03-24T13:26:00Z">
        <w:r w:rsidR="00877B1A">
          <w:t xml:space="preserve">activity in the </w:t>
        </w:r>
      </w:ins>
      <w:proofErr w:type="spellStart"/>
      <w:ins w:id="917" w:author="Maital Neta" w:date="2020-03-24T15:51:00Z">
        <w:r w:rsidR="00BB111C">
          <w:t>v</w:t>
        </w:r>
      </w:ins>
      <w:ins w:id="918" w:author="Maital Neta" w:date="2020-03-24T13:26:00Z">
        <w:r w:rsidR="00877B1A">
          <w:t>mPFC</w:t>
        </w:r>
      </w:ins>
      <w:proofErr w:type="spellEnd"/>
      <w:ins w:id="919" w:author="Maital Neta" w:date="2020-03-24T15:51:00Z">
        <w:r w:rsidR="00BB111C">
          <w:t xml:space="preserve"> and decreased activity in the amygdala</w:t>
        </w:r>
      </w:ins>
      <w:ins w:id="920" w:author="Maital Neta" w:date="2020-03-24T13:26:00Z">
        <w:r w:rsidR="00877B1A">
          <w:t xml:space="preserve"> (</w:t>
        </w:r>
        <w:commentRangeStart w:id="921"/>
        <w:proofErr w:type="spellStart"/>
        <w:r w:rsidR="00877B1A">
          <w:t>Kompus</w:t>
        </w:r>
        <w:proofErr w:type="spellEnd"/>
        <w:r w:rsidR="00877B1A">
          <w:t xml:space="preserve"> et al., 2009</w:t>
        </w:r>
      </w:ins>
      <w:commentRangeEnd w:id="921"/>
      <w:ins w:id="922" w:author="Maital Neta" w:date="2020-03-24T15:52:00Z">
        <w:r w:rsidR="00DB6B64">
          <w:rPr>
            <w:rStyle w:val="CommentReference"/>
            <w:rFonts w:asciiTheme="minorHAnsi" w:hAnsiTheme="minorHAnsi"/>
          </w:rPr>
          <w:commentReference w:id="921"/>
        </w:r>
      </w:ins>
      <w:ins w:id="923" w:author="Maital Neta" w:date="2020-03-24T13:26:00Z">
        <w:r w:rsidR="00877B1A">
          <w:t xml:space="preserve">), </w:t>
        </w:r>
      </w:ins>
      <w:ins w:id="924" w:author="Maital Neta" w:date="2020-03-24T15:51:00Z">
        <w:r w:rsidR="00BB111C">
          <w:t xml:space="preserve">a pattern of activity </w:t>
        </w:r>
      </w:ins>
      <w:ins w:id="925" w:author="Maital Neta" w:date="2020-03-24T13:26:00Z">
        <w:r w:rsidR="00877B1A">
          <w:t xml:space="preserve">that has </w:t>
        </w:r>
      </w:ins>
      <w:ins w:id="926" w:author="Maital Neta" w:date="2020-03-24T15:51:00Z">
        <w:r w:rsidR="005E1C3E">
          <w:t xml:space="preserve">also </w:t>
        </w:r>
      </w:ins>
      <w:ins w:id="927" w:author="Maital Neta" w:date="2020-03-24T13:26:00Z">
        <w:r w:rsidR="00877B1A">
          <w:t xml:space="preserve">been </w:t>
        </w:r>
      </w:ins>
      <w:ins w:id="928" w:author="Maital Neta" w:date="2020-03-24T15:51:00Z">
        <w:r w:rsidR="005E1C3E">
          <w:t xml:space="preserve">linked to </w:t>
        </w:r>
      </w:ins>
      <w:ins w:id="929" w:author="Maital Neta" w:date="2020-03-24T15:52:00Z">
        <w:r w:rsidR="006C4D33">
          <w:t xml:space="preserve">emotion regulation </w:t>
        </w:r>
        <w:r w:rsidR="006C4D33" w:rsidRPr="00483C3A">
          <w:rPr>
            <w:rFonts w:cs="Times New Roman"/>
            <w:color w:val="141413"/>
          </w:rPr>
          <w:t xml:space="preserve">(Ochsner et al., 2002; Jackson et al., 2003; </w:t>
        </w:r>
        <w:proofErr w:type="spellStart"/>
        <w:r w:rsidR="006C4D33" w:rsidRPr="00483C3A">
          <w:rPr>
            <w:rFonts w:cs="Times New Roman"/>
            <w:color w:val="141413"/>
          </w:rPr>
          <w:t>Urry</w:t>
        </w:r>
        <w:proofErr w:type="spellEnd"/>
        <w:r w:rsidR="006C4D33" w:rsidRPr="00483C3A">
          <w:rPr>
            <w:rFonts w:cs="Times New Roman"/>
            <w:color w:val="141413"/>
          </w:rPr>
          <w:t xml:space="preserve"> et al., van </w:t>
        </w:r>
        <w:proofErr w:type="spellStart"/>
        <w:r w:rsidR="006C4D33" w:rsidRPr="00483C3A">
          <w:rPr>
            <w:rFonts w:cs="Times New Roman"/>
            <w:color w:val="141413"/>
          </w:rPr>
          <w:t>Reekum</w:t>
        </w:r>
        <w:proofErr w:type="spellEnd"/>
        <w:r w:rsidR="006C4D33" w:rsidRPr="00483C3A">
          <w:rPr>
            <w:rFonts w:cs="Times New Roman"/>
            <w:color w:val="141413"/>
          </w:rPr>
          <w:t xml:space="preserve"> et al., 2007)</w:t>
        </w:r>
        <w:r w:rsidR="006C4D33">
          <w:rPr>
            <w:rFonts w:cs="Times New Roman"/>
            <w:color w:val="141413"/>
          </w:rPr>
          <w:t xml:space="preserve"> and to </w:t>
        </w:r>
      </w:ins>
      <w:ins w:id="930" w:author="Maital Neta" w:date="2020-03-24T13:27:00Z">
        <w:r w:rsidR="00877B1A">
          <w:t xml:space="preserve">a more positive valence bias (Kim et al., 2003). </w:t>
        </w:r>
      </w:ins>
    </w:p>
    <w:p w14:paraId="4A9CF6BF" w14:textId="69598220" w:rsidR="00AB6AF4" w:rsidRDefault="008C2FEA" w:rsidP="00AB6AF4">
      <w:pPr>
        <w:pStyle w:val="BodyText"/>
      </w:pPr>
      <w:r>
        <w:t>T</w:t>
      </w:r>
      <w:r w:rsidR="00AB6AF4">
        <w:t xml:space="preserve">hese results </w:t>
      </w:r>
      <w:r w:rsidR="00B2675E">
        <w:t xml:space="preserve">also </w:t>
      </w:r>
      <w:r w:rsidR="00AB6AF4">
        <w:t xml:space="preserve">corroborate </w:t>
      </w:r>
      <w:r w:rsidR="00C8357A">
        <w:t xml:space="preserve">evidence that resource depletion is associated with a greater reliance on bottom-up </w:t>
      </w:r>
      <w:r w:rsidR="00AB6AF4">
        <w:t>emotional responses</w:t>
      </w:r>
      <w:r w:rsidR="00386B14">
        <w:t xml:space="preserve"> </w:t>
      </w:r>
      <w:r w:rsidR="00C8357A">
        <w:t xml:space="preserve">and weaker </w:t>
      </w:r>
      <w:r w:rsidR="00B2675E">
        <w:t>top-down responses</w:t>
      </w:r>
      <w:r w:rsidR="00AB6AF4">
        <w:t xml:space="preserve">. For example, </w:t>
      </w:r>
      <w:del w:id="931" w:author="Nicholas Harp" w:date="2020-03-23T13:42:00Z">
        <w:r w:rsidR="00B2675E" w:rsidRPr="00B2675E" w:rsidDel="008C2FEA">
          <w:delText xml:space="preserve"> </w:delText>
        </w:r>
      </w:del>
      <w:r w:rsidR="00FE5C4A">
        <w:t xml:space="preserve">some work has shown </w:t>
      </w:r>
      <w:r w:rsidR="00B2675E">
        <w:t>negative images recruited greater amygdala</w:t>
      </w:r>
      <w:r w:rsidR="006C4D33">
        <w:t xml:space="preserve"> (bottom-up)</w:t>
      </w:r>
      <w:r w:rsidR="00B2675E">
        <w:t xml:space="preserve"> and less prefrontal </w:t>
      </w:r>
      <w:r w:rsidR="006C4D33">
        <w:t xml:space="preserve">(top-down) </w:t>
      </w:r>
      <w:r w:rsidR="00B2675E">
        <w:t>activity under depletion</w:t>
      </w:r>
      <w:r w:rsidR="00AB6AF4">
        <w:t xml:space="preserve"> (Wagner &amp; Heatherton, 2013</w:t>
      </w:r>
      <w:r w:rsidR="00386B14">
        <w:t>)</w:t>
      </w:r>
      <w:r w:rsidR="00C8357A">
        <w:t xml:space="preserve">. </w:t>
      </w:r>
      <w:r w:rsidR="00B2675E">
        <w:t xml:space="preserve">In the context of surprised faces, </w:t>
      </w:r>
      <w:r w:rsidR="006C4D33">
        <w:t xml:space="preserve">this pattern of activity is linked with </w:t>
      </w:r>
      <w:r w:rsidR="00B2675E">
        <w:t xml:space="preserve">more negative categorizations (Kim et al., 2003; Neta &amp; Whalen, 2010; Petro et al., 2018). </w:t>
      </w:r>
      <w:r w:rsidR="006C4D33">
        <w:t xml:space="preserve">Taken together, these findings, in association with previous </w:t>
      </w:r>
      <w:r w:rsidR="006C4D33">
        <w:lastRenderedPageBreak/>
        <w:t xml:space="preserve">work using emotional load and resource depletion, lend </w:t>
      </w:r>
      <w:r w:rsidR="00386B14">
        <w:t>support</w:t>
      </w:r>
      <w:r w:rsidR="006C4D33">
        <w:t xml:space="preserve"> for</w:t>
      </w:r>
      <w:r w:rsidR="00386B14">
        <w:t xml:space="preserve"> the initial negativity hypothesis. </w:t>
      </w:r>
    </w:p>
    <w:p w14:paraId="530FDE44" w14:textId="24D77723" w:rsidR="00F80A18" w:rsidRPr="00F80A18" w:rsidRDefault="00F80A18" w:rsidP="005E0250">
      <w:pPr>
        <w:pStyle w:val="BodyText"/>
        <w:ind w:firstLine="0"/>
        <w:rPr>
          <w:b/>
          <w:bCs/>
        </w:rPr>
      </w:pPr>
      <w:r>
        <w:rPr>
          <w:b/>
          <w:bCs/>
        </w:rPr>
        <w:t>Domain-general effects</w:t>
      </w:r>
    </w:p>
    <w:p w14:paraId="597EED4F" w14:textId="78069627" w:rsidR="00026506" w:rsidDel="00601EB2" w:rsidRDefault="00C94860" w:rsidP="00E90F86">
      <w:pPr>
        <w:pStyle w:val="BodyText"/>
        <w:rPr>
          <w:del w:id="932" w:author="Maital Neta" w:date="2020-03-24T15:59:00Z"/>
        </w:rPr>
      </w:pPr>
      <w:r>
        <w:t xml:space="preserve">While subjective </w:t>
      </w:r>
      <w:r w:rsidR="00AF2F07">
        <w:t xml:space="preserve">categorizations </w:t>
      </w:r>
      <w:r>
        <w:t xml:space="preserve">of ambiguity were susceptible </w:t>
      </w:r>
      <w:ins w:id="933" w:author="Nicholas Harp" w:date="2020-03-23T13:43:00Z">
        <w:r w:rsidR="00AB4D99">
          <w:t xml:space="preserve">only </w:t>
        </w:r>
      </w:ins>
      <w:r>
        <w:t xml:space="preserve">to </w:t>
      </w:r>
      <w:del w:id="934" w:author="Nicholas Harp" w:date="2020-03-23T16:12:00Z">
        <w:r w:rsidR="00A46C0B" w:rsidDel="003A5284">
          <w:delText xml:space="preserve">the </w:delText>
        </w:r>
      </w:del>
      <w:del w:id="935" w:author="Nicholas Harp" w:date="2020-03-23T13:43:00Z">
        <w:r w:rsidR="00CC5282" w:rsidDel="00AB4D99">
          <w:delText xml:space="preserve">load </w:delText>
        </w:r>
      </w:del>
      <w:r w:rsidR="00CC5282">
        <w:t>domain</w:t>
      </w:r>
      <w:ins w:id="936" w:author="Nicholas Harp" w:date="2020-03-23T13:43:00Z">
        <w:r w:rsidR="00AB4D99">
          <w:t>-specific load</w:t>
        </w:r>
      </w:ins>
      <w:r>
        <w:t xml:space="preserve">, </w:t>
      </w:r>
      <w:del w:id="937" w:author="Nicholas Harp" w:date="2020-03-23T16:13:00Z">
        <w:r w:rsidDel="003A5284">
          <w:delText xml:space="preserve">the </w:delText>
        </w:r>
      </w:del>
      <w:r w:rsidR="00AF2F07">
        <w:t xml:space="preserve">response competition </w:t>
      </w:r>
      <w:ins w:id="938" w:author="Nicholas Harp" w:date="2020-03-23T16:14:00Z">
        <w:r w:rsidR="003A5284">
          <w:t xml:space="preserve">during ambiguity resolution </w:t>
        </w:r>
      </w:ins>
      <w:r w:rsidR="00AF2F07">
        <w:t>was</w:t>
      </w:r>
      <w:r>
        <w:t xml:space="preserve"> </w:t>
      </w:r>
      <w:r w:rsidR="00C83B2F">
        <w:t xml:space="preserve">instead </w:t>
      </w:r>
      <w:r w:rsidR="00AC5E79">
        <w:t>vulnerable</w:t>
      </w:r>
      <w:r>
        <w:t xml:space="preserve"> to </w:t>
      </w:r>
      <w:r w:rsidR="00F80A18">
        <w:t xml:space="preserve">domain-general </w:t>
      </w:r>
      <w:commentRangeStart w:id="939"/>
      <w:del w:id="940" w:author="Nicholas Harp" w:date="2020-03-20T14:15:00Z">
        <w:r w:rsidDel="00D725EA">
          <w:delText xml:space="preserve">cognitive </w:delText>
        </w:r>
      </w:del>
      <w:ins w:id="941" w:author="Nicholas Harp" w:date="2020-03-20T14:15:00Z">
        <w:r w:rsidR="00D725EA">
          <w:t xml:space="preserve">load </w:t>
        </w:r>
      </w:ins>
      <w:r>
        <w:t>demands</w:t>
      </w:r>
      <w:commentRangeEnd w:id="939"/>
      <w:r w:rsidR="00601EB2">
        <w:rPr>
          <w:rStyle w:val="CommentReference"/>
          <w:rFonts w:asciiTheme="minorHAnsi" w:hAnsiTheme="minorHAnsi"/>
        </w:rPr>
        <w:commentReference w:id="939"/>
      </w:r>
      <w:r>
        <w:t xml:space="preserve">. </w:t>
      </w:r>
      <w:commentRangeStart w:id="942"/>
      <w:del w:id="943" w:author="Maital Neta" w:date="2020-03-24T15:59:00Z">
        <w:r w:rsidDel="00601EB2">
          <w:delText>That is, maximum deviations varied as a function of low compared to high load</w:delText>
        </w:r>
        <w:r w:rsidR="00AC5E79" w:rsidDel="00601EB2">
          <w:delText>, regardless of the load domain</w:delText>
        </w:r>
        <w:r w:rsidDel="00601EB2">
          <w:delText>.</w:delText>
        </w:r>
        <w:r w:rsidR="00C83B2F" w:rsidDel="00601EB2">
          <w:delText xml:space="preserve"> </w:delText>
        </w:r>
        <w:r w:rsidDel="00601EB2">
          <w:delText>Specifically,</w:delText>
        </w:r>
        <w:r w:rsidR="00AC5E79" w:rsidDel="00601EB2">
          <w:delText xml:space="preserve"> under a low load, </w:delText>
        </w:r>
        <w:r w:rsidR="00334150" w:rsidDel="00601EB2">
          <w:delText xml:space="preserve">positive </w:delText>
        </w:r>
        <w:r w:rsidR="00AF2F07" w:rsidDel="00601EB2">
          <w:delText>categorizations are</w:delText>
        </w:r>
        <w:r w:rsidR="00334150" w:rsidDel="00601EB2">
          <w:delText xml:space="preserve"> typically </w:delText>
        </w:r>
        <w:r w:rsidR="00AC5E79" w:rsidDel="00601EB2">
          <w:delText xml:space="preserve">associated with </w:delText>
        </w:r>
        <w:r w:rsidR="00334150" w:rsidDel="00601EB2">
          <w:delText>greater response competition</w:delText>
        </w:r>
        <w:r w:rsidR="00AC5E79" w:rsidDel="00601EB2">
          <w:delText xml:space="preserve"> than negative </w:delText>
        </w:r>
        <w:r w:rsidR="00AF2F07" w:rsidDel="00601EB2">
          <w:delText>categorizations</w:delText>
        </w:r>
        <w:r w:rsidR="00AC5E79" w:rsidDel="00601EB2">
          <w:delText>, but this effect was no longer present under high load. Further</w:delText>
        </w:r>
      </w:del>
      <w:ins w:id="944" w:author="Nicholas Harp" w:date="2020-03-23T16:15:00Z">
        <w:del w:id="945" w:author="Maital Neta" w:date="2020-03-24T15:59:00Z">
          <w:r w:rsidR="003A5284" w:rsidDel="00601EB2">
            <w:delText xml:space="preserve"> T</w:delText>
          </w:r>
        </w:del>
      </w:ins>
      <w:del w:id="946" w:author="Maital Neta" w:date="2020-03-24T15:59:00Z">
        <w:r w:rsidR="00AC5E79" w:rsidDel="00601EB2">
          <w:delText>, th</w:delText>
        </w:r>
        <w:r w:rsidR="00FD6A40" w:rsidDel="00601EB2">
          <w:delText xml:space="preserve">is effect was driven by an </w:delText>
        </w:r>
        <w:r w:rsidR="00FD6A40" w:rsidRPr="00FE5C4A" w:rsidDel="00601EB2">
          <w:rPr>
            <w:i/>
          </w:rPr>
          <w:delText>increase</w:delText>
        </w:r>
        <w:r w:rsidR="00FD6A40" w:rsidDel="00601EB2">
          <w:delText xml:space="preserve"> in response competition for negative trials under high load</w:delText>
        </w:r>
        <w:r w:rsidR="00FE5C4A" w:rsidDel="00601EB2">
          <w:delText xml:space="preserve">, although there was also a non-significant trend for response competition for positive trials to </w:delText>
        </w:r>
        <w:r w:rsidR="00FE5C4A" w:rsidDel="00601EB2">
          <w:rPr>
            <w:i/>
            <w:iCs/>
          </w:rPr>
          <w:delText>decrease</w:delText>
        </w:r>
        <w:r w:rsidR="00FE5C4A" w:rsidDel="00601EB2">
          <w:delText xml:space="preserve"> under load</w:delText>
        </w:r>
        <w:r w:rsidR="00FD6A40" w:rsidDel="00601EB2">
          <w:delText xml:space="preserve">. </w:delText>
        </w:r>
        <w:r w:rsidR="00B50383" w:rsidDel="00601EB2">
          <w:delText xml:space="preserve">This replicates previous work showing that the </w:delText>
        </w:r>
        <w:r w:rsidR="00AF2F07" w:rsidDel="00601EB2">
          <w:delText>response competition</w:delText>
        </w:r>
        <w:r w:rsidR="00B50383" w:rsidDel="00601EB2">
          <w:delText xml:space="preserve"> underlying the valence bias task </w:delText>
        </w:r>
        <w:r w:rsidR="00AF2F07" w:rsidDel="00601EB2">
          <w:delText xml:space="preserve">is </w:delText>
        </w:r>
        <w:r w:rsidR="00B50383" w:rsidDel="00601EB2">
          <w:delText xml:space="preserve">susceptible to </w:delText>
        </w:r>
        <w:r w:rsidR="00AF2F07" w:rsidDel="00601EB2">
          <w:delText xml:space="preserve">increased </w:delText>
        </w:r>
        <w:r w:rsidR="00B50383" w:rsidDel="00601EB2">
          <w:delText>cognitive demands</w:delText>
        </w:r>
        <w:r w:rsidR="007477B7" w:rsidDel="00601EB2">
          <w:delText xml:space="preserve"> generally</w:delText>
        </w:r>
        <w:r w:rsidR="00B50383" w:rsidDel="00601EB2">
          <w:delText xml:space="preserve"> (Mattek et al., 2016).</w:delText>
        </w:r>
        <w:r w:rsidR="007477B7" w:rsidDel="00601EB2">
          <w:delText xml:space="preserve"> </w:delText>
        </w:r>
        <w:r w:rsidR="00210509" w:rsidDel="00601EB2">
          <w:delText xml:space="preserve">One interpretation of these </w:delText>
        </w:r>
        <w:r w:rsidR="00FD6A40" w:rsidDel="00601EB2">
          <w:delText>findings</w:delText>
        </w:r>
        <w:r w:rsidR="00210509" w:rsidDel="00601EB2">
          <w:delText xml:space="preserve"> is that </w:delText>
        </w:r>
        <w:r w:rsidR="00AF2F07" w:rsidDel="00601EB2">
          <w:delText>response competition</w:delText>
        </w:r>
        <w:r w:rsidDel="00601EB2">
          <w:delText xml:space="preserve"> may reflect a type of distraction effect (</w:delText>
        </w:r>
        <w:r w:rsidR="002A40ED" w:rsidDel="00601EB2">
          <w:delText>S</w:delText>
        </w:r>
        <w:r w:rsidR="002A40ED" w:rsidRPr="002A40ED" w:rsidDel="00601EB2">
          <w:delText xml:space="preserve">pivey, Grosjean, </w:delText>
        </w:r>
        <w:r w:rsidR="002A40ED" w:rsidDel="00601EB2">
          <w:delText xml:space="preserve">&amp; </w:delText>
        </w:r>
        <w:r w:rsidR="002A40ED" w:rsidRPr="002A40ED" w:rsidDel="00601EB2">
          <w:delText>Knoblich</w:delText>
        </w:r>
        <w:r w:rsidR="002A40ED" w:rsidDel="00601EB2">
          <w:delText xml:space="preserve">, </w:delText>
        </w:r>
        <w:r w:rsidR="002A40ED" w:rsidRPr="002A40ED" w:rsidDel="00601EB2">
          <w:delText>2005</w:delText>
        </w:r>
        <w:r w:rsidDel="00601EB2">
          <w:delText>)</w:delText>
        </w:r>
        <w:r w:rsidR="00AF2F07" w:rsidDel="00601EB2">
          <w:delText xml:space="preserve">, consistent with effects showing high load results in </w:delText>
        </w:r>
        <w:r w:rsidDel="00601EB2">
          <w:delText xml:space="preserve">deficits in </w:delText>
        </w:r>
        <w:r w:rsidR="005D158D" w:rsidDel="00601EB2">
          <w:delText>inhibiting</w:delText>
        </w:r>
        <w:r w:rsidDel="00601EB2">
          <w:delText xml:space="preserve"> task-irrelevant information (Lavi</w:delText>
        </w:r>
        <w:r w:rsidR="00227673" w:rsidDel="00601EB2">
          <w:delText>e, Hirst, de Fockert, &amp; Vidling, 2004</w:delText>
        </w:r>
        <w:r w:rsidDel="00601EB2">
          <w:delText>).</w:delText>
        </w:r>
        <w:r w:rsidR="009506D6" w:rsidDel="00601EB2">
          <w:delText xml:space="preserve"> </w:delText>
        </w:r>
        <w:commentRangeEnd w:id="942"/>
        <w:r w:rsidR="00601EB2" w:rsidDel="00601EB2">
          <w:rPr>
            <w:rStyle w:val="CommentReference"/>
            <w:rFonts w:asciiTheme="minorHAnsi" w:hAnsiTheme="minorHAnsi"/>
          </w:rPr>
          <w:commentReference w:id="942"/>
        </w:r>
      </w:del>
    </w:p>
    <w:p w14:paraId="501830BF" w14:textId="77777777" w:rsidR="00BC64C2" w:rsidRDefault="00BF1875" w:rsidP="00BC64C2">
      <w:pPr>
        <w:pStyle w:val="BodyText"/>
        <w:rPr>
          <w:ins w:id="947" w:author="Nicholas Harp" w:date="2020-04-07T17:13:00Z"/>
        </w:rPr>
      </w:pPr>
      <w:del w:id="948" w:author="Maital Neta" w:date="2020-03-24T15:59:00Z">
        <w:r w:rsidDel="00601EB2">
          <w:tab/>
        </w:r>
      </w:del>
      <w:r w:rsidR="00110A99" w:rsidRPr="00534605">
        <w:t xml:space="preserve">Previous work has shown that </w:t>
      </w:r>
      <w:ins w:id="949" w:author="Maital Neta" w:date="2020-03-24T15:59:00Z">
        <w:r w:rsidR="00601EB2">
          <w:t>th</w:t>
        </w:r>
      </w:ins>
      <w:ins w:id="950" w:author="Maital Neta" w:date="2020-03-24T16:00:00Z">
        <w:r w:rsidR="00601EB2">
          <w:t xml:space="preserve">is valence bias task recruits </w:t>
        </w:r>
      </w:ins>
      <w:del w:id="951" w:author="Maital Neta" w:date="2020-03-24T16:00:00Z">
        <w:r w:rsidR="00110A99" w:rsidDel="00601EB2">
          <w:delText xml:space="preserve">emotional </w:delText>
        </w:r>
        <w:r w:rsidR="00110A99" w:rsidRPr="00534605" w:rsidDel="00601EB2">
          <w:delText xml:space="preserve">ambiguity </w:delText>
        </w:r>
        <w:r w:rsidR="00E90F86" w:rsidDel="00601EB2">
          <w:delText>categorization</w:delText>
        </w:r>
        <w:r w:rsidR="00E90F86" w:rsidRPr="00534605" w:rsidDel="00601EB2">
          <w:delText xml:space="preserve"> </w:delText>
        </w:r>
        <w:r w:rsidR="00110A99" w:rsidRPr="00534605" w:rsidDel="00601EB2">
          <w:delText xml:space="preserve">relies on </w:delText>
        </w:r>
      </w:del>
      <w:r w:rsidR="00110A99">
        <w:t xml:space="preserve">a </w:t>
      </w:r>
      <w:ins w:id="952" w:author="Maital Neta" w:date="2020-03-24T16:00:00Z">
        <w:r w:rsidR="00601EB2">
          <w:t xml:space="preserve">set </w:t>
        </w:r>
      </w:ins>
      <w:ins w:id="953" w:author="Maital Neta" w:date="2020-03-24T16:01:00Z">
        <w:r w:rsidR="00601EB2">
          <w:t xml:space="preserve">of regions in the cingulate and anterior insular that are central to a </w:t>
        </w:r>
      </w:ins>
      <w:r w:rsidR="00110A99">
        <w:t xml:space="preserve">domain-general task control network called </w:t>
      </w:r>
      <w:r w:rsidR="00110A99" w:rsidRPr="00534605">
        <w:t>the cingul</w:t>
      </w:r>
      <w:r w:rsidR="00110A99">
        <w:t>o</w:t>
      </w:r>
      <w:r w:rsidR="00110A99" w:rsidRPr="00534605">
        <w:t>-opercular network (Neta et al., 2013)</w:t>
      </w:r>
      <w:ins w:id="954" w:author="Maital Neta" w:date="2020-03-24T16:01:00Z">
        <w:r w:rsidR="00601EB2">
          <w:t xml:space="preserve">. Indeed, these regions </w:t>
        </w:r>
      </w:ins>
      <w:del w:id="955" w:author="Maital Neta" w:date="2020-03-24T16:01:00Z">
        <w:r w:rsidR="00110A99" w:rsidRPr="00534605" w:rsidDel="00601EB2">
          <w:delText xml:space="preserve">; though speculative, </w:delText>
        </w:r>
        <w:r w:rsidR="00110A99" w:rsidDel="00601EB2">
          <w:delText>the</w:delText>
        </w:r>
        <w:r w:rsidR="00110A99" w:rsidRPr="00534605" w:rsidDel="00601EB2">
          <w:delText xml:space="preserve"> cognitive loa</w:delText>
        </w:r>
        <w:r w:rsidR="00110A99" w:rsidDel="00601EB2">
          <w:delText xml:space="preserve">ds </w:delText>
        </w:r>
        <w:r w:rsidR="00110A99" w:rsidRPr="00534605" w:rsidDel="00601EB2">
          <w:delText>may have taxed these resources</w:delText>
        </w:r>
        <w:r w:rsidR="00110A99" w:rsidDel="00601EB2">
          <w:delText xml:space="preserve">, as this network is </w:delText>
        </w:r>
      </w:del>
      <w:ins w:id="956" w:author="Maital Neta" w:date="2020-03-24T16:01:00Z">
        <w:r w:rsidR="00601EB2">
          <w:t xml:space="preserve">are </w:t>
        </w:r>
      </w:ins>
      <w:r w:rsidR="00110A99">
        <w:t xml:space="preserve">recruited in response to many types of ambiguity (Neta et al., 2013; Neta et al., 2014; </w:t>
      </w:r>
      <w:proofErr w:type="spellStart"/>
      <w:r w:rsidR="00110A99">
        <w:t>Sterzer</w:t>
      </w:r>
      <w:proofErr w:type="spellEnd"/>
      <w:r w:rsidR="00110A99">
        <w:t xml:space="preserve">, Russ, </w:t>
      </w:r>
      <w:proofErr w:type="spellStart"/>
      <w:r w:rsidR="00110A99">
        <w:t>Preibisch</w:t>
      </w:r>
      <w:proofErr w:type="spellEnd"/>
      <w:r w:rsidR="00110A99">
        <w:t>, &amp; Kleinschmidt, 2002; Thompson-</w:t>
      </w:r>
      <w:proofErr w:type="spellStart"/>
      <w:r w:rsidR="00110A99">
        <w:t>Schill</w:t>
      </w:r>
      <w:proofErr w:type="spellEnd"/>
      <w:r w:rsidR="00110A99">
        <w:t xml:space="preserve">, </w:t>
      </w:r>
      <w:proofErr w:type="spellStart"/>
      <w:r w:rsidR="00110A99">
        <w:t>D’Esposito</w:t>
      </w:r>
      <w:proofErr w:type="spellEnd"/>
      <w:r w:rsidR="00110A99">
        <w:t>, Aguirre, &amp; Farah, 1997)</w:t>
      </w:r>
      <w:ins w:id="957" w:author="Maital Neta" w:date="2020-03-24T16:02:00Z">
        <w:r w:rsidR="00601EB2">
          <w:t>. T</w:t>
        </w:r>
        <w:r w:rsidR="00601EB2" w:rsidRPr="00534605">
          <w:t xml:space="preserve">hough speculative, </w:t>
        </w:r>
      </w:ins>
      <w:ins w:id="958" w:author="Maital Neta" w:date="2020-03-24T16:03:00Z">
        <w:r w:rsidR="00601EB2">
          <w:t xml:space="preserve">it could be that </w:t>
        </w:r>
      </w:ins>
      <w:ins w:id="959" w:author="Maital Neta" w:date="2020-03-24T16:02:00Z">
        <w:r w:rsidR="00601EB2">
          <w:t>the</w:t>
        </w:r>
        <w:r w:rsidR="00601EB2" w:rsidRPr="00534605">
          <w:t xml:space="preserve"> </w:t>
        </w:r>
      </w:ins>
      <w:ins w:id="960" w:author="Maital Neta" w:date="2020-03-24T16:03:00Z">
        <w:r w:rsidR="00601EB2">
          <w:t xml:space="preserve">domain-general </w:t>
        </w:r>
      </w:ins>
      <w:ins w:id="961" w:author="Maital Neta" w:date="2020-03-24T16:02:00Z">
        <w:r w:rsidR="00601EB2" w:rsidRPr="00534605">
          <w:t>cognitive loa</w:t>
        </w:r>
        <w:r w:rsidR="00601EB2">
          <w:t xml:space="preserve">ds </w:t>
        </w:r>
      </w:ins>
      <w:ins w:id="962" w:author="Maital Neta" w:date="2020-03-24T16:03:00Z">
        <w:r w:rsidR="00601EB2">
          <w:t xml:space="preserve">in the present study </w:t>
        </w:r>
      </w:ins>
      <w:ins w:id="963" w:author="Maital Neta" w:date="2020-03-24T16:02:00Z">
        <w:r w:rsidR="00601EB2" w:rsidRPr="00534605">
          <w:t xml:space="preserve">taxed these </w:t>
        </w:r>
      </w:ins>
      <w:ins w:id="964" w:author="Maital Neta" w:date="2020-03-24T16:03:00Z">
        <w:r w:rsidR="00CD7E4E">
          <w:t xml:space="preserve">domain-general cingulo-opercular </w:t>
        </w:r>
      </w:ins>
      <w:ins w:id="965" w:author="Maital Neta" w:date="2020-03-24T16:02:00Z">
        <w:r w:rsidR="00601EB2" w:rsidRPr="00534605">
          <w:t>resources</w:t>
        </w:r>
      </w:ins>
      <w:ins w:id="966" w:author="Maital Neta" w:date="2020-03-24T16:03:00Z">
        <w:r w:rsidR="00CD7E4E">
          <w:t xml:space="preserve">. Indeed, </w:t>
        </w:r>
      </w:ins>
      <w:ins w:id="967" w:author="Maital Neta" w:date="2020-03-24T16:04:00Z">
        <w:r w:rsidR="00CD7E4E">
          <w:t xml:space="preserve">some work has demonstrated that </w:t>
        </w:r>
      </w:ins>
      <w:del w:id="968" w:author="Maital Neta" w:date="2020-03-24T16:02:00Z">
        <w:r w:rsidR="00110A99" w:rsidRPr="00534605" w:rsidDel="00601EB2">
          <w:delText xml:space="preserve">. </w:delText>
        </w:r>
        <w:r w:rsidR="00110A99" w:rsidDel="00601EB2">
          <w:delText xml:space="preserve">Other neuroimaging work supports the notion that </w:delText>
        </w:r>
      </w:del>
      <w:r w:rsidR="00110A99">
        <w:t xml:space="preserve">cognitive loads </w:t>
      </w:r>
      <w:del w:id="969" w:author="Maital Neta" w:date="2020-03-24T16:04:00Z">
        <w:r w:rsidR="00110A99" w:rsidDel="00CD7E4E">
          <w:delText xml:space="preserve">would </w:delText>
        </w:r>
      </w:del>
      <w:r w:rsidR="00110A99">
        <w:t>preoccupy resources in the cingulo-opercular network</w:t>
      </w:r>
      <w:ins w:id="970" w:author="Maital Neta" w:date="2020-03-24T16:04:00Z">
        <w:r w:rsidR="00CD7E4E">
          <w:t xml:space="preserve"> (</w:t>
        </w:r>
        <w:del w:id="971" w:author="Nicholas Harp" w:date="2020-03-30T10:25:00Z">
          <w:r w:rsidR="00CD7E4E" w:rsidDel="00696795">
            <w:delText>CITE</w:delText>
          </w:r>
        </w:del>
      </w:ins>
      <w:ins w:id="972" w:author="Nicholas Harp" w:date="2020-03-30T10:25:00Z">
        <w:r w:rsidR="00696795">
          <w:t xml:space="preserve">e.g., </w:t>
        </w:r>
        <w:commentRangeStart w:id="973"/>
        <w:r w:rsidR="00696795">
          <w:t>dorsal</w:t>
        </w:r>
        <w:commentRangeEnd w:id="973"/>
        <w:r w:rsidR="00696795">
          <w:rPr>
            <w:rStyle w:val="CommentReference"/>
            <w:rFonts w:asciiTheme="minorHAnsi" w:hAnsiTheme="minorHAnsi"/>
          </w:rPr>
          <w:commentReference w:id="973"/>
        </w:r>
        <w:r w:rsidR="00696795">
          <w:t xml:space="preserve"> anterior cingulate cortex; </w:t>
        </w:r>
        <w:proofErr w:type="spellStart"/>
        <w:r w:rsidR="00696795">
          <w:t>Etkin</w:t>
        </w:r>
        <w:proofErr w:type="spellEnd"/>
        <w:r w:rsidR="00696795">
          <w:t xml:space="preserve"> et al., 2008</w:t>
        </w:r>
      </w:ins>
      <w:ins w:id="974" w:author="Maital Neta" w:date="2020-03-24T16:04:00Z">
        <w:r w:rsidR="00CD7E4E">
          <w:t xml:space="preserve">), and that these central regions in the cingulate and anterior insula </w:t>
        </w:r>
      </w:ins>
      <w:del w:id="975" w:author="Maital Neta" w:date="2020-03-24T16:04:00Z">
        <w:r w:rsidR="00110A99" w:rsidDel="00CD7E4E">
          <w:delText>; for instance, regions in the network (i.e., anterior cingulate cortex and anterior insula) regularly</w:delText>
        </w:r>
      </w:del>
      <w:r w:rsidR="00110A99">
        <w:t xml:space="preserve"> show </w:t>
      </w:r>
      <w:ins w:id="976" w:author="Maital Neta" w:date="2020-03-24T16:04:00Z">
        <w:r w:rsidR="00CD7E4E">
          <w:t xml:space="preserve">reliable </w:t>
        </w:r>
      </w:ins>
      <w:proofErr w:type="spellStart"/>
      <w:r w:rsidR="00110A99">
        <w:t>activit</w:t>
      </w:r>
      <w:ins w:id="977" w:author="Maital Neta" w:date="2020-03-24T16:05:00Z">
        <w:r w:rsidR="00CD7E4E">
          <w:t>ation</w:t>
        </w:r>
      </w:ins>
      <w:proofErr w:type="spellEnd"/>
      <w:del w:id="978" w:author="Maital Neta" w:date="2020-03-24T16:05:00Z">
        <w:r w:rsidR="00110A99" w:rsidDel="00CD7E4E">
          <w:delText>y</w:delText>
        </w:r>
      </w:del>
      <w:r w:rsidR="00110A99">
        <w:t xml:space="preserve"> </w:t>
      </w:r>
      <w:del w:id="979" w:author="Maital Neta" w:date="2020-03-24T16:05:00Z">
        <w:r w:rsidR="00110A99" w:rsidDel="00CD7E4E">
          <w:delText xml:space="preserve">increases </w:delText>
        </w:r>
      </w:del>
      <w:r w:rsidR="00110A99">
        <w:t xml:space="preserve">during cognitively demanding tasks, such as those requiring increased attention and control (Duncan &amp; Owen, 2000; Nee, Wager, &amp; </w:t>
      </w:r>
      <w:proofErr w:type="spellStart"/>
      <w:r w:rsidR="00110A99">
        <w:t>Jonides</w:t>
      </w:r>
      <w:proofErr w:type="spellEnd"/>
      <w:r w:rsidR="00110A99">
        <w:t xml:space="preserve">, 2007). As such, the demands induced during high </w:t>
      </w:r>
      <w:del w:id="980" w:author="Nicholas Harp" w:date="2020-03-23T13:45:00Z">
        <w:r w:rsidR="00110A99" w:rsidDel="00AB4D99">
          <w:delText xml:space="preserve">cognitive </w:delText>
        </w:r>
      </w:del>
      <w:r w:rsidR="00110A99">
        <w:t xml:space="preserve">load, regardless of the </w:t>
      </w:r>
      <w:del w:id="981" w:author="Maital Neta" w:date="2020-03-24T16:05:00Z">
        <w:r w:rsidR="00110A99" w:rsidDel="00CD7E4E">
          <w:delText xml:space="preserve">emotional </w:delText>
        </w:r>
      </w:del>
      <w:ins w:id="982" w:author="Maital Neta" w:date="2020-03-24T16:05:00Z">
        <w:r w:rsidR="00CD7E4E">
          <w:t>domain</w:t>
        </w:r>
      </w:ins>
      <w:del w:id="983" w:author="Maital Neta" w:date="2020-03-24T16:05:00Z">
        <w:r w:rsidR="00110A99" w:rsidDel="00CD7E4E">
          <w:delText>properties of the load</w:delText>
        </w:r>
      </w:del>
      <w:r w:rsidR="00110A99">
        <w:t xml:space="preserve">, likely increased demands in </w:t>
      </w:r>
      <w:del w:id="984" w:author="Maital Neta" w:date="2020-03-24T16:05:00Z">
        <w:r w:rsidR="00110A99" w:rsidDel="00CD7E4E">
          <w:delText>this network</w:delText>
        </w:r>
      </w:del>
      <w:ins w:id="985" w:author="Maital Neta" w:date="2020-03-24T16:05:00Z">
        <w:r w:rsidR="00CD7E4E">
          <w:t>these regions</w:t>
        </w:r>
      </w:ins>
      <w:ins w:id="986" w:author="Nicholas Harp" w:date="2020-04-07T17:06:00Z">
        <w:r w:rsidR="00810C03">
          <w:t xml:space="preserve">. </w:t>
        </w:r>
      </w:ins>
    </w:p>
    <w:p w14:paraId="103D42CE" w14:textId="4966593E" w:rsidR="00110A99" w:rsidDel="00653EE3" w:rsidRDefault="00BC64C2" w:rsidP="005B6A29">
      <w:pPr>
        <w:pStyle w:val="BodyText"/>
        <w:ind w:firstLine="720"/>
        <w:rPr>
          <w:del w:id="987" w:author="Nicholas Harp" w:date="2020-03-20T14:16:00Z"/>
        </w:rPr>
        <w:pPrChange w:id="988" w:author="Nicholas Harp" w:date="2020-04-07T17:34:00Z">
          <w:pPr>
            <w:pStyle w:val="BodyText"/>
            <w:ind w:firstLine="0"/>
          </w:pPr>
        </w:pPrChange>
      </w:pPr>
      <w:commentRangeStart w:id="989"/>
      <w:ins w:id="990" w:author="Nicholas Harp" w:date="2020-04-07T17:13:00Z">
        <w:r>
          <w:t>Alternatively</w:t>
        </w:r>
      </w:ins>
      <w:ins w:id="991" w:author="Nicholas Harp" w:date="2020-04-07T17:11:00Z">
        <w:r>
          <w:t xml:space="preserve">, </w:t>
        </w:r>
      </w:ins>
      <w:ins w:id="992" w:author="Nicholas Harp" w:date="2020-04-07T17:14:00Z">
        <w:r>
          <w:t xml:space="preserve">these </w:t>
        </w:r>
      </w:ins>
      <w:commentRangeEnd w:id="989"/>
      <w:ins w:id="993" w:author="Nicholas Harp" w:date="2020-04-08T07:01:00Z">
        <w:r w:rsidR="00E522D3">
          <w:rPr>
            <w:rStyle w:val="CommentReference"/>
            <w:rFonts w:asciiTheme="minorHAnsi" w:hAnsiTheme="minorHAnsi"/>
          </w:rPr>
          <w:commentReference w:id="989"/>
        </w:r>
      </w:ins>
      <w:ins w:id="994" w:author="Nicholas Harp" w:date="2020-04-07T17:14:00Z">
        <w:r>
          <w:t xml:space="preserve">domain-general load effects may be the result of the load interfering </w:t>
        </w:r>
      </w:ins>
      <w:ins w:id="995" w:author="Nicholas Harp" w:date="2020-04-07T17:34:00Z">
        <w:r w:rsidR="005B6A29">
          <w:t xml:space="preserve">with cognitive resources needed for </w:t>
        </w:r>
      </w:ins>
      <w:ins w:id="996" w:author="Nicholas Harp" w:date="2020-04-07T17:14:00Z">
        <w:r>
          <w:t>motor processing. W</w:t>
        </w:r>
      </w:ins>
      <w:ins w:id="997" w:author="Nicholas Harp" w:date="2020-04-07T17:13:00Z">
        <w:r>
          <w:t xml:space="preserve">orking memory </w:t>
        </w:r>
      </w:ins>
      <w:ins w:id="998" w:author="Nicholas Harp" w:date="2020-04-07T17:09:00Z">
        <w:r>
          <w:t>load</w:t>
        </w:r>
      </w:ins>
      <w:ins w:id="999" w:author="Nicholas Harp" w:date="2020-04-07T17:14:00Z">
        <w:r>
          <w:t>s</w:t>
        </w:r>
      </w:ins>
      <w:ins w:id="1000" w:author="Nicholas Harp" w:date="2020-04-07T17:09:00Z">
        <w:r>
          <w:t xml:space="preserve"> </w:t>
        </w:r>
      </w:ins>
      <w:ins w:id="1001" w:author="Nicholas Harp" w:date="2020-04-07T17:13:00Z">
        <w:r>
          <w:t xml:space="preserve">reliably </w:t>
        </w:r>
      </w:ins>
      <w:ins w:id="1002" w:author="Nicholas Harp" w:date="2020-04-07T17:09:00Z">
        <w:r>
          <w:t>interfere with</w:t>
        </w:r>
      </w:ins>
      <w:ins w:id="1003" w:author="Nicholas Harp" w:date="2020-04-07T17:10:00Z">
        <w:r>
          <w:t xml:space="preserve"> the planning and </w:t>
        </w:r>
      </w:ins>
      <w:ins w:id="1004" w:author="Nicholas Harp" w:date="2020-04-07T17:17:00Z">
        <w:r>
          <w:t xml:space="preserve">successful </w:t>
        </w:r>
      </w:ins>
      <w:ins w:id="1005" w:author="Nicholas Harp" w:date="2020-04-07T17:10:00Z">
        <w:r>
          <w:t>execution of</w:t>
        </w:r>
      </w:ins>
      <w:ins w:id="1006" w:author="Nicholas Harp" w:date="2020-04-07T17:09:00Z">
        <w:r>
          <w:t xml:space="preserve"> motor</w:t>
        </w:r>
      </w:ins>
      <w:ins w:id="1007" w:author="Nicholas Harp" w:date="2020-04-07T17:10:00Z">
        <w:r>
          <w:t xml:space="preserve"> movements</w:t>
        </w:r>
      </w:ins>
      <w:ins w:id="1008" w:author="Nicholas Harp" w:date="2020-04-07T17:11:00Z">
        <w:r>
          <w:t xml:space="preserve"> (</w:t>
        </w:r>
      </w:ins>
      <w:ins w:id="1009" w:author="Nicholas Harp" w:date="2020-04-07T17:24:00Z">
        <w:r w:rsidR="00811D25">
          <w:t xml:space="preserve">e.g., </w:t>
        </w:r>
      </w:ins>
      <w:ins w:id="1010" w:author="Nicholas Harp" w:date="2020-04-07T17:28:00Z">
        <w:r w:rsidR="00811D25">
          <w:t>temporal control</w:t>
        </w:r>
      </w:ins>
      <w:ins w:id="1011" w:author="Nicholas Harp" w:date="2020-04-07T17:29:00Z">
        <w:r w:rsidR="00811D25">
          <w:t xml:space="preserve"> of discrete movements</w:t>
        </w:r>
      </w:ins>
      <w:ins w:id="1012" w:author="Nicholas Harp" w:date="2020-04-07T17:25:00Z">
        <w:r w:rsidR="00811D25">
          <w:t xml:space="preserve">; </w:t>
        </w:r>
      </w:ins>
      <w:proofErr w:type="spellStart"/>
      <w:ins w:id="1013" w:author="Nicholas Harp" w:date="2020-04-07T17:11:00Z">
        <w:r>
          <w:t>Maes</w:t>
        </w:r>
        <w:proofErr w:type="spellEnd"/>
        <w:r>
          <w:t xml:space="preserve">, </w:t>
        </w:r>
        <w:proofErr w:type="spellStart"/>
        <w:r>
          <w:t>Wanderley</w:t>
        </w:r>
        <w:proofErr w:type="spellEnd"/>
        <w:r>
          <w:t>, &amp; Pa</w:t>
        </w:r>
      </w:ins>
      <w:ins w:id="1014" w:author="Nicholas Harp" w:date="2020-04-07T17:12:00Z">
        <w:r>
          <w:t>lmer, 2015;</w:t>
        </w:r>
      </w:ins>
      <w:ins w:id="1015" w:author="Nicholas Harp" w:date="2020-04-07T17:26:00Z">
        <w:r w:rsidR="00811D25">
          <w:t xml:space="preserve"> </w:t>
        </w:r>
      </w:ins>
      <w:ins w:id="1016" w:author="Nicholas Harp" w:date="2020-04-07T17:27:00Z">
        <w:r w:rsidR="00811D25">
          <w:t>anti-saccades</w:t>
        </w:r>
      </w:ins>
      <w:ins w:id="1017" w:author="Nicholas Harp" w:date="2020-04-07T17:26:00Z">
        <w:r w:rsidR="00811D25">
          <w:t>;</w:t>
        </w:r>
      </w:ins>
      <w:ins w:id="1018" w:author="Nicholas Harp" w:date="2020-04-07T17:12:00Z">
        <w:r>
          <w:t xml:space="preserve"> Mitchell, Macrae, &amp; </w:t>
        </w:r>
        <w:r>
          <w:lastRenderedPageBreak/>
          <w:t>Gilchrist, 2002)</w:t>
        </w:r>
      </w:ins>
      <w:ins w:id="1019" w:author="Nicholas Harp" w:date="2020-04-07T17:31:00Z">
        <w:r w:rsidR="00811D25">
          <w:t xml:space="preserve">, </w:t>
        </w:r>
      </w:ins>
      <w:ins w:id="1020" w:author="Nicholas Harp" w:date="2020-04-07T17:32:00Z">
        <w:r w:rsidR="00811D25">
          <w:t xml:space="preserve">which may account for the </w:t>
        </w:r>
      </w:ins>
      <w:ins w:id="1021" w:author="Nicholas Harp" w:date="2020-04-07T17:31:00Z">
        <w:r w:rsidR="00811D25">
          <w:t>increased (decreas</w:t>
        </w:r>
      </w:ins>
      <w:ins w:id="1022" w:author="Nicholas Harp" w:date="2020-04-07T17:32:00Z">
        <w:r w:rsidR="00811D25">
          <w:t>ed) response competition for negative (positive) categorizations of surprise in the present study. In other words, the initial negativity</w:t>
        </w:r>
      </w:ins>
      <w:ins w:id="1023" w:author="Nicholas Harp" w:date="2020-04-07T17:35:00Z">
        <w:r w:rsidR="00251F0D">
          <w:t xml:space="preserve"> typically</w:t>
        </w:r>
      </w:ins>
      <w:ins w:id="1024" w:author="Nicholas Harp" w:date="2020-04-07T17:32:00Z">
        <w:r w:rsidR="00811D25">
          <w:t xml:space="preserve"> seen under</w:t>
        </w:r>
      </w:ins>
      <w:ins w:id="1025" w:author="Nicholas Harp" w:date="2020-04-07T17:33:00Z">
        <w:r w:rsidR="00811D25">
          <w:t xml:space="preserve"> low (or no) load</w:t>
        </w:r>
        <w:r w:rsidR="00653EE3">
          <w:t xml:space="preserve"> </w:t>
        </w:r>
      </w:ins>
      <w:ins w:id="1026" w:author="Nicholas Harp" w:date="2020-04-07T17:35:00Z">
        <w:r w:rsidR="00251F0D">
          <w:t>appears to</w:t>
        </w:r>
      </w:ins>
      <w:ins w:id="1027" w:author="Nicholas Harp" w:date="2020-04-07T17:33:00Z">
        <w:r w:rsidR="00653EE3">
          <w:t xml:space="preserve"> be</w:t>
        </w:r>
      </w:ins>
      <w:ins w:id="1028" w:author="Nicholas Harp" w:date="2020-04-07T17:34:00Z">
        <w:r w:rsidR="00653EE3">
          <w:t xml:space="preserve"> </w:t>
        </w:r>
      </w:ins>
      <w:ins w:id="1029" w:author="Maital Neta" w:date="2020-03-24T16:05:00Z">
        <w:del w:id="1030" w:author="Nicholas Harp" w:date="2020-04-07T17:06:00Z">
          <w:r w:rsidR="00CD7E4E" w:rsidDel="00810C03">
            <w:delText>, putativ</w:delText>
          </w:r>
        </w:del>
      </w:ins>
      <w:ins w:id="1031" w:author="Maital Neta" w:date="2020-03-24T16:06:00Z">
        <w:del w:id="1032" w:author="Nicholas Harp" w:date="2020-04-07T17:06:00Z">
          <w:r w:rsidR="00CD7E4E" w:rsidDel="00810C03">
            <w:delText xml:space="preserve">ely </w:delText>
          </w:r>
        </w:del>
        <w:commentRangeStart w:id="1033"/>
        <w:commentRangeStart w:id="1034"/>
        <w:del w:id="1035" w:author="Nicholas Harp" w:date="2020-03-30T10:34:00Z">
          <w:r w:rsidR="00CD7E4E" w:rsidDel="00636739">
            <w:delText>increasing</w:delText>
          </w:r>
        </w:del>
      </w:ins>
      <w:ins w:id="1036" w:author="Nicholas Harp" w:date="2020-03-30T10:34:00Z">
        <w:r w:rsidR="00636739">
          <w:t>mitigat</w:t>
        </w:r>
      </w:ins>
      <w:ins w:id="1037" w:author="Nicholas Harp" w:date="2020-04-07T17:34:00Z">
        <w:r w:rsidR="00653EE3">
          <w:t>ed</w:t>
        </w:r>
      </w:ins>
      <w:ins w:id="1038" w:author="Nicholas Harp" w:date="2020-03-30T10:34:00Z">
        <w:r w:rsidR="00636739">
          <w:t xml:space="preserve"> </w:t>
        </w:r>
      </w:ins>
      <w:ins w:id="1039" w:author="Nicholas Harp" w:date="2020-04-07T17:34:00Z">
        <w:r w:rsidR="00653EE3">
          <w:t xml:space="preserve">by the increased cognitive demands of the working memory task, resulting in a sort of averaging out of the trajectories under high load. </w:t>
        </w:r>
      </w:ins>
      <w:ins w:id="1040" w:author="Maital Neta" w:date="2020-03-24T16:06:00Z">
        <w:del w:id="1041" w:author="Nicholas Harp" w:date="2020-04-07T17:34:00Z">
          <w:r w:rsidR="00CD7E4E" w:rsidDel="00653EE3">
            <w:delText xml:space="preserve"> </w:delText>
          </w:r>
        </w:del>
      </w:ins>
      <w:del w:id="1042" w:author="Nicholas Harp" w:date="2020-04-07T17:34:00Z">
        <w:r w:rsidR="00110A99" w:rsidDel="00653EE3">
          <w:delText>. Ultimately, this increase in demands for this domain-general network are one explanation for the observed increase in response competition</w:delText>
        </w:r>
      </w:del>
      <w:del w:id="1043" w:author="Nicholas Harp" w:date="2020-03-30T10:36:00Z">
        <w:r w:rsidR="00110A99" w:rsidDel="00636739">
          <w:delText xml:space="preserve"> </w:delText>
        </w:r>
      </w:del>
      <w:commentRangeEnd w:id="1033"/>
      <w:del w:id="1044" w:author="Nicholas Harp" w:date="2020-04-07T17:34:00Z">
        <w:r w:rsidR="00CD7E4E" w:rsidDel="00653EE3">
          <w:rPr>
            <w:rStyle w:val="CommentReference"/>
            <w:rFonts w:asciiTheme="minorHAnsi" w:hAnsiTheme="minorHAnsi"/>
          </w:rPr>
          <w:commentReference w:id="1033"/>
        </w:r>
        <w:commentRangeEnd w:id="1034"/>
        <w:r w:rsidR="00F245BD" w:rsidDel="00653EE3">
          <w:rPr>
            <w:rStyle w:val="CommentReference"/>
            <w:rFonts w:asciiTheme="minorHAnsi" w:hAnsiTheme="minorHAnsi"/>
          </w:rPr>
          <w:commentReference w:id="1034"/>
        </w:r>
      </w:del>
      <w:del w:id="1045" w:author="Nicholas Harp" w:date="2020-03-30T10:36:00Z">
        <w:r w:rsidR="00110A99" w:rsidDel="00636739">
          <w:delText xml:space="preserve">(i.e., maximum deviations) </w:delText>
        </w:r>
      </w:del>
      <w:del w:id="1046" w:author="Nicholas Harp" w:date="2020-03-30T10:35:00Z">
        <w:r w:rsidR="008663D5" w:rsidDel="00636739">
          <w:delText xml:space="preserve">for negative ratings </w:delText>
        </w:r>
        <w:r w:rsidR="00110A99" w:rsidDel="00636739">
          <w:delText xml:space="preserve">during high </w:delText>
        </w:r>
      </w:del>
      <w:del w:id="1047" w:author="Nicholas Harp" w:date="2020-03-23T16:16:00Z">
        <w:r w:rsidR="00110A99" w:rsidDel="003A5284">
          <w:delText xml:space="preserve">cognitive </w:delText>
        </w:r>
      </w:del>
      <w:del w:id="1048" w:author="Nicholas Harp" w:date="2020-03-30T10:35:00Z">
        <w:r w:rsidR="00110A99" w:rsidDel="00636739">
          <w:delText>load</w:delText>
        </w:r>
      </w:del>
      <w:del w:id="1049" w:author="Nicholas Harp" w:date="2020-04-07T17:34:00Z">
        <w:r w:rsidR="00110A99" w:rsidDel="00653EE3">
          <w:delText xml:space="preserve">. </w:delText>
        </w:r>
      </w:del>
    </w:p>
    <w:p w14:paraId="5CC331F9" w14:textId="77777777" w:rsidR="00653EE3" w:rsidRDefault="00653EE3" w:rsidP="005B6A29">
      <w:pPr>
        <w:pStyle w:val="BodyText"/>
        <w:ind w:firstLine="720"/>
        <w:rPr>
          <w:ins w:id="1050" w:author="Nicholas Harp" w:date="2020-04-07T17:34:00Z"/>
        </w:rPr>
        <w:pPrChange w:id="1051" w:author="Nicholas Harp" w:date="2020-04-07T17:34:00Z">
          <w:pPr>
            <w:pStyle w:val="BodyText"/>
            <w:ind w:firstLine="0"/>
          </w:pPr>
        </w:pPrChange>
      </w:pPr>
    </w:p>
    <w:p w14:paraId="60BBC3BF" w14:textId="347757C2" w:rsidR="00E90F86" w:rsidDel="00653EE3" w:rsidRDefault="00E90F86" w:rsidP="00653EE3">
      <w:pPr>
        <w:pStyle w:val="BodyText"/>
        <w:ind w:firstLine="0"/>
        <w:rPr>
          <w:del w:id="1052" w:author="Nicholas Harp" w:date="2020-04-07T17:34:00Z"/>
        </w:rPr>
        <w:pPrChange w:id="1053" w:author="Nicholas Harp" w:date="2020-04-07T17:34:00Z">
          <w:pPr>
            <w:pStyle w:val="BodyText"/>
          </w:pPr>
        </w:pPrChange>
      </w:pPr>
    </w:p>
    <w:p w14:paraId="5BEB753C" w14:textId="25708C3E" w:rsidR="001A3D7B" w:rsidRPr="00890073" w:rsidRDefault="001A3D7B" w:rsidP="00890073">
      <w:pPr>
        <w:pStyle w:val="BodyText"/>
        <w:ind w:firstLine="0"/>
        <w:rPr>
          <w:b/>
          <w:bCs/>
        </w:rPr>
      </w:pPr>
      <w:r>
        <w:rPr>
          <w:b/>
          <w:bCs/>
        </w:rPr>
        <w:t xml:space="preserve">Limitations and </w:t>
      </w:r>
      <w:r w:rsidR="005F09AD">
        <w:rPr>
          <w:b/>
          <w:bCs/>
        </w:rPr>
        <w:t>future directions</w:t>
      </w:r>
    </w:p>
    <w:p w14:paraId="18554907" w14:textId="7CC7481C" w:rsidR="0058292A" w:rsidRDefault="000A4C06" w:rsidP="0058292A">
      <w:pPr>
        <w:pStyle w:val="BodyText"/>
      </w:pPr>
      <w:r>
        <w:t>T</w:t>
      </w:r>
      <w:r w:rsidR="007F3164">
        <w:t>he</w:t>
      </w:r>
      <w:r>
        <w:t xml:space="preserve">re are a few limitations to the </w:t>
      </w:r>
      <w:r w:rsidR="007F3164">
        <w:t>present</w:t>
      </w:r>
      <w:r w:rsidR="002A5159">
        <w:t xml:space="preserve"> study. </w:t>
      </w:r>
      <w:r>
        <w:t xml:space="preserve">First, </w:t>
      </w:r>
      <w:proofErr w:type="spellStart"/>
      <w:r>
        <w:t>acuracy</w:t>
      </w:r>
      <w:proofErr w:type="spellEnd"/>
      <w:r>
        <w:t xml:space="preserve"> on the memory probe task, even under high load, was high, suggesting that the cognitive resources were not </w:t>
      </w:r>
      <w:r w:rsidR="00E90F86">
        <w:t>depleted</w:t>
      </w:r>
      <w:r w:rsidR="00AE43BF">
        <w:t xml:space="preserve"> heavily</w:t>
      </w:r>
      <w:r>
        <w:t xml:space="preserve">. </w:t>
      </w:r>
      <w:r w:rsidR="0058292A">
        <w:t>Relatedly, participants may have been able to rely on recognition</w:t>
      </w:r>
      <w:r w:rsidR="00E90F86">
        <w:t xml:space="preserve"> (</w:t>
      </w:r>
      <w:r w:rsidR="0058292A">
        <w:t>rather than active working memory maintenance</w:t>
      </w:r>
      <w:r w:rsidR="00E90F86">
        <w:t>)</w:t>
      </w:r>
      <w:r w:rsidR="0058292A">
        <w:t xml:space="preserve"> for the memory probes, </w:t>
      </w:r>
      <w:r w:rsidR="008E3199">
        <w:t xml:space="preserve">which renders the task easier </w:t>
      </w:r>
      <w:r w:rsidR="0058292A">
        <w:t xml:space="preserve">(Shepard, 1967). </w:t>
      </w:r>
      <w:del w:id="1054" w:author="Mike Dodd" w:date="2020-03-30T19:07:00Z">
        <w:r w:rsidR="00E90F86" w:rsidDel="006B6051">
          <w:delText>Relatedly</w:delText>
        </w:r>
        <w:r w:rsidR="0058292A" w:rsidDel="006B6051">
          <w:delText>, in</w:delText>
        </w:r>
      </w:del>
      <w:ins w:id="1055" w:author="Mike Dodd" w:date="2020-03-30T19:07:00Z">
        <w:r w:rsidR="006B6051">
          <w:t>I</w:t>
        </w:r>
      </w:ins>
      <w:ins w:id="1056" w:author="Nicholas Harp" w:date="2020-04-01T12:35:00Z">
        <w:r w:rsidR="00D52AFB">
          <w:t>n</w:t>
        </w:r>
      </w:ins>
      <w:r w:rsidR="0058292A">
        <w:t xml:space="preserve"> the present study, each image appeared within only one image matrix and each matrix was only presented once, perhaps facilitating participants’ ability to recognize the image during the memory probe. Future work could address th</w:t>
      </w:r>
      <w:r w:rsidR="008E3199">
        <w:t>e</w:t>
      </w:r>
      <w:r w:rsidR="0058292A">
        <w:t>s</w:t>
      </w:r>
      <w:r w:rsidR="008E3199">
        <w:t>e limitations</w:t>
      </w:r>
      <w:r w:rsidR="0058292A">
        <w:t xml:space="preserve"> by increasing the </w:t>
      </w:r>
      <w:r w:rsidR="008E3199">
        <w:t>task difficulty</w:t>
      </w:r>
      <w:r w:rsidR="0058292A">
        <w:t xml:space="preserve">, either by using more than six images in the high load matrix, re-using some images across trials making it more difficult to remember in the image probe was presented on that specific trial, or making the probe task more difficult (e.g., </w:t>
      </w:r>
      <w:r w:rsidR="008E3199">
        <w:t xml:space="preserve">identifying </w:t>
      </w:r>
      <w:r w:rsidR="0058292A">
        <w:t xml:space="preserve">the location of the image in the previous matrix rather than just a present/not judgment). </w:t>
      </w:r>
    </w:p>
    <w:p w14:paraId="2DB0580C" w14:textId="70320151" w:rsidR="00915B97" w:rsidRDefault="00AB66B0" w:rsidP="0058292A">
      <w:pPr>
        <w:pStyle w:val="BodyText"/>
      </w:pPr>
      <w:r>
        <w:t>Here</w:t>
      </w:r>
      <w:r w:rsidR="0058292A">
        <w:t>, we attempted to use a similar working memory task that could directly compare</w:t>
      </w:r>
      <w:r w:rsidR="003A5284">
        <w:t xml:space="preserve"> loads with</w:t>
      </w:r>
      <w:r w:rsidR="0058292A">
        <w:t xml:space="preserve"> </w:t>
      </w:r>
      <w:r w:rsidR="00AB4D99">
        <w:t>non-</w:t>
      </w:r>
      <w:r w:rsidR="0058292A">
        <w:t xml:space="preserve">emotional versus emotional properties. Thus, unlike previous work that used numerical sequences that could be rehearsed using verbal working memory, our task likely relies more on visual working memory (Baddeley, 1998). </w:t>
      </w:r>
      <w:r>
        <w:t>O</w:t>
      </w:r>
      <w:r w:rsidR="0058292A">
        <w:t xml:space="preserve">ne interesting avenue for future work </w:t>
      </w:r>
      <w:r>
        <w:t xml:space="preserve">with visual working memory </w:t>
      </w:r>
      <w:r w:rsidR="0058292A">
        <w:t xml:space="preserve">is to </w:t>
      </w:r>
      <w:commentRangeStart w:id="1057"/>
      <w:r w:rsidR="0058292A">
        <w:t xml:space="preserve">incorporate </w:t>
      </w:r>
      <w:r w:rsidR="003F26BA">
        <w:t xml:space="preserve">eye tracking to </w:t>
      </w:r>
      <w:r w:rsidR="0058292A">
        <w:t>explore</w:t>
      </w:r>
      <w:r w:rsidR="003F26BA">
        <w:t xml:space="preserve"> which images participants </w:t>
      </w:r>
      <w:r w:rsidR="003F26BA">
        <w:lastRenderedPageBreak/>
        <w:t>attend</w:t>
      </w:r>
      <w:r w:rsidR="0058292A">
        <w:t>ed</w:t>
      </w:r>
      <w:r w:rsidR="003F26BA">
        <w:t xml:space="preserve"> to the most within a matrix, offering insight into which images may be most likely to be held in working memory. In turn, this </w:t>
      </w:r>
      <w:r w:rsidR="00D37515">
        <w:t>wou</w:t>
      </w:r>
      <w:commentRangeEnd w:id="1057"/>
      <w:r w:rsidR="006B6051">
        <w:rPr>
          <w:rStyle w:val="CommentReference"/>
          <w:rFonts w:asciiTheme="minorHAnsi" w:hAnsiTheme="minorHAnsi"/>
        </w:rPr>
        <w:commentReference w:id="1057"/>
      </w:r>
      <w:r w:rsidR="00D37515">
        <w:t xml:space="preserve">ld allow testing on a trial-by-trial basis, such that attention towards either positive or negative emotional images could be quantified and </w:t>
      </w:r>
      <w:r w:rsidR="005F09AD">
        <w:t>explored in the context of</w:t>
      </w:r>
      <w:r w:rsidR="00D37515">
        <w:t xml:space="preserve"> </w:t>
      </w:r>
      <w:r w:rsidR="0058292A">
        <w:t xml:space="preserve">subsequent </w:t>
      </w:r>
      <w:r w:rsidR="005F09AD">
        <w:t>ratings</w:t>
      </w:r>
      <w:r w:rsidR="00D37515">
        <w:t xml:space="preserve"> of surprised expressions. </w:t>
      </w:r>
    </w:p>
    <w:p w14:paraId="5F415CFC" w14:textId="1B33497F" w:rsidR="00E90F86" w:rsidRDefault="00E90F86" w:rsidP="0058292A">
      <w:pPr>
        <w:pStyle w:val="BodyText"/>
      </w:pPr>
      <w:commentRangeStart w:id="1058"/>
      <w:commentRangeStart w:id="1059"/>
      <w:r>
        <w:t>Finally, the effects of high load on response trajectories are different from those of stress</w:t>
      </w:r>
      <w:ins w:id="1060" w:author="Maital Neta" w:date="2020-03-24T16:15:00Z">
        <w:r w:rsidR="00AB66B0">
          <w:t xml:space="preserve">. Indeed, a stress induction has been shown to result in more direct response trajectories </w:t>
        </w:r>
      </w:ins>
      <w:ins w:id="1061" w:author="Maital Neta" w:date="2020-03-24T16:16:00Z">
        <w:r w:rsidR="00AB66B0">
          <w:t xml:space="preserve">for negative categorizations </w:t>
        </w:r>
      </w:ins>
      <w:ins w:id="1062" w:author="Maital Neta" w:date="2020-03-24T16:18:00Z">
        <w:r w:rsidR="00AB66B0">
          <w:t xml:space="preserve">of surprise </w:t>
        </w:r>
      </w:ins>
      <w:ins w:id="1063" w:author="Maital Neta" w:date="2020-03-24T16:16:00Z">
        <w:r w:rsidR="00AB66B0">
          <w:t>compared to baseline</w:t>
        </w:r>
      </w:ins>
      <w:ins w:id="1064" w:author="Maital Neta" w:date="2020-03-24T16:17:00Z">
        <w:r w:rsidR="00AB66B0">
          <w:t xml:space="preserve"> (Brown et al., 2017)</w:t>
        </w:r>
      </w:ins>
      <w:ins w:id="1065" w:author="Maital Neta" w:date="2020-03-24T16:16:00Z">
        <w:r w:rsidR="00AB66B0">
          <w:t xml:space="preserve">. In contrast, we report here that cognitive load resulted in </w:t>
        </w:r>
      </w:ins>
      <w:ins w:id="1066" w:author="Maital Neta" w:date="2020-03-24T16:17:00Z">
        <w:r w:rsidR="00AB66B0">
          <w:t xml:space="preserve">greater response competition (i.e. less direct trajectories) for </w:t>
        </w:r>
      </w:ins>
      <w:ins w:id="1067" w:author="Maital Neta" w:date="2020-03-24T16:18:00Z">
        <w:r w:rsidR="00AB66B0">
          <w:t xml:space="preserve">these </w:t>
        </w:r>
      </w:ins>
      <w:del w:id="1068" w:author="Maital Neta" w:date="2020-03-24T16:15:00Z">
        <w:r w:rsidDel="00AB66B0">
          <w:delText>;</w:delText>
        </w:r>
      </w:del>
      <w:del w:id="1069" w:author="Maital Neta" w:date="2020-03-24T16:16:00Z">
        <w:r w:rsidDel="00AB66B0">
          <w:delText xml:space="preserve"> </w:delText>
        </w:r>
      </w:del>
      <w:del w:id="1070" w:author="Nicholas Harp" w:date="2020-03-16T08:06:00Z">
        <w:r w:rsidDel="00786E02">
          <w:delText xml:space="preserve">that is, </w:delText>
        </w:r>
      </w:del>
      <w:r>
        <w:t>negative categorizations</w:t>
      </w:r>
      <w:del w:id="1071" w:author="Maital Neta" w:date="2020-03-24T16:18:00Z">
        <w:r w:rsidDel="00AB66B0">
          <w:delText xml:space="preserve"> of surprise</w:delText>
        </w:r>
      </w:del>
      <w:del w:id="1072" w:author="Maital Neta" w:date="2020-03-24T16:17:00Z">
        <w:r w:rsidDel="00AB66B0">
          <w:delText xml:space="preserve"> are associated with greater response competition under high load but lower response competition under stress</w:delText>
        </w:r>
      </w:del>
      <w:r>
        <w:t xml:space="preserve">. </w:t>
      </w:r>
      <w:ins w:id="1073" w:author="Nicholas Harp" w:date="2020-04-08T06:47:00Z">
        <w:r w:rsidR="00DD5DD2">
          <w:t>T</w:t>
        </w:r>
      </w:ins>
      <w:ins w:id="1074" w:author="Nicholas Harp" w:date="2020-04-08T06:46:00Z">
        <w:r w:rsidR="00DD5DD2">
          <w:t xml:space="preserve">hese </w:t>
        </w:r>
      </w:ins>
      <w:ins w:id="1075" w:author="Nicholas Harp" w:date="2020-04-08T06:47:00Z">
        <w:r w:rsidR="00DD5DD2">
          <w:t>differing</w:t>
        </w:r>
      </w:ins>
      <w:ins w:id="1076" w:author="Nicholas Harp" w:date="2020-04-08T06:46:00Z">
        <w:r w:rsidR="00DD5DD2">
          <w:t xml:space="preserve"> effects may be the result of the load interfering with cognitive resources needed for motor processing. </w:t>
        </w:r>
      </w:ins>
      <w:ins w:id="1077" w:author="Nicholas Harp" w:date="2020-04-08T06:57:00Z">
        <w:r w:rsidR="00E522D3">
          <w:t xml:space="preserve">Working memory loads reliably interfere with the planning and successful execution of motor movements (e.g., temporal control of discrete movements; </w:t>
        </w:r>
        <w:proofErr w:type="spellStart"/>
        <w:r w:rsidR="00E522D3">
          <w:t>Maes</w:t>
        </w:r>
        <w:proofErr w:type="spellEnd"/>
        <w:r w:rsidR="00E522D3">
          <w:t xml:space="preserve">, </w:t>
        </w:r>
        <w:proofErr w:type="spellStart"/>
        <w:r w:rsidR="00E522D3">
          <w:t>Wanderley</w:t>
        </w:r>
        <w:proofErr w:type="spellEnd"/>
        <w:r w:rsidR="00E522D3">
          <w:t>, &amp; Palmer, 2015; anti-saccades; Mitchell, Macrae, &amp; Gilchrist, 2002),</w:t>
        </w:r>
      </w:ins>
      <w:ins w:id="1078" w:author="Nicholas Harp" w:date="2020-04-08T06:58:00Z">
        <w:r w:rsidR="00E522D3">
          <w:t xml:space="preserve"> but acute stressors may actually enhance attention and motor control when the stress is considered a challenge (Vine, Freeman, Moore, Chandra-Ramanan, </w:t>
        </w:r>
      </w:ins>
      <w:ins w:id="1079" w:author="Nicholas Harp" w:date="2020-04-08T06:59:00Z">
        <w:r w:rsidR="00E522D3">
          <w:t>&amp; Wilson, 2013).</w:t>
        </w:r>
      </w:ins>
      <w:del w:id="1080" w:author="Nicholas Harp" w:date="2020-04-08T06:46:00Z">
        <w:r w:rsidDel="00DD5DD2">
          <w:delText xml:space="preserve">It is possible that </w:delText>
        </w:r>
      </w:del>
      <w:ins w:id="1081" w:author="Maital Neta" w:date="2020-03-24T16:18:00Z">
        <w:del w:id="1082" w:author="Nicholas Harp" w:date="2020-04-08T06:46:00Z">
          <w:r w:rsidR="00AB66B0" w:rsidDel="00DD5DD2">
            <w:delText xml:space="preserve">stress is associated with a </w:delText>
          </w:r>
          <w:commentRangeStart w:id="1083"/>
          <w:r w:rsidR="00AB66B0" w:rsidDel="00DD5DD2">
            <w:delText>greater reliance on bottom-up responses that drive one toward the default negativity</w:delText>
          </w:r>
        </w:del>
      </w:ins>
      <w:commentRangeEnd w:id="1083"/>
      <w:ins w:id="1084" w:author="Maital Neta" w:date="2020-03-24T16:19:00Z">
        <w:del w:id="1085" w:author="Nicholas Harp" w:date="2020-04-08T06:46:00Z">
          <w:r w:rsidR="00AB66B0" w:rsidDel="00DD5DD2">
            <w:rPr>
              <w:rStyle w:val="CommentReference"/>
              <w:rFonts w:asciiTheme="minorHAnsi" w:hAnsiTheme="minorHAnsi"/>
            </w:rPr>
            <w:commentReference w:id="1083"/>
          </w:r>
        </w:del>
      </w:ins>
      <w:ins w:id="1086" w:author="Maital Neta" w:date="2020-03-24T16:18:00Z">
        <w:del w:id="1087" w:author="Nicholas Harp" w:date="2020-04-08T06:46:00Z">
          <w:r w:rsidR="00AB66B0" w:rsidDel="00DD5DD2">
            <w:delText>, or that stress</w:delText>
          </w:r>
        </w:del>
      </w:ins>
      <w:ins w:id="1088" w:author="Maital Neta" w:date="2020-03-24T16:19:00Z">
        <w:del w:id="1089" w:author="Nicholas Harp" w:date="2020-04-08T06:46:00Z">
          <w:r w:rsidR="00AB66B0" w:rsidDel="00DD5DD2">
            <w:delText xml:space="preserve"> is associated with a greater shift toward negativity per se, whereas cognitive load is not</w:delText>
          </w:r>
        </w:del>
      </w:ins>
      <w:ins w:id="1090" w:author="Maital Neta" w:date="2020-03-24T16:20:00Z">
        <w:del w:id="1091" w:author="Nicholas Harp" w:date="2020-04-08T06:46:00Z">
          <w:r w:rsidR="00AB66B0" w:rsidDel="00DD5DD2">
            <w:delText>.</w:delText>
          </w:r>
        </w:del>
        <w:r w:rsidR="00AB66B0">
          <w:t xml:space="preserve"> In other words, </w:t>
        </w:r>
      </w:ins>
      <w:ins w:id="1092" w:author="Nicholas Harp" w:date="2020-04-08T06:59:00Z">
        <w:r w:rsidR="00E522D3">
          <w:t>the more direct (efficient) traje</w:t>
        </w:r>
      </w:ins>
      <w:ins w:id="1093" w:author="Nicholas Harp" w:date="2020-04-08T07:00:00Z">
        <w:r w:rsidR="00E522D3">
          <w:t>ctories towards negativity under stress may reflect enhanced attention towards the negative response option, whereas the mitigated trajectories under</w:t>
        </w:r>
      </w:ins>
      <w:ins w:id="1094" w:author="Nicholas Harp" w:date="2020-04-08T07:01:00Z">
        <w:r w:rsidR="00E522D3">
          <w:t xml:space="preserve"> cognitive load would reflect motor interference.</w:t>
        </w:r>
      </w:ins>
      <w:ins w:id="1095" w:author="Nicholas Harp" w:date="2020-04-08T07:00:00Z">
        <w:r w:rsidR="00E522D3">
          <w:t xml:space="preserve"> </w:t>
        </w:r>
      </w:ins>
      <w:ins w:id="1096" w:author="Maital Neta" w:date="2020-03-24T16:20:00Z">
        <w:del w:id="1097" w:author="Nicholas Harp" w:date="2020-04-08T07:01:00Z">
          <w:r w:rsidR="00AB66B0" w:rsidDel="00E522D3">
            <w:delText xml:space="preserve">it could be that </w:delText>
          </w:r>
        </w:del>
      </w:ins>
      <w:del w:id="1098" w:author="Nicholas Harp" w:date="2020-04-08T07:01:00Z">
        <w:r w:rsidDel="00E522D3">
          <w:delText xml:space="preserve">different resources are depleted </w:delText>
        </w:r>
      </w:del>
      <w:ins w:id="1099" w:author="Maital Neta" w:date="2020-03-24T16:20:00Z">
        <w:del w:id="1100" w:author="Nicholas Harp" w:date="2020-04-08T07:01:00Z">
          <w:r w:rsidR="00AB66B0" w:rsidDel="00E522D3">
            <w:delText xml:space="preserve"> </w:delText>
          </w:r>
        </w:del>
      </w:ins>
      <w:del w:id="1101" w:author="Nicholas Harp" w:date="2020-04-08T07:01:00Z">
        <w:r w:rsidDel="00E522D3">
          <w:delText xml:space="preserve">in </w:delText>
        </w:r>
        <w:commentRangeStart w:id="1102"/>
        <w:r w:rsidDel="00E522D3">
          <w:delText>these different circumstances, and/or that a</w:delText>
        </w:r>
      </w:del>
      <w:ins w:id="1103" w:author="Maital Neta" w:date="2020-03-24T16:20:00Z">
        <w:del w:id="1104" w:author="Nicholas Harp" w:date="2020-04-08T07:01:00Z">
          <w:r w:rsidR="00AB66B0" w:rsidDel="00E522D3">
            <w:delText>and thus a</w:delText>
          </w:r>
        </w:del>
      </w:ins>
      <w:del w:id="1105" w:author="Nicholas Harp" w:date="2020-04-08T07:01:00Z">
        <w:r w:rsidDel="00E522D3">
          <w:delText xml:space="preserve"> different network of brain regions are required for task performance when under high load or high stress. </w:delText>
        </w:r>
      </w:del>
      <w:r>
        <w:t xml:space="preserve">Future work will be needed to </w:t>
      </w:r>
      <w:ins w:id="1106" w:author="Nicholas Harp" w:date="2020-04-08T07:01:00Z">
        <w:r w:rsidR="00E522D3">
          <w:t xml:space="preserve">further </w:t>
        </w:r>
      </w:ins>
      <w:r>
        <w:t xml:space="preserve">disentangle these effects. </w:t>
      </w:r>
      <w:commentRangeEnd w:id="1058"/>
      <w:r w:rsidR="00AB66B0">
        <w:rPr>
          <w:rStyle w:val="CommentReference"/>
          <w:rFonts w:asciiTheme="minorHAnsi" w:hAnsiTheme="minorHAnsi"/>
        </w:rPr>
        <w:commentReference w:id="1058"/>
      </w:r>
      <w:commentRangeEnd w:id="1059"/>
      <w:commentRangeEnd w:id="1102"/>
      <w:r w:rsidR="000509B7">
        <w:rPr>
          <w:rStyle w:val="CommentReference"/>
          <w:rFonts w:asciiTheme="minorHAnsi" w:hAnsiTheme="minorHAnsi"/>
        </w:rPr>
        <w:commentReference w:id="1059"/>
      </w:r>
      <w:r w:rsidR="00AD400B">
        <w:rPr>
          <w:rStyle w:val="CommentReference"/>
          <w:rFonts w:asciiTheme="minorHAnsi" w:hAnsiTheme="minorHAnsi"/>
        </w:rPr>
        <w:commentReference w:id="1102"/>
      </w:r>
    </w:p>
    <w:p w14:paraId="1E7C5E0F" w14:textId="7E007580" w:rsidR="005F09AD" w:rsidRPr="00E90F86" w:rsidRDefault="005F09AD" w:rsidP="00E90F86">
      <w:pPr>
        <w:pStyle w:val="BodyText"/>
        <w:ind w:firstLine="0"/>
        <w:rPr>
          <w:b/>
          <w:bCs/>
        </w:rPr>
      </w:pPr>
      <w:r>
        <w:rPr>
          <w:b/>
          <w:bCs/>
        </w:rPr>
        <w:t>Conclusions</w:t>
      </w:r>
    </w:p>
    <w:p w14:paraId="0C4CBED5" w14:textId="788A1082" w:rsidR="00492EE5" w:rsidRDefault="003E2C2A" w:rsidP="00571EF7">
      <w:pPr>
        <w:pStyle w:val="BodyText"/>
        <w:rPr>
          <w:b/>
          <w:bCs/>
        </w:rPr>
      </w:pPr>
      <w:r>
        <w:t xml:space="preserve">Here we </w:t>
      </w:r>
      <w:r w:rsidR="00575DAF">
        <w:t xml:space="preserve">have </w:t>
      </w:r>
      <w:r w:rsidR="00FF02B7">
        <w:t>provide</w:t>
      </w:r>
      <w:r w:rsidR="00575DAF">
        <w:t>d</w:t>
      </w:r>
      <w:r w:rsidR="00FF02B7">
        <w:t xml:space="preserve"> both a conceptual replication and </w:t>
      </w:r>
      <w:r w:rsidR="00AE4ABA">
        <w:t xml:space="preserve">a novel </w:t>
      </w:r>
      <w:r w:rsidR="00FF02B7">
        <w:t xml:space="preserve">extension of </w:t>
      </w:r>
      <w:r>
        <w:t xml:space="preserve">previous work </w:t>
      </w:r>
      <w:r w:rsidR="00FF02B7">
        <w:t>which tested</w:t>
      </w:r>
      <w:r>
        <w:t xml:space="preserve"> the effects of </w:t>
      </w:r>
      <w:r w:rsidR="00AE0F60">
        <w:t xml:space="preserve">cognitive </w:t>
      </w:r>
      <w:r>
        <w:t xml:space="preserve">load on </w:t>
      </w:r>
      <w:r w:rsidR="00702797">
        <w:t>categorizations</w:t>
      </w:r>
      <w:r w:rsidR="00AE0F60">
        <w:t xml:space="preserve"> </w:t>
      </w:r>
      <w:r>
        <w:t>of ambiguity</w:t>
      </w:r>
      <w:r w:rsidR="00AE4ABA">
        <w:t xml:space="preserve"> (</w:t>
      </w:r>
      <w:proofErr w:type="spellStart"/>
      <w:r w:rsidR="00AE4ABA">
        <w:t>Mattek</w:t>
      </w:r>
      <w:proofErr w:type="spellEnd"/>
      <w:r w:rsidR="00AE4ABA">
        <w:t xml:space="preserve"> et al., 2016). Notably, </w:t>
      </w:r>
      <w:r w:rsidR="00702797">
        <w:t xml:space="preserve">these findings illuminate the processes putatively </w:t>
      </w:r>
      <w:del w:id="1107" w:author="Nicholas Harp" w:date="2020-03-23T13:47:00Z">
        <w:r w:rsidR="00702797" w:rsidDel="00AB4D99">
          <w:delText>needed for arriving at a</w:delText>
        </w:r>
      </w:del>
      <w:ins w:id="1108" w:author="Nicholas Harp" w:date="2020-03-23T13:47:00Z">
        <w:r w:rsidR="00AB4D99">
          <w:t>underlying</w:t>
        </w:r>
      </w:ins>
      <w:r w:rsidR="00702797">
        <w:t xml:space="preserve"> positive </w:t>
      </w:r>
      <w:r w:rsidR="00702797">
        <w:lastRenderedPageBreak/>
        <w:t>categorization</w:t>
      </w:r>
      <w:ins w:id="1109" w:author="Nicholas Harp" w:date="2020-03-23T13:47:00Z">
        <w:r w:rsidR="00AB4D99">
          <w:t>s</w:t>
        </w:r>
      </w:ins>
      <w:r w:rsidR="00702797">
        <w:t xml:space="preserve"> by demonstrating that, under emotional load, these positive categorizations were less</w:t>
      </w:r>
      <w:r w:rsidR="00A84376">
        <w:t xml:space="preserve"> </w:t>
      </w:r>
      <w:commentRangeStart w:id="1110"/>
      <w:del w:id="1111" w:author="Nicholas Harp" w:date="2020-03-23T16:20:00Z">
        <w:r w:rsidR="00A84376" w:rsidDel="003A5284">
          <w:delText>likely</w:delText>
        </w:r>
      </w:del>
      <w:ins w:id="1112" w:author="Nicholas Harp" w:date="2020-03-23T16:20:00Z">
        <w:r w:rsidR="003A5284">
          <w:t>frequent</w:t>
        </w:r>
      </w:ins>
      <w:commentRangeEnd w:id="1110"/>
      <w:r w:rsidR="00154D53">
        <w:rPr>
          <w:rStyle w:val="CommentReference"/>
          <w:rFonts w:asciiTheme="minorHAnsi" w:hAnsiTheme="minorHAnsi"/>
        </w:rPr>
        <w:commentReference w:id="1110"/>
      </w:r>
      <w:r w:rsidR="00A84376">
        <w:t>. As such, t</w:t>
      </w:r>
      <w:r w:rsidR="00AE0F60">
        <w:t xml:space="preserve">hese findings lend </w:t>
      </w:r>
      <w:r w:rsidR="00A84376">
        <w:t xml:space="preserve">further </w:t>
      </w:r>
      <w:r w:rsidR="00AE0F60">
        <w:t xml:space="preserve">support for the initial negativity hypothesis by suggesting that </w:t>
      </w:r>
      <w:r w:rsidR="00A84376">
        <w:t>positivity</w:t>
      </w:r>
      <w:r w:rsidR="00AE0F60">
        <w:t xml:space="preserve"> </w:t>
      </w:r>
      <w:r w:rsidR="00A84376">
        <w:t xml:space="preserve">(more so than negativity) </w:t>
      </w:r>
      <w:r w:rsidR="00AE0F60">
        <w:t xml:space="preserve">relies </w:t>
      </w:r>
      <w:r w:rsidR="00A84376">
        <w:t xml:space="preserve">on additional </w:t>
      </w:r>
      <w:r w:rsidR="00AE0F60">
        <w:t>emotion</w:t>
      </w:r>
      <w:r w:rsidR="00FE5C4A">
        <w:t>-</w:t>
      </w:r>
      <w:del w:id="1113" w:author="Maital Neta" w:date="2020-03-24T16:22:00Z">
        <w:r w:rsidR="00FE5C4A" w:rsidDel="00154D53">
          <w:delText>related</w:delText>
        </w:r>
        <w:r w:rsidR="00A84376" w:rsidDel="00154D53">
          <w:delText xml:space="preserve"> </w:delText>
        </w:r>
      </w:del>
      <w:ins w:id="1114" w:author="Maital Neta" w:date="2020-03-24T16:22:00Z">
        <w:r w:rsidR="00154D53">
          <w:t xml:space="preserve">specific </w:t>
        </w:r>
      </w:ins>
      <w:r w:rsidR="00A84376">
        <w:t>resources</w:t>
      </w:r>
      <w:r w:rsidR="00AE0F60">
        <w:t xml:space="preserve">. </w:t>
      </w:r>
      <w:r w:rsidR="00FF02B7">
        <w:t xml:space="preserve">We also demonstrated a domain-general effect of load on </w:t>
      </w:r>
      <w:r w:rsidR="00AE0F60">
        <w:t xml:space="preserve">response </w:t>
      </w:r>
      <w:r w:rsidR="00A84376">
        <w:t>competition</w:t>
      </w:r>
      <w:r w:rsidR="00FF02B7">
        <w:t xml:space="preserve">, which </w:t>
      </w:r>
      <w:r w:rsidR="00AE4ABA">
        <w:t xml:space="preserve">is </w:t>
      </w:r>
      <w:r w:rsidR="005960C0">
        <w:t xml:space="preserve">likely </w:t>
      </w:r>
      <w:r w:rsidR="00AE4ABA">
        <w:t>related to</w:t>
      </w:r>
      <w:r w:rsidR="005960C0">
        <w:t xml:space="preserve"> </w:t>
      </w:r>
      <w:r w:rsidR="00AE4ABA">
        <w:t xml:space="preserve">the </w:t>
      </w:r>
      <w:r w:rsidR="005960C0">
        <w:t>domain-general demands of high load within the cingulo-opercular network</w:t>
      </w:r>
      <w:r w:rsidR="00FF02B7">
        <w:t>. Future work should explore the</w:t>
      </w:r>
      <w:r w:rsidR="00AE0F60">
        <w:t xml:space="preserve"> underlying</w:t>
      </w:r>
      <w:r w:rsidR="00FF02B7">
        <w:t xml:space="preserve"> neural </w:t>
      </w:r>
      <w:r w:rsidR="00AE0F60">
        <w:t>mechanisms of these processes</w:t>
      </w:r>
      <w:r w:rsidR="00F03ED5">
        <w:t xml:space="preserve">. </w:t>
      </w:r>
      <w:r w:rsidR="00AE0F60">
        <w:t xml:space="preserve">Notably, elucidating the </w:t>
      </w:r>
      <w:r w:rsidR="006E7AAF">
        <w:t>neural mechanisms through which individuals become more negative would offer insight into a range of clinical disorders characterized by negativity bias (e.g., anxiety, depression)</w:t>
      </w:r>
      <w:r w:rsidR="00A84376">
        <w:t>. Further, this work</w:t>
      </w:r>
      <w:r w:rsidR="006E7AAF">
        <w:t xml:space="preserve"> may even shed light on mechanisms through which those in cognitively and emotionally demanding positions (e.g., </w:t>
      </w:r>
      <w:r w:rsidR="00D16ACA">
        <w:t>healthcare workers</w:t>
      </w:r>
      <w:r w:rsidR="006E7AAF">
        <w:t>) experience negativity related to workplace burnout.</w:t>
      </w:r>
    </w:p>
    <w:p w14:paraId="314EF533" w14:textId="005BF17D" w:rsidR="00492EE5" w:rsidRDefault="00492EE5" w:rsidP="00492EE5">
      <w:pPr>
        <w:pStyle w:val="BodyText"/>
        <w:ind w:firstLine="0"/>
        <w:rPr>
          <w:b/>
          <w:bCs/>
        </w:rPr>
      </w:pPr>
    </w:p>
    <w:p w14:paraId="624BEFBF" w14:textId="3A966298" w:rsidR="00492EE5" w:rsidRPr="00B53EF7" w:rsidRDefault="00492EE5" w:rsidP="00443B0B">
      <w:pPr>
        <w:pStyle w:val="BodyText"/>
        <w:ind w:firstLine="0"/>
        <w:rPr>
          <w:bCs/>
        </w:rPr>
      </w:pPr>
      <w:proofErr w:type="spellStart"/>
      <w:r>
        <w:rPr>
          <w:b/>
          <w:bCs/>
        </w:rPr>
        <w:t>Acknowlegements</w:t>
      </w:r>
      <w:proofErr w:type="spellEnd"/>
      <w:r>
        <w:rPr>
          <w:b/>
          <w:bCs/>
        </w:rPr>
        <w:t xml:space="preserve">: </w:t>
      </w:r>
      <w:ins w:id="1115" w:author="Maital Neta" w:date="2020-03-24T14:53:00Z">
        <w:r w:rsidR="00E84192" w:rsidRPr="003542D8">
          <w:rPr>
            <w:color w:val="000000" w:themeColor="text1"/>
          </w:rPr>
          <w:t>This work was supported by the National Institutes of Health (NIMH111640; PI: Neta), and by Nebraska Tobacco Settlement Biomedical Research Enhancement Funds.</w:t>
        </w:r>
        <w:r w:rsidR="00E84192">
          <w:rPr>
            <w:b/>
            <w:color w:val="000000" w:themeColor="text1"/>
          </w:rPr>
          <w:t xml:space="preserve"> </w:t>
        </w:r>
      </w:ins>
      <w:r w:rsidR="00A81CFA" w:rsidRPr="00571EF7">
        <w:rPr>
          <w:bCs/>
        </w:rPr>
        <w:t xml:space="preserve">We </w:t>
      </w:r>
      <w:commentRangeStart w:id="1116"/>
      <w:r w:rsidR="00A81CFA" w:rsidRPr="00571EF7">
        <w:rPr>
          <w:bCs/>
        </w:rPr>
        <w:t xml:space="preserve">thank Hannah E. </w:t>
      </w:r>
      <w:proofErr w:type="spellStart"/>
      <w:r w:rsidR="00A81CFA" w:rsidRPr="00571EF7">
        <w:rPr>
          <w:bCs/>
        </w:rPr>
        <w:t>Raila</w:t>
      </w:r>
      <w:proofErr w:type="spellEnd"/>
      <w:r w:rsidR="00A81CFA" w:rsidRPr="00571EF7">
        <w:rPr>
          <w:bCs/>
        </w:rPr>
        <w:t xml:space="preserve"> for early discussions about the hypotheses and approach</w:t>
      </w:r>
      <w:ins w:id="1117" w:author="Nicholas Harp" w:date="2020-04-07T13:49:00Z">
        <w:r w:rsidR="004237A2">
          <w:rPr>
            <w:bCs/>
          </w:rPr>
          <w:t xml:space="preserve">, </w:t>
        </w:r>
      </w:ins>
      <w:del w:id="1118" w:author="Nicholas Harp" w:date="2020-04-07T13:49:00Z">
        <w:r w:rsidR="00A81CFA" w:rsidRPr="00571EF7" w:rsidDel="004237A2">
          <w:rPr>
            <w:bCs/>
          </w:rPr>
          <w:delText xml:space="preserve">. </w:delText>
        </w:r>
        <w:r w:rsidRPr="00A81CFA" w:rsidDel="004237A2">
          <w:rPr>
            <w:bCs/>
          </w:rPr>
          <w:delText xml:space="preserve">We thank </w:delText>
        </w:r>
      </w:del>
      <w:r w:rsidRPr="00A81CFA">
        <w:rPr>
          <w:bCs/>
        </w:rPr>
        <w:t>Michael</w:t>
      </w:r>
      <w:r w:rsidRPr="00443B0B">
        <w:rPr>
          <w:bCs/>
        </w:rPr>
        <w:t xml:space="preserve"> </w:t>
      </w:r>
      <w:r w:rsidR="002344B4" w:rsidRPr="00443B0B">
        <w:rPr>
          <w:bCs/>
        </w:rPr>
        <w:t xml:space="preserve">D. </w:t>
      </w:r>
      <w:r w:rsidRPr="00443B0B">
        <w:rPr>
          <w:bCs/>
        </w:rPr>
        <w:t>Dodd</w:t>
      </w:r>
      <w:ins w:id="1119" w:author="Nicholas Harp" w:date="2020-04-07T13:49:00Z">
        <w:r w:rsidR="004237A2">
          <w:rPr>
            <w:bCs/>
          </w:rPr>
          <w:t xml:space="preserve">, </w:t>
        </w:r>
      </w:ins>
      <w:del w:id="1120" w:author="Nicholas Harp" w:date="2020-04-07T13:49:00Z">
        <w:r w:rsidR="002344B4" w:rsidRPr="00443B0B" w:rsidDel="004237A2">
          <w:rPr>
            <w:bCs/>
          </w:rPr>
          <w:delText xml:space="preserve"> and </w:delText>
        </w:r>
      </w:del>
      <w:r w:rsidRPr="00443B0B">
        <w:rPr>
          <w:bCs/>
        </w:rPr>
        <w:t xml:space="preserve">Jeffrey </w:t>
      </w:r>
      <w:r w:rsidR="002344B4" w:rsidRPr="00443B0B">
        <w:rPr>
          <w:bCs/>
        </w:rPr>
        <w:t xml:space="preserve">R. </w:t>
      </w:r>
      <w:r w:rsidRPr="00443B0B">
        <w:rPr>
          <w:bCs/>
        </w:rPr>
        <w:t>Stevens</w:t>
      </w:r>
      <w:ins w:id="1121" w:author="Nicholas Harp" w:date="2020-04-07T13:49:00Z">
        <w:r w:rsidR="004237A2">
          <w:rPr>
            <w:bCs/>
          </w:rPr>
          <w:t xml:space="preserve">, </w:t>
        </w:r>
        <w:r w:rsidR="004237A2" w:rsidRPr="00443B0B">
          <w:rPr>
            <w:bCs/>
          </w:rPr>
          <w:t xml:space="preserve">Catherine C. Brown, Nathan M. Petro, </w:t>
        </w:r>
        <w:r w:rsidR="004237A2">
          <w:rPr>
            <w:bCs/>
          </w:rPr>
          <w:t xml:space="preserve">Joshua </w:t>
        </w:r>
      </w:ins>
      <w:ins w:id="1122" w:author="Nicholas Harp" w:date="2020-04-07T13:50:00Z">
        <w:r w:rsidR="004237A2">
          <w:rPr>
            <w:bCs/>
          </w:rPr>
          <w:t xml:space="preserve">E. </w:t>
        </w:r>
      </w:ins>
      <w:proofErr w:type="spellStart"/>
      <w:ins w:id="1123" w:author="Nicholas Harp" w:date="2020-04-07T13:49:00Z">
        <w:r w:rsidR="004237A2">
          <w:rPr>
            <w:bCs/>
          </w:rPr>
          <w:t>Zosky</w:t>
        </w:r>
        <w:proofErr w:type="spellEnd"/>
        <w:r w:rsidR="004237A2">
          <w:rPr>
            <w:bCs/>
          </w:rPr>
          <w:t xml:space="preserve">, </w:t>
        </w:r>
        <w:r w:rsidR="004237A2" w:rsidRPr="00443B0B">
          <w:rPr>
            <w:bCs/>
          </w:rPr>
          <w:t>and Kayla Clark</w:t>
        </w:r>
      </w:ins>
      <w:r w:rsidRPr="00443B0B">
        <w:rPr>
          <w:bCs/>
        </w:rPr>
        <w:t xml:space="preserve"> for </w:t>
      </w:r>
      <w:r w:rsidR="0015563F" w:rsidRPr="00443B0B">
        <w:rPr>
          <w:bCs/>
        </w:rPr>
        <w:t xml:space="preserve">suggestions and comments on </w:t>
      </w:r>
      <w:r w:rsidR="00BA1ABA">
        <w:rPr>
          <w:bCs/>
        </w:rPr>
        <w:t xml:space="preserve">an </w:t>
      </w:r>
      <w:r w:rsidR="0015563F" w:rsidRPr="00443B0B">
        <w:rPr>
          <w:bCs/>
        </w:rPr>
        <w:t>earlier version of the manuscript</w:t>
      </w:r>
      <w:ins w:id="1124" w:author="Nicholas Harp" w:date="2020-04-07T13:49:00Z">
        <w:r w:rsidR="004237A2">
          <w:rPr>
            <w:bCs/>
          </w:rPr>
          <w:t>, and</w:t>
        </w:r>
      </w:ins>
      <w:del w:id="1125" w:author="Nicholas Harp" w:date="2020-04-07T13:49:00Z">
        <w:r w:rsidR="0015563F" w:rsidRPr="00443B0B" w:rsidDel="004237A2">
          <w:rPr>
            <w:bCs/>
          </w:rPr>
          <w:delText>.</w:delText>
        </w:r>
      </w:del>
      <w:ins w:id="1126" w:author="Nicholas Harp" w:date="2020-04-07T13:49:00Z">
        <w:r w:rsidR="004237A2">
          <w:rPr>
            <w:bCs/>
          </w:rPr>
          <w:t xml:space="preserve"> </w:t>
        </w:r>
      </w:ins>
      <w:del w:id="1127" w:author="Nicholas Harp" w:date="2020-04-07T13:49:00Z">
        <w:r w:rsidR="0015563F" w:rsidRPr="00443B0B" w:rsidDel="004237A2">
          <w:rPr>
            <w:bCs/>
          </w:rPr>
          <w:delText xml:space="preserve"> We thank </w:delText>
        </w:r>
      </w:del>
      <w:r w:rsidR="0015563F" w:rsidRPr="00443B0B">
        <w:rPr>
          <w:bCs/>
        </w:rPr>
        <w:t xml:space="preserve">Rebecca </w:t>
      </w:r>
      <w:r w:rsidR="002648E3" w:rsidRPr="00443B0B">
        <w:rPr>
          <w:bCs/>
        </w:rPr>
        <w:t xml:space="preserve">L. </w:t>
      </w:r>
      <w:r w:rsidR="0015563F" w:rsidRPr="00443B0B">
        <w:rPr>
          <w:bCs/>
        </w:rPr>
        <w:t xml:space="preserve">Brock for statistical consultation. </w:t>
      </w:r>
      <w:del w:id="1128" w:author="Nicholas Harp" w:date="2020-04-07T13:49:00Z">
        <w:r w:rsidR="002344B4" w:rsidRPr="00443B0B" w:rsidDel="004237A2">
          <w:rPr>
            <w:bCs/>
          </w:rPr>
          <w:delText>And we thank Catherine C. Brown</w:delText>
        </w:r>
        <w:r w:rsidR="008B7F1B" w:rsidRPr="00443B0B" w:rsidDel="004237A2">
          <w:rPr>
            <w:bCs/>
          </w:rPr>
          <w:delText xml:space="preserve">, Nathan M. Petro, and Kayla Clark </w:delText>
        </w:r>
        <w:r w:rsidR="002344B4" w:rsidRPr="00443B0B" w:rsidDel="004237A2">
          <w:rPr>
            <w:bCs/>
          </w:rPr>
          <w:delText>for feedback on a later draft of the manuscript.</w:delText>
        </w:r>
        <w:commentRangeEnd w:id="1116"/>
        <w:r w:rsidR="00AD400B" w:rsidDel="004237A2">
          <w:rPr>
            <w:rStyle w:val="CommentReference"/>
            <w:rFonts w:asciiTheme="minorHAnsi" w:hAnsiTheme="minorHAnsi"/>
          </w:rPr>
          <w:commentReference w:id="1116"/>
        </w:r>
      </w:del>
    </w:p>
    <w:p w14:paraId="40436734" w14:textId="06A5DB1E" w:rsidR="003E2C2A" w:rsidRDefault="003E2C2A" w:rsidP="00443B0B">
      <w:pPr>
        <w:pStyle w:val="BodyText"/>
      </w:pPr>
    </w:p>
    <w:p w14:paraId="3B0877A9" w14:textId="77777777" w:rsidR="005B1A05" w:rsidRDefault="005B1A05">
      <w:pPr>
        <w:pStyle w:val="Heading1"/>
      </w:pPr>
    </w:p>
    <w:p w14:paraId="09B724BE" w14:textId="77777777" w:rsidR="00704CDD" w:rsidRPr="00704CDD" w:rsidRDefault="00704CDD" w:rsidP="00443B0B">
      <w:pPr>
        <w:pStyle w:val="BodyText"/>
        <w:ind w:firstLine="0"/>
      </w:pPr>
    </w:p>
    <w:p w14:paraId="17BAF8D1" w14:textId="77777777" w:rsidR="00571EF7" w:rsidRDefault="00571EF7">
      <w:pPr>
        <w:rPr>
          <w:rFonts w:ascii="Times New Roman" w:eastAsiaTheme="majorEastAsia" w:hAnsi="Times New Roman" w:cstheme="majorBidi"/>
          <w:b/>
          <w:bCs/>
          <w:szCs w:val="32"/>
        </w:rPr>
      </w:pPr>
      <w:r>
        <w:lastRenderedPageBreak/>
        <w:br w:type="page"/>
      </w:r>
    </w:p>
    <w:p w14:paraId="47E4F458" w14:textId="08AAB3A8" w:rsidR="00704CDD" w:rsidRDefault="00704CDD" w:rsidP="00704CDD">
      <w:pPr>
        <w:pStyle w:val="Heading1"/>
      </w:pPr>
      <w:r>
        <w:lastRenderedPageBreak/>
        <w:t>References</w:t>
      </w:r>
    </w:p>
    <w:p w14:paraId="357EAE2F" w14:textId="77777777" w:rsidR="00704CDD" w:rsidRDefault="00704CDD" w:rsidP="00911B97">
      <w:pPr>
        <w:pStyle w:val="FirstParagraph"/>
        <w:spacing w:line="240" w:lineRule="auto"/>
        <w:ind w:left="720" w:hanging="720"/>
      </w:pPr>
      <w:bookmarkStart w:id="1129"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4">
        <w:r>
          <w:rPr>
            <w:rStyle w:val="Hyperlink"/>
          </w:rPr>
          <w:t>10.1037/emo0000312</w:t>
        </w:r>
      </w:hyperlink>
    </w:p>
    <w:bookmarkEnd w:id="1129"/>
    <w:p w14:paraId="57ED0F39" w14:textId="77777777" w:rsidR="00704CDD" w:rsidRDefault="00704CDD" w:rsidP="00911B97">
      <w:pPr>
        <w:pStyle w:val="BodyText"/>
        <w:spacing w:line="240" w:lineRule="auto"/>
        <w:ind w:left="720" w:hanging="720"/>
      </w:pPr>
      <w:r>
        <w:t xml:space="preserve">Baddeley, A. D. (1986). Working memory. </w:t>
      </w:r>
      <w:r>
        <w:rPr>
          <w:i/>
        </w:rPr>
        <w:t>Philosophical Transactions of the Royal Society of London</w:t>
      </w:r>
      <w:r>
        <w:t xml:space="preserve">, </w:t>
      </w:r>
      <w:r>
        <w:rPr>
          <w:i/>
        </w:rPr>
        <w:t>302</w:t>
      </w:r>
      <w:r>
        <w:t>(110), 311–324.</w:t>
      </w:r>
    </w:p>
    <w:p w14:paraId="3C6DE8DB" w14:textId="5FAA6820" w:rsidR="00704CDD" w:rsidRDefault="00704CDD">
      <w:pPr>
        <w:pStyle w:val="BodyText"/>
        <w:spacing w:line="240" w:lineRule="auto"/>
        <w:ind w:left="720" w:hanging="720"/>
        <w:rPr>
          <w:rStyle w:val="Hyperlink"/>
        </w:rPr>
      </w:pPr>
      <w:bookmarkStart w:id="1130"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5">
        <w:r>
          <w:rPr>
            <w:rStyle w:val="Hyperlink"/>
          </w:rPr>
          <w:t>10.1177/1529100619832930</w:t>
        </w:r>
      </w:hyperlink>
    </w:p>
    <w:p w14:paraId="27697422" w14:textId="0FCBD2CB" w:rsidR="00237743" w:rsidRDefault="00237743" w:rsidP="00911B97">
      <w:pPr>
        <w:pStyle w:val="BodyText"/>
        <w:spacing w:line="240" w:lineRule="auto"/>
        <w:ind w:left="720" w:hanging="720"/>
      </w:pPr>
      <w:r w:rsidRPr="000C2B3C">
        <w:t>Bates</w:t>
      </w:r>
      <w:r>
        <w:t>, D.</w:t>
      </w:r>
      <w:r w:rsidRPr="000C2B3C">
        <w:t xml:space="preserve">, </w:t>
      </w:r>
      <w:proofErr w:type="spellStart"/>
      <w:r w:rsidRPr="000C2B3C">
        <w:t>Maechler</w:t>
      </w:r>
      <w:proofErr w:type="spellEnd"/>
      <w:r>
        <w:t>, M.,</w:t>
      </w:r>
      <w:r w:rsidRPr="000C2B3C">
        <w:t xml:space="preserve"> </w:t>
      </w:r>
      <w:proofErr w:type="spellStart"/>
      <w:r w:rsidRPr="000C2B3C">
        <w:t>Bolker</w:t>
      </w:r>
      <w:proofErr w:type="spellEnd"/>
      <w:r>
        <w:t>, B.</w:t>
      </w:r>
      <w:r w:rsidRPr="000C2B3C">
        <w:t xml:space="preserve">, </w:t>
      </w:r>
      <w:r>
        <w:t xml:space="preserve">&amp; </w:t>
      </w:r>
      <w:r w:rsidRPr="000C2B3C">
        <w:t>Walker</w:t>
      </w:r>
      <w:r>
        <w:t>, S.</w:t>
      </w:r>
      <w:r w:rsidRPr="000C2B3C">
        <w:t xml:space="preserve"> (2015). Fitting </w:t>
      </w:r>
      <w:r>
        <w:t>l</w:t>
      </w:r>
      <w:r w:rsidRPr="000C2B3C">
        <w:t xml:space="preserve">inear </w:t>
      </w:r>
      <w:r>
        <w:t>m</w:t>
      </w:r>
      <w:r w:rsidRPr="000C2B3C">
        <w:t>ixed-</w:t>
      </w:r>
      <w:r>
        <w:t>e</w:t>
      </w:r>
      <w:r w:rsidRPr="000C2B3C">
        <w:t xml:space="preserve">ffects </w:t>
      </w:r>
      <w:r>
        <w:t>m</w:t>
      </w:r>
      <w:r w:rsidRPr="000C2B3C">
        <w:t xml:space="preserve">odels </w:t>
      </w:r>
      <w:r>
        <w:t>u</w:t>
      </w:r>
      <w:r w:rsidRPr="000C2B3C">
        <w:t xml:space="preserve">sing lme4. </w:t>
      </w:r>
      <w:r w:rsidRPr="006C1A1D">
        <w:rPr>
          <w:i/>
          <w:iCs/>
        </w:rPr>
        <w:t>Journal of Statistical Software</w:t>
      </w:r>
      <w:r w:rsidRPr="000C2B3C">
        <w:t xml:space="preserve">, </w:t>
      </w:r>
      <w:r w:rsidRPr="006C1A1D">
        <w:rPr>
          <w:i/>
          <w:iCs/>
        </w:rPr>
        <w:t>67</w:t>
      </w:r>
      <w:r w:rsidRPr="000C2B3C">
        <w:t>(1), 1-48.</w:t>
      </w:r>
      <w:r>
        <w:t xml:space="preserve"> </w:t>
      </w:r>
      <w:r w:rsidRPr="000C2B3C">
        <w:t>doi:10.18637/</w:t>
      </w:r>
      <w:proofErr w:type="gramStart"/>
      <w:r w:rsidRPr="000C2B3C">
        <w:t>jss.v067.i</w:t>
      </w:r>
      <w:proofErr w:type="gramEnd"/>
      <w:r w:rsidRPr="000C2B3C">
        <w:t>01.</w:t>
      </w:r>
    </w:p>
    <w:p w14:paraId="5F8AE9A8" w14:textId="77777777" w:rsidR="00704CDD" w:rsidRDefault="00704CDD" w:rsidP="00911B97">
      <w:pPr>
        <w:pStyle w:val="BodyText"/>
        <w:spacing w:line="240" w:lineRule="auto"/>
        <w:ind w:left="720" w:hanging="720"/>
      </w:pPr>
      <w:bookmarkStart w:id="1131" w:name="ref-baumeister_self-regulation_1996"/>
      <w:bookmarkEnd w:id="1130"/>
      <w:r>
        <w:t xml:space="preserve">Baumeister, R. F., &amp; Heatherton, T. F. (1996). Self-regulation failure: An overview. </w:t>
      </w:r>
      <w:r>
        <w:rPr>
          <w:i/>
        </w:rPr>
        <w:t>Psychological Inquiry</w:t>
      </w:r>
      <w:r>
        <w:t xml:space="preserve">, </w:t>
      </w:r>
      <w:r>
        <w:rPr>
          <w:i/>
        </w:rPr>
        <w:t>7</w:t>
      </w:r>
      <w:r>
        <w:t>(1), 1–15. doi:</w:t>
      </w:r>
      <w:hyperlink r:id="rId16">
        <w:r>
          <w:rPr>
            <w:rStyle w:val="Hyperlink"/>
          </w:rPr>
          <w:t>10.1207/s15327965pli0701_1</w:t>
        </w:r>
      </w:hyperlink>
    </w:p>
    <w:p w14:paraId="6F32B289" w14:textId="77777777" w:rsidR="00704CDD" w:rsidRDefault="00704CDD" w:rsidP="00911B97">
      <w:pPr>
        <w:pStyle w:val="BodyText"/>
        <w:spacing w:line="240" w:lineRule="auto"/>
        <w:ind w:left="720" w:hanging="720"/>
      </w:pPr>
      <w:bookmarkStart w:id="1132" w:name="ref-blair_modulation_2007"/>
      <w:bookmarkEnd w:id="1131"/>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17">
        <w:r>
          <w:rPr>
            <w:rStyle w:val="Hyperlink"/>
          </w:rPr>
          <w:t>10.1016/j.neuroimage.2006.11.048</w:t>
        </w:r>
      </w:hyperlink>
    </w:p>
    <w:bookmarkEnd w:id="1132"/>
    <w:p w14:paraId="06F8302D" w14:textId="77777777" w:rsidR="00704CDD" w:rsidRDefault="00704CDD" w:rsidP="00911B97">
      <w:pPr>
        <w:pStyle w:val="BodyText"/>
        <w:spacing w:line="240" w:lineRule="auto"/>
        <w:ind w:left="720" w:hanging="720"/>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8">
        <w:r>
          <w:rPr>
            <w:rStyle w:val="Hyperlink"/>
          </w:rPr>
          <w:t>10.1038/s41598-017-14846-3</w:t>
        </w:r>
      </w:hyperlink>
    </w:p>
    <w:p w14:paraId="7A5CF24E" w14:textId="77777777" w:rsidR="00704CDD" w:rsidRDefault="00704CDD" w:rsidP="00911B97">
      <w:pPr>
        <w:pStyle w:val="BodyText"/>
        <w:spacing w:line="240" w:lineRule="auto"/>
        <w:ind w:left="720" w:hanging="720"/>
      </w:pPr>
      <w:bookmarkStart w:id="1133"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19">
        <w:r>
          <w:rPr>
            <w:rStyle w:val="Hyperlink"/>
          </w:rPr>
          <w:t>10.1371/journal.pone.0197278</w:t>
        </w:r>
      </w:hyperlink>
    </w:p>
    <w:p w14:paraId="5AC890DF" w14:textId="77777777" w:rsidR="00704CDD" w:rsidRDefault="00704CDD" w:rsidP="00911B97">
      <w:pPr>
        <w:pStyle w:val="BodyText"/>
        <w:spacing w:line="240" w:lineRule="auto"/>
        <w:ind w:left="720" w:hanging="720"/>
      </w:pPr>
      <w:bookmarkStart w:id="1134" w:name="ref-burnham_cognitive_2010"/>
      <w:bookmarkEnd w:id="1133"/>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0">
        <w:r>
          <w:rPr>
            <w:rStyle w:val="Hyperlink"/>
          </w:rPr>
          <w:t>10.1016/j.actpsy.2010.05.003</w:t>
        </w:r>
      </w:hyperlink>
    </w:p>
    <w:p w14:paraId="5B6AA2A3" w14:textId="77777777" w:rsidR="00704CDD" w:rsidRDefault="00704CDD" w:rsidP="00911B97">
      <w:pPr>
        <w:pStyle w:val="BodyText"/>
        <w:spacing w:line="240" w:lineRule="auto"/>
        <w:ind w:left="720" w:hanging="720"/>
      </w:pPr>
      <w:bookmarkStart w:id="1135" w:name="ref-calcagni_analyzing_2017"/>
      <w:bookmarkEnd w:id="1134"/>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1">
        <w:r>
          <w:rPr>
            <w:rStyle w:val="Hyperlink"/>
          </w:rPr>
          <w:t>10.3758/s13428-016-0839-5</w:t>
        </w:r>
      </w:hyperlink>
    </w:p>
    <w:p w14:paraId="24EE2913" w14:textId="77777777" w:rsidR="00704CDD" w:rsidRDefault="00704CDD" w:rsidP="00911B97">
      <w:pPr>
        <w:pStyle w:val="BodyText"/>
        <w:spacing w:line="240" w:lineRule="auto"/>
        <w:ind w:left="720" w:hanging="720"/>
      </w:pPr>
      <w:bookmarkStart w:id="1136" w:name="ref-carroll_facial_1996"/>
      <w:bookmarkEnd w:id="1135"/>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2">
        <w:r>
          <w:rPr>
            <w:rStyle w:val="Hyperlink"/>
          </w:rPr>
          <w:t>10.1037//0022-3514.70.2.205</w:t>
        </w:r>
      </w:hyperlink>
    </w:p>
    <w:p w14:paraId="5FAA79EB" w14:textId="77777777" w:rsidR="00704CDD" w:rsidRDefault="00704CDD" w:rsidP="00911B97">
      <w:pPr>
        <w:pStyle w:val="BodyText"/>
        <w:spacing w:line="240" w:lineRule="auto"/>
        <w:ind w:left="720" w:hanging="720"/>
      </w:pPr>
      <w:bookmarkStart w:id="1137" w:name="ref-chandler_cognitive_1991"/>
      <w:bookmarkEnd w:id="1136"/>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3">
        <w:r>
          <w:rPr>
            <w:rStyle w:val="Hyperlink"/>
          </w:rPr>
          <w:t>10.1207/s1532690xci0804_2</w:t>
        </w:r>
      </w:hyperlink>
    </w:p>
    <w:p w14:paraId="2A14192B" w14:textId="464ECB7E" w:rsidR="00704CDD" w:rsidRDefault="00704CDD">
      <w:pPr>
        <w:pStyle w:val="BodyText"/>
        <w:spacing w:line="240" w:lineRule="auto"/>
        <w:ind w:left="720" w:hanging="720"/>
      </w:pPr>
      <w:bookmarkStart w:id="1138" w:name="ref-darwin_expression_1872"/>
      <w:bookmarkEnd w:id="1137"/>
      <w:r>
        <w:t xml:space="preserve">Darwin, C. (1872). </w:t>
      </w:r>
      <w:r>
        <w:rPr>
          <w:i/>
        </w:rPr>
        <w:t>The expression of the emotions in man and animals</w:t>
      </w:r>
      <w:r>
        <w:t>. John Murray.</w:t>
      </w:r>
    </w:p>
    <w:p w14:paraId="60165691" w14:textId="77777777" w:rsidR="00704CDD" w:rsidRDefault="00704CDD" w:rsidP="00911B97">
      <w:pPr>
        <w:pStyle w:val="BodyText"/>
        <w:spacing w:line="240" w:lineRule="auto"/>
        <w:ind w:left="720" w:hanging="720"/>
      </w:pPr>
      <w:bookmarkStart w:id="1139" w:name="ref-duncan_common_2000"/>
      <w:bookmarkEnd w:id="1138"/>
      <w:r>
        <w:lastRenderedPageBreak/>
        <w:t xml:space="preserve">Duncan, J., &amp; Owen, A. M. (2000). Common regions of the human frontal lobe recruited by diverse cognitive demands. </w:t>
      </w:r>
      <w:r>
        <w:rPr>
          <w:i/>
        </w:rPr>
        <w:t>Trends in Neurosciences</w:t>
      </w:r>
      <w:r>
        <w:t xml:space="preserve">, </w:t>
      </w:r>
      <w:r>
        <w:rPr>
          <w:i/>
        </w:rPr>
        <w:t>23</w:t>
      </w:r>
      <w:r>
        <w:t>(10), 475–483. doi:</w:t>
      </w:r>
      <w:hyperlink r:id="rId24">
        <w:r>
          <w:rPr>
            <w:rStyle w:val="Hyperlink"/>
          </w:rPr>
          <w:t>10.1016/s0166-2236(00)01633-7</w:t>
        </w:r>
      </w:hyperlink>
    </w:p>
    <w:bookmarkEnd w:id="1139"/>
    <w:p w14:paraId="5403F19C" w14:textId="77777777" w:rsidR="00704CDD" w:rsidRDefault="00704CDD" w:rsidP="00911B97">
      <w:pPr>
        <w:pStyle w:val="BodyText"/>
        <w:spacing w:line="240" w:lineRule="auto"/>
        <w:ind w:left="720" w:hanging="720"/>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5">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911B97">
      <w:pPr>
        <w:pStyle w:val="BodyText"/>
        <w:spacing w:line="240" w:lineRule="auto"/>
        <w:ind w:left="720" w:hanging="720"/>
      </w:pPr>
      <w:bookmarkStart w:id="1140"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6">
        <w:r>
          <w:rPr>
            <w:rStyle w:val="Hyperlink"/>
          </w:rPr>
          <w:t>10.1037/h0030377</w:t>
        </w:r>
      </w:hyperlink>
    </w:p>
    <w:p w14:paraId="07E1F325" w14:textId="77777777" w:rsidR="00704CDD" w:rsidRDefault="00704CDD" w:rsidP="00911B97">
      <w:pPr>
        <w:pStyle w:val="BodyText"/>
        <w:spacing w:line="240" w:lineRule="auto"/>
        <w:ind w:left="720" w:hanging="720"/>
      </w:pPr>
      <w:bookmarkStart w:id="1141" w:name="ref-etkin_resolving_2006"/>
      <w:bookmarkEnd w:id="1140"/>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27">
        <w:r>
          <w:rPr>
            <w:rStyle w:val="Hyperlink"/>
          </w:rPr>
          <w:t>10.1016/j.neuron.2006.07.029</w:t>
        </w:r>
      </w:hyperlink>
    </w:p>
    <w:p w14:paraId="02397C55" w14:textId="77777777" w:rsidR="00704CDD" w:rsidRDefault="00704CDD" w:rsidP="00911B97">
      <w:pPr>
        <w:pStyle w:val="BodyText"/>
        <w:spacing w:line="240" w:lineRule="auto"/>
        <w:ind w:left="720" w:hanging="720"/>
      </w:pPr>
      <w:bookmarkStart w:id="1142" w:name="ref-flexas_affective_2013"/>
      <w:bookmarkEnd w:id="1141"/>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28">
        <w:r>
          <w:rPr>
            <w:rStyle w:val="Hyperlink"/>
          </w:rPr>
          <w:t>10.1371/journal.pone.0080154</w:t>
        </w:r>
      </w:hyperlink>
    </w:p>
    <w:bookmarkEnd w:id="1142"/>
    <w:p w14:paraId="72636A98" w14:textId="77777777" w:rsidR="00704CDD" w:rsidRDefault="00704CDD" w:rsidP="00911B97">
      <w:pPr>
        <w:pStyle w:val="BodyText"/>
        <w:spacing w:line="240" w:lineRule="auto"/>
        <w:ind w:left="720" w:hanging="720"/>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29">
        <w:r>
          <w:rPr>
            <w:rStyle w:val="Hyperlink"/>
          </w:rPr>
          <w:t>10.3758/BRM.42.1.226</w:t>
        </w:r>
      </w:hyperlink>
    </w:p>
    <w:p w14:paraId="6AFD3F61" w14:textId="77777777" w:rsidR="00704CDD" w:rsidRDefault="00704CDD" w:rsidP="00911B97">
      <w:pPr>
        <w:pStyle w:val="BodyText"/>
        <w:spacing w:line="240" w:lineRule="auto"/>
        <w:ind w:left="720" w:hanging="720"/>
      </w:pPr>
      <w:bookmarkStart w:id="1143" w:name="ref-freeman_hand_2011"/>
      <w:r>
        <w:t xml:space="preserve">Freeman, J., Dale, R., &amp; Farmer, T. (2011). Hand in motion reveals mind in motion. </w:t>
      </w:r>
      <w:r>
        <w:rPr>
          <w:i/>
        </w:rPr>
        <w:t>Frontiers in Psychology</w:t>
      </w:r>
      <w:r>
        <w:t xml:space="preserve">, </w:t>
      </w:r>
      <w:r>
        <w:rPr>
          <w:i/>
        </w:rPr>
        <w:t>2</w:t>
      </w:r>
      <w:r>
        <w:t>. doi:</w:t>
      </w:r>
      <w:hyperlink r:id="rId30">
        <w:r>
          <w:rPr>
            <w:rStyle w:val="Hyperlink"/>
          </w:rPr>
          <w:t>10.3389/fpsyg.2011.00059</w:t>
        </w:r>
      </w:hyperlink>
    </w:p>
    <w:p w14:paraId="10756E3E" w14:textId="77777777" w:rsidR="00704CDD" w:rsidRDefault="00704CDD" w:rsidP="00911B97">
      <w:pPr>
        <w:pStyle w:val="BodyText"/>
        <w:spacing w:line="240" w:lineRule="auto"/>
        <w:ind w:left="720" w:hanging="720"/>
      </w:pPr>
      <w:bookmarkStart w:id="1144" w:name="ref-frijda_emotions_1986"/>
      <w:bookmarkEnd w:id="1143"/>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911B97">
      <w:pPr>
        <w:pStyle w:val="BodyText"/>
        <w:spacing w:line="240" w:lineRule="auto"/>
        <w:ind w:left="720" w:hanging="720"/>
      </w:pPr>
      <w:bookmarkStart w:id="1145" w:name="ref-frith_role_2009"/>
      <w:bookmarkEnd w:id="1144"/>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1">
        <w:r>
          <w:rPr>
            <w:rStyle w:val="Hyperlink"/>
          </w:rPr>
          <w:t>10.1098/rstb.2009.0142</w:t>
        </w:r>
      </w:hyperlink>
    </w:p>
    <w:p w14:paraId="6701EBD7" w14:textId="77777777" w:rsidR="00704CDD" w:rsidRDefault="00704CDD" w:rsidP="00911B97">
      <w:pPr>
        <w:pStyle w:val="BodyText"/>
        <w:spacing w:line="240" w:lineRule="auto"/>
        <w:ind w:left="720" w:hanging="720"/>
      </w:pPr>
      <w:bookmarkStart w:id="1146" w:name="ref-green_factors_2018"/>
      <w:bookmarkEnd w:id="1145"/>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2">
        <w:r>
          <w:rPr>
            <w:rStyle w:val="Hyperlink"/>
          </w:rPr>
          <w:t>10.1080/02699931.2016.1273200</w:t>
        </w:r>
      </w:hyperlink>
    </w:p>
    <w:p w14:paraId="4FC19090" w14:textId="77777777" w:rsidR="00704CDD" w:rsidRDefault="00704CDD" w:rsidP="00911B97">
      <w:pPr>
        <w:pStyle w:val="BodyText"/>
        <w:spacing w:line="240" w:lineRule="auto"/>
        <w:ind w:left="720" w:hanging="720"/>
      </w:pPr>
      <w:bookmarkStart w:id="1147" w:name="ref-hehman_advanced_2015"/>
      <w:bookmarkEnd w:id="1146"/>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3">
        <w:r>
          <w:rPr>
            <w:rStyle w:val="Hyperlink"/>
          </w:rPr>
          <w:t>10.1177/1368430214538325</w:t>
        </w:r>
      </w:hyperlink>
    </w:p>
    <w:p w14:paraId="4FD3CF02" w14:textId="77777777" w:rsidR="00704CDD" w:rsidRDefault="00704CDD" w:rsidP="00911B97">
      <w:pPr>
        <w:pStyle w:val="BodyText"/>
        <w:spacing w:line="240" w:lineRule="auto"/>
        <w:ind w:left="720" w:hanging="720"/>
      </w:pPr>
      <w:bookmarkStart w:id="1148" w:name="ref-izard_innate_1994"/>
      <w:bookmarkEnd w:id="1147"/>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4">
        <w:r>
          <w:rPr>
            <w:rStyle w:val="Hyperlink"/>
          </w:rPr>
          <w:t>10.1037/0033-2909.115.2.288</w:t>
        </w:r>
      </w:hyperlink>
    </w:p>
    <w:p w14:paraId="0BB972BF" w14:textId="7622D935" w:rsidR="00704CDD" w:rsidRDefault="00704CDD">
      <w:pPr>
        <w:pStyle w:val="BodyText"/>
        <w:spacing w:line="240" w:lineRule="auto"/>
        <w:ind w:left="720" w:hanging="720"/>
        <w:rPr>
          <w:rStyle w:val="Hyperlink"/>
        </w:rPr>
      </w:pPr>
      <w:bookmarkStart w:id="1149" w:name="ref-jiaping_empathy_2017"/>
      <w:bookmarkEnd w:id="1148"/>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5">
        <w:r>
          <w:rPr>
            <w:rStyle w:val="Hyperlink"/>
          </w:rPr>
          <w:t>10.3724/SP.J.1041.2017.00622</w:t>
        </w:r>
      </w:hyperlink>
    </w:p>
    <w:p w14:paraId="31F3AAE2" w14:textId="4B8B5EE1" w:rsidR="00485591" w:rsidRDefault="00485591" w:rsidP="00911B97">
      <w:pPr>
        <w:pStyle w:val="BodyText"/>
        <w:spacing w:line="240" w:lineRule="auto"/>
        <w:ind w:left="720" w:hanging="720"/>
      </w:pPr>
      <w:proofErr w:type="spellStart"/>
      <w:r w:rsidRPr="00485591">
        <w:lastRenderedPageBreak/>
        <w:t>Kieslich</w:t>
      </w:r>
      <w:proofErr w:type="spellEnd"/>
      <w:r w:rsidR="001A1602">
        <w:t>,</w:t>
      </w:r>
      <w:r w:rsidRPr="00485591">
        <w:t xml:space="preserve"> </w:t>
      </w:r>
      <w:proofErr w:type="gramStart"/>
      <w:r w:rsidRPr="00485591">
        <w:t>P</w:t>
      </w:r>
      <w:r>
        <w:t>.</w:t>
      </w:r>
      <w:r w:rsidRPr="00485591">
        <w:t>J</w:t>
      </w:r>
      <w:r>
        <w:t xml:space="preserve">. </w:t>
      </w:r>
      <w:r w:rsidRPr="00485591">
        <w:t>,</w:t>
      </w:r>
      <w:proofErr w:type="gramEnd"/>
      <w:r w:rsidRPr="00485591">
        <w:t xml:space="preserve"> Henninger</w:t>
      </w:r>
      <w:r w:rsidR="001A1602">
        <w:t>,</w:t>
      </w:r>
      <w:r w:rsidRPr="00485591">
        <w:t xml:space="preserve"> F</w:t>
      </w:r>
      <w:r>
        <w:t>.</w:t>
      </w:r>
      <w:r w:rsidRPr="00485591">
        <w:t>, Wulff</w:t>
      </w:r>
      <w:r w:rsidR="001A1602">
        <w:t>,</w:t>
      </w:r>
      <w:r w:rsidRPr="00485591">
        <w:t xml:space="preserve"> D</w:t>
      </w:r>
      <w:r>
        <w:t xml:space="preserve">. </w:t>
      </w:r>
      <w:r w:rsidRPr="00485591">
        <w:t>U</w:t>
      </w:r>
      <w:r>
        <w:t>.</w:t>
      </w:r>
      <w:r w:rsidRPr="00485591">
        <w:t xml:space="preserve">, </w:t>
      </w:r>
      <w:proofErr w:type="spellStart"/>
      <w:r w:rsidRPr="00485591">
        <w:t>Haslbeck</w:t>
      </w:r>
      <w:proofErr w:type="spellEnd"/>
      <w:r w:rsidR="001A1602">
        <w:t>,</w:t>
      </w:r>
      <w:r w:rsidRPr="00485591">
        <w:t xml:space="preserve"> J</w:t>
      </w:r>
      <w:r>
        <w:t xml:space="preserve">. </w:t>
      </w:r>
      <w:r w:rsidRPr="00485591">
        <w:t>M</w:t>
      </w:r>
      <w:r>
        <w:t>.</w:t>
      </w:r>
      <w:r w:rsidRPr="00485591">
        <w:t>, Schulte-</w:t>
      </w:r>
      <w:proofErr w:type="spellStart"/>
      <w:r w:rsidRPr="00485591">
        <w:t>Mecklenbeck</w:t>
      </w:r>
      <w:proofErr w:type="spellEnd"/>
      <w:r w:rsidR="001A1602">
        <w:t>,</w:t>
      </w:r>
      <w:r w:rsidRPr="00485591">
        <w:t xml:space="preserve"> M</w:t>
      </w:r>
      <w:r>
        <w:t>.</w:t>
      </w:r>
      <w:r w:rsidRPr="00485591">
        <w:t xml:space="preserve"> (2019). Mouse-tracking: A practical guide to implementation and analysis. In Schulte-</w:t>
      </w:r>
      <w:proofErr w:type="spellStart"/>
      <w:r w:rsidRPr="00485591">
        <w:t>Mecklenbeck</w:t>
      </w:r>
      <w:proofErr w:type="spellEnd"/>
      <w:r w:rsidRPr="00485591">
        <w:t xml:space="preserve"> M, </w:t>
      </w:r>
      <w:proofErr w:type="spellStart"/>
      <w:r w:rsidRPr="00485591">
        <w:t>Kühberger</w:t>
      </w:r>
      <w:proofErr w:type="spellEnd"/>
      <w:r w:rsidRPr="00485591">
        <w:t xml:space="preserve"> A, Johnson JG (eds.), </w:t>
      </w:r>
      <w:r w:rsidRPr="00911B97">
        <w:rPr>
          <w:i/>
          <w:iCs/>
        </w:rPr>
        <w:t>A Handbook of Process Tracing Methods</w:t>
      </w:r>
      <w:r w:rsidRPr="00485591">
        <w:t>, 111-130. Routledge, New York, NY.</w:t>
      </w:r>
    </w:p>
    <w:p w14:paraId="6473B5E4" w14:textId="77777777" w:rsidR="00704CDD" w:rsidRDefault="00704CDD" w:rsidP="00911B97">
      <w:pPr>
        <w:pStyle w:val="BodyText"/>
        <w:spacing w:line="240" w:lineRule="auto"/>
        <w:ind w:left="720" w:hanging="720"/>
      </w:pPr>
      <w:bookmarkStart w:id="1150" w:name="ref-kim_inverse_2003"/>
      <w:bookmarkEnd w:id="1149"/>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6">
        <w:r>
          <w:rPr>
            <w:rStyle w:val="Hyperlink"/>
          </w:rPr>
          <w:t>10.1097/00001756-200312190-00006</w:t>
        </w:r>
      </w:hyperlink>
    </w:p>
    <w:p w14:paraId="4615E7FC" w14:textId="77777777" w:rsidR="00704CDD" w:rsidRDefault="00704CDD" w:rsidP="00911B97">
      <w:pPr>
        <w:pStyle w:val="BodyText"/>
        <w:spacing w:line="240" w:lineRule="auto"/>
        <w:ind w:left="720" w:hanging="720"/>
      </w:pPr>
      <w:bookmarkStart w:id="1151" w:name="ref-kim_contextual_2004"/>
      <w:bookmarkEnd w:id="1150"/>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37">
        <w:r>
          <w:rPr>
            <w:rStyle w:val="Hyperlink"/>
          </w:rPr>
          <w:t>10.1162/0898929042947865</w:t>
        </w:r>
      </w:hyperlink>
    </w:p>
    <w:p w14:paraId="51718790" w14:textId="77777777" w:rsidR="00704CDD" w:rsidRDefault="00704CDD" w:rsidP="00911B97">
      <w:pPr>
        <w:pStyle w:val="BodyText"/>
        <w:spacing w:line="240" w:lineRule="auto"/>
        <w:ind w:left="720" w:hanging="720"/>
      </w:pPr>
      <w:bookmarkStart w:id="1152" w:name="ref-knight_aging_2007"/>
      <w:bookmarkEnd w:id="1151"/>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38">
        <w:r>
          <w:rPr>
            <w:rStyle w:val="Hyperlink"/>
          </w:rPr>
          <w:t>10.1037/1528-3542.7.4.705</w:t>
        </w:r>
      </w:hyperlink>
    </w:p>
    <w:p w14:paraId="0B6A7110" w14:textId="77777777" w:rsidR="00704CDD" w:rsidRDefault="00704CDD" w:rsidP="00911B97">
      <w:pPr>
        <w:pStyle w:val="BodyText"/>
        <w:spacing w:line="240" w:lineRule="auto"/>
        <w:ind w:left="720" w:hanging="720"/>
      </w:pPr>
      <w:bookmarkStart w:id="1153" w:name="ref-krieglmeyer_being_2010"/>
      <w:bookmarkEnd w:id="1152"/>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39">
        <w:r>
          <w:rPr>
            <w:rStyle w:val="Hyperlink"/>
          </w:rPr>
          <w:t>10.1177/0956797610365131</w:t>
        </w:r>
      </w:hyperlink>
    </w:p>
    <w:p w14:paraId="0D802CCF" w14:textId="77777777" w:rsidR="00704CDD" w:rsidRDefault="00704CDD" w:rsidP="00911B97">
      <w:pPr>
        <w:pStyle w:val="BodyText"/>
        <w:spacing w:line="240" w:lineRule="auto"/>
        <w:ind w:left="720" w:hanging="720"/>
      </w:pPr>
      <w:bookmarkStart w:id="1154" w:name="ref-kron_feelings_2010"/>
      <w:bookmarkEnd w:id="1153"/>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0">
        <w:r>
          <w:rPr>
            <w:rStyle w:val="Hyperlink"/>
          </w:rPr>
          <w:t>10.1037/a0020008</w:t>
        </w:r>
      </w:hyperlink>
    </w:p>
    <w:p w14:paraId="0943CB4F" w14:textId="77777777" w:rsidR="00704CDD" w:rsidRDefault="00704CDD" w:rsidP="00911B97">
      <w:pPr>
        <w:pStyle w:val="BodyText"/>
        <w:spacing w:line="240" w:lineRule="auto"/>
        <w:ind w:left="720" w:hanging="720"/>
      </w:pPr>
      <w:bookmarkStart w:id="1155" w:name="ref-kujawa_altered_2016"/>
      <w:bookmarkEnd w:id="1154"/>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1">
        <w:r>
          <w:rPr>
            <w:rStyle w:val="Hyperlink"/>
          </w:rPr>
          <w:t>10.1016/j.bpsc.2016.01.006</w:t>
        </w:r>
      </w:hyperlink>
    </w:p>
    <w:bookmarkEnd w:id="1155"/>
    <w:p w14:paraId="08DB3B77" w14:textId="77777777" w:rsidR="00704CDD" w:rsidRDefault="00704CDD" w:rsidP="00911B97">
      <w:pPr>
        <w:pStyle w:val="BodyText"/>
        <w:spacing w:line="240" w:lineRule="auto"/>
        <w:ind w:left="720" w:hanging="720"/>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911B97">
      <w:pPr>
        <w:pStyle w:val="BodyText"/>
        <w:spacing w:line="240" w:lineRule="auto"/>
        <w:ind w:left="720" w:hanging="720"/>
      </w:pPr>
      <w:bookmarkStart w:id="1156"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2">
        <w:r>
          <w:rPr>
            <w:rStyle w:val="Hyperlink"/>
          </w:rPr>
          <w:t>10.3758/BF03196756</w:t>
        </w:r>
      </w:hyperlink>
    </w:p>
    <w:bookmarkEnd w:id="1156"/>
    <w:p w14:paraId="54448837" w14:textId="77777777" w:rsidR="00704CDD" w:rsidRDefault="00704CDD" w:rsidP="00911B97">
      <w:pPr>
        <w:pStyle w:val="BodyText"/>
        <w:spacing w:line="240" w:lineRule="auto"/>
        <w:ind w:left="720" w:hanging="720"/>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3">
        <w:r>
          <w:rPr>
            <w:rStyle w:val="Hyperlink"/>
          </w:rPr>
          <w:t>10.1037/0096-3445.133.3.339</w:t>
        </w:r>
      </w:hyperlink>
    </w:p>
    <w:p w14:paraId="642A7C5F" w14:textId="77777777" w:rsidR="00704CDD" w:rsidRDefault="00704CDD" w:rsidP="00911B97">
      <w:pPr>
        <w:pStyle w:val="BodyText"/>
        <w:spacing w:line="240" w:lineRule="auto"/>
        <w:ind w:left="720" w:hanging="720"/>
      </w:pPr>
      <w:bookmarkStart w:id="1157"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4">
        <w:r>
          <w:rPr>
            <w:rStyle w:val="Hyperlink"/>
          </w:rPr>
          <w:t>10.1037/h0044635</w:t>
        </w:r>
      </w:hyperlink>
    </w:p>
    <w:bookmarkEnd w:id="1157"/>
    <w:p w14:paraId="4CF232E9" w14:textId="77777777" w:rsidR="00704CDD" w:rsidRDefault="00704CDD" w:rsidP="00911B97">
      <w:pPr>
        <w:pStyle w:val="BodyText"/>
        <w:spacing w:line="240" w:lineRule="auto"/>
        <w:ind w:left="720" w:hanging="720"/>
      </w:pPr>
      <w:r>
        <w:lastRenderedPageBreak/>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911B97">
      <w:pPr>
        <w:pStyle w:val="BodyText"/>
        <w:spacing w:line="240" w:lineRule="auto"/>
        <w:ind w:left="720" w:hanging="720"/>
      </w:pPr>
      <w:bookmarkStart w:id="1158"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5">
        <w:r>
          <w:rPr>
            <w:rStyle w:val="Hyperlink"/>
          </w:rPr>
          <w:t>10.1016/j.tics.2005.08.005</w:t>
        </w:r>
      </w:hyperlink>
    </w:p>
    <w:bookmarkEnd w:id="1158"/>
    <w:p w14:paraId="193D6161" w14:textId="77777777" w:rsidR="00704CDD" w:rsidRDefault="00704CDD" w:rsidP="00911B97">
      <w:pPr>
        <w:pStyle w:val="BodyText"/>
        <w:spacing w:line="240" w:lineRule="auto"/>
        <w:ind w:left="720" w:hanging="720"/>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6">
        <w:r>
          <w:rPr>
            <w:rStyle w:val="Hyperlink"/>
          </w:rPr>
          <w:t>10.1037/emo0000148</w:t>
        </w:r>
      </w:hyperlink>
    </w:p>
    <w:p w14:paraId="62CD742B" w14:textId="77777777" w:rsidR="00704CDD" w:rsidRDefault="00704CDD" w:rsidP="00911B97">
      <w:pPr>
        <w:pStyle w:val="BodyText"/>
        <w:spacing w:line="240" w:lineRule="auto"/>
        <w:ind w:left="720" w:hanging="720"/>
      </w:pPr>
      <w:bookmarkStart w:id="1159"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47">
        <w:r>
          <w:rPr>
            <w:rStyle w:val="Hyperlink"/>
          </w:rPr>
          <w:t>10.1037/0022-3514.74.3.774</w:t>
        </w:r>
      </w:hyperlink>
    </w:p>
    <w:p w14:paraId="7EEE93B9" w14:textId="77777777" w:rsidR="00704CDD" w:rsidRDefault="00704CDD" w:rsidP="00911B97">
      <w:pPr>
        <w:pStyle w:val="BodyText"/>
        <w:spacing w:line="240" w:lineRule="auto"/>
        <w:ind w:left="720" w:hanging="720"/>
      </w:pPr>
      <w:bookmarkStart w:id="1160" w:name="ref-murphy_twenty_2016"/>
      <w:bookmarkEnd w:id="1159"/>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48">
        <w:r>
          <w:rPr>
            <w:rStyle w:val="Hyperlink"/>
          </w:rPr>
          <w:t>10.3758/s13423-015-0982-5</w:t>
        </w:r>
      </w:hyperlink>
    </w:p>
    <w:p w14:paraId="21A614F3" w14:textId="77777777" w:rsidR="00704CDD" w:rsidRDefault="00704CDD" w:rsidP="00911B97">
      <w:pPr>
        <w:pStyle w:val="BodyText"/>
        <w:spacing w:line="240" w:lineRule="auto"/>
        <w:ind w:left="720" w:hanging="720"/>
      </w:pPr>
      <w:bookmarkStart w:id="1161" w:name="ref-nagamatsu_increased_2011"/>
      <w:bookmarkEnd w:id="1160"/>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49">
        <w:r>
          <w:rPr>
            <w:rStyle w:val="Hyperlink"/>
          </w:rPr>
          <w:t>10.1037/a0022929</w:t>
        </w:r>
      </w:hyperlink>
    </w:p>
    <w:p w14:paraId="7B7E61C0" w14:textId="77777777" w:rsidR="00704CDD" w:rsidRDefault="00704CDD" w:rsidP="00911B97">
      <w:pPr>
        <w:pStyle w:val="BodyText"/>
        <w:spacing w:line="240" w:lineRule="auto"/>
        <w:ind w:left="720" w:hanging="720"/>
      </w:pPr>
      <w:bookmarkStart w:id="1162" w:name="ref-nee_interference_2007"/>
      <w:bookmarkEnd w:id="1161"/>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0">
        <w:r>
          <w:rPr>
            <w:rStyle w:val="Hyperlink"/>
          </w:rPr>
          <w:t>10.3758/CABN.7.1.1</w:t>
        </w:r>
      </w:hyperlink>
    </w:p>
    <w:p w14:paraId="3A78FAC9" w14:textId="77777777" w:rsidR="00704CDD" w:rsidRDefault="00704CDD" w:rsidP="00911B97">
      <w:pPr>
        <w:pStyle w:val="BodyText"/>
        <w:spacing w:line="240" w:lineRule="auto"/>
        <w:ind w:left="720" w:hanging="720"/>
      </w:pPr>
      <w:bookmarkStart w:id="1163" w:name="ref-neta_valence_2011"/>
      <w:bookmarkEnd w:id="1162"/>
      <w:r>
        <w:t xml:space="preserve">Neta, M., Davis, F. C., &amp; Whalen, P. J. (2011). Valence resolution of ambiguous facial expressions using an emotional oddball task. </w:t>
      </w:r>
      <w:r>
        <w:rPr>
          <w:i/>
        </w:rPr>
        <w:t>Emotion</w:t>
      </w:r>
      <w:r>
        <w:t xml:space="preserve">, </w:t>
      </w:r>
      <w:r>
        <w:rPr>
          <w:i/>
        </w:rPr>
        <w:t>11</w:t>
      </w:r>
      <w:r>
        <w:t>(6), 1425–1433. doi:</w:t>
      </w:r>
      <w:hyperlink r:id="rId51">
        <w:r>
          <w:rPr>
            <w:rStyle w:val="Hyperlink"/>
          </w:rPr>
          <w:t>10.1037/a0022993</w:t>
        </w:r>
      </w:hyperlink>
    </w:p>
    <w:bookmarkEnd w:id="1163"/>
    <w:p w14:paraId="4E39CA8F" w14:textId="77777777" w:rsidR="00704CDD" w:rsidRDefault="00704CDD" w:rsidP="00911B97">
      <w:pPr>
        <w:pStyle w:val="BodyText"/>
        <w:spacing w:line="240" w:lineRule="auto"/>
        <w:ind w:left="720" w:hanging="720"/>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2">
        <w:r>
          <w:rPr>
            <w:rStyle w:val="Hyperlink"/>
          </w:rPr>
          <w:t>10.1162/jocn_a_00363</w:t>
        </w:r>
      </w:hyperlink>
    </w:p>
    <w:p w14:paraId="1A1CAC1D" w14:textId="77777777" w:rsidR="00704CDD" w:rsidRDefault="00704CDD" w:rsidP="00911B97">
      <w:pPr>
        <w:pStyle w:val="BodyText"/>
        <w:spacing w:line="240" w:lineRule="auto"/>
        <w:ind w:left="720" w:hanging="720"/>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3">
        <w:r>
          <w:rPr>
            <w:rStyle w:val="Hyperlink"/>
          </w:rPr>
          <w:t>10.1037/a0016819</w:t>
        </w:r>
      </w:hyperlink>
    </w:p>
    <w:p w14:paraId="5903980B" w14:textId="77777777" w:rsidR="00704CDD" w:rsidRDefault="00704CDD" w:rsidP="00911B97">
      <w:pPr>
        <w:pStyle w:val="BodyText"/>
        <w:spacing w:line="240" w:lineRule="auto"/>
        <w:ind w:left="720" w:hanging="720"/>
      </w:pPr>
      <w:bookmarkStart w:id="1164"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4">
        <w:r>
          <w:rPr>
            <w:rStyle w:val="Hyperlink"/>
          </w:rPr>
          <w:t>10.1016/j.neuroimage.2014.05.053</w:t>
        </w:r>
      </w:hyperlink>
    </w:p>
    <w:p w14:paraId="79ECD115" w14:textId="77777777" w:rsidR="00704CDD" w:rsidRDefault="00704CDD" w:rsidP="00911B97">
      <w:pPr>
        <w:pStyle w:val="BodyText"/>
        <w:spacing w:line="240" w:lineRule="auto"/>
        <w:ind w:left="720" w:hanging="720"/>
      </w:pPr>
      <w:bookmarkStart w:id="1165" w:name="ref-neta_dont_2016-1"/>
      <w:bookmarkEnd w:id="1164"/>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5">
        <w:r>
          <w:rPr>
            <w:rStyle w:val="Hyperlink"/>
          </w:rPr>
          <w:t>10.1037/emo0000181</w:t>
        </w:r>
      </w:hyperlink>
    </w:p>
    <w:bookmarkEnd w:id="1165"/>
    <w:p w14:paraId="0D1E12D6" w14:textId="77777777" w:rsidR="00704CDD" w:rsidRDefault="00704CDD" w:rsidP="00911B97">
      <w:pPr>
        <w:pStyle w:val="BodyText"/>
        <w:spacing w:line="240" w:lineRule="auto"/>
        <w:ind w:left="720" w:hanging="720"/>
      </w:pPr>
      <w:r>
        <w:lastRenderedPageBreak/>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6">
        <w:r>
          <w:rPr>
            <w:rStyle w:val="Hyperlink"/>
          </w:rPr>
          <w:t>10.1177/0956797610373934</w:t>
        </w:r>
      </w:hyperlink>
    </w:p>
    <w:p w14:paraId="55C54720" w14:textId="77777777" w:rsidR="00704CDD" w:rsidRDefault="00704CDD" w:rsidP="00911B97">
      <w:pPr>
        <w:pStyle w:val="BodyText"/>
        <w:spacing w:line="240" w:lineRule="auto"/>
        <w:ind w:left="720" w:hanging="720"/>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57">
        <w:r>
          <w:rPr>
            <w:rStyle w:val="Hyperlink"/>
          </w:rPr>
          <w:t>10.1093/scan/nsy049</w:t>
        </w:r>
      </w:hyperlink>
    </w:p>
    <w:p w14:paraId="0C4676FC" w14:textId="63AD3C9E" w:rsidR="00704CDD" w:rsidRDefault="00704CDD">
      <w:pPr>
        <w:pStyle w:val="BodyText"/>
        <w:spacing w:line="240" w:lineRule="auto"/>
        <w:ind w:left="720" w:hanging="720"/>
        <w:rPr>
          <w:rStyle w:val="Hyperlink"/>
        </w:rPr>
      </w:pPr>
      <w:bookmarkStart w:id="1166"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58">
        <w:r>
          <w:rPr>
            <w:rStyle w:val="Hyperlink"/>
          </w:rPr>
          <w:t>10.1037/0022-3514.78.6.1092</w:t>
        </w:r>
      </w:hyperlink>
    </w:p>
    <w:p w14:paraId="07FB6D2B" w14:textId="1D209FE0" w:rsidR="003225B5" w:rsidRDefault="003225B5" w:rsidP="00911B97">
      <w:pPr>
        <w:pStyle w:val="BodyText"/>
        <w:spacing w:line="240" w:lineRule="auto"/>
        <w:ind w:left="720" w:hanging="720"/>
      </w:pPr>
      <w:r>
        <w:t>R Core Team (2019). R: A language and environment for statistical computing. R Foundation for Statistical Computing, Vienna, Austria. URL https://www.R-project.org/.</w:t>
      </w:r>
    </w:p>
    <w:p w14:paraId="064F6BA8" w14:textId="77777777" w:rsidR="00704CDD" w:rsidRDefault="00704CDD" w:rsidP="00911B97">
      <w:pPr>
        <w:pStyle w:val="BodyText"/>
        <w:spacing w:line="240" w:lineRule="auto"/>
        <w:ind w:left="720" w:hanging="720"/>
      </w:pPr>
      <w:bookmarkStart w:id="1167" w:name="ref-said_statistical_2011"/>
      <w:bookmarkEnd w:id="1166"/>
      <w:r>
        <w:t xml:space="preserve">Said, C. P., &amp; Todorov, A. (2011). A statistical model of facial attractiveness. </w:t>
      </w:r>
      <w:r>
        <w:rPr>
          <w:i/>
        </w:rPr>
        <w:t>Psychological Science</w:t>
      </w:r>
      <w:r>
        <w:t xml:space="preserve">, </w:t>
      </w:r>
      <w:r>
        <w:rPr>
          <w:i/>
        </w:rPr>
        <w:t>22</w:t>
      </w:r>
      <w:r>
        <w:t>(9), 1183–1190. doi:</w:t>
      </w:r>
      <w:hyperlink r:id="rId59">
        <w:r>
          <w:rPr>
            <w:rStyle w:val="Hyperlink"/>
          </w:rPr>
          <w:t>10.1177/0956797611419169</w:t>
        </w:r>
      </w:hyperlink>
    </w:p>
    <w:p w14:paraId="2FE1B1CC" w14:textId="77777777" w:rsidR="00704CDD" w:rsidRDefault="00704CDD" w:rsidP="00911B97">
      <w:pPr>
        <w:pStyle w:val="BodyText"/>
        <w:spacing w:line="240" w:lineRule="auto"/>
        <w:ind w:left="720" w:hanging="720"/>
      </w:pPr>
      <w:bookmarkStart w:id="1168" w:name="ref-scalf_competition_2013"/>
      <w:bookmarkEnd w:id="1167"/>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0">
        <w:r>
          <w:rPr>
            <w:rStyle w:val="Hyperlink"/>
          </w:rPr>
          <w:t>10.3389/fpsyg.2013.00243</w:t>
        </w:r>
      </w:hyperlink>
    </w:p>
    <w:p w14:paraId="006EA792" w14:textId="77777777" w:rsidR="00704CDD" w:rsidRDefault="00704CDD" w:rsidP="00911B97">
      <w:pPr>
        <w:pStyle w:val="BodyText"/>
        <w:spacing w:line="240" w:lineRule="auto"/>
        <w:ind w:left="720" w:hanging="720"/>
      </w:pPr>
      <w:bookmarkStart w:id="1169" w:name="ref-sheppes_divergent_2008"/>
      <w:bookmarkEnd w:id="1168"/>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1">
        <w:r>
          <w:rPr>
            <w:rStyle w:val="Hyperlink"/>
          </w:rPr>
          <w:t>10.1037/a0013711</w:t>
        </w:r>
      </w:hyperlink>
    </w:p>
    <w:p w14:paraId="301F31F4" w14:textId="77777777" w:rsidR="00704CDD" w:rsidRDefault="00704CDD" w:rsidP="00911B97">
      <w:pPr>
        <w:pStyle w:val="BodyText"/>
        <w:spacing w:line="240" w:lineRule="auto"/>
        <w:ind w:left="720" w:hanging="720"/>
      </w:pPr>
      <w:bookmarkStart w:id="1170" w:name="ref-sterzer_neural_2002"/>
      <w:bookmarkEnd w:id="1169"/>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2">
        <w:r>
          <w:rPr>
            <w:rStyle w:val="Hyperlink"/>
          </w:rPr>
          <w:t>10.1006/nimg.2001.1030</w:t>
        </w:r>
      </w:hyperlink>
    </w:p>
    <w:p w14:paraId="37CC3409" w14:textId="77777777" w:rsidR="00704CDD" w:rsidRDefault="00704CDD" w:rsidP="00911B97">
      <w:pPr>
        <w:pStyle w:val="BodyText"/>
        <w:spacing w:line="240" w:lineRule="auto"/>
        <w:ind w:left="720" w:hanging="720"/>
      </w:pPr>
      <w:bookmarkStart w:id="1171" w:name="ref-storbeck_performance_2012"/>
      <w:bookmarkEnd w:id="1170"/>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3">
        <w:r>
          <w:rPr>
            <w:rStyle w:val="Hyperlink"/>
          </w:rPr>
          <w:t>10.1037/a0026322</w:t>
        </w:r>
      </w:hyperlink>
    </w:p>
    <w:p w14:paraId="2FF50CCF" w14:textId="77777777" w:rsidR="00704CDD" w:rsidRDefault="00704CDD" w:rsidP="00911B97">
      <w:pPr>
        <w:pStyle w:val="BodyText"/>
        <w:spacing w:line="240" w:lineRule="auto"/>
        <w:ind w:left="720" w:hanging="720"/>
      </w:pPr>
      <w:bookmarkStart w:id="1172" w:name="ref-thomas_impact_2017"/>
      <w:bookmarkEnd w:id="1171"/>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4">
        <w:r>
          <w:rPr>
            <w:rStyle w:val="Hyperlink"/>
          </w:rPr>
          <w:t>10.1097/NCQ.0000000000000256</w:t>
        </w:r>
      </w:hyperlink>
    </w:p>
    <w:p w14:paraId="66F92096" w14:textId="77777777" w:rsidR="00704CDD" w:rsidRDefault="00704CDD" w:rsidP="00911B97">
      <w:pPr>
        <w:pStyle w:val="BodyText"/>
        <w:spacing w:line="240" w:lineRule="auto"/>
        <w:ind w:left="720" w:hanging="720"/>
      </w:pPr>
      <w:bookmarkStart w:id="1173" w:name="ref-thompson-schill_role_1997"/>
      <w:bookmarkEnd w:id="1172"/>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5">
        <w:r>
          <w:rPr>
            <w:rStyle w:val="Hyperlink"/>
          </w:rPr>
          <w:t>10.1073/pnas.94.26.14792</w:t>
        </w:r>
      </w:hyperlink>
    </w:p>
    <w:p w14:paraId="7E640DF4" w14:textId="77777777" w:rsidR="00704CDD" w:rsidRDefault="00704CDD" w:rsidP="00911B97">
      <w:pPr>
        <w:pStyle w:val="BodyText"/>
        <w:spacing w:line="240" w:lineRule="auto"/>
        <w:ind w:left="720" w:hanging="720"/>
      </w:pPr>
      <w:bookmarkStart w:id="1174" w:name="ref-todorov_evaluating_2008"/>
      <w:bookmarkEnd w:id="1173"/>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6">
        <w:r>
          <w:rPr>
            <w:rStyle w:val="Hyperlink"/>
          </w:rPr>
          <w:t>10.1093/scan/nsn009</w:t>
        </w:r>
      </w:hyperlink>
    </w:p>
    <w:p w14:paraId="5F784652" w14:textId="77777777" w:rsidR="00704CDD" w:rsidRDefault="00704CDD" w:rsidP="00911B97">
      <w:pPr>
        <w:pStyle w:val="BodyText"/>
        <w:spacing w:line="240" w:lineRule="auto"/>
        <w:ind w:left="720" w:hanging="720"/>
      </w:pPr>
      <w:bookmarkStart w:id="1175" w:name="ref-tottenham_nimstim_2009-1"/>
      <w:bookmarkEnd w:id="1174"/>
      <w:r>
        <w:lastRenderedPageBreak/>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7">
        <w:r>
          <w:rPr>
            <w:rStyle w:val="Hyperlink"/>
          </w:rPr>
          <w:t>10.1016/j.psychres.2008.05.006</w:t>
        </w:r>
      </w:hyperlink>
    </w:p>
    <w:bookmarkEnd w:id="1175"/>
    <w:p w14:paraId="242E9B39" w14:textId="77777777" w:rsidR="00704CDD" w:rsidRDefault="00704CDD" w:rsidP="00911B97">
      <w:pPr>
        <w:pStyle w:val="BodyText"/>
        <w:spacing w:line="240" w:lineRule="auto"/>
        <w:ind w:left="720" w:hanging="720"/>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8">
        <w:r>
          <w:rPr>
            <w:rStyle w:val="Hyperlink"/>
          </w:rPr>
          <w:t>10.1016/j.psychres.2008.05.006</w:t>
        </w:r>
      </w:hyperlink>
    </w:p>
    <w:p w14:paraId="2B058E9C" w14:textId="77777777" w:rsidR="00704CDD" w:rsidRDefault="00704CDD" w:rsidP="00911B97">
      <w:pPr>
        <w:pStyle w:val="BodyText"/>
        <w:spacing w:line="240" w:lineRule="auto"/>
        <w:ind w:left="720" w:hanging="720"/>
      </w:pPr>
      <w:bookmarkStart w:id="1176"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69">
        <w:r>
          <w:rPr>
            <w:rStyle w:val="Hyperlink"/>
          </w:rPr>
          <w:t>10.1027/1618-3169/a000333</w:t>
        </w:r>
      </w:hyperlink>
    </w:p>
    <w:bookmarkEnd w:id="1176"/>
    <w:p w14:paraId="0F3CB34B" w14:textId="06763E96" w:rsidR="00704CDD" w:rsidRDefault="00704CDD">
      <w:pPr>
        <w:pStyle w:val="BodyText"/>
        <w:spacing w:line="240" w:lineRule="auto"/>
        <w:ind w:left="720" w:hanging="720"/>
        <w:rPr>
          <w:rStyle w:val="Hyperlink"/>
        </w:rPr>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0">
        <w:r>
          <w:rPr>
            <w:rStyle w:val="Hyperlink"/>
          </w:rPr>
          <w:t>10.1016/j.neuroimage.2009.01.016</w:t>
        </w:r>
      </w:hyperlink>
    </w:p>
    <w:p w14:paraId="014BBB9D" w14:textId="3F0043D5" w:rsidR="005F7D92" w:rsidRDefault="005F7D92">
      <w:pPr>
        <w:pStyle w:val="BodyText"/>
        <w:spacing w:line="240" w:lineRule="auto"/>
        <w:ind w:left="720" w:hanging="720"/>
        <w:rPr>
          <w:rStyle w:val="Hyperlink"/>
        </w:rPr>
      </w:pPr>
      <w:r w:rsidRPr="005F7D92">
        <w:rPr>
          <w:rStyle w:val="Hyperlink"/>
        </w:rPr>
        <w:t>Wickham</w:t>
      </w:r>
      <w:r>
        <w:rPr>
          <w:rStyle w:val="Hyperlink"/>
        </w:rPr>
        <w:t>, H. (2016)</w:t>
      </w:r>
      <w:r w:rsidRPr="005F7D92">
        <w:rPr>
          <w:rStyle w:val="Hyperlink"/>
        </w:rPr>
        <w:t>. ggplot2: Elegant Graphics for Data Analysis. Springer-Verlag</w:t>
      </w:r>
      <w:r>
        <w:rPr>
          <w:rStyle w:val="Hyperlink"/>
        </w:rPr>
        <w:t>:</w:t>
      </w:r>
      <w:r w:rsidRPr="005F7D92">
        <w:rPr>
          <w:rStyle w:val="Hyperlink"/>
        </w:rPr>
        <w:t xml:space="preserve"> New York</w:t>
      </w:r>
      <w:r>
        <w:rPr>
          <w:rStyle w:val="Hyperlink"/>
        </w:rPr>
        <w:t>.</w:t>
      </w:r>
    </w:p>
    <w:p w14:paraId="57058CDC" w14:textId="77777777" w:rsidR="005F7D92" w:rsidRDefault="005F7D92" w:rsidP="0026612C">
      <w:pPr>
        <w:pStyle w:val="BodyText"/>
        <w:spacing w:line="240" w:lineRule="auto"/>
        <w:ind w:left="720" w:hanging="720"/>
      </w:pPr>
    </w:p>
    <w:bookmarkEnd w:id="867"/>
    <w:p w14:paraId="2395D89D" w14:textId="724965C3" w:rsidR="00E75F14" w:rsidRDefault="00E75F14" w:rsidP="0026612C">
      <w:pPr>
        <w:pStyle w:val="Heading1"/>
        <w:spacing w:line="240" w:lineRule="auto"/>
        <w:ind w:left="720" w:hanging="720"/>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aital Neta" w:date="2020-03-24T13:56:00Z" w:initials="MN">
    <w:p w14:paraId="2023C25D" w14:textId="27C3AAA1" w:rsidR="006426B6" w:rsidRDefault="006426B6">
      <w:pPr>
        <w:pStyle w:val="CommentText"/>
      </w:pPr>
      <w:r>
        <w:rPr>
          <w:rStyle w:val="CommentReference"/>
        </w:rPr>
        <w:annotationRef/>
      </w:r>
      <w:r>
        <w:t>OK either way but if we need to cut words, “when faced with” saves one.</w:t>
      </w:r>
    </w:p>
  </w:comment>
  <w:comment w:id="4" w:author="Mike Dodd" w:date="2020-03-30T16:50:00Z" w:initials="MD">
    <w:p w14:paraId="583F67B1" w14:textId="08BD8C79" w:rsidR="006426B6" w:rsidRDefault="006426B6">
      <w:pPr>
        <w:pStyle w:val="CommentText"/>
      </w:pPr>
      <w:r>
        <w:rPr>
          <w:rStyle w:val="CommentReference"/>
        </w:rPr>
        <w:annotationRef/>
      </w:r>
      <w:r>
        <w:t>“when experiencing” will save you one more…other hot tip, never use “in order to” when it means the same thing if you cut the first two words off</w:t>
      </w:r>
    </w:p>
  </w:comment>
  <w:comment w:id="12" w:author="Nicholas Harp" w:date="2020-03-26T08:49:00Z" w:initials="NH">
    <w:p w14:paraId="21169CA9" w14:textId="6616DA58" w:rsidR="006426B6" w:rsidRDefault="006426B6">
      <w:pPr>
        <w:pStyle w:val="CommentText"/>
      </w:pPr>
      <w:r>
        <w:rPr>
          <w:rStyle w:val="CommentReference"/>
        </w:rPr>
        <w:annotationRef/>
      </w:r>
      <w:r>
        <w:t xml:space="preserve">Do we need the stats here? We dropped them from the next </w:t>
      </w:r>
      <w:proofErr w:type="gramStart"/>
      <w:r>
        <w:t>result..?</w:t>
      </w:r>
      <w:proofErr w:type="gramEnd"/>
      <w:r>
        <w:t xml:space="preserve"> </w:t>
      </w:r>
    </w:p>
  </w:comment>
  <w:comment w:id="13" w:author="Nicholas Harp" w:date="2020-04-07T10:49:00Z" w:initials="NH">
    <w:p w14:paraId="373406D6" w14:textId="0DF9396F" w:rsidR="006426B6" w:rsidRDefault="006426B6">
      <w:pPr>
        <w:pStyle w:val="CommentText"/>
      </w:pPr>
      <w:r>
        <w:rPr>
          <w:rStyle w:val="CommentReference"/>
        </w:rPr>
        <w:annotationRef/>
      </w:r>
      <w:r>
        <w:t>This is a little unclear (Mike’s comment in methods)</w:t>
      </w:r>
    </w:p>
  </w:comment>
  <w:comment w:id="18" w:author="Mike Dodd" w:date="2020-03-30T16:48:00Z" w:initials="MD">
    <w:p w14:paraId="09347240" w14:textId="3C2B6A1C" w:rsidR="006426B6" w:rsidRDefault="006426B6">
      <w:pPr>
        <w:pStyle w:val="CommentText"/>
      </w:pPr>
      <w:r>
        <w:rPr>
          <w:rStyle w:val="CommentReference"/>
        </w:rPr>
        <w:annotationRef/>
      </w:r>
      <w:r>
        <w:t>You may want to explicitly say positive vs. negative working memory loads because without explicitly referring to it here, it’s ambiguous what positive vs. negative trials means</w:t>
      </w:r>
    </w:p>
  </w:comment>
  <w:comment w:id="19" w:author="Nicholas Harp" w:date="2020-04-08T06:25:00Z" w:initials="NH">
    <w:p w14:paraId="7424CBD4" w14:textId="7BD0E710" w:rsidR="00784B03" w:rsidRDefault="00784B03">
      <w:pPr>
        <w:pStyle w:val="CommentText"/>
      </w:pPr>
      <w:r>
        <w:rPr>
          <w:rStyle w:val="CommentReference"/>
        </w:rPr>
        <w:annotationRef/>
      </w:r>
      <w:r>
        <w:t xml:space="preserve">Maybe this sounded like the matrices were either pos or neg… </w:t>
      </w:r>
    </w:p>
  </w:comment>
  <w:comment w:id="39" w:author="Maital Neta" w:date="2020-03-24T14:02:00Z" w:initials="MN">
    <w:p w14:paraId="78E40658" w14:textId="0A36F1BF" w:rsidR="006426B6" w:rsidRDefault="006426B6">
      <w:pPr>
        <w:pStyle w:val="CommentText"/>
      </w:pPr>
      <w:r>
        <w:rPr>
          <w:rStyle w:val="CommentReference"/>
        </w:rPr>
        <w:annotationRef/>
      </w:r>
      <w:r>
        <w:t>Not sure… depends on the wording we use later.</w:t>
      </w:r>
    </w:p>
  </w:comment>
  <w:comment w:id="32" w:author="Mike Dodd" w:date="2020-03-30T16:51:00Z" w:initials="MD">
    <w:p w14:paraId="6AC2C4FD" w14:textId="3121C91E" w:rsidR="006426B6" w:rsidRDefault="006426B6">
      <w:pPr>
        <w:pStyle w:val="CommentText"/>
      </w:pPr>
      <w:r>
        <w:rPr>
          <w:rStyle w:val="CommentReference"/>
        </w:rPr>
        <w:annotationRef/>
      </w:r>
      <w:r>
        <w:t xml:space="preserve">I don’t fully understand what you mean by the categorization process (positive or </w:t>
      </w:r>
      <w:proofErr w:type="gramStart"/>
      <w:r>
        <w:t>negative)…</w:t>
      </w:r>
      <w:proofErr w:type="gramEnd"/>
      <w:r>
        <w:t>this is a bit of a confusing sentence to end the abstract on</w:t>
      </w:r>
    </w:p>
  </w:comment>
  <w:comment w:id="49" w:author="Maital Neta" w:date="2020-03-24T14:07:00Z" w:initials="MN">
    <w:p w14:paraId="7427B88E" w14:textId="31FBDF7A" w:rsidR="006426B6" w:rsidRDefault="006426B6">
      <w:pPr>
        <w:pStyle w:val="CommentText"/>
      </w:pPr>
      <w:r>
        <w:rPr>
          <w:rStyle w:val="CommentReference"/>
        </w:rPr>
        <w:annotationRef/>
      </w:r>
      <w:r>
        <w:t xml:space="preserve">I think I prefer </w:t>
      </w:r>
      <w:proofErr w:type="gramStart"/>
      <w:r>
        <w:t>imagine</w:t>
      </w:r>
      <w:proofErr w:type="gramEnd"/>
      <w:r>
        <w:t xml:space="preserve"> but not sure why you changed it? Picture makes me thinks of pictures, like ones we present to subjects…?</w:t>
      </w:r>
    </w:p>
  </w:comment>
  <w:comment w:id="50" w:author="Nicholas Harp" w:date="2020-03-25T14:25:00Z" w:initials="NH">
    <w:p w14:paraId="1EA4D678" w14:textId="120E1D05" w:rsidR="006426B6" w:rsidRDefault="006426B6">
      <w:pPr>
        <w:pStyle w:val="CommentText"/>
      </w:pPr>
      <w:r>
        <w:rPr>
          <w:rStyle w:val="CommentReference"/>
        </w:rPr>
        <w:annotationRef/>
      </w:r>
      <w:r>
        <w:t xml:space="preserve">One of Josh’s suggestions… I’m fine w/ it either way, changed back to imagine. </w:t>
      </w:r>
    </w:p>
  </w:comment>
  <w:comment w:id="59" w:author="Mike Dodd" w:date="2020-03-30T17:16:00Z" w:initials="MD">
    <w:p w14:paraId="7603D9E1" w14:textId="6E47A989" w:rsidR="006426B6" w:rsidRDefault="006426B6">
      <w:pPr>
        <w:pStyle w:val="CommentText"/>
      </w:pPr>
      <w:r>
        <w:rPr>
          <w:rStyle w:val="CommentReference"/>
        </w:rPr>
        <w:annotationRef/>
      </w:r>
      <w:r>
        <w:t>You might want to say “this cognitive depletion”, it’s inferred but not explicitly stated that your example is supposed to be depletion, but the term depletion usually is associated with drained completely, and I don’t get that sense in the example (maybe I’m overthinking and “on a larger scale” suffices as you have it</w:t>
      </w:r>
    </w:p>
  </w:comment>
  <w:comment w:id="60" w:author="Nicholas Harp" w:date="2020-04-06T13:39:00Z" w:initials="NH">
    <w:p w14:paraId="4527FE95" w14:textId="67771A6C" w:rsidR="006426B6" w:rsidRDefault="006426B6">
      <w:pPr>
        <w:pStyle w:val="CommentText"/>
      </w:pPr>
      <w:r>
        <w:rPr>
          <w:rStyle w:val="CommentReference"/>
        </w:rPr>
        <w:annotationRef/>
      </w:r>
      <w:r>
        <w:rPr>
          <w:rStyle w:val="CommentReference"/>
        </w:rPr>
        <w:t xml:space="preserve">So maybe this is not the best example to use?? We want a strong, clear example to start the paper with… </w:t>
      </w:r>
    </w:p>
  </w:comment>
  <w:comment w:id="70" w:author="Maital Neta" w:date="2020-03-24T14:11:00Z" w:initials="MN">
    <w:p w14:paraId="71FDF7C7" w14:textId="77FB3E0D" w:rsidR="006426B6" w:rsidRDefault="006426B6">
      <w:pPr>
        <w:pStyle w:val="CommentText"/>
      </w:pPr>
      <w:r>
        <w:rPr>
          <w:rStyle w:val="CommentReference"/>
        </w:rPr>
        <w:annotationRef/>
      </w:r>
      <w:r>
        <w:t xml:space="preserve">Not sure why you reordered this </w:t>
      </w:r>
      <w:proofErr w:type="gramStart"/>
      <w:r>
        <w:t>sentence</w:t>
      </w:r>
      <w:proofErr w:type="gramEnd"/>
      <w:r>
        <w:t xml:space="preserve"> but I think it reads better this way. Is this still accurate?</w:t>
      </w:r>
    </w:p>
  </w:comment>
  <w:comment w:id="71" w:author="Nicholas Harp" w:date="2020-04-06T14:18:00Z" w:initials="NH">
    <w:p w14:paraId="37546EAC" w14:textId="41D69288" w:rsidR="006426B6" w:rsidRDefault="006426B6">
      <w:pPr>
        <w:pStyle w:val="CommentText"/>
      </w:pPr>
      <w:r>
        <w:rPr>
          <w:rStyle w:val="CommentReference"/>
        </w:rPr>
        <w:annotationRef/>
      </w:r>
      <w:r>
        <w:t xml:space="preserve">Yeah, I think this is all still accurate. Double-checked the references. One thing to note is the </w:t>
      </w:r>
      <w:proofErr w:type="spellStart"/>
      <w:r>
        <w:t>Starcke</w:t>
      </w:r>
      <w:proofErr w:type="spellEnd"/>
      <w:r>
        <w:t xml:space="preserve"> et al. ref is about lab-induced stress (and not specific to healthcare workers), so it could maybe be dropped, but I don’t think it hurts to have or is inaccurate. </w:t>
      </w:r>
    </w:p>
  </w:comment>
  <w:comment w:id="91" w:author="Joshua Zosky" w:date="2020-03-15T23:00:00Z" w:initials="JZ">
    <w:p w14:paraId="7B8DDB2C" w14:textId="4155DC05" w:rsidR="006426B6" w:rsidRDefault="006426B6">
      <w:pPr>
        <w:pStyle w:val="CommentText"/>
      </w:pPr>
      <w:r>
        <w:rPr>
          <w:rStyle w:val="CommentReference"/>
        </w:rPr>
        <w:annotationRef/>
      </w:r>
      <w:r>
        <w:t>Need a transition to next paragraph</w:t>
      </w:r>
    </w:p>
  </w:comment>
  <w:comment w:id="129" w:author="Maital Neta" w:date="2020-03-03T16:09:00Z" w:initials="MN">
    <w:p w14:paraId="7B656140" w14:textId="77777777" w:rsidR="006426B6" w:rsidRDefault="006426B6" w:rsidP="00765E44">
      <w:pPr>
        <w:pStyle w:val="CommentText"/>
      </w:pPr>
      <w:r>
        <w:rPr>
          <w:rStyle w:val="CommentReference"/>
        </w:rPr>
        <w:annotationRef/>
      </w:r>
      <w:r>
        <w:t>Does remembering the identity impair perceptual pairings??</w:t>
      </w:r>
    </w:p>
  </w:comment>
  <w:comment w:id="130" w:author="Nicholas Harp" w:date="2020-03-09T09:37:00Z" w:initials="NH">
    <w:p w14:paraId="7B50BE7F" w14:textId="4B50EDF1" w:rsidR="006426B6" w:rsidRDefault="006426B6" w:rsidP="00765E44">
      <w:pPr>
        <w:pStyle w:val="CommentText"/>
      </w:pPr>
      <w:r>
        <w:rPr>
          <w:rStyle w:val="CommentReference"/>
        </w:rPr>
        <w:annotationRef/>
      </w:r>
      <w:r>
        <w:rPr>
          <w:rStyle w:val="CommentReference"/>
        </w:rPr>
        <w:t xml:space="preserve">It looks like it, but the reporting in this paper doesn’t tell me explicitly. The effects are certainly stronger in the affective condition, but it appears that identity load resulted in greater error and longer RTs than expression load (at least in the 3-back condition, not the 1-back)  </w:t>
      </w:r>
    </w:p>
  </w:comment>
  <w:comment w:id="168" w:author="Nicholas Harp" w:date="2020-03-30T08:20:00Z" w:initials="NH">
    <w:p w14:paraId="5DBF79FD" w14:textId="57D61FB3" w:rsidR="006426B6" w:rsidRDefault="006426B6">
      <w:pPr>
        <w:pStyle w:val="CommentText"/>
      </w:pPr>
      <w:r>
        <w:rPr>
          <w:rStyle w:val="CommentReference"/>
        </w:rPr>
        <w:annotationRef/>
      </w:r>
      <w:r>
        <w:t xml:space="preserve">Trying to set up the </w:t>
      </w:r>
      <w:proofErr w:type="spellStart"/>
      <w:r>
        <w:t>vmPFC</w:t>
      </w:r>
      <w:proofErr w:type="spellEnd"/>
      <w:r>
        <w:t xml:space="preserve"> piece in the next section… </w:t>
      </w:r>
    </w:p>
  </w:comment>
  <w:comment w:id="213" w:author="Maital Neta" w:date="2020-03-24T14:21:00Z" w:initials="MN">
    <w:p w14:paraId="0E706211" w14:textId="40DE01AD" w:rsidR="006426B6" w:rsidRDefault="006426B6">
      <w:pPr>
        <w:pStyle w:val="CommentText"/>
      </w:pPr>
      <w:r>
        <w:rPr>
          <w:rStyle w:val="CommentReference"/>
        </w:rPr>
        <w:annotationRef/>
      </w:r>
      <w:r>
        <w:t>What brain region did these papers talk about? Amygdala? Something in PFC?</w:t>
      </w:r>
    </w:p>
  </w:comment>
  <w:comment w:id="240" w:author="Mike Dodd" w:date="2020-03-30T17:36:00Z" w:initials="MD">
    <w:p w14:paraId="3F3452BB" w14:textId="4FF28EC2" w:rsidR="006426B6" w:rsidRDefault="006426B6">
      <w:pPr>
        <w:pStyle w:val="CommentText"/>
      </w:pPr>
      <w:r>
        <w:rPr>
          <w:rStyle w:val="CommentReference"/>
        </w:rPr>
        <w:annotationRef/>
      </w:r>
      <w:r>
        <w:t>I think this should be a double dash rather than a comma situation…I love that you implement them above, they are a great, underused writing device when most people default to endless commas</w:t>
      </w:r>
    </w:p>
  </w:comment>
  <w:comment w:id="274" w:author="Mike Dodd" w:date="2020-03-30T17:27:00Z" w:initials="MD">
    <w:p w14:paraId="1AB0CC07" w14:textId="7D21569E" w:rsidR="006426B6" w:rsidRDefault="006426B6">
      <w:pPr>
        <w:pStyle w:val="CommentText"/>
      </w:pPr>
      <w:r>
        <w:rPr>
          <w:rStyle w:val="CommentReference"/>
        </w:rPr>
        <w:annotationRef/>
      </w:r>
      <w:r>
        <w:t xml:space="preserve">I think I’ve said this before but in case not.  </w:t>
      </w:r>
      <w:proofErr w:type="spellStart"/>
      <w:r>
        <w:t>Subheaders</w:t>
      </w:r>
      <w:proofErr w:type="spellEnd"/>
      <w:r>
        <w:t xml:space="preserve"> are a good organizational tool, but the paper should flow the same (make sense) even if you </w:t>
      </w:r>
      <w:proofErr w:type="spellStart"/>
      <w:r>
        <w:t>revove</w:t>
      </w:r>
      <w:proofErr w:type="spellEnd"/>
      <w:r>
        <w:t xml:space="preserve"> them altogether.  You need some form of transition sentence from the last section (e.g. “This is critical given that some forms of emotion perception are more cognitively taxing.”)</w:t>
      </w:r>
    </w:p>
  </w:comment>
  <w:comment w:id="276" w:author="Maital Neta" w:date="2020-03-24T14:33:00Z" w:initials="MN">
    <w:p w14:paraId="716997BA" w14:textId="0CB4DD79" w:rsidR="006426B6" w:rsidRDefault="006426B6">
      <w:pPr>
        <w:pStyle w:val="CommentText"/>
      </w:pPr>
      <w:r>
        <w:rPr>
          <w:rStyle w:val="CommentReference"/>
        </w:rPr>
        <w:annotationRef/>
      </w:r>
      <w:r>
        <w:t xml:space="preserve">Removed the Ahmed citation </w:t>
      </w:r>
      <w:proofErr w:type="spellStart"/>
      <w:r>
        <w:t>bc</w:t>
      </w:r>
      <w:proofErr w:type="spellEnd"/>
      <w:r>
        <w:t xml:space="preserve"> it broke the flow to talk about how these resources are affected by depletion, but maybe tried to add it later?</w:t>
      </w:r>
    </w:p>
  </w:comment>
  <w:comment w:id="283" w:author="Nicholas Harp" w:date="2020-03-26T09:54:00Z" w:initials="NH">
    <w:p w14:paraId="766EB5FF" w14:textId="2724CE86" w:rsidR="006426B6" w:rsidRDefault="006426B6">
      <w:pPr>
        <w:pStyle w:val="CommentText"/>
      </w:pPr>
      <w:r>
        <w:rPr>
          <w:rStyle w:val="CommentReference"/>
        </w:rPr>
        <w:annotationRef/>
      </w:r>
      <w:r>
        <w:t xml:space="preserve">“almost automatically” sounded wishy washy to me… how is this? </w:t>
      </w:r>
    </w:p>
  </w:comment>
  <w:comment w:id="297" w:author="Mike Dodd" w:date="2020-03-30T17:30:00Z" w:initials="MD">
    <w:p w14:paraId="0304F3EC" w14:textId="7752076F" w:rsidR="006426B6" w:rsidRDefault="006426B6">
      <w:pPr>
        <w:pStyle w:val="CommentText"/>
      </w:pPr>
      <w:r>
        <w:rPr>
          <w:rStyle w:val="CommentReference"/>
        </w:rPr>
        <w:annotationRef/>
      </w:r>
      <w:r>
        <w:t>For all expressions, or primarily for surprise…this sounds like everyone’s baseline to everything is negative…and this continues throughout the next couple of pages (I can’t tell if referring to surprise, which I think you are, or every emotion which is another possible read</w:t>
      </w:r>
    </w:p>
  </w:comment>
  <w:comment w:id="308" w:author="Nicholas Harp" w:date="2020-03-27T12:59:00Z" w:initials="NH">
    <w:p w14:paraId="074105B9" w14:textId="09095EB9" w:rsidR="006426B6" w:rsidRDefault="006426B6">
      <w:pPr>
        <w:pStyle w:val="CommentText"/>
      </w:pPr>
      <w:r>
        <w:rPr>
          <w:rStyle w:val="CommentReference"/>
        </w:rPr>
        <w:annotationRef/>
      </w:r>
      <w:r>
        <w:t xml:space="preserve">Might need to introduce the idea of what the “product” is before </w:t>
      </w:r>
      <w:proofErr w:type="gramStart"/>
      <w:r>
        <w:t>this..?</w:t>
      </w:r>
      <w:proofErr w:type="gramEnd"/>
      <w:r>
        <w:t xml:space="preserve"> </w:t>
      </w:r>
    </w:p>
  </w:comment>
  <w:comment w:id="307" w:author="Mike Dodd" w:date="2020-03-30T17:32:00Z" w:initials="MD">
    <w:p w14:paraId="092189B9" w14:textId="33EA12A9" w:rsidR="006426B6" w:rsidRDefault="006426B6">
      <w:pPr>
        <w:pStyle w:val="CommentText"/>
      </w:pPr>
      <w:r>
        <w:rPr>
          <w:rStyle w:val="CommentReference"/>
        </w:rPr>
        <w:annotationRef/>
      </w:r>
      <w:r>
        <w:t xml:space="preserve">I think this is overly cutesy and needlessly confusing, just say insight into the underlying process (unless products </w:t>
      </w:r>
      <w:proofErr w:type="gramStart"/>
      <w:r>
        <w:t>is</w:t>
      </w:r>
      <w:proofErr w:type="gramEnd"/>
      <w:r>
        <w:t xml:space="preserve"> important later)</w:t>
      </w:r>
    </w:p>
  </w:comment>
  <w:comment w:id="314" w:author="Nicholas Harp" w:date="2020-04-07T10:54:00Z" w:initials="NH">
    <w:p w14:paraId="4A9AB31D" w14:textId="77777777" w:rsidR="006426B6" w:rsidRDefault="006426B6" w:rsidP="00EE7F70">
      <w:pPr>
        <w:pStyle w:val="CommentText"/>
      </w:pPr>
      <w:r>
        <w:rPr>
          <w:rStyle w:val="CommentReference"/>
        </w:rPr>
        <w:annotationRef/>
      </w:r>
      <w:r>
        <w:t xml:space="preserve">Is it helpful to include this here? </w:t>
      </w:r>
    </w:p>
  </w:comment>
  <w:comment w:id="316" w:author="Mike Dodd" w:date="2020-03-30T17:34:00Z" w:initials="MD">
    <w:p w14:paraId="1D617860" w14:textId="05022AE5" w:rsidR="006426B6" w:rsidRDefault="006426B6">
      <w:pPr>
        <w:pStyle w:val="CommentText"/>
      </w:pPr>
      <w:r>
        <w:rPr>
          <w:rStyle w:val="CommentReference"/>
        </w:rPr>
        <w:annotationRef/>
      </w:r>
      <w:r>
        <w:t>Should this be faster and more direct?</w:t>
      </w:r>
    </w:p>
  </w:comment>
  <w:comment w:id="317" w:author="Nicholas Harp" w:date="2020-04-07T10:14:00Z" w:initials="NH">
    <w:p w14:paraId="3352EBD0" w14:textId="5C4F1643" w:rsidR="006426B6" w:rsidRDefault="006426B6">
      <w:pPr>
        <w:pStyle w:val="CommentText"/>
      </w:pPr>
      <w:r>
        <w:rPr>
          <w:rStyle w:val="CommentReference"/>
        </w:rPr>
        <w:annotationRef/>
      </w:r>
      <w:r>
        <w:t xml:space="preserve">Maybe… but I think we might want to keep it as is to avoid questions about RT data, since those seem weird and difficult to interpret. </w:t>
      </w:r>
    </w:p>
  </w:comment>
  <w:comment w:id="323" w:author="Maital Neta" w:date="2020-03-24T14:32:00Z" w:initials="MN">
    <w:p w14:paraId="29BEC6BE" w14:textId="3DA26B6D" w:rsidR="006426B6" w:rsidRDefault="006426B6">
      <w:pPr>
        <w:pStyle w:val="CommentText"/>
      </w:pPr>
      <w:r>
        <w:rPr>
          <w:rStyle w:val="CommentReference"/>
        </w:rPr>
        <w:annotationRef/>
      </w:r>
      <w:r>
        <w:t>Make sure we include the Petro citation in the Discussion?</w:t>
      </w:r>
    </w:p>
  </w:comment>
  <w:comment w:id="366" w:author="Nicholas Harp" w:date="2020-03-26T13:51:00Z" w:initials="NH">
    <w:p w14:paraId="79E2B1E2" w14:textId="04117FBA" w:rsidR="006426B6" w:rsidRDefault="006426B6">
      <w:pPr>
        <w:pStyle w:val="CommentText"/>
      </w:pPr>
      <w:r>
        <w:rPr>
          <w:rStyle w:val="CommentReference"/>
        </w:rPr>
        <w:annotationRef/>
      </w:r>
      <w:r>
        <w:t xml:space="preserve">This makes it sound like the valence bias task doesn’t require resources/is done readily? Rephrase this somehow. </w:t>
      </w:r>
    </w:p>
  </w:comment>
  <w:comment w:id="362" w:author="Nicholas Harp" w:date="2020-03-26T14:09:00Z" w:initials="NH">
    <w:p w14:paraId="11C06D84" w14:textId="281E637D" w:rsidR="006426B6" w:rsidRDefault="006426B6">
      <w:pPr>
        <w:pStyle w:val="CommentText"/>
      </w:pPr>
      <w:r>
        <w:rPr>
          <w:rStyle w:val="CommentReference"/>
        </w:rPr>
        <w:annotationRef/>
      </w:r>
      <w:r>
        <w:t xml:space="preserve">Moved this sentence up to be the transition </w:t>
      </w:r>
      <w:proofErr w:type="spellStart"/>
      <w:r>
        <w:t>bc</w:t>
      </w:r>
      <w:proofErr w:type="spellEnd"/>
      <w:r>
        <w:t xml:space="preserve"> it was saying the same thing we did in the previous paragraph? </w:t>
      </w:r>
    </w:p>
  </w:comment>
  <w:comment w:id="389" w:author="Mike Dodd" w:date="2020-03-30T17:38:00Z" w:initials="MD">
    <w:p w14:paraId="20F4146E" w14:textId="5F2899F1" w:rsidR="006426B6" w:rsidRDefault="006426B6">
      <w:pPr>
        <w:pStyle w:val="CommentText"/>
      </w:pPr>
      <w:r>
        <w:rPr>
          <w:rStyle w:val="CommentReference"/>
        </w:rPr>
        <w:annotationRef/>
      </w:r>
      <w:r>
        <w:t xml:space="preserve">I don’t think you want to say ability.  You’re not asking them to perceive it as positive and they are unable, rather I think this is just interfering with the likelihood (or negatively </w:t>
      </w:r>
      <w:proofErr w:type="spellStart"/>
      <w:r>
        <w:t>correlatve</w:t>
      </w:r>
      <w:proofErr w:type="spellEnd"/>
      <w:r>
        <w:t xml:space="preserve"> with the likelihood) of a positive evaluation</w:t>
      </w:r>
    </w:p>
  </w:comment>
  <w:comment w:id="415" w:author="Mike Dodd" w:date="2020-03-30T17:39:00Z" w:initials="MD">
    <w:p w14:paraId="33A6A92A" w14:textId="67D830D2" w:rsidR="006426B6" w:rsidRDefault="006426B6">
      <w:pPr>
        <w:pStyle w:val="CommentText"/>
      </w:pPr>
      <w:r>
        <w:rPr>
          <w:rStyle w:val="CommentReference"/>
        </w:rPr>
        <w:annotationRef/>
      </w:r>
      <w:r>
        <w:t xml:space="preserve">It seems like this may be kind of an important motivating study for </w:t>
      </w:r>
      <w:proofErr w:type="gramStart"/>
      <w:r>
        <w:t>you</w:t>
      </w:r>
      <w:proofErr w:type="gramEnd"/>
      <w:r>
        <w:t xml:space="preserve"> but these are not spelled out in any way…you may be up against a word limit based on previous comment but it would be odd not to provide a bit more info on this.</w:t>
      </w:r>
    </w:p>
  </w:comment>
  <w:comment w:id="431" w:author="Maital Neta" w:date="2020-03-24T14:52:00Z" w:initials="MN">
    <w:p w14:paraId="1003828C" w14:textId="2EA1CE13" w:rsidR="006426B6" w:rsidRDefault="006426B6">
      <w:pPr>
        <w:pStyle w:val="CommentText"/>
      </w:pPr>
      <w:r>
        <w:rPr>
          <w:rStyle w:val="CommentReference"/>
        </w:rPr>
        <w:annotationRef/>
      </w:r>
      <w:r>
        <w:t>Removed this next part… We def want in the Discussion, but it might be too complicated than is necessary for the Intro?</w:t>
      </w:r>
    </w:p>
  </w:comment>
  <w:comment w:id="453" w:author="Mike Dodd" w:date="2020-03-30T17:42:00Z" w:initials="MD">
    <w:p w14:paraId="495159F7" w14:textId="10619CFB" w:rsidR="006426B6" w:rsidRDefault="006426B6">
      <w:pPr>
        <w:pStyle w:val="CommentText"/>
      </w:pPr>
      <w:r>
        <w:rPr>
          <w:rStyle w:val="CommentReference"/>
        </w:rPr>
        <w:annotationRef/>
      </w:r>
      <w:r>
        <w:t xml:space="preserve">Note you switch tenses randomly.  It doesn’t read poorly in my </w:t>
      </w:r>
      <w:proofErr w:type="gramStart"/>
      <w:r>
        <w:t>view</w:t>
      </w:r>
      <w:proofErr w:type="gramEnd"/>
      <w:r>
        <w:t xml:space="preserve"> but some people get really hung up on this so worth keeping consistent.</w:t>
      </w:r>
    </w:p>
  </w:comment>
  <w:comment w:id="470" w:author="Mike Dodd" w:date="2020-03-30T17:43:00Z" w:initials="MD">
    <w:p w14:paraId="6AD5E495" w14:textId="60E643CA" w:rsidR="006426B6" w:rsidRDefault="006426B6">
      <w:pPr>
        <w:pStyle w:val="CommentText"/>
      </w:pPr>
      <w:r>
        <w:rPr>
          <w:rStyle w:val="CommentReference"/>
        </w:rPr>
        <w:annotationRef/>
      </w:r>
      <w:r>
        <w:t>Okay, so product comes in here, but still confusing above.  I think even if you omit reference to product above (where it doesn’t sound integral) and just introduce here you will be fine.  Understandable if you leave up top though.</w:t>
      </w:r>
    </w:p>
  </w:comment>
  <w:comment w:id="475" w:author="Mike Dodd" w:date="2020-03-30T17:46:00Z" w:initials="MD">
    <w:p w14:paraId="4A325F30" w14:textId="2A3AF56A" w:rsidR="006426B6" w:rsidRDefault="006426B6">
      <w:pPr>
        <w:pStyle w:val="CommentText"/>
      </w:pPr>
      <w:r>
        <w:rPr>
          <w:rStyle w:val="CommentReference"/>
        </w:rPr>
        <w:annotationRef/>
      </w:r>
      <w:r>
        <w:t xml:space="preserve">I was about to overreact to what a crazy coincidence this would be, then I remembered you only recruit white people due to the white faces (and evidence it may not be as effective across races…though out of </w:t>
      </w:r>
      <w:proofErr w:type="spellStart"/>
      <w:r>
        <w:t>curiousity</w:t>
      </w:r>
      <w:proofErr w:type="spellEnd"/>
      <w:r>
        <w:t xml:space="preserve">, would this be another way to get at low/high load (categorizing own race vs. other race expressions?).  Not sure if </w:t>
      </w:r>
      <w:proofErr w:type="spellStart"/>
      <w:r>
        <w:t>y’all</w:t>
      </w:r>
      <w:proofErr w:type="spellEnd"/>
      <w:r>
        <w:t xml:space="preserve"> report that you’re only recruiting white people for that reason.</w:t>
      </w:r>
    </w:p>
  </w:comment>
  <w:comment w:id="476" w:author="Nicholas Harp" w:date="2020-04-07T10:40:00Z" w:initials="NH">
    <w:p w14:paraId="6A32CFFA" w14:textId="7612164C" w:rsidR="006426B6" w:rsidRDefault="006426B6">
      <w:pPr>
        <w:pStyle w:val="CommentText"/>
      </w:pPr>
      <w:r>
        <w:rPr>
          <w:rStyle w:val="CommentReference"/>
        </w:rPr>
        <w:annotationRef/>
      </w:r>
      <w:r>
        <w:t xml:space="preserve">Hmm that’s an interesting thought…. Might be cool to see if we can find enough faces to try this? Would still want to do w/in subjects, I think, rather than comparing a group of white subjs w/ other racial groups rating only the white faces. </w:t>
      </w:r>
    </w:p>
  </w:comment>
  <w:comment w:id="480" w:author="Mike Dodd" w:date="2020-03-30T17:49:00Z" w:initials="MD">
    <w:p w14:paraId="22F3709B" w14:textId="56BB84D4" w:rsidR="006426B6" w:rsidRDefault="006426B6">
      <w:pPr>
        <w:pStyle w:val="CommentText"/>
      </w:pPr>
      <w:r>
        <w:rPr>
          <w:rStyle w:val="CommentReference"/>
        </w:rPr>
        <w:annotationRef/>
      </w:r>
      <w:r>
        <w:t>Based on the description of the procedure, it feels like the stimuli should be the section before this, not after this (you’d just have to discuss the image matrices there)…it’s a bit hard to track this going with procedure first IMO, no concept of how the matrices are constructed or what the image types are</w:t>
      </w:r>
    </w:p>
  </w:comment>
  <w:comment w:id="485" w:author="Nicholas Harp" w:date="2020-03-30T08:36:00Z" w:initials="NH">
    <w:p w14:paraId="449DC6DC" w14:textId="0C963796" w:rsidR="006426B6" w:rsidRDefault="006426B6">
      <w:pPr>
        <w:pStyle w:val="CommentText"/>
      </w:pPr>
      <w:r>
        <w:rPr>
          <w:rStyle w:val="CommentReference"/>
        </w:rPr>
        <w:annotationRef/>
      </w:r>
      <w:r>
        <w:t xml:space="preserve">Not sure if this is necessary, but maybe helps explain why I only used a single image from the matrix as the probe? Rather than identifying location or something </w:t>
      </w:r>
      <w:proofErr w:type="gramStart"/>
      <w:r>
        <w:t>else..</w:t>
      </w:r>
      <w:proofErr w:type="gramEnd"/>
      <w:r>
        <w:t xml:space="preserve"> </w:t>
      </w:r>
    </w:p>
  </w:comment>
  <w:comment w:id="495" w:author="Mike Dodd" w:date="2020-03-30T17:52:00Z" w:initials="MD">
    <w:p w14:paraId="12574338" w14:textId="5888377F" w:rsidR="006426B6" w:rsidRDefault="006426B6">
      <w:pPr>
        <w:pStyle w:val="CommentText"/>
      </w:pPr>
      <w:r>
        <w:rPr>
          <w:rStyle w:val="CommentReference"/>
        </w:rPr>
        <w:annotationRef/>
      </w:r>
      <w:r>
        <w:t>This makes a lot of sense now, as you referred to response competition above it wasn’t always clear what you meant (maybe tweak the abstract to avoid that term?)</w:t>
      </w:r>
    </w:p>
  </w:comment>
  <w:comment w:id="509" w:author="Maital Neta" w:date="2020-03-04T10:09:00Z" w:initials="MN">
    <w:p w14:paraId="57AA1CC4" w14:textId="77777777" w:rsidR="006426B6" w:rsidRDefault="006426B6" w:rsidP="00765E44">
      <w:pPr>
        <w:pStyle w:val="CommentText"/>
      </w:pPr>
      <w:r>
        <w:rPr>
          <w:rStyle w:val="CommentReference"/>
        </w:rPr>
        <w:annotationRef/>
      </w:r>
      <w:r>
        <w:t xml:space="preserve">Seems </w:t>
      </w:r>
      <w:proofErr w:type="spellStart"/>
      <w:r>
        <w:t>klike</w:t>
      </w:r>
      <w:proofErr w:type="spellEnd"/>
      <w:r>
        <w:t xml:space="preserve"> a random number… is there were 144 trials, are you saying only 61 of the 144 used a probe that was not present in the previous matrix? Why not 72 (or 50%)?</w:t>
      </w:r>
    </w:p>
  </w:comment>
  <w:comment w:id="510" w:author="Nicholas Harp" w:date="2020-03-23T08:05:00Z" w:initials="NH">
    <w:p w14:paraId="5FCF1B14" w14:textId="2C5965A7" w:rsidR="006426B6" w:rsidRDefault="006426B6">
      <w:pPr>
        <w:pStyle w:val="CommentText"/>
      </w:pPr>
      <w:r>
        <w:rPr>
          <w:rStyle w:val="CommentReference"/>
        </w:rPr>
        <w:annotationRef/>
      </w:r>
      <w:r>
        <w:t xml:space="preserve">I realize that I was not clear above… the face rating </w:t>
      </w:r>
      <w:proofErr w:type="gramStart"/>
      <w:r>
        <w:t>trials</w:t>
      </w:r>
      <w:proofErr w:type="gramEnd"/>
      <w:r>
        <w:t xml:space="preserve"> and memory probe trials are technically separate trials (at least in the MT design file), so there were only 72 face ratings (36 </w:t>
      </w:r>
      <w:proofErr w:type="spellStart"/>
      <w:r>
        <w:t>surp</w:t>
      </w:r>
      <w:proofErr w:type="spellEnd"/>
      <w:r>
        <w:t xml:space="preserve">, 18 ang, 18 hap) per subject. There are more of these </w:t>
      </w:r>
      <w:proofErr w:type="spellStart"/>
      <w:r>
        <w:t>add’l</w:t>
      </w:r>
      <w:proofErr w:type="spellEnd"/>
      <w:r>
        <w:t xml:space="preserve"> IAPS images </w:t>
      </w:r>
      <w:proofErr w:type="spellStart"/>
      <w:r>
        <w:t>bc</w:t>
      </w:r>
      <w:proofErr w:type="spellEnd"/>
      <w:r>
        <w:t xml:space="preserve"> I used different images in the different task versions (across </w:t>
      </w:r>
      <w:proofErr w:type="gramStart"/>
      <w:r>
        <w:t>subjects)...</w:t>
      </w:r>
      <w:proofErr w:type="gramEnd"/>
      <w:r>
        <w:t xml:space="preserve"> which was probably not an ideal choice.  </w:t>
      </w:r>
    </w:p>
  </w:comment>
  <w:comment w:id="512" w:author="Maital Neta" w:date="2020-03-24T14:59:00Z" w:initials="MN">
    <w:p w14:paraId="46401F0E" w14:textId="0D17EDFE" w:rsidR="006426B6" w:rsidRDefault="006426B6">
      <w:pPr>
        <w:pStyle w:val="CommentText"/>
      </w:pPr>
      <w:r>
        <w:rPr>
          <w:rStyle w:val="CommentReference"/>
        </w:rPr>
        <w:annotationRef/>
      </w:r>
      <w:r>
        <w:t>Was it totally random?</w:t>
      </w:r>
    </w:p>
  </w:comment>
  <w:comment w:id="513" w:author="Nicholas Harp" w:date="2020-04-07T16:07:00Z" w:initials="NH">
    <w:p w14:paraId="721E4A00" w14:textId="002A6A44" w:rsidR="00F341B8" w:rsidRDefault="00F341B8">
      <w:pPr>
        <w:pStyle w:val="CommentText"/>
      </w:pPr>
      <w:r>
        <w:rPr>
          <w:rStyle w:val="CommentReference"/>
        </w:rPr>
        <w:annotationRef/>
      </w:r>
      <w:r>
        <w:t xml:space="preserve">I didn’t use a random seed or anything to pick </w:t>
      </w:r>
      <w:proofErr w:type="gramStart"/>
      <w:r>
        <w:t>randomly..</w:t>
      </w:r>
      <w:proofErr w:type="gramEnd"/>
      <w:r>
        <w:t xml:space="preserve"> I tried to select the images in random fashion though, while trying to make sure that the # of positive and negative images were balanced. </w:t>
      </w:r>
    </w:p>
  </w:comment>
  <w:comment w:id="515" w:author="Maital Neta" w:date="2020-03-04T10:10:00Z" w:initials="MN">
    <w:p w14:paraId="341E6D23" w14:textId="77777777" w:rsidR="006426B6" w:rsidRDefault="006426B6" w:rsidP="00765E44">
      <w:pPr>
        <w:pStyle w:val="CommentText"/>
      </w:pPr>
      <w:r>
        <w:rPr>
          <w:rStyle w:val="CommentReference"/>
        </w:rPr>
        <w:annotationRef/>
      </w:r>
      <w:r>
        <w:t xml:space="preserve">Did you not equate for the probes that didn’t appear in the matrices (the new 61 images)? </w:t>
      </w:r>
    </w:p>
    <w:p w14:paraId="0E4D9AB4" w14:textId="1A873876" w:rsidR="006426B6" w:rsidRDefault="006426B6" w:rsidP="00765E44">
      <w:pPr>
        <w:pStyle w:val="CommentText"/>
      </w:pPr>
      <w:proofErr w:type="gramStart"/>
      <w:r>
        <w:t>Also</w:t>
      </w:r>
      <w:proofErr w:type="gramEnd"/>
      <w:r>
        <w:t xml:space="preserve"> might want to include the M and SD for arousal for each of these conditions.</w:t>
      </w:r>
    </w:p>
  </w:comment>
  <w:comment w:id="516" w:author="Nicholas Harp" w:date="2020-03-23T17:23:00Z" w:initials="NH">
    <w:p w14:paraId="313072AB" w14:textId="58A91E86" w:rsidR="006426B6" w:rsidRDefault="006426B6">
      <w:pPr>
        <w:pStyle w:val="CommentText"/>
      </w:pPr>
      <w:r>
        <w:rPr>
          <w:rStyle w:val="CommentReference"/>
        </w:rPr>
        <w:annotationRef/>
      </w:r>
      <w:r>
        <w:t xml:space="preserve"> Verifying this… but I did not equate this beforehand. </w:t>
      </w:r>
    </w:p>
  </w:comment>
  <w:comment w:id="517" w:author="Maital Neta" w:date="2020-03-24T15:01:00Z" w:initials="MN">
    <w:p w14:paraId="7B38499D" w14:textId="46B20768" w:rsidR="006426B6" w:rsidRDefault="006426B6">
      <w:pPr>
        <w:pStyle w:val="CommentText"/>
      </w:pPr>
      <w:r>
        <w:rPr>
          <w:rStyle w:val="CommentReference"/>
        </w:rPr>
        <w:annotationRef/>
      </w:r>
      <w:r>
        <w:t>Make sure to check this…</w:t>
      </w:r>
    </w:p>
  </w:comment>
  <w:comment w:id="518" w:author="Nicholas Harp" w:date="2020-04-07T16:01:00Z" w:initials="NH">
    <w:p w14:paraId="6B330D26" w14:textId="63A1C6D0" w:rsidR="002450D4" w:rsidRDefault="002450D4">
      <w:pPr>
        <w:pStyle w:val="CommentText"/>
      </w:pPr>
      <w:r>
        <w:rPr>
          <w:rStyle w:val="CommentReference"/>
        </w:rPr>
        <w:annotationRef/>
      </w:r>
      <w:proofErr w:type="gramStart"/>
      <w:r>
        <w:t>Ugh..</w:t>
      </w:r>
      <w:proofErr w:type="gramEnd"/>
      <w:r>
        <w:t xml:space="preserve"> the arousal for pos vs. neg image probes that were not present in the matrices were significantly different. Negative images were more arousing (Z = -3.12, p = .002). </w:t>
      </w:r>
    </w:p>
  </w:comment>
  <w:comment w:id="521" w:author="Mike Dodd" w:date="2020-03-30T17:53:00Z" w:initials="MD">
    <w:p w14:paraId="391EB633" w14:textId="19D54A64" w:rsidR="006426B6" w:rsidRDefault="006426B6">
      <w:pPr>
        <w:pStyle w:val="CommentText"/>
      </w:pPr>
      <w:r>
        <w:rPr>
          <w:rStyle w:val="CommentReference"/>
        </w:rPr>
        <w:annotationRef/>
      </w:r>
      <w:r>
        <w:t xml:space="preserve">We talked about this earlier but I wish you also had either all positive and all negative as </w:t>
      </w:r>
      <w:proofErr w:type="spellStart"/>
      <w:r>
        <w:t>additiojnal</w:t>
      </w:r>
      <w:proofErr w:type="spellEnd"/>
      <w:r>
        <w:t xml:space="preserve"> load conditions </w:t>
      </w:r>
      <w:proofErr w:type="gramStart"/>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t xml:space="preserve">  I</w:t>
      </w:r>
      <w:proofErr w:type="gramEnd"/>
      <w:r>
        <w:t xml:space="preserve"> think reviewers are going to dig into aspects of how you probe memory and what that means for what was being held in memory</w:t>
      </w:r>
    </w:p>
  </w:comment>
  <w:comment w:id="529" w:author="Mike Dodd" w:date="2020-03-30T17:49:00Z" w:initials="MD">
    <w:p w14:paraId="527CEE88" w14:textId="77777777" w:rsidR="006426B6" w:rsidRDefault="006426B6" w:rsidP="00547C9A">
      <w:pPr>
        <w:pStyle w:val="CommentText"/>
      </w:pPr>
      <w:r>
        <w:rPr>
          <w:rStyle w:val="CommentReference"/>
        </w:rPr>
        <w:annotationRef/>
      </w:r>
      <w:r>
        <w:t>Based on the description of the procedure, it feels like the stimuli should be the section before this, not after this (you’d just have to discuss the image matrices there)…it’s a bit hard to track this going with procedure first IMO, no concept of how the matrices are constructed or what the image types are</w:t>
      </w:r>
    </w:p>
  </w:comment>
  <w:comment w:id="533" w:author="Nicholas Harp" w:date="2020-03-30T08:36:00Z" w:initials="NH">
    <w:p w14:paraId="1DD7C7E0" w14:textId="77777777" w:rsidR="006426B6" w:rsidRDefault="006426B6" w:rsidP="00547C9A">
      <w:pPr>
        <w:pStyle w:val="CommentText"/>
      </w:pPr>
      <w:r>
        <w:rPr>
          <w:rStyle w:val="CommentReference"/>
        </w:rPr>
        <w:annotationRef/>
      </w:r>
      <w:r>
        <w:t xml:space="preserve">Not sure if this is necessary, but maybe helps explain why I only used a single image from the matrix as the probe? Rather than identifying location or something </w:t>
      </w:r>
      <w:proofErr w:type="gramStart"/>
      <w:r>
        <w:t>else..</w:t>
      </w:r>
      <w:proofErr w:type="gramEnd"/>
      <w:r>
        <w:t xml:space="preserve"> </w:t>
      </w:r>
    </w:p>
  </w:comment>
  <w:comment w:id="534" w:author="Mike Dodd" w:date="2020-03-30T17:52:00Z" w:initials="MD">
    <w:p w14:paraId="7A1BA880" w14:textId="77777777" w:rsidR="006426B6" w:rsidRDefault="006426B6" w:rsidP="00547C9A">
      <w:pPr>
        <w:pStyle w:val="CommentText"/>
      </w:pPr>
      <w:r>
        <w:rPr>
          <w:rStyle w:val="CommentReference"/>
        </w:rPr>
        <w:annotationRef/>
      </w:r>
      <w:r>
        <w:t>This makes a lot of sense now, as you referred to response competition above it wasn’t always clear what you meant (maybe tweak the abstract to avoid that term?)</w:t>
      </w:r>
    </w:p>
  </w:comment>
  <w:comment w:id="535" w:author="Maital Neta" w:date="2020-03-24T15:04:00Z" w:initials="MN">
    <w:p w14:paraId="21B5A54D" w14:textId="77777777" w:rsidR="006426B6" w:rsidRDefault="006426B6">
      <w:pPr>
        <w:pStyle w:val="CommentText"/>
      </w:pPr>
      <w:r>
        <w:rPr>
          <w:rStyle w:val="CommentReference"/>
        </w:rPr>
        <w:annotationRef/>
      </w:r>
      <w:r>
        <w:t>You might need more panels here…</w:t>
      </w:r>
    </w:p>
    <w:p w14:paraId="582628E8" w14:textId="77777777" w:rsidR="006426B6" w:rsidRDefault="006426B6">
      <w:pPr>
        <w:pStyle w:val="CommentText"/>
      </w:pPr>
      <w:r>
        <w:t xml:space="preserve">Fixation 1000ms </w:t>
      </w:r>
    </w:p>
    <w:p w14:paraId="5C719418" w14:textId="0DDFB7AB" w:rsidR="006426B6" w:rsidRDefault="006426B6">
      <w:pPr>
        <w:pStyle w:val="CommentText"/>
      </w:pPr>
      <w:r>
        <w:t>Then they see the matrix (so did they have to hit start before or after that? Maybe remove “Start” from that box?)</w:t>
      </w:r>
    </w:p>
    <w:p w14:paraId="1C404D15" w14:textId="7010B2E3" w:rsidR="006426B6" w:rsidRDefault="006426B6">
      <w:pPr>
        <w:pStyle w:val="CommentText"/>
      </w:pPr>
      <w:r>
        <w:t>Then they see the start button?</w:t>
      </w:r>
    </w:p>
    <w:p w14:paraId="4BABA21E" w14:textId="44CB0F1A" w:rsidR="006426B6" w:rsidRDefault="006426B6">
      <w:pPr>
        <w:pStyle w:val="CommentText"/>
      </w:pPr>
      <w:r>
        <w:t>Then they see the face and make the rating (or do they see the face then hit start?)</w:t>
      </w:r>
    </w:p>
    <w:p w14:paraId="3D0F4385" w14:textId="6FD4B164" w:rsidR="006426B6" w:rsidRDefault="006426B6">
      <w:pPr>
        <w:pStyle w:val="CommentText"/>
      </w:pPr>
      <w:r>
        <w:t>After the 1000ms for the face, is there a blank screen or a fixation while they could make the response?</w:t>
      </w:r>
    </w:p>
    <w:p w14:paraId="267E2A7E" w14:textId="452EAA6B" w:rsidR="006426B6" w:rsidRDefault="006426B6">
      <w:pPr>
        <w:pStyle w:val="CommentText"/>
      </w:pPr>
      <w:r>
        <w:t xml:space="preserve">Then they hit start and then they see the memory probe, right? Just need this to be a bit </w:t>
      </w:r>
      <w:proofErr w:type="gramStart"/>
      <w:r>
        <w:t>more clear</w:t>
      </w:r>
      <w:proofErr w:type="gramEnd"/>
      <w:r>
        <w:t xml:space="preserve"> as a stand-alone.</w:t>
      </w:r>
    </w:p>
    <w:p w14:paraId="56CD972B" w14:textId="1EE397B9" w:rsidR="006426B6" w:rsidRDefault="006426B6">
      <w:pPr>
        <w:pStyle w:val="CommentText"/>
      </w:pPr>
      <w:r>
        <w:t xml:space="preserve"> </w:t>
      </w:r>
    </w:p>
  </w:comment>
  <w:comment w:id="536" w:author="Nicholas Harp" w:date="2020-04-08T07:03:00Z" w:initials="NH">
    <w:p w14:paraId="08443399" w14:textId="4017E9B5" w:rsidR="00E522D3" w:rsidRDefault="00E522D3">
      <w:pPr>
        <w:pStyle w:val="CommentText"/>
      </w:pPr>
      <w:r>
        <w:rPr>
          <w:rStyle w:val="CommentReference"/>
        </w:rPr>
        <w:annotationRef/>
      </w:r>
      <w:r>
        <w:t xml:space="preserve">Got it, I will put together a new figure. Would it be helpful to show a neutral matrix example </w:t>
      </w:r>
      <w:proofErr w:type="gramStart"/>
      <w:r>
        <w:t>too..?</w:t>
      </w:r>
      <w:proofErr w:type="gramEnd"/>
      <w:r>
        <w:t xml:space="preserve"> That way both are shown, since there seems to be some confusion about whether there are pos, neg, and neu matrices.</w:t>
      </w:r>
    </w:p>
  </w:comment>
  <w:comment w:id="540" w:author="Maital Neta" w:date="2020-03-24T15:08:00Z" w:initials="MN">
    <w:p w14:paraId="235B16A9" w14:textId="65F6A019" w:rsidR="006426B6" w:rsidRDefault="006426B6">
      <w:pPr>
        <w:pStyle w:val="CommentText"/>
      </w:pPr>
      <w:r>
        <w:rPr>
          <w:rStyle w:val="CommentReference"/>
        </w:rPr>
        <w:annotationRef/>
      </w:r>
      <w:proofErr w:type="spellStart"/>
      <w:r>
        <w:t>Troughout</w:t>
      </w:r>
      <w:proofErr w:type="spellEnd"/>
      <w:r>
        <w:t xml:space="preserve"> it needs to be clear when the “Start” button appears and is pressed…</w:t>
      </w:r>
    </w:p>
  </w:comment>
  <w:comment w:id="538" w:author="Mike Dodd" w:date="2020-03-30T17:54:00Z" w:initials="MD">
    <w:p w14:paraId="26939C5F" w14:textId="284805FB" w:rsidR="006426B6" w:rsidRDefault="006426B6">
      <w:pPr>
        <w:pStyle w:val="CommentText"/>
      </w:pPr>
      <w:r>
        <w:rPr>
          <w:rStyle w:val="CommentReference"/>
        </w:rPr>
        <w:annotationRef/>
      </w:r>
      <w:r>
        <w:t>Either you put this in the figure head, or in the text, but not both.  I’d leave in the text and the figure caption should only be the bolded part, eliminating the rest</w:t>
      </w:r>
    </w:p>
  </w:comment>
  <w:comment w:id="554" w:author="Mike Dodd" w:date="2020-03-30T18:04:00Z" w:initials="MD">
    <w:p w14:paraId="30142564" w14:textId="3E663613" w:rsidR="006426B6" w:rsidRDefault="006426B6">
      <w:pPr>
        <w:pStyle w:val="CommentText"/>
      </w:pPr>
      <w:r>
        <w:rPr>
          <w:rStyle w:val="CommentReference"/>
        </w:rPr>
        <w:annotationRef/>
      </w:r>
      <w:r>
        <w:t>This is actually pretty standard practice that might be worth throwing a few cites at, the way you wrote it makes it sound more wishy washy than it actually is</w:t>
      </w:r>
    </w:p>
  </w:comment>
  <w:comment w:id="555" w:author="Maital Neta" w:date="2020-03-24T15:09:00Z" w:initials="MN">
    <w:p w14:paraId="022CC5C6" w14:textId="2A595DA5" w:rsidR="006426B6" w:rsidRDefault="006426B6">
      <w:pPr>
        <w:pStyle w:val="CommentText"/>
      </w:pPr>
      <w:r>
        <w:rPr>
          <w:rStyle w:val="CommentReference"/>
        </w:rPr>
        <w:annotationRef/>
      </w:r>
      <w:r>
        <w:t>“whether” is a clause and needs to be followed somewhere by “or” – whether X or Y, whether this or not, etc.</w:t>
      </w:r>
    </w:p>
  </w:comment>
  <w:comment w:id="581" w:author="Mike Dodd" w:date="2020-03-30T18:05:00Z" w:initials="MD">
    <w:p w14:paraId="191C5E19" w14:textId="2E3A10A5" w:rsidR="006426B6" w:rsidRDefault="006426B6">
      <w:pPr>
        <w:pStyle w:val="CommentText"/>
      </w:pPr>
      <w:r>
        <w:rPr>
          <w:rStyle w:val="CommentReference"/>
        </w:rPr>
        <w:annotationRef/>
      </w:r>
      <w:r>
        <w:t>Callback to my first comment!</w:t>
      </w:r>
    </w:p>
  </w:comment>
  <w:comment w:id="579" w:author="Nicholas Harp" w:date="2020-03-19T14:27:00Z" w:initials="NH">
    <w:p w14:paraId="22101701" w14:textId="55C73793" w:rsidR="006426B6" w:rsidRDefault="006426B6">
      <w:pPr>
        <w:pStyle w:val="CommentText"/>
      </w:pPr>
      <w:r>
        <w:rPr>
          <w:rStyle w:val="CommentReference"/>
        </w:rPr>
        <w:annotationRef/>
      </w:r>
      <w:r>
        <w:t xml:space="preserve">I think this could be trimmed… the model is essentially a repeated measures ANOVA that lets us estimate parameters despite missing data. I don’t feel like many of the articles I read spend so much text justifying their stats </w:t>
      </w:r>
      <w:proofErr w:type="gramStart"/>
      <w:r>
        <w:t>decisions..</w:t>
      </w:r>
      <w:proofErr w:type="gramEnd"/>
      <w:r>
        <w:t xml:space="preserve"> but I know Mike suggested clarifying this…  </w:t>
      </w:r>
    </w:p>
  </w:comment>
  <w:comment w:id="584" w:author="Mike Dodd" w:date="2020-03-30T18:06:00Z" w:initials="MD">
    <w:p w14:paraId="049D5D31" w14:textId="10497509" w:rsidR="006426B6" w:rsidRDefault="006426B6">
      <w:pPr>
        <w:pStyle w:val="CommentText"/>
      </w:pPr>
      <w:r>
        <w:rPr>
          <w:rStyle w:val="CommentReference"/>
        </w:rPr>
        <w:annotationRef/>
      </w:r>
      <w:r>
        <w:t xml:space="preserve">Your i.e. isn’t necessary </w:t>
      </w:r>
      <w:proofErr w:type="spellStart"/>
      <w:r>
        <w:t>imo</w:t>
      </w:r>
      <w:proofErr w:type="spellEnd"/>
      <w:r>
        <w:t>, it makes less sense than the very straightforward text which gets across what you mean</w:t>
      </w:r>
    </w:p>
  </w:comment>
  <w:comment w:id="585" w:author="Nicholas Harp" w:date="2020-04-07T16:12:00Z" w:initials="NH">
    <w:p w14:paraId="200D1C8F" w14:textId="411727F7" w:rsidR="00ED0745" w:rsidRDefault="00ED0745">
      <w:pPr>
        <w:pStyle w:val="CommentText"/>
      </w:pPr>
      <w:r>
        <w:rPr>
          <w:rStyle w:val="CommentReference"/>
        </w:rPr>
        <w:annotationRef/>
      </w:r>
      <w:r>
        <w:t>Some of the deviation data was normally distributed… not sure if we should be more specific here or if it’s okay since the majority of the data was not normally distributed</w:t>
      </w:r>
    </w:p>
  </w:comment>
  <w:comment w:id="589" w:author="Mike Dodd" w:date="2020-03-30T18:08:00Z" w:initials="MD">
    <w:p w14:paraId="6D1B8487" w14:textId="22E11ECB" w:rsidR="006426B6" w:rsidRDefault="006426B6">
      <w:pPr>
        <w:pStyle w:val="CommentText"/>
      </w:pPr>
      <w:r>
        <w:rPr>
          <w:rStyle w:val="CommentReference"/>
        </w:rPr>
        <w:annotationRef/>
      </w:r>
      <w:r>
        <w:t>See, here’s where I don’t like that you have positive and negative loads mixed.  The assumption is all items will be attempted to be remembered, but negative items tend to garner attention first meaning you may have actually created the negative bias you were trying to avoid by going all negative pics.</w:t>
      </w:r>
    </w:p>
  </w:comment>
  <w:comment w:id="597" w:author="Mike Dodd" w:date="2020-03-30T18:48:00Z" w:initials="MD">
    <w:p w14:paraId="5BD740B8" w14:textId="5DAEE9AC" w:rsidR="006426B6" w:rsidRDefault="006426B6">
      <w:pPr>
        <w:pStyle w:val="CommentText"/>
      </w:pPr>
      <w:r>
        <w:rPr>
          <w:rStyle w:val="CommentReference"/>
        </w:rPr>
        <w:annotationRef/>
      </w:r>
      <w:r>
        <w:t>Are these stats different than what’s in the body of the paper?  If yes, remove somewhere, if no, how are you deciding what’s in a figure caption and what’s in the text?</w:t>
      </w:r>
    </w:p>
  </w:comment>
  <w:comment w:id="598" w:author="Nicholas Harp" w:date="2020-04-07T16:14:00Z" w:initials="NH">
    <w:p w14:paraId="76CD1863" w14:textId="7934A68B" w:rsidR="00ED0745" w:rsidRDefault="00ED0745">
      <w:pPr>
        <w:pStyle w:val="CommentText"/>
      </w:pPr>
      <w:r>
        <w:rPr>
          <w:rStyle w:val="CommentReference"/>
        </w:rPr>
        <w:annotationRef/>
      </w:r>
      <w:r>
        <w:t xml:space="preserve">These are the same… I omitted the non-significant comparison from the figure text. </w:t>
      </w:r>
    </w:p>
  </w:comment>
  <w:comment w:id="612" w:author="Maital Neta" w:date="2020-03-24T15:29:00Z" w:initials="MN">
    <w:p w14:paraId="792ADBCF" w14:textId="77777777" w:rsidR="006426B6" w:rsidRDefault="006426B6">
      <w:pPr>
        <w:pStyle w:val="CommentText"/>
      </w:pPr>
      <w:r>
        <w:rPr>
          <w:rStyle w:val="CommentReference"/>
        </w:rPr>
        <w:annotationRef/>
      </w:r>
      <w:proofErr w:type="gramStart"/>
      <w:r>
        <w:t>So</w:t>
      </w:r>
      <w:proofErr w:type="gramEnd"/>
      <w:r>
        <w:t xml:space="preserve"> the point of this is to ultimately show that accuracy wasn’t driving the effects reported to this point, right? E.g., that load didn’t impact categorizations on trials that were more accurate (and thus the load was more effective). In fact, we’re showing that non-emotional load was more accurate but emotional load impacted categorizations. I think it just helps to keep in mind why we’re even going to the trouble of reporting this and frame the results that way.</w:t>
      </w:r>
    </w:p>
    <w:p w14:paraId="2A786FD8" w14:textId="77777777" w:rsidR="006426B6" w:rsidRDefault="006426B6">
      <w:pPr>
        <w:pStyle w:val="CommentText"/>
      </w:pPr>
    </w:p>
    <w:p w14:paraId="340D2B58" w14:textId="7C9A318D" w:rsidR="006426B6" w:rsidRDefault="006426B6">
      <w:pPr>
        <w:pStyle w:val="CommentText"/>
      </w:pPr>
      <w:r>
        <w:t xml:space="preserve">Maybe we’re saying that high load was depleting more resources </w:t>
      </w:r>
      <w:proofErr w:type="spellStart"/>
      <w:r>
        <w:t>bc</w:t>
      </w:r>
      <w:proofErr w:type="spellEnd"/>
      <w:r>
        <w:t xml:space="preserve"> accuracy was lower than for low load? I don’t know what the point is, but we should have a framing for this…</w:t>
      </w:r>
    </w:p>
  </w:comment>
  <w:comment w:id="679" w:author="Nicholas Harp" w:date="2020-03-27T08:33:00Z" w:initials="NH">
    <w:p w14:paraId="5EC69936" w14:textId="432B242E" w:rsidR="006426B6" w:rsidRDefault="006426B6">
      <w:pPr>
        <w:pStyle w:val="CommentText"/>
      </w:pPr>
      <w:r>
        <w:rPr>
          <w:rStyle w:val="CommentReference"/>
        </w:rPr>
        <w:annotationRef/>
      </w:r>
      <w:r>
        <w:t xml:space="preserve">Interesting to note that </w:t>
      </w:r>
      <w:proofErr w:type="spellStart"/>
      <w:r>
        <w:t>Etkin</w:t>
      </w:r>
      <w:proofErr w:type="spellEnd"/>
      <w:r>
        <w:t xml:space="preserve"> et al. mentioned accuracy was v high in their conflict task, meaning it was not a DV of </w:t>
      </w:r>
      <w:proofErr w:type="gramStart"/>
      <w:r>
        <w:t>interest..</w:t>
      </w:r>
      <w:proofErr w:type="gramEnd"/>
      <w:r>
        <w:t xml:space="preserve"> maybe the same justification here? Just </w:t>
      </w:r>
      <w:proofErr w:type="spellStart"/>
      <w:r>
        <w:t>bc</w:t>
      </w:r>
      <w:proofErr w:type="spellEnd"/>
      <w:r>
        <w:t xml:space="preserve"> performance is at ceiling, doesn’t mean there won’t be effects on neural processes</w:t>
      </w:r>
    </w:p>
  </w:comment>
  <w:comment w:id="737" w:author="Mike Dodd" w:date="2020-03-30T18:50:00Z" w:initials="MD">
    <w:p w14:paraId="419681CC" w14:textId="0AFAE8EA" w:rsidR="006426B6" w:rsidRDefault="006426B6">
      <w:pPr>
        <w:pStyle w:val="CommentText"/>
      </w:pPr>
      <w:r>
        <w:rPr>
          <w:rStyle w:val="CommentReference"/>
        </w:rPr>
        <w:annotationRef/>
      </w:r>
      <w:proofErr w:type="gramStart"/>
      <w:r>
        <w:t>So</w:t>
      </w:r>
      <w:proofErr w:type="gramEnd"/>
      <w:r>
        <w:t xml:space="preserve"> a couple of things here.  First, I do think it will be worthwhile for you to address the accuracy issue (and reporting data like this always beneficial).  As presented though, it doesn’t read or flow like I think you intend it.  Second for </w:t>
      </w:r>
      <w:proofErr w:type="spellStart"/>
      <w:r>
        <w:t>Maital’s</w:t>
      </w:r>
      <w:proofErr w:type="spellEnd"/>
      <w:r>
        <w:t xml:space="preserve"> point below, I think you’re thinking it right but expressing it wrong (you’re using the categorization as the outcome for the memory trial rather than vice versa…hopefully that made sense)…If memory accuracy is critical, then you would be more likely to see negative impressions of surprise on emotional trials where you were accurate relative to inaccurate.  The logic would be correct memory performance ensures the item was processed and held (though I can make the other argument to drive you crazy, you also can’t be sure they were correct because they held the item in memory, they can guess and be right, you wouldn’t know).  I think you can say this stuff a lot easier: To determine whether memory accuracy is critical to valence categorization and cognitive depletion, we compared performance on </w:t>
      </w:r>
      <w:proofErr w:type="spellStart"/>
      <w:r>
        <w:t>accuracte</w:t>
      </w:r>
      <w:proofErr w:type="spellEnd"/>
      <w:r>
        <w:t>-emotional load trials to performance on inaccurate-emotional load trials</w:t>
      </w:r>
    </w:p>
  </w:comment>
  <w:comment w:id="738" w:author="Nicholas Harp" w:date="2020-04-07T12:17:00Z" w:initials="NH">
    <w:p w14:paraId="1B702A17" w14:textId="0FD118F7" w:rsidR="006426B6" w:rsidRDefault="006426B6">
      <w:pPr>
        <w:pStyle w:val="CommentText"/>
      </w:pPr>
      <w:r>
        <w:rPr>
          <w:rStyle w:val="CommentReference"/>
        </w:rPr>
        <w:annotationRef/>
      </w:r>
      <w:r>
        <w:t>Ok, so this is a Chi square looking at Pos / Neg categorization for accurate / inaccurate memory probes… or maybe just a t-test on % negativity for emo trials (inaccurate vs. accurate)</w:t>
      </w:r>
    </w:p>
  </w:comment>
  <w:comment w:id="741" w:author="Maital Neta" w:date="2020-03-24T15:33:00Z" w:initials="MN">
    <w:p w14:paraId="18D43DBD" w14:textId="21B4B4D8" w:rsidR="006426B6" w:rsidRDefault="006426B6">
      <w:pPr>
        <w:pStyle w:val="CommentText"/>
      </w:pPr>
      <w:r>
        <w:rPr>
          <w:rStyle w:val="CommentReference"/>
        </w:rPr>
        <w:annotationRef/>
      </w:r>
      <w:r>
        <w:t xml:space="preserve">Not sure if this is right… is higher accuracy would be related to the effect of interest, or if lower accuracy would. Maybe ask Mike? But if neither, then it becomes a bit less clear why we’re devoting this much real estate in the </w:t>
      </w:r>
      <w:proofErr w:type="spellStart"/>
      <w:r>
        <w:t>ms</w:t>
      </w:r>
      <w:proofErr w:type="spellEnd"/>
      <w:r>
        <w:t xml:space="preserve"> to this DV? I suggested cutting if we end up deciding to trim or remove this.</w:t>
      </w:r>
    </w:p>
  </w:comment>
  <w:comment w:id="742" w:author="Nicholas Harp" w:date="2020-03-26T14:46:00Z" w:initials="NH">
    <w:p w14:paraId="48A03E88" w14:textId="2ADCD533" w:rsidR="006426B6" w:rsidRDefault="006426B6">
      <w:pPr>
        <w:pStyle w:val="CommentText"/>
      </w:pPr>
      <w:r>
        <w:rPr>
          <w:rStyle w:val="CommentReference"/>
        </w:rPr>
        <w:annotationRef/>
      </w:r>
      <w:r>
        <w:t xml:space="preserve"> </w:t>
      </w:r>
    </w:p>
  </w:comment>
  <w:comment w:id="779" w:author="Mike Dodd" w:date="2020-03-30T18:56:00Z" w:initials="MD">
    <w:p w14:paraId="56C61E04" w14:textId="2B9F2598" w:rsidR="006426B6" w:rsidRDefault="006426B6">
      <w:pPr>
        <w:pStyle w:val="CommentText"/>
      </w:pPr>
      <w:r>
        <w:rPr>
          <w:rStyle w:val="CommentReference"/>
        </w:rPr>
        <w:annotationRef/>
      </w:r>
      <w:r>
        <w:t xml:space="preserve">I find this surprising, would have expected the opposite.  Out of curiosity, if you divide up the inaccurate trials into items where the test probe was positive vs. negative, is there a difference?  Emotional load should be more memorable, that it’s not makes me wonder whether participants are more likely to attend to the negative items in the emotional display, enhancing memory for those at the expense of memory for the positive items.  If that’s the </w:t>
      </w:r>
      <w:proofErr w:type="gramStart"/>
      <w:r>
        <w:t>case</w:t>
      </w:r>
      <w:proofErr w:type="gramEnd"/>
      <w:r>
        <w:t xml:space="preserve"> you risk this being more a priming of negativity effect…or could it just be that the emotional load is a much </w:t>
      </w:r>
      <w:proofErr w:type="spellStart"/>
      <w:r>
        <w:t>much</w:t>
      </w:r>
      <w:proofErr w:type="spellEnd"/>
      <w:r>
        <w:t xml:space="preserve"> higher load?</w:t>
      </w:r>
    </w:p>
  </w:comment>
  <w:comment w:id="780" w:author="Nicholas Harp" w:date="2020-04-07T16:40:00Z" w:initials="NH">
    <w:p w14:paraId="3BD50767" w14:textId="2028F098" w:rsidR="0047350C" w:rsidRDefault="0047350C">
      <w:pPr>
        <w:pStyle w:val="CommentText"/>
      </w:pPr>
      <w:r>
        <w:rPr>
          <w:rStyle w:val="CommentReference"/>
        </w:rPr>
        <w:annotationRef/>
      </w:r>
      <w:r>
        <w:t>Ho</w:t>
      </w:r>
      <w:bookmarkStart w:id="784" w:name="_GoBack"/>
      <w:bookmarkEnd w:id="784"/>
      <w:r>
        <w:t xml:space="preserve">w to test this is escaping me… but out of the incorrect memory probe responses there were 73 negative, 24 neutral, and 106 positive images. So positive is being missed more often, but not drastically so… </w:t>
      </w:r>
    </w:p>
  </w:comment>
  <w:comment w:id="828" w:author="Mike Dodd" w:date="2020-03-30T19:00:00Z" w:initials="MD">
    <w:p w14:paraId="1372034D" w14:textId="4FBD7C09" w:rsidR="006426B6" w:rsidRDefault="006426B6">
      <w:pPr>
        <w:pStyle w:val="CommentText"/>
      </w:pPr>
      <w:r>
        <w:rPr>
          <w:rStyle w:val="CommentReference"/>
        </w:rPr>
        <w:annotationRef/>
      </w:r>
      <w:r>
        <w:t>So now at the end of the section, it’s not too long so I think you should include, but can likely be clarified/condensed</w:t>
      </w:r>
    </w:p>
  </w:comment>
  <w:comment w:id="680" w:author="Nicholas Harp" w:date="2020-04-07T16:46:00Z" w:initials="NH">
    <w:p w14:paraId="7226EED4" w14:textId="7F5D8356" w:rsidR="00F8542B" w:rsidRDefault="00F8542B">
      <w:pPr>
        <w:pStyle w:val="CommentText"/>
      </w:pPr>
      <w:r>
        <w:rPr>
          <w:rStyle w:val="CommentReference"/>
        </w:rPr>
        <w:annotationRef/>
      </w:r>
      <w:r>
        <w:rPr>
          <w:rStyle w:val="CommentReference"/>
        </w:rPr>
        <w:t xml:space="preserve">Wanted to get your thoughts, Maital, before deleting this section. I think the section above is what we want given Mike’s comments? The accuracy itself (w/o thinking about the categorizations of surprise) seems less </w:t>
      </w:r>
      <w:proofErr w:type="gramStart"/>
      <w:r>
        <w:rPr>
          <w:rStyle w:val="CommentReference"/>
        </w:rPr>
        <w:t>meaningful..</w:t>
      </w:r>
      <w:proofErr w:type="gramEnd"/>
      <w:r>
        <w:rPr>
          <w:rStyle w:val="CommentReference"/>
        </w:rPr>
        <w:t xml:space="preserve"> </w:t>
      </w:r>
      <w:r w:rsidR="000509B7">
        <w:rPr>
          <w:rStyle w:val="CommentReference"/>
        </w:rPr>
        <w:br/>
      </w:r>
      <w:r w:rsidR="000509B7">
        <w:rPr>
          <w:rStyle w:val="CommentReference"/>
        </w:rPr>
        <w:br/>
        <w:t xml:space="preserve">Maybe just keeping a sentence or two about the high accuracy overall? </w:t>
      </w:r>
    </w:p>
  </w:comment>
  <w:comment w:id="834" w:author="Maital Neta" w:date="2020-03-24T15:27:00Z" w:initials="MN">
    <w:p w14:paraId="7048C5E6" w14:textId="77777777" w:rsidR="006426B6" w:rsidRDefault="006426B6">
      <w:pPr>
        <w:pStyle w:val="CommentText"/>
      </w:pPr>
      <w:r>
        <w:rPr>
          <w:rStyle w:val="CommentReference"/>
        </w:rPr>
        <w:annotationRef/>
      </w:r>
      <w:r>
        <w:t xml:space="preserve">In rereading this, I think it might be nice to have a figure like for the other </w:t>
      </w:r>
      <w:proofErr w:type="gramStart"/>
      <w:r>
        <w:t>results?</w:t>
      </w:r>
      <w:proofErr w:type="gramEnd"/>
      <w:r>
        <w:t xml:space="preserve"> Just easier to visualize, and if you’re going through the trouble to report it, might as well make it clear. But if the journal we submit to caps us at 2 figures, we can cut it?</w:t>
      </w:r>
    </w:p>
    <w:p w14:paraId="2D63AF62" w14:textId="5B448FAD" w:rsidR="006426B6" w:rsidRDefault="006426B6">
      <w:pPr>
        <w:pStyle w:val="CommentText"/>
      </w:pPr>
    </w:p>
  </w:comment>
  <w:comment w:id="835" w:author="Maital Neta" w:date="2020-03-24T15:37:00Z" w:initials="MN">
    <w:p w14:paraId="351851F2" w14:textId="542BDB08" w:rsidR="006426B6" w:rsidRDefault="006426B6">
      <w:pPr>
        <w:pStyle w:val="CommentText"/>
      </w:pPr>
      <w:r>
        <w:rPr>
          <w:rStyle w:val="CommentReference"/>
        </w:rPr>
        <w:annotationRef/>
      </w:r>
      <w:r>
        <w:t>On second read, maybe not… just need some clarity on the motivation for including this… see above.</w:t>
      </w:r>
    </w:p>
  </w:comment>
  <w:comment w:id="882" w:author="Mike Dodd" w:date="2020-03-30T19:02:00Z" w:initials="MD">
    <w:p w14:paraId="334C3A2A" w14:textId="10DC4343" w:rsidR="006426B6" w:rsidRDefault="006426B6">
      <w:pPr>
        <w:pStyle w:val="CommentText"/>
      </w:pPr>
      <w:r>
        <w:rPr>
          <w:rStyle w:val="CommentReference"/>
        </w:rPr>
        <w:annotationRef/>
      </w:r>
      <w:r>
        <w:t xml:space="preserve">Double check this reference, all of </w:t>
      </w:r>
      <w:proofErr w:type="spellStart"/>
      <w:r>
        <w:t>Lavie’s</w:t>
      </w:r>
      <w:proofErr w:type="spellEnd"/>
      <w:r>
        <w:t xml:space="preserve"> work shows effects of load but I thought this particular stuff showed that low loads increase distractor processing, she’s done a bunch here so I could just be confusing papers</w:t>
      </w:r>
    </w:p>
  </w:comment>
  <w:comment w:id="883" w:author="Nicholas Harp" w:date="2020-04-07T16:59:00Z" w:initials="NH">
    <w:p w14:paraId="1F137469" w14:textId="223F173C" w:rsidR="00F8542B" w:rsidRDefault="00F8542B">
      <w:pPr>
        <w:pStyle w:val="CommentText"/>
      </w:pPr>
      <w:r>
        <w:rPr>
          <w:rStyle w:val="CommentReference"/>
        </w:rPr>
        <w:annotationRef/>
      </w:r>
      <w:r w:rsidR="00FD65C3">
        <w:t>Double checked on this and I think it is okay… when participants had to perform a secondary task (high load), they were more likely to attend to distractors during a visual search task</w:t>
      </w:r>
    </w:p>
  </w:comment>
  <w:comment w:id="887" w:author="Mike Dodd" w:date="2020-03-30T19:03:00Z" w:initials="MD">
    <w:p w14:paraId="6D0D0AD9" w14:textId="2FD95695" w:rsidR="006426B6" w:rsidRDefault="006426B6">
      <w:pPr>
        <w:pStyle w:val="CommentText"/>
      </w:pPr>
      <w:r>
        <w:rPr>
          <w:rStyle w:val="CommentReference"/>
        </w:rPr>
        <w:annotationRef/>
      </w:r>
      <w:r>
        <w:t>There we go, double check but I think this is what was missing in the intro where I asked if you’re just referring to surprised faces, it wasn’t clear whether you meant ambiguous or all</w:t>
      </w:r>
    </w:p>
  </w:comment>
  <w:comment w:id="921" w:author="Maital Neta" w:date="2020-03-24T15:52:00Z" w:initials="MN">
    <w:p w14:paraId="571570C9" w14:textId="77777777" w:rsidR="006426B6" w:rsidRPr="00DB6B64" w:rsidRDefault="006426B6" w:rsidP="00DB6B64">
      <w:pPr>
        <w:rPr>
          <w:rFonts w:ascii="Times New Roman" w:eastAsia="Times New Roman" w:hAnsi="Times New Roman" w:cs="Times New Roman"/>
        </w:rPr>
      </w:pPr>
      <w:r>
        <w:rPr>
          <w:rStyle w:val="CommentReference"/>
        </w:rPr>
        <w:annotationRef/>
      </w:r>
      <w:proofErr w:type="spellStart"/>
      <w:r w:rsidRPr="00DB6B64">
        <w:rPr>
          <w:rFonts w:ascii="Times New Roman" w:eastAsia="Times New Roman" w:hAnsi="Times New Roman" w:cs="Times New Roman"/>
        </w:rPr>
        <w:t>Kompus</w:t>
      </w:r>
      <w:proofErr w:type="spellEnd"/>
      <w:r w:rsidRPr="00DB6B64">
        <w:rPr>
          <w:rFonts w:ascii="Times New Roman" w:eastAsia="Times New Roman" w:hAnsi="Times New Roman" w:cs="Times New Roman"/>
        </w:rPr>
        <w:t xml:space="preserve">, K., </w:t>
      </w:r>
      <w:proofErr w:type="spellStart"/>
      <w:r w:rsidRPr="00DB6B64">
        <w:rPr>
          <w:rFonts w:ascii="Times New Roman" w:eastAsia="Times New Roman" w:hAnsi="Times New Roman" w:cs="Times New Roman"/>
        </w:rPr>
        <w:t>Hugdahl</w:t>
      </w:r>
      <w:proofErr w:type="spellEnd"/>
      <w:r w:rsidRPr="00DB6B64">
        <w:rPr>
          <w:rFonts w:ascii="Times New Roman" w:eastAsia="Times New Roman" w:hAnsi="Times New Roman" w:cs="Times New Roman"/>
        </w:rPr>
        <w:t xml:space="preserve">, K., </w:t>
      </w:r>
      <w:proofErr w:type="spellStart"/>
      <w:r w:rsidRPr="00DB6B64">
        <w:rPr>
          <w:rFonts w:ascii="Times New Roman" w:eastAsia="Times New Roman" w:hAnsi="Times New Roman" w:cs="Times New Roman"/>
        </w:rPr>
        <w:t>Öhman</w:t>
      </w:r>
      <w:proofErr w:type="spellEnd"/>
      <w:r w:rsidRPr="00DB6B64">
        <w:rPr>
          <w:rFonts w:ascii="Times New Roman" w:eastAsia="Times New Roman" w:hAnsi="Times New Roman" w:cs="Times New Roman"/>
        </w:rPr>
        <w:t xml:space="preserve">, A., </w:t>
      </w:r>
      <w:proofErr w:type="spellStart"/>
      <w:r w:rsidRPr="00DB6B64">
        <w:rPr>
          <w:rFonts w:ascii="Times New Roman" w:eastAsia="Times New Roman" w:hAnsi="Times New Roman" w:cs="Times New Roman"/>
        </w:rPr>
        <w:t>Marklund</w:t>
      </w:r>
      <w:proofErr w:type="spellEnd"/>
      <w:r w:rsidRPr="00DB6B64">
        <w:rPr>
          <w:rFonts w:ascii="Times New Roman" w:eastAsia="Times New Roman" w:hAnsi="Times New Roman" w:cs="Times New Roman"/>
        </w:rPr>
        <w:t xml:space="preserve">, P., &amp; Nyberg, L. (2009). Distinct control networks for cognition and emotion in the prefrontal cortex. </w:t>
      </w:r>
      <w:r w:rsidRPr="00DB6B64">
        <w:rPr>
          <w:rFonts w:ascii="Times New Roman" w:eastAsia="Times New Roman" w:hAnsi="Times New Roman" w:cs="Times New Roman"/>
          <w:i/>
          <w:iCs/>
        </w:rPr>
        <w:t>Neuroscience letters</w:t>
      </w:r>
      <w:r w:rsidRPr="00DB6B64">
        <w:rPr>
          <w:rFonts w:ascii="Times New Roman" w:eastAsia="Times New Roman" w:hAnsi="Times New Roman" w:cs="Times New Roman"/>
        </w:rPr>
        <w:t xml:space="preserve">, </w:t>
      </w:r>
      <w:r w:rsidRPr="00DB6B64">
        <w:rPr>
          <w:rFonts w:ascii="Times New Roman" w:eastAsia="Times New Roman" w:hAnsi="Times New Roman" w:cs="Times New Roman"/>
          <w:i/>
          <w:iCs/>
        </w:rPr>
        <w:t>467</w:t>
      </w:r>
      <w:r w:rsidRPr="00DB6B64">
        <w:rPr>
          <w:rFonts w:ascii="Times New Roman" w:eastAsia="Times New Roman" w:hAnsi="Times New Roman" w:cs="Times New Roman"/>
        </w:rPr>
        <w:t>(2), 76-80.</w:t>
      </w:r>
    </w:p>
    <w:p w14:paraId="38EB5A65" w14:textId="37F7A64A" w:rsidR="006426B6" w:rsidRDefault="006426B6">
      <w:pPr>
        <w:pStyle w:val="CommentText"/>
      </w:pPr>
    </w:p>
  </w:comment>
  <w:comment w:id="939" w:author="Maital Neta" w:date="2020-03-24T15:59:00Z" w:initials="MN">
    <w:p w14:paraId="1E01C4B2" w14:textId="60DEFBD2" w:rsidR="006426B6" w:rsidRDefault="006426B6">
      <w:pPr>
        <w:pStyle w:val="CommentText"/>
      </w:pPr>
      <w:r>
        <w:rPr>
          <w:rStyle w:val="CommentReference"/>
        </w:rPr>
        <w:annotationRef/>
      </w:r>
      <w:r>
        <w:t>The rest of this paragraph seems largely redundant with the first paragraph of the discussion… you can choose to keep it here, but then remove above?</w:t>
      </w:r>
    </w:p>
  </w:comment>
  <w:comment w:id="942" w:author="Maital Neta" w:date="2020-03-24T15:58:00Z" w:initials="MN">
    <w:p w14:paraId="53586B91" w14:textId="39A9089E" w:rsidR="006426B6" w:rsidRDefault="006426B6">
      <w:pPr>
        <w:pStyle w:val="CommentText"/>
      </w:pPr>
      <w:r>
        <w:rPr>
          <w:rStyle w:val="CommentReference"/>
        </w:rPr>
        <w:annotationRef/>
      </w:r>
    </w:p>
  </w:comment>
  <w:comment w:id="973" w:author="Nicholas Harp" w:date="2020-03-30T10:25:00Z" w:initials="NH">
    <w:p w14:paraId="2114A48A" w14:textId="177D5F7D" w:rsidR="006426B6" w:rsidRDefault="006426B6">
      <w:pPr>
        <w:pStyle w:val="CommentText"/>
      </w:pPr>
      <w:r>
        <w:rPr>
          <w:rStyle w:val="CommentReference"/>
        </w:rPr>
        <w:annotationRef/>
      </w:r>
      <w:r>
        <w:t>Dorsal was implicated in both non-emo and emo conflict resolution… so a domain general task control region</w:t>
      </w:r>
    </w:p>
  </w:comment>
  <w:comment w:id="989" w:author="Nicholas Harp" w:date="2020-04-08T07:01:00Z" w:initials="NH">
    <w:p w14:paraId="227AFAC8" w14:textId="18CCD4E6" w:rsidR="00E522D3" w:rsidRDefault="00E522D3">
      <w:pPr>
        <w:pStyle w:val="CommentText"/>
      </w:pPr>
      <w:r>
        <w:rPr>
          <w:rStyle w:val="CommentReference"/>
        </w:rPr>
        <w:annotationRef/>
      </w:r>
      <w:r>
        <w:t xml:space="preserve">Maybe this doesn’t go here… I put some of it into the stress piece below. </w:t>
      </w:r>
    </w:p>
  </w:comment>
  <w:comment w:id="1033" w:author="Maital Neta" w:date="2020-03-24T16:06:00Z" w:initials="MN">
    <w:p w14:paraId="60441079" w14:textId="0664306B" w:rsidR="006426B6" w:rsidRDefault="006426B6">
      <w:pPr>
        <w:pStyle w:val="CommentText"/>
      </w:pPr>
      <w:r>
        <w:rPr>
          <w:rStyle w:val="CommentReference"/>
        </w:rPr>
        <w:annotationRef/>
      </w:r>
      <w:r>
        <w:t xml:space="preserve">But then why would it result in decreased competition for positive trials?? Maybe it’s something about how it doesn’t care of </w:t>
      </w:r>
      <w:proofErr w:type="spellStart"/>
      <w:r>
        <w:t>it’s</w:t>
      </w:r>
      <w:proofErr w:type="spellEnd"/>
      <w:r>
        <w:t xml:space="preserve"> positive or negative – the same trajectories are involved in making decisions </w:t>
      </w:r>
      <w:proofErr w:type="spellStart"/>
      <w:r>
        <w:t>regadless</w:t>
      </w:r>
      <w:proofErr w:type="spellEnd"/>
      <w:r>
        <w:t xml:space="preserve"> of the outcome??</w:t>
      </w:r>
    </w:p>
  </w:comment>
  <w:comment w:id="1034" w:author="Mike Dodd" w:date="2020-03-30T19:06:00Z" w:initials="MD">
    <w:p w14:paraId="1C80EFEC" w14:textId="4F58C63C" w:rsidR="006426B6" w:rsidRDefault="006426B6">
      <w:pPr>
        <w:pStyle w:val="CommentText"/>
      </w:pPr>
      <w:r>
        <w:rPr>
          <w:rStyle w:val="CommentReference"/>
        </w:rPr>
        <w:annotationRef/>
      </w:r>
      <w:r>
        <w:t>Co-signing this as it confused me</w:t>
      </w:r>
    </w:p>
  </w:comment>
  <w:comment w:id="1057" w:author="Mike Dodd" w:date="2020-03-30T19:08:00Z" w:initials="MD">
    <w:p w14:paraId="2303A74B" w14:textId="69A6DA00" w:rsidR="006426B6" w:rsidRDefault="006426B6">
      <w:pPr>
        <w:pStyle w:val="CommentText"/>
      </w:pPr>
      <w:r>
        <w:rPr>
          <w:rStyle w:val="CommentReference"/>
        </w:rPr>
        <w:annotationRef/>
      </w:r>
      <w:r>
        <w:t>Yes, but putting this in here really opens you up to my criticism above that maybe they are primarily attending negative images</w:t>
      </w:r>
    </w:p>
  </w:comment>
  <w:comment w:id="1083" w:author="Maital Neta" w:date="2020-03-24T16:19:00Z" w:initials="MN">
    <w:p w14:paraId="746898B8" w14:textId="6DB9ADA3" w:rsidR="006426B6" w:rsidRDefault="006426B6">
      <w:pPr>
        <w:pStyle w:val="CommentText"/>
      </w:pPr>
      <w:r>
        <w:rPr>
          <w:rStyle w:val="CommentReference"/>
        </w:rPr>
        <w:annotationRef/>
      </w:r>
      <w:r>
        <w:t>Maybe not given what we cited earlier – Wagner &amp; Heatherton?</w:t>
      </w:r>
    </w:p>
  </w:comment>
  <w:comment w:id="1058" w:author="Maital Neta" w:date="2020-03-24T16:21:00Z" w:initials="MN">
    <w:p w14:paraId="722539B9" w14:textId="0B5E6520" w:rsidR="006426B6" w:rsidRDefault="006426B6">
      <w:pPr>
        <w:pStyle w:val="CommentText"/>
      </w:pPr>
      <w:r>
        <w:rPr>
          <w:rStyle w:val="CommentReference"/>
        </w:rPr>
        <w:annotationRef/>
      </w:r>
      <w:r>
        <w:t>Eek. This part still makes me squirmy… not sure what to do about that.</w:t>
      </w:r>
    </w:p>
  </w:comment>
  <w:comment w:id="1059" w:author="Nicholas Harp" w:date="2020-04-08T06:44:00Z" w:initials="NH">
    <w:p w14:paraId="67B1D5F3" w14:textId="7A4D8ECD" w:rsidR="000509B7" w:rsidRPr="000509B7" w:rsidRDefault="000509B7" w:rsidP="000509B7">
      <w:pPr>
        <w:rPr>
          <w:rFonts w:ascii="Times New Roman" w:eastAsia="Times New Roman" w:hAnsi="Times New Roman" w:cs="Times New Roman"/>
        </w:rPr>
      </w:pPr>
      <w:r>
        <w:rPr>
          <w:rStyle w:val="CommentReference"/>
        </w:rPr>
        <w:annotationRef/>
      </w:r>
      <w:r>
        <w:t xml:space="preserve">From Mike: </w:t>
      </w:r>
      <w:r w:rsidRPr="000509B7">
        <w:rPr>
          <w:rFonts w:ascii="Calibri" w:eastAsia="Times New Roman" w:hAnsi="Calibri" w:cs="Calibri"/>
          <w:color w:val="000000"/>
          <w:sz w:val="22"/>
          <w:szCs w:val="22"/>
        </w:rPr>
        <w:t xml:space="preserve">The trickier issue is the stress response/trajectories but to be honest, I’m not sure how cleanly you need to address it.  There’s a world of difference between a stress response (cold pressor right?) and a working memory load.  You’re trying to fit a square peg into a round hole by trying to equate them in any way (the logic made sufficient sense in the intro but not finding the effect isn’t the end of the world).  If I had to take a guess, it would be that holding multiple items in working memory is sufficiently cognitively taxing as to interfere with motor movements/motor control.  There’s evidence that working memory load can change eye movements (see some links below though I just grabbed these fast, may not be ideal/best) so maybe motor movements too </w:t>
      </w:r>
    </w:p>
    <w:p w14:paraId="431645E0" w14:textId="2C69BE98" w:rsidR="000509B7" w:rsidRDefault="000509B7">
      <w:pPr>
        <w:pStyle w:val="CommentText"/>
      </w:pPr>
    </w:p>
  </w:comment>
  <w:comment w:id="1102" w:author="Mike Dodd" w:date="2020-03-30T19:08:00Z" w:initials="MD">
    <w:p w14:paraId="1C2FDABA" w14:textId="006560BA" w:rsidR="006426B6" w:rsidRDefault="006426B6">
      <w:pPr>
        <w:pStyle w:val="CommentText"/>
      </w:pPr>
      <w:r>
        <w:rPr>
          <w:rStyle w:val="CommentReference"/>
        </w:rPr>
        <w:annotationRef/>
      </w:r>
      <w:proofErr w:type="spellStart"/>
      <w:r>
        <w:t>Gotta</w:t>
      </w:r>
      <w:proofErr w:type="spellEnd"/>
      <w:r>
        <w:t xml:space="preserve"> say I don’t full follow this</w:t>
      </w:r>
    </w:p>
  </w:comment>
  <w:comment w:id="1110" w:author="Maital Neta" w:date="2020-03-24T16:22:00Z" w:initials="MN">
    <w:p w14:paraId="76239C70" w14:textId="715D7E46" w:rsidR="006426B6" w:rsidRDefault="006426B6">
      <w:pPr>
        <w:pStyle w:val="CommentText"/>
      </w:pPr>
      <w:r>
        <w:rPr>
          <w:rStyle w:val="CommentReference"/>
        </w:rPr>
        <w:annotationRef/>
      </w:r>
      <w:r>
        <w:t>Not sure…</w:t>
      </w:r>
    </w:p>
  </w:comment>
  <w:comment w:id="1116" w:author="Mike Dodd" w:date="2020-03-30T19:10:00Z" w:initials="MD">
    <w:p w14:paraId="4C3C81CE" w14:textId="57DE897F" w:rsidR="006426B6" w:rsidRDefault="006426B6">
      <w:pPr>
        <w:pStyle w:val="CommentText"/>
      </w:pPr>
      <w:r>
        <w:rPr>
          <w:rStyle w:val="CommentReference"/>
        </w:rPr>
        <w:annotationRef/>
      </w:r>
      <w:r>
        <w:t>These people should all be thanked but you don’t need to be so concrete about which version and what feedback.  Thank Becca for statistical conversation and then thank everyone else for feedback at earlier stages of the project/manuscri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23C25D" w15:done="0"/>
  <w15:commentEx w15:paraId="583F67B1" w15:paraIdParent="2023C25D" w15:done="0"/>
  <w15:commentEx w15:paraId="21169CA9" w15:done="0"/>
  <w15:commentEx w15:paraId="373406D6" w15:done="0"/>
  <w15:commentEx w15:paraId="09347240" w15:done="0"/>
  <w15:commentEx w15:paraId="7424CBD4" w15:paraIdParent="09347240" w15:done="0"/>
  <w15:commentEx w15:paraId="78E40658" w15:done="0"/>
  <w15:commentEx w15:paraId="6AC2C4FD" w15:done="0"/>
  <w15:commentEx w15:paraId="7427B88E" w15:done="0"/>
  <w15:commentEx w15:paraId="1EA4D678" w15:paraIdParent="7427B88E" w15:done="0"/>
  <w15:commentEx w15:paraId="7603D9E1" w15:done="0"/>
  <w15:commentEx w15:paraId="4527FE95" w15:paraIdParent="7603D9E1" w15:done="0"/>
  <w15:commentEx w15:paraId="71FDF7C7" w15:done="0"/>
  <w15:commentEx w15:paraId="37546EAC" w15:paraIdParent="71FDF7C7" w15:done="0"/>
  <w15:commentEx w15:paraId="7B8DDB2C" w15:done="0"/>
  <w15:commentEx w15:paraId="7B656140" w15:done="1"/>
  <w15:commentEx w15:paraId="7B50BE7F" w15:paraIdParent="7B656140" w15:done="1"/>
  <w15:commentEx w15:paraId="5DBF79FD" w15:done="0"/>
  <w15:commentEx w15:paraId="0E706211" w15:done="0"/>
  <w15:commentEx w15:paraId="3F3452BB" w15:done="1"/>
  <w15:commentEx w15:paraId="1AB0CC07" w15:done="0"/>
  <w15:commentEx w15:paraId="716997BA" w15:done="0"/>
  <w15:commentEx w15:paraId="766EB5FF" w15:done="0"/>
  <w15:commentEx w15:paraId="0304F3EC" w15:done="0"/>
  <w15:commentEx w15:paraId="074105B9" w15:done="0"/>
  <w15:commentEx w15:paraId="092189B9" w15:done="0"/>
  <w15:commentEx w15:paraId="4A9AB31D" w15:done="0"/>
  <w15:commentEx w15:paraId="1D617860" w15:done="0"/>
  <w15:commentEx w15:paraId="3352EBD0" w15:paraIdParent="1D617860" w15:done="0"/>
  <w15:commentEx w15:paraId="29BEC6BE" w15:done="0"/>
  <w15:commentEx w15:paraId="79E2B1E2" w15:done="0"/>
  <w15:commentEx w15:paraId="11C06D84" w15:done="0"/>
  <w15:commentEx w15:paraId="20F4146E" w15:done="0"/>
  <w15:commentEx w15:paraId="33A6A92A" w15:done="0"/>
  <w15:commentEx w15:paraId="1003828C" w15:done="0"/>
  <w15:commentEx w15:paraId="495159F7" w15:done="0"/>
  <w15:commentEx w15:paraId="6AD5E495" w15:done="0"/>
  <w15:commentEx w15:paraId="4A325F30" w15:done="0"/>
  <w15:commentEx w15:paraId="6A32CFFA" w15:paraIdParent="4A325F30" w15:done="0"/>
  <w15:commentEx w15:paraId="22F3709B" w15:done="0"/>
  <w15:commentEx w15:paraId="449DC6DC" w15:done="0"/>
  <w15:commentEx w15:paraId="12574338" w15:done="0"/>
  <w15:commentEx w15:paraId="57AA1CC4" w15:done="1"/>
  <w15:commentEx w15:paraId="5FCF1B14" w15:paraIdParent="57AA1CC4" w15:done="1"/>
  <w15:commentEx w15:paraId="46401F0E" w15:done="0"/>
  <w15:commentEx w15:paraId="721E4A00" w15:paraIdParent="46401F0E" w15:done="0"/>
  <w15:commentEx w15:paraId="0E4D9AB4" w15:done="0"/>
  <w15:commentEx w15:paraId="313072AB" w15:paraIdParent="0E4D9AB4" w15:done="0"/>
  <w15:commentEx w15:paraId="7B38499D" w15:paraIdParent="0E4D9AB4" w15:done="0"/>
  <w15:commentEx w15:paraId="6B330D26" w15:paraIdParent="0E4D9AB4" w15:done="0"/>
  <w15:commentEx w15:paraId="391EB633" w15:done="0"/>
  <w15:commentEx w15:paraId="527CEE88" w15:done="0"/>
  <w15:commentEx w15:paraId="1DD7C7E0" w15:done="0"/>
  <w15:commentEx w15:paraId="7A1BA880" w15:done="0"/>
  <w15:commentEx w15:paraId="56CD972B" w15:done="0"/>
  <w15:commentEx w15:paraId="08443399" w15:paraIdParent="56CD972B" w15:done="0"/>
  <w15:commentEx w15:paraId="235B16A9" w15:done="0"/>
  <w15:commentEx w15:paraId="26939C5F" w15:done="0"/>
  <w15:commentEx w15:paraId="30142564" w15:done="0"/>
  <w15:commentEx w15:paraId="022CC5C6" w15:done="0"/>
  <w15:commentEx w15:paraId="191C5E19" w15:done="0"/>
  <w15:commentEx w15:paraId="22101701" w15:done="0"/>
  <w15:commentEx w15:paraId="049D5D31" w15:done="0"/>
  <w15:commentEx w15:paraId="200D1C8F" w15:done="0"/>
  <w15:commentEx w15:paraId="6D1B8487" w15:done="0"/>
  <w15:commentEx w15:paraId="5BD740B8" w15:done="0"/>
  <w15:commentEx w15:paraId="76CD1863" w15:paraIdParent="5BD740B8" w15:done="0"/>
  <w15:commentEx w15:paraId="340D2B58" w15:done="0"/>
  <w15:commentEx w15:paraId="5EC69936" w15:done="0"/>
  <w15:commentEx w15:paraId="419681CC" w15:done="0"/>
  <w15:commentEx w15:paraId="1B702A17" w15:paraIdParent="419681CC" w15:done="0"/>
  <w15:commentEx w15:paraId="18D43DBD" w15:done="0"/>
  <w15:commentEx w15:paraId="48A03E88" w15:paraIdParent="18D43DBD" w15:done="0"/>
  <w15:commentEx w15:paraId="56C61E04" w15:done="0"/>
  <w15:commentEx w15:paraId="3BD50767" w15:paraIdParent="56C61E04" w15:done="0"/>
  <w15:commentEx w15:paraId="1372034D" w15:done="0"/>
  <w15:commentEx w15:paraId="7226EED4" w15:done="0"/>
  <w15:commentEx w15:paraId="2D63AF62" w15:done="0"/>
  <w15:commentEx w15:paraId="351851F2" w15:paraIdParent="2D63AF62" w15:done="0"/>
  <w15:commentEx w15:paraId="334C3A2A" w15:done="0"/>
  <w15:commentEx w15:paraId="1F137469" w15:paraIdParent="334C3A2A" w15:done="0"/>
  <w15:commentEx w15:paraId="6D0D0AD9" w15:done="0"/>
  <w15:commentEx w15:paraId="38EB5A65" w15:done="0"/>
  <w15:commentEx w15:paraId="1E01C4B2" w15:done="0"/>
  <w15:commentEx w15:paraId="53586B91" w15:done="0"/>
  <w15:commentEx w15:paraId="2114A48A" w15:done="0"/>
  <w15:commentEx w15:paraId="227AFAC8" w15:done="0"/>
  <w15:commentEx w15:paraId="60441079" w15:done="0"/>
  <w15:commentEx w15:paraId="1C80EFEC" w15:paraIdParent="60441079" w15:done="0"/>
  <w15:commentEx w15:paraId="2303A74B" w15:done="0"/>
  <w15:commentEx w15:paraId="746898B8" w15:done="0"/>
  <w15:commentEx w15:paraId="722539B9" w15:done="0"/>
  <w15:commentEx w15:paraId="431645E0" w15:paraIdParent="722539B9" w15:done="0"/>
  <w15:commentEx w15:paraId="1C2FDABA" w15:done="0"/>
  <w15:commentEx w15:paraId="76239C70" w15:done="0"/>
  <w15:commentEx w15:paraId="4C3C81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23C25D" w16cid:durableId="22249024"/>
  <w16cid:commentId w16cid:paraId="583F67B1" w16cid:durableId="222CA1EF"/>
  <w16cid:commentId w16cid:paraId="21169CA9" w16cid:durableId="2226EB02"/>
  <w16cid:commentId w16cid:paraId="373406D6" w16cid:durableId="2236D94A"/>
  <w16cid:commentId w16cid:paraId="09347240" w16cid:durableId="222CA175"/>
  <w16cid:commentId w16cid:paraId="7424CBD4" w16cid:durableId="2237ECEF"/>
  <w16cid:commentId w16cid:paraId="78E40658" w16cid:durableId="22249170"/>
  <w16cid:commentId w16cid:paraId="6AC2C4FD" w16cid:durableId="222CA21E"/>
  <w16cid:commentId w16cid:paraId="7427B88E" w16cid:durableId="22249299"/>
  <w16cid:commentId w16cid:paraId="1EA4D678" w16cid:durableId="2225E871"/>
  <w16cid:commentId w16cid:paraId="7603D9E1" w16cid:durableId="222CA801"/>
  <w16cid:commentId w16cid:paraId="4527FE95" w16cid:durableId="2235AF8D"/>
  <w16cid:commentId w16cid:paraId="71FDF7C7" w16cid:durableId="22249381"/>
  <w16cid:commentId w16cid:paraId="37546EAC" w16cid:durableId="2235B8CA"/>
  <w16cid:commentId w16cid:paraId="7B8DDB2C" w16cid:durableId="22193210"/>
  <w16cid:commentId w16cid:paraId="7B656140" w16cid:durableId="2208FF9D"/>
  <w16cid:commentId w16cid:paraId="7B50BE7F" w16cid:durableId="22108CCB"/>
  <w16cid:commentId w16cid:paraId="5DBF79FD" w16cid:durableId="222C2A3B"/>
  <w16cid:commentId w16cid:paraId="0E706211" w16cid:durableId="22249601"/>
  <w16cid:commentId w16cid:paraId="3F3452BB" w16cid:durableId="222CAC94"/>
  <w16cid:commentId w16cid:paraId="1AB0CC07" w16cid:durableId="222CAA67"/>
  <w16cid:commentId w16cid:paraId="716997BA" w16cid:durableId="222498B4"/>
  <w16cid:commentId w16cid:paraId="766EB5FF" w16cid:durableId="2226FA44"/>
  <w16cid:commentId w16cid:paraId="0304F3EC" w16cid:durableId="222CAB46"/>
  <w16cid:commentId w16cid:paraId="074105B9" w16cid:durableId="2228771F"/>
  <w16cid:commentId w16cid:paraId="092189B9" w16cid:durableId="222CABB9"/>
  <w16cid:commentId w16cid:paraId="4A9AB31D" w16cid:durableId="2236DA5B"/>
  <w16cid:commentId w16cid:paraId="1D617860" w16cid:durableId="222CAC21"/>
  <w16cid:commentId w16cid:paraId="3352EBD0" w16cid:durableId="2236D10D"/>
  <w16cid:commentId w16cid:paraId="29BEC6BE" w16cid:durableId="22249895"/>
  <w16cid:commentId w16cid:paraId="79E2B1E2" w16cid:durableId="222731D7"/>
  <w16cid:commentId w16cid:paraId="11C06D84" w16cid:durableId="22273613"/>
  <w16cid:commentId w16cid:paraId="20F4146E" w16cid:durableId="222CAD28"/>
  <w16cid:commentId w16cid:paraId="33A6A92A" w16cid:durableId="222CAD6C"/>
  <w16cid:commentId w16cid:paraId="1003828C" w16cid:durableId="22249D11"/>
  <w16cid:commentId w16cid:paraId="495159F7" w16cid:durableId="222CAE22"/>
  <w16cid:commentId w16cid:paraId="6AD5E495" w16cid:durableId="222CAE4D"/>
  <w16cid:commentId w16cid:paraId="4A325F30" w16cid:durableId="222CAEDE"/>
  <w16cid:commentId w16cid:paraId="6A32CFFA" w16cid:durableId="2236D738"/>
  <w16cid:commentId w16cid:paraId="22F3709B" w16cid:durableId="222CAFB0"/>
  <w16cid:commentId w16cid:paraId="449DC6DC" w16cid:durableId="222C2E04"/>
  <w16cid:commentId w16cid:paraId="12574338" w16cid:durableId="222CB04A"/>
  <w16cid:commentId w16cid:paraId="57AA1CC4" w16cid:durableId="2209FCCB"/>
  <w16cid:commentId w16cid:paraId="5FCF1B14" w16cid:durableId="2222EC5B"/>
  <w16cid:commentId w16cid:paraId="46401F0E" w16cid:durableId="22249EE8"/>
  <w16cid:commentId w16cid:paraId="721E4A00" w16cid:durableId="223723D5"/>
  <w16cid:commentId w16cid:paraId="0E4D9AB4" w16cid:durableId="2209FD23"/>
  <w16cid:commentId w16cid:paraId="313072AB" w16cid:durableId="22236EF9"/>
  <w16cid:commentId w16cid:paraId="7B38499D" w16cid:durableId="22249F35"/>
  <w16cid:commentId w16cid:paraId="6B330D26" w16cid:durableId="22372273"/>
  <w16cid:commentId w16cid:paraId="391EB633" w16cid:durableId="222CB093"/>
  <w16cid:commentId w16cid:paraId="527CEE88" w16cid:durableId="2236D7A3"/>
  <w16cid:commentId w16cid:paraId="1DD7C7E0" w16cid:durableId="2236D7A2"/>
  <w16cid:commentId w16cid:paraId="7A1BA880" w16cid:durableId="2236D7A1"/>
  <w16cid:commentId w16cid:paraId="56CD972B" w16cid:durableId="2224A017"/>
  <w16cid:commentId w16cid:paraId="08443399" w16cid:durableId="2237F5D0"/>
  <w16cid:commentId w16cid:paraId="235B16A9" w16cid:durableId="2224A0D6"/>
  <w16cid:commentId w16cid:paraId="26939C5F" w16cid:durableId="222CB0DB"/>
  <w16cid:commentId w16cid:paraId="30142564" w16cid:durableId="222CB33F"/>
  <w16cid:commentId w16cid:paraId="022CC5C6" w16cid:durableId="2224A116"/>
  <w16cid:commentId w16cid:paraId="191C5E19" w16cid:durableId="222CB376"/>
  <w16cid:commentId w16cid:paraId="22101701" w16cid:durableId="221DFFC8"/>
  <w16cid:commentId w16cid:paraId="049D5D31" w16cid:durableId="222CB3A3"/>
  <w16cid:commentId w16cid:paraId="200D1C8F" w16cid:durableId="22372505"/>
  <w16cid:commentId w16cid:paraId="6D1B8487" w16cid:durableId="222CB414"/>
  <w16cid:commentId w16cid:paraId="5BD740B8" w16cid:durableId="222CBD84"/>
  <w16cid:commentId w16cid:paraId="76CD1863" w16cid:durableId="22372552"/>
  <w16cid:commentId w16cid:paraId="340D2B58" w16cid:durableId="2224A5E6"/>
  <w16cid:commentId w16cid:paraId="5EC69936" w16cid:durableId="222838BE"/>
  <w16cid:commentId w16cid:paraId="419681CC" w16cid:durableId="222CBE00"/>
  <w16cid:commentId w16cid:paraId="1B702A17" w16cid:durableId="2236EDC2"/>
  <w16cid:commentId w16cid:paraId="18D43DBD" w16cid:durableId="2224A6C6"/>
  <w16cid:commentId w16cid:paraId="48A03E88" w16cid:durableId="22273EB8"/>
  <w16cid:commentId w16cid:paraId="56C61E04" w16cid:durableId="222CBF4E"/>
  <w16cid:commentId w16cid:paraId="3BD50767" w16cid:durableId="22372B79"/>
  <w16cid:commentId w16cid:paraId="1372034D" w16cid:durableId="222CC064"/>
  <w16cid:commentId w16cid:paraId="7226EED4" w16cid:durableId="22372CC9"/>
  <w16cid:commentId w16cid:paraId="2D63AF62" w16cid:durableId="2224A554"/>
  <w16cid:commentId w16cid:paraId="351851F2" w16cid:durableId="2224A7A0"/>
  <w16cid:commentId w16cid:paraId="334C3A2A" w16cid:durableId="222CC0CD"/>
  <w16cid:commentId w16cid:paraId="1F137469" w16cid:durableId="22372FDA"/>
  <w16cid:commentId w16cid:paraId="6D0D0AD9" w16cid:durableId="222CC11C"/>
  <w16cid:commentId w16cid:paraId="38EB5A65" w16cid:durableId="2224AB29"/>
  <w16cid:commentId w16cid:paraId="1E01C4B2" w16cid:durableId="2224ACDA"/>
  <w16cid:commentId w16cid:paraId="53586B91" w16cid:durableId="2224ACA6"/>
  <w16cid:commentId w16cid:paraId="2114A48A" w16cid:durableId="222C478E"/>
  <w16cid:commentId w16cid:paraId="227AFAC8" w16cid:durableId="2237F553"/>
  <w16cid:commentId w16cid:paraId="60441079" w16cid:durableId="2224AE7D"/>
  <w16cid:commentId w16cid:paraId="1C80EFEC" w16cid:durableId="222CC1C2"/>
  <w16cid:commentId w16cid:paraId="2303A74B" w16cid:durableId="222CC216"/>
  <w16cid:commentId w16cid:paraId="746898B8" w16cid:durableId="2224B17D"/>
  <w16cid:commentId w16cid:paraId="722539B9" w16cid:durableId="2224B1EE"/>
  <w16cid:commentId w16cid:paraId="431645E0" w16cid:durableId="2237F133"/>
  <w16cid:commentId w16cid:paraId="1C2FDABA" w16cid:durableId="222CC24A"/>
  <w16cid:commentId w16cid:paraId="76239C70" w16cid:durableId="2224B242"/>
  <w16cid:commentId w16cid:paraId="4C3C81CE" w16cid:durableId="222CC2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57F2C" w14:textId="77777777" w:rsidR="00D5463D" w:rsidRDefault="00D5463D">
      <w:pPr>
        <w:spacing w:after="0"/>
      </w:pPr>
      <w:r>
        <w:separator/>
      </w:r>
    </w:p>
  </w:endnote>
  <w:endnote w:type="continuationSeparator" w:id="0">
    <w:p w14:paraId="2378515A" w14:textId="77777777" w:rsidR="00D5463D" w:rsidRDefault="00D546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4E925" w14:textId="77777777" w:rsidR="00D5463D" w:rsidRDefault="00D5463D">
      <w:r>
        <w:separator/>
      </w:r>
    </w:p>
  </w:footnote>
  <w:footnote w:type="continuationSeparator" w:id="0">
    <w:p w14:paraId="6690F221" w14:textId="77777777" w:rsidR="00D5463D" w:rsidRDefault="00D546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AD" w15:userId="S::mneta2@unl.edu::7fc7367c-0387-4109-8a69-d963d5d8b754"/>
  </w15:person>
  <w15:person w15:author="Mike Dodd">
    <w15:presenceInfo w15:providerId="Windows Live" w15:userId="cf149e412f5108c8"/>
  </w15:person>
  <w15:person w15:author="Nicholas Harp">
    <w15:presenceInfo w15:providerId="AD" w15:userId="S::nharp2@unl.edu::0acb0b50-4a5a-4bf8-b720-ebf3be175c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06C2E"/>
    <w:rsid w:val="000108CD"/>
    <w:rsid w:val="00011C8B"/>
    <w:rsid w:val="00012343"/>
    <w:rsid w:val="0001342F"/>
    <w:rsid w:val="00013897"/>
    <w:rsid w:val="00013C96"/>
    <w:rsid w:val="00015C8D"/>
    <w:rsid w:val="000173B8"/>
    <w:rsid w:val="00017C95"/>
    <w:rsid w:val="00021129"/>
    <w:rsid w:val="0002268A"/>
    <w:rsid w:val="00022A20"/>
    <w:rsid w:val="00022A70"/>
    <w:rsid w:val="00023423"/>
    <w:rsid w:val="00026506"/>
    <w:rsid w:val="00034AB1"/>
    <w:rsid w:val="00034C53"/>
    <w:rsid w:val="000365EF"/>
    <w:rsid w:val="00040A7D"/>
    <w:rsid w:val="00042A20"/>
    <w:rsid w:val="00043BDD"/>
    <w:rsid w:val="0005047F"/>
    <w:rsid w:val="000509B7"/>
    <w:rsid w:val="00051035"/>
    <w:rsid w:val="00052087"/>
    <w:rsid w:val="000563C5"/>
    <w:rsid w:val="00057099"/>
    <w:rsid w:val="000613DA"/>
    <w:rsid w:val="00063F84"/>
    <w:rsid w:val="0006469E"/>
    <w:rsid w:val="00070081"/>
    <w:rsid w:val="000701E1"/>
    <w:rsid w:val="0007037E"/>
    <w:rsid w:val="00073089"/>
    <w:rsid w:val="00074CC8"/>
    <w:rsid w:val="00074ED9"/>
    <w:rsid w:val="00074F6D"/>
    <w:rsid w:val="00077E1D"/>
    <w:rsid w:val="0008172A"/>
    <w:rsid w:val="0008256A"/>
    <w:rsid w:val="00082E8E"/>
    <w:rsid w:val="00083509"/>
    <w:rsid w:val="0008375A"/>
    <w:rsid w:val="00083DD4"/>
    <w:rsid w:val="00083EDB"/>
    <w:rsid w:val="0009046B"/>
    <w:rsid w:val="00090A73"/>
    <w:rsid w:val="0009135D"/>
    <w:rsid w:val="00091E3F"/>
    <w:rsid w:val="00093C32"/>
    <w:rsid w:val="00093D44"/>
    <w:rsid w:val="000941A1"/>
    <w:rsid w:val="000A04A3"/>
    <w:rsid w:val="000A0686"/>
    <w:rsid w:val="000A0E84"/>
    <w:rsid w:val="000A1223"/>
    <w:rsid w:val="000A3A56"/>
    <w:rsid w:val="000A3CB1"/>
    <w:rsid w:val="000A4C06"/>
    <w:rsid w:val="000A4E98"/>
    <w:rsid w:val="000A526B"/>
    <w:rsid w:val="000A61CC"/>
    <w:rsid w:val="000A7245"/>
    <w:rsid w:val="000B34B6"/>
    <w:rsid w:val="000B40AE"/>
    <w:rsid w:val="000B5C6B"/>
    <w:rsid w:val="000B5F17"/>
    <w:rsid w:val="000B687F"/>
    <w:rsid w:val="000C0996"/>
    <w:rsid w:val="000C1316"/>
    <w:rsid w:val="000C1B00"/>
    <w:rsid w:val="000C2B3C"/>
    <w:rsid w:val="000C2DC1"/>
    <w:rsid w:val="000C3806"/>
    <w:rsid w:val="000C424B"/>
    <w:rsid w:val="000C6459"/>
    <w:rsid w:val="000C68B5"/>
    <w:rsid w:val="000C6B8C"/>
    <w:rsid w:val="000D11C1"/>
    <w:rsid w:val="000D126D"/>
    <w:rsid w:val="000D2199"/>
    <w:rsid w:val="000D21F2"/>
    <w:rsid w:val="000D6095"/>
    <w:rsid w:val="000E3146"/>
    <w:rsid w:val="000E41EE"/>
    <w:rsid w:val="000E4573"/>
    <w:rsid w:val="000E4A86"/>
    <w:rsid w:val="000E619C"/>
    <w:rsid w:val="000E7A10"/>
    <w:rsid w:val="000F0E50"/>
    <w:rsid w:val="000F0E9A"/>
    <w:rsid w:val="000F1230"/>
    <w:rsid w:val="000F2069"/>
    <w:rsid w:val="000F22D1"/>
    <w:rsid w:val="000F621C"/>
    <w:rsid w:val="00100E49"/>
    <w:rsid w:val="00101E01"/>
    <w:rsid w:val="00103855"/>
    <w:rsid w:val="00105570"/>
    <w:rsid w:val="0010582A"/>
    <w:rsid w:val="00105C19"/>
    <w:rsid w:val="001064A1"/>
    <w:rsid w:val="001068F6"/>
    <w:rsid w:val="00110A99"/>
    <w:rsid w:val="0011179A"/>
    <w:rsid w:val="00111C79"/>
    <w:rsid w:val="001177ED"/>
    <w:rsid w:val="001217C1"/>
    <w:rsid w:val="00121BEA"/>
    <w:rsid w:val="00121DDA"/>
    <w:rsid w:val="00125A2F"/>
    <w:rsid w:val="00126AFC"/>
    <w:rsid w:val="001273AC"/>
    <w:rsid w:val="001273F3"/>
    <w:rsid w:val="00127D61"/>
    <w:rsid w:val="00131DA9"/>
    <w:rsid w:val="00132515"/>
    <w:rsid w:val="00132CBE"/>
    <w:rsid w:val="001376C8"/>
    <w:rsid w:val="0014056B"/>
    <w:rsid w:val="00140B3B"/>
    <w:rsid w:val="001430E6"/>
    <w:rsid w:val="001443C8"/>
    <w:rsid w:val="001472AC"/>
    <w:rsid w:val="00147A06"/>
    <w:rsid w:val="001506A7"/>
    <w:rsid w:val="001525E4"/>
    <w:rsid w:val="001532DB"/>
    <w:rsid w:val="00154D53"/>
    <w:rsid w:val="0015548C"/>
    <w:rsid w:val="0015563F"/>
    <w:rsid w:val="00155F99"/>
    <w:rsid w:val="0016091A"/>
    <w:rsid w:val="001623EF"/>
    <w:rsid w:val="001679AB"/>
    <w:rsid w:val="00170128"/>
    <w:rsid w:val="00172A38"/>
    <w:rsid w:val="00174DE4"/>
    <w:rsid w:val="00175A49"/>
    <w:rsid w:val="00176D6A"/>
    <w:rsid w:val="00182E9F"/>
    <w:rsid w:val="0019021D"/>
    <w:rsid w:val="00191073"/>
    <w:rsid w:val="00192BAB"/>
    <w:rsid w:val="00193F24"/>
    <w:rsid w:val="001953FA"/>
    <w:rsid w:val="00195DF1"/>
    <w:rsid w:val="00195F0F"/>
    <w:rsid w:val="001966D8"/>
    <w:rsid w:val="00196B21"/>
    <w:rsid w:val="00196E80"/>
    <w:rsid w:val="001A0E00"/>
    <w:rsid w:val="001A1602"/>
    <w:rsid w:val="001A3D7B"/>
    <w:rsid w:val="001A493A"/>
    <w:rsid w:val="001A4A31"/>
    <w:rsid w:val="001A4F88"/>
    <w:rsid w:val="001A6B64"/>
    <w:rsid w:val="001A7A57"/>
    <w:rsid w:val="001B2084"/>
    <w:rsid w:val="001B3916"/>
    <w:rsid w:val="001B55B7"/>
    <w:rsid w:val="001B57C9"/>
    <w:rsid w:val="001B773B"/>
    <w:rsid w:val="001C09FE"/>
    <w:rsid w:val="001C2EA2"/>
    <w:rsid w:val="001C3B4D"/>
    <w:rsid w:val="001C3CD6"/>
    <w:rsid w:val="001C4C7F"/>
    <w:rsid w:val="001C5DFF"/>
    <w:rsid w:val="001C7D3A"/>
    <w:rsid w:val="001D0799"/>
    <w:rsid w:val="001D3B70"/>
    <w:rsid w:val="001D52A1"/>
    <w:rsid w:val="001E0B4C"/>
    <w:rsid w:val="001E7BC6"/>
    <w:rsid w:val="001F0827"/>
    <w:rsid w:val="001F0C29"/>
    <w:rsid w:val="001F541C"/>
    <w:rsid w:val="001F5654"/>
    <w:rsid w:val="002016D2"/>
    <w:rsid w:val="002033C6"/>
    <w:rsid w:val="00203FC9"/>
    <w:rsid w:val="00204EA9"/>
    <w:rsid w:val="00210509"/>
    <w:rsid w:val="0021224E"/>
    <w:rsid w:val="0021341A"/>
    <w:rsid w:val="00214D69"/>
    <w:rsid w:val="00214F14"/>
    <w:rsid w:val="0021539A"/>
    <w:rsid w:val="00215A03"/>
    <w:rsid w:val="00216068"/>
    <w:rsid w:val="002169AF"/>
    <w:rsid w:val="00221A51"/>
    <w:rsid w:val="00222302"/>
    <w:rsid w:val="00223C9C"/>
    <w:rsid w:val="00225B05"/>
    <w:rsid w:val="00225CB9"/>
    <w:rsid w:val="00227673"/>
    <w:rsid w:val="00230952"/>
    <w:rsid w:val="00232363"/>
    <w:rsid w:val="002324AB"/>
    <w:rsid w:val="00233E9C"/>
    <w:rsid w:val="002344B4"/>
    <w:rsid w:val="00234864"/>
    <w:rsid w:val="00234D75"/>
    <w:rsid w:val="00236E5E"/>
    <w:rsid w:val="00237743"/>
    <w:rsid w:val="00237F81"/>
    <w:rsid w:val="00242DF1"/>
    <w:rsid w:val="00244A02"/>
    <w:rsid w:val="002450D4"/>
    <w:rsid w:val="00245AD9"/>
    <w:rsid w:val="002461C5"/>
    <w:rsid w:val="00246B75"/>
    <w:rsid w:val="00247109"/>
    <w:rsid w:val="00247986"/>
    <w:rsid w:val="00250505"/>
    <w:rsid w:val="00251605"/>
    <w:rsid w:val="00251F0D"/>
    <w:rsid w:val="002526F1"/>
    <w:rsid w:val="00253B39"/>
    <w:rsid w:val="002556AB"/>
    <w:rsid w:val="00255CC0"/>
    <w:rsid w:val="00255CF7"/>
    <w:rsid w:val="00257547"/>
    <w:rsid w:val="0026042C"/>
    <w:rsid w:val="00262A33"/>
    <w:rsid w:val="002648E3"/>
    <w:rsid w:val="00265BC6"/>
    <w:rsid w:val="0026612C"/>
    <w:rsid w:val="00267D96"/>
    <w:rsid w:val="00272132"/>
    <w:rsid w:val="0027644B"/>
    <w:rsid w:val="00277A19"/>
    <w:rsid w:val="00281E45"/>
    <w:rsid w:val="00284FBD"/>
    <w:rsid w:val="00285CB2"/>
    <w:rsid w:val="00287374"/>
    <w:rsid w:val="00287CB5"/>
    <w:rsid w:val="00290069"/>
    <w:rsid w:val="00290CA5"/>
    <w:rsid w:val="00292B13"/>
    <w:rsid w:val="00292C48"/>
    <w:rsid w:val="0029445C"/>
    <w:rsid w:val="002944DB"/>
    <w:rsid w:val="002958C5"/>
    <w:rsid w:val="00296109"/>
    <w:rsid w:val="002A0B71"/>
    <w:rsid w:val="002A14E2"/>
    <w:rsid w:val="002A175A"/>
    <w:rsid w:val="002A2300"/>
    <w:rsid w:val="002A286A"/>
    <w:rsid w:val="002A40ED"/>
    <w:rsid w:val="002A5159"/>
    <w:rsid w:val="002A5768"/>
    <w:rsid w:val="002B04BB"/>
    <w:rsid w:val="002B5915"/>
    <w:rsid w:val="002B7177"/>
    <w:rsid w:val="002C0343"/>
    <w:rsid w:val="002C1239"/>
    <w:rsid w:val="002C46A7"/>
    <w:rsid w:val="002D0958"/>
    <w:rsid w:val="002D1921"/>
    <w:rsid w:val="002D1E2F"/>
    <w:rsid w:val="002D21AC"/>
    <w:rsid w:val="002D3ECB"/>
    <w:rsid w:val="002D6F0B"/>
    <w:rsid w:val="002D756E"/>
    <w:rsid w:val="002E187D"/>
    <w:rsid w:val="002E1F6A"/>
    <w:rsid w:val="002E2DEE"/>
    <w:rsid w:val="002E461A"/>
    <w:rsid w:val="002E471A"/>
    <w:rsid w:val="002E5FD2"/>
    <w:rsid w:val="002E7333"/>
    <w:rsid w:val="002F582F"/>
    <w:rsid w:val="00302138"/>
    <w:rsid w:val="0030387A"/>
    <w:rsid w:val="00303AFE"/>
    <w:rsid w:val="003066A0"/>
    <w:rsid w:val="003069BB"/>
    <w:rsid w:val="00306A02"/>
    <w:rsid w:val="003071B9"/>
    <w:rsid w:val="003119BB"/>
    <w:rsid w:val="00313B09"/>
    <w:rsid w:val="00313EF5"/>
    <w:rsid w:val="00314C13"/>
    <w:rsid w:val="003160F8"/>
    <w:rsid w:val="003225B5"/>
    <w:rsid w:val="00322F93"/>
    <w:rsid w:val="00323087"/>
    <w:rsid w:val="00323759"/>
    <w:rsid w:val="00324684"/>
    <w:rsid w:val="00326F49"/>
    <w:rsid w:val="003275B3"/>
    <w:rsid w:val="00330476"/>
    <w:rsid w:val="00331BE2"/>
    <w:rsid w:val="00332227"/>
    <w:rsid w:val="00334150"/>
    <w:rsid w:val="003342C3"/>
    <w:rsid w:val="003354B8"/>
    <w:rsid w:val="00335706"/>
    <w:rsid w:val="0033729B"/>
    <w:rsid w:val="00340666"/>
    <w:rsid w:val="00340A18"/>
    <w:rsid w:val="00340B2D"/>
    <w:rsid w:val="003436E8"/>
    <w:rsid w:val="00343A8D"/>
    <w:rsid w:val="0034450A"/>
    <w:rsid w:val="003457CB"/>
    <w:rsid w:val="00345FE6"/>
    <w:rsid w:val="003461CE"/>
    <w:rsid w:val="003477BB"/>
    <w:rsid w:val="0035183E"/>
    <w:rsid w:val="003519A3"/>
    <w:rsid w:val="00352AF3"/>
    <w:rsid w:val="00352D2B"/>
    <w:rsid w:val="00352DC8"/>
    <w:rsid w:val="0035400A"/>
    <w:rsid w:val="0035600B"/>
    <w:rsid w:val="00357199"/>
    <w:rsid w:val="00360408"/>
    <w:rsid w:val="0036128B"/>
    <w:rsid w:val="00362A26"/>
    <w:rsid w:val="00367465"/>
    <w:rsid w:val="00372040"/>
    <w:rsid w:val="00372F44"/>
    <w:rsid w:val="0037699D"/>
    <w:rsid w:val="003771C3"/>
    <w:rsid w:val="003774D8"/>
    <w:rsid w:val="003776C9"/>
    <w:rsid w:val="00380FF5"/>
    <w:rsid w:val="00381FAD"/>
    <w:rsid w:val="003821F1"/>
    <w:rsid w:val="00382CF3"/>
    <w:rsid w:val="0038357D"/>
    <w:rsid w:val="00383C50"/>
    <w:rsid w:val="003841A0"/>
    <w:rsid w:val="003841F0"/>
    <w:rsid w:val="00386B14"/>
    <w:rsid w:val="00390FA0"/>
    <w:rsid w:val="00391222"/>
    <w:rsid w:val="00393B6A"/>
    <w:rsid w:val="00396612"/>
    <w:rsid w:val="003976D7"/>
    <w:rsid w:val="003A18C5"/>
    <w:rsid w:val="003A220A"/>
    <w:rsid w:val="003A2695"/>
    <w:rsid w:val="003A5284"/>
    <w:rsid w:val="003A6943"/>
    <w:rsid w:val="003B2EC2"/>
    <w:rsid w:val="003B38C8"/>
    <w:rsid w:val="003B3951"/>
    <w:rsid w:val="003B43DF"/>
    <w:rsid w:val="003C0C0F"/>
    <w:rsid w:val="003C2774"/>
    <w:rsid w:val="003C2C94"/>
    <w:rsid w:val="003C3F99"/>
    <w:rsid w:val="003C5304"/>
    <w:rsid w:val="003C5C8C"/>
    <w:rsid w:val="003C68A6"/>
    <w:rsid w:val="003C692A"/>
    <w:rsid w:val="003C758F"/>
    <w:rsid w:val="003C77D1"/>
    <w:rsid w:val="003D0976"/>
    <w:rsid w:val="003D1572"/>
    <w:rsid w:val="003D15D7"/>
    <w:rsid w:val="003D1C91"/>
    <w:rsid w:val="003D5CF5"/>
    <w:rsid w:val="003E0E80"/>
    <w:rsid w:val="003E28D3"/>
    <w:rsid w:val="003E2C2A"/>
    <w:rsid w:val="003E3E9D"/>
    <w:rsid w:val="003E53B2"/>
    <w:rsid w:val="003E7A83"/>
    <w:rsid w:val="003F0570"/>
    <w:rsid w:val="003F0723"/>
    <w:rsid w:val="003F0B6E"/>
    <w:rsid w:val="003F14DC"/>
    <w:rsid w:val="003F2684"/>
    <w:rsid w:val="003F26BA"/>
    <w:rsid w:val="003F50F6"/>
    <w:rsid w:val="003F527F"/>
    <w:rsid w:val="003F58CB"/>
    <w:rsid w:val="003F71BB"/>
    <w:rsid w:val="003F7902"/>
    <w:rsid w:val="00400D68"/>
    <w:rsid w:val="00402782"/>
    <w:rsid w:val="004035D9"/>
    <w:rsid w:val="00407981"/>
    <w:rsid w:val="004106A7"/>
    <w:rsid w:val="00410DF0"/>
    <w:rsid w:val="00411C18"/>
    <w:rsid w:val="004129DE"/>
    <w:rsid w:val="004148BB"/>
    <w:rsid w:val="00415B25"/>
    <w:rsid w:val="00415B61"/>
    <w:rsid w:val="0041651A"/>
    <w:rsid w:val="00417EC6"/>
    <w:rsid w:val="00420F34"/>
    <w:rsid w:val="0042145F"/>
    <w:rsid w:val="004237A2"/>
    <w:rsid w:val="00423EB3"/>
    <w:rsid w:val="004245CD"/>
    <w:rsid w:val="00424CDA"/>
    <w:rsid w:val="00426CAB"/>
    <w:rsid w:val="00427CA9"/>
    <w:rsid w:val="004326A2"/>
    <w:rsid w:val="00433BF7"/>
    <w:rsid w:val="00435B14"/>
    <w:rsid w:val="00435BFE"/>
    <w:rsid w:val="00436BF2"/>
    <w:rsid w:val="004379CF"/>
    <w:rsid w:val="0044052D"/>
    <w:rsid w:val="00440BE5"/>
    <w:rsid w:val="00440D03"/>
    <w:rsid w:val="004417F3"/>
    <w:rsid w:val="0044239A"/>
    <w:rsid w:val="0044311A"/>
    <w:rsid w:val="00443B0B"/>
    <w:rsid w:val="00453612"/>
    <w:rsid w:val="0045379E"/>
    <w:rsid w:val="004538B7"/>
    <w:rsid w:val="004559A1"/>
    <w:rsid w:val="004565D0"/>
    <w:rsid w:val="00457FDA"/>
    <w:rsid w:val="004604AD"/>
    <w:rsid w:val="004607FB"/>
    <w:rsid w:val="00461035"/>
    <w:rsid w:val="00461B2D"/>
    <w:rsid w:val="00461D6D"/>
    <w:rsid w:val="0046304E"/>
    <w:rsid w:val="004636C0"/>
    <w:rsid w:val="00464D36"/>
    <w:rsid w:val="004701F0"/>
    <w:rsid w:val="004733BE"/>
    <w:rsid w:val="0047350C"/>
    <w:rsid w:val="004755FC"/>
    <w:rsid w:val="00475D54"/>
    <w:rsid w:val="00476D06"/>
    <w:rsid w:val="00480CB2"/>
    <w:rsid w:val="00481559"/>
    <w:rsid w:val="00483C3A"/>
    <w:rsid w:val="004843E1"/>
    <w:rsid w:val="00484D36"/>
    <w:rsid w:val="00485591"/>
    <w:rsid w:val="00492553"/>
    <w:rsid w:val="00492C0E"/>
    <w:rsid w:val="00492D0C"/>
    <w:rsid w:val="00492EE5"/>
    <w:rsid w:val="004963AE"/>
    <w:rsid w:val="00497428"/>
    <w:rsid w:val="004A5264"/>
    <w:rsid w:val="004A6CE2"/>
    <w:rsid w:val="004A6EE2"/>
    <w:rsid w:val="004B0989"/>
    <w:rsid w:val="004B2262"/>
    <w:rsid w:val="004B3FBE"/>
    <w:rsid w:val="004B59AD"/>
    <w:rsid w:val="004B727C"/>
    <w:rsid w:val="004B75A0"/>
    <w:rsid w:val="004C40A6"/>
    <w:rsid w:val="004C565B"/>
    <w:rsid w:val="004C5F53"/>
    <w:rsid w:val="004C601E"/>
    <w:rsid w:val="004C64A3"/>
    <w:rsid w:val="004C68F1"/>
    <w:rsid w:val="004C7F41"/>
    <w:rsid w:val="004D1425"/>
    <w:rsid w:val="004D1CD5"/>
    <w:rsid w:val="004D2FFE"/>
    <w:rsid w:val="004D6273"/>
    <w:rsid w:val="004E0983"/>
    <w:rsid w:val="004E0BC4"/>
    <w:rsid w:val="004E29B3"/>
    <w:rsid w:val="004E2B53"/>
    <w:rsid w:val="004E39F9"/>
    <w:rsid w:val="004E54DF"/>
    <w:rsid w:val="004E79E8"/>
    <w:rsid w:val="004E7CE2"/>
    <w:rsid w:val="004F1119"/>
    <w:rsid w:val="004F1397"/>
    <w:rsid w:val="004F3389"/>
    <w:rsid w:val="004F3B1A"/>
    <w:rsid w:val="004F4854"/>
    <w:rsid w:val="00500A51"/>
    <w:rsid w:val="00500E99"/>
    <w:rsid w:val="00501126"/>
    <w:rsid w:val="005032B2"/>
    <w:rsid w:val="00504025"/>
    <w:rsid w:val="00504E6A"/>
    <w:rsid w:val="00507C63"/>
    <w:rsid w:val="00510A6E"/>
    <w:rsid w:val="005121F1"/>
    <w:rsid w:val="00513245"/>
    <w:rsid w:val="0051534D"/>
    <w:rsid w:val="00516D3D"/>
    <w:rsid w:val="00520723"/>
    <w:rsid w:val="00522573"/>
    <w:rsid w:val="005258B8"/>
    <w:rsid w:val="005263A5"/>
    <w:rsid w:val="005265CC"/>
    <w:rsid w:val="00527045"/>
    <w:rsid w:val="0052777E"/>
    <w:rsid w:val="00527B88"/>
    <w:rsid w:val="00530A65"/>
    <w:rsid w:val="00534819"/>
    <w:rsid w:val="00536268"/>
    <w:rsid w:val="0054477A"/>
    <w:rsid w:val="00547C9A"/>
    <w:rsid w:val="00550198"/>
    <w:rsid w:val="0055099A"/>
    <w:rsid w:val="005517FC"/>
    <w:rsid w:val="0055507E"/>
    <w:rsid w:val="00555744"/>
    <w:rsid w:val="005608CD"/>
    <w:rsid w:val="00564AC9"/>
    <w:rsid w:val="0056756E"/>
    <w:rsid w:val="00567788"/>
    <w:rsid w:val="00567866"/>
    <w:rsid w:val="00571EF7"/>
    <w:rsid w:val="00572BAD"/>
    <w:rsid w:val="00575DAF"/>
    <w:rsid w:val="0057651D"/>
    <w:rsid w:val="00576BC0"/>
    <w:rsid w:val="005814E5"/>
    <w:rsid w:val="0058193B"/>
    <w:rsid w:val="00581B27"/>
    <w:rsid w:val="00581F99"/>
    <w:rsid w:val="0058292A"/>
    <w:rsid w:val="0058391B"/>
    <w:rsid w:val="00584485"/>
    <w:rsid w:val="00584C4A"/>
    <w:rsid w:val="00585441"/>
    <w:rsid w:val="00590D07"/>
    <w:rsid w:val="0059292E"/>
    <w:rsid w:val="00593398"/>
    <w:rsid w:val="0059347F"/>
    <w:rsid w:val="00593803"/>
    <w:rsid w:val="005960C0"/>
    <w:rsid w:val="00597688"/>
    <w:rsid w:val="00597B58"/>
    <w:rsid w:val="005A1954"/>
    <w:rsid w:val="005A1F38"/>
    <w:rsid w:val="005A3E99"/>
    <w:rsid w:val="005A539B"/>
    <w:rsid w:val="005A7AEB"/>
    <w:rsid w:val="005A7D75"/>
    <w:rsid w:val="005B0D99"/>
    <w:rsid w:val="005B1A05"/>
    <w:rsid w:val="005B58D7"/>
    <w:rsid w:val="005B6A29"/>
    <w:rsid w:val="005B7BEC"/>
    <w:rsid w:val="005C1D5C"/>
    <w:rsid w:val="005C533A"/>
    <w:rsid w:val="005C54DE"/>
    <w:rsid w:val="005D095A"/>
    <w:rsid w:val="005D158D"/>
    <w:rsid w:val="005D40D8"/>
    <w:rsid w:val="005D683A"/>
    <w:rsid w:val="005E0250"/>
    <w:rsid w:val="005E0CC2"/>
    <w:rsid w:val="005E1C3E"/>
    <w:rsid w:val="005E1C74"/>
    <w:rsid w:val="005E34CE"/>
    <w:rsid w:val="005E4EC3"/>
    <w:rsid w:val="005F09AD"/>
    <w:rsid w:val="005F170A"/>
    <w:rsid w:val="005F1A12"/>
    <w:rsid w:val="005F213E"/>
    <w:rsid w:val="005F258F"/>
    <w:rsid w:val="005F2DED"/>
    <w:rsid w:val="005F7D92"/>
    <w:rsid w:val="005F7EED"/>
    <w:rsid w:val="00600BAE"/>
    <w:rsid w:val="00601563"/>
    <w:rsid w:val="00601EB2"/>
    <w:rsid w:val="00602B4F"/>
    <w:rsid w:val="006043AC"/>
    <w:rsid w:val="0060681A"/>
    <w:rsid w:val="00616457"/>
    <w:rsid w:val="00616F23"/>
    <w:rsid w:val="00617055"/>
    <w:rsid w:val="00624D49"/>
    <w:rsid w:val="0063076A"/>
    <w:rsid w:val="00631BEA"/>
    <w:rsid w:val="00632B74"/>
    <w:rsid w:val="0063419E"/>
    <w:rsid w:val="00634499"/>
    <w:rsid w:val="00636739"/>
    <w:rsid w:val="0063711E"/>
    <w:rsid w:val="00640C23"/>
    <w:rsid w:val="006426B6"/>
    <w:rsid w:val="00646B50"/>
    <w:rsid w:val="00647C1C"/>
    <w:rsid w:val="00650E74"/>
    <w:rsid w:val="006511E5"/>
    <w:rsid w:val="006532D4"/>
    <w:rsid w:val="00653EE3"/>
    <w:rsid w:val="00655A7E"/>
    <w:rsid w:val="0065635E"/>
    <w:rsid w:val="00660BFF"/>
    <w:rsid w:val="00660C31"/>
    <w:rsid w:val="006679E4"/>
    <w:rsid w:val="0067362A"/>
    <w:rsid w:val="006737E8"/>
    <w:rsid w:val="00673A84"/>
    <w:rsid w:val="00673C33"/>
    <w:rsid w:val="00674517"/>
    <w:rsid w:val="006762C3"/>
    <w:rsid w:val="00676A19"/>
    <w:rsid w:val="00677C1A"/>
    <w:rsid w:val="00682B03"/>
    <w:rsid w:val="006862CB"/>
    <w:rsid w:val="00687BD2"/>
    <w:rsid w:val="00690B13"/>
    <w:rsid w:val="00690FFF"/>
    <w:rsid w:val="00691BCD"/>
    <w:rsid w:val="00692AAF"/>
    <w:rsid w:val="0069328B"/>
    <w:rsid w:val="006936B9"/>
    <w:rsid w:val="00694BB5"/>
    <w:rsid w:val="00696795"/>
    <w:rsid w:val="006A095D"/>
    <w:rsid w:val="006A427C"/>
    <w:rsid w:val="006A508D"/>
    <w:rsid w:val="006A61A5"/>
    <w:rsid w:val="006A716B"/>
    <w:rsid w:val="006B0B39"/>
    <w:rsid w:val="006B2AB8"/>
    <w:rsid w:val="006B6051"/>
    <w:rsid w:val="006B67AE"/>
    <w:rsid w:val="006C34F3"/>
    <w:rsid w:val="006C37B2"/>
    <w:rsid w:val="006C39E1"/>
    <w:rsid w:val="006C4D33"/>
    <w:rsid w:val="006C59A0"/>
    <w:rsid w:val="006C6928"/>
    <w:rsid w:val="006C6B87"/>
    <w:rsid w:val="006D050C"/>
    <w:rsid w:val="006D0B82"/>
    <w:rsid w:val="006D456D"/>
    <w:rsid w:val="006D7443"/>
    <w:rsid w:val="006D7820"/>
    <w:rsid w:val="006D78F6"/>
    <w:rsid w:val="006E0EF4"/>
    <w:rsid w:val="006E1512"/>
    <w:rsid w:val="006E1B24"/>
    <w:rsid w:val="006E2985"/>
    <w:rsid w:val="006E34A5"/>
    <w:rsid w:val="006E4AE6"/>
    <w:rsid w:val="006E5902"/>
    <w:rsid w:val="006E7AAF"/>
    <w:rsid w:val="006F0524"/>
    <w:rsid w:val="006F1183"/>
    <w:rsid w:val="006F1F37"/>
    <w:rsid w:val="006F3918"/>
    <w:rsid w:val="006F4036"/>
    <w:rsid w:val="006F48EB"/>
    <w:rsid w:val="006F4D6C"/>
    <w:rsid w:val="006F5C68"/>
    <w:rsid w:val="00701B69"/>
    <w:rsid w:val="00702797"/>
    <w:rsid w:val="007028B1"/>
    <w:rsid w:val="00704CDD"/>
    <w:rsid w:val="00706C8A"/>
    <w:rsid w:val="007077A4"/>
    <w:rsid w:val="00707A9F"/>
    <w:rsid w:val="00711652"/>
    <w:rsid w:val="007121A3"/>
    <w:rsid w:val="007162F4"/>
    <w:rsid w:val="007173DD"/>
    <w:rsid w:val="00717A6E"/>
    <w:rsid w:val="00721F5F"/>
    <w:rsid w:val="00722EA4"/>
    <w:rsid w:val="007235A7"/>
    <w:rsid w:val="007240C0"/>
    <w:rsid w:val="007257A1"/>
    <w:rsid w:val="007314D7"/>
    <w:rsid w:val="00741A67"/>
    <w:rsid w:val="00741ADB"/>
    <w:rsid w:val="00741BF7"/>
    <w:rsid w:val="00742B5F"/>
    <w:rsid w:val="00745319"/>
    <w:rsid w:val="007464E1"/>
    <w:rsid w:val="00746FB3"/>
    <w:rsid w:val="00747239"/>
    <w:rsid w:val="007477B7"/>
    <w:rsid w:val="00747E36"/>
    <w:rsid w:val="00750EEC"/>
    <w:rsid w:val="0075236F"/>
    <w:rsid w:val="00752669"/>
    <w:rsid w:val="00752AFC"/>
    <w:rsid w:val="00753603"/>
    <w:rsid w:val="00754482"/>
    <w:rsid w:val="00755497"/>
    <w:rsid w:val="007574F2"/>
    <w:rsid w:val="0076236C"/>
    <w:rsid w:val="00765CC1"/>
    <w:rsid w:val="00765E44"/>
    <w:rsid w:val="007673AC"/>
    <w:rsid w:val="00767823"/>
    <w:rsid w:val="0077041B"/>
    <w:rsid w:val="00772895"/>
    <w:rsid w:val="00776B31"/>
    <w:rsid w:val="00783064"/>
    <w:rsid w:val="00783100"/>
    <w:rsid w:val="00784B03"/>
    <w:rsid w:val="00784C7B"/>
    <w:rsid w:val="00784D58"/>
    <w:rsid w:val="00784E2F"/>
    <w:rsid w:val="00786033"/>
    <w:rsid w:val="00786257"/>
    <w:rsid w:val="00786569"/>
    <w:rsid w:val="00786E02"/>
    <w:rsid w:val="00787A6E"/>
    <w:rsid w:val="0079044A"/>
    <w:rsid w:val="00795F94"/>
    <w:rsid w:val="007A12CB"/>
    <w:rsid w:val="007A1E38"/>
    <w:rsid w:val="007A212A"/>
    <w:rsid w:val="007A40DD"/>
    <w:rsid w:val="007B0235"/>
    <w:rsid w:val="007B255C"/>
    <w:rsid w:val="007B36D6"/>
    <w:rsid w:val="007B37B1"/>
    <w:rsid w:val="007C0154"/>
    <w:rsid w:val="007C449F"/>
    <w:rsid w:val="007C6363"/>
    <w:rsid w:val="007D11FD"/>
    <w:rsid w:val="007D2E3E"/>
    <w:rsid w:val="007D2F91"/>
    <w:rsid w:val="007D376D"/>
    <w:rsid w:val="007D3B75"/>
    <w:rsid w:val="007D6263"/>
    <w:rsid w:val="007E06B1"/>
    <w:rsid w:val="007E1D2B"/>
    <w:rsid w:val="007E25FA"/>
    <w:rsid w:val="007E2987"/>
    <w:rsid w:val="007E7428"/>
    <w:rsid w:val="007F3164"/>
    <w:rsid w:val="007F4D76"/>
    <w:rsid w:val="007F5E4E"/>
    <w:rsid w:val="0080014E"/>
    <w:rsid w:val="00801D0F"/>
    <w:rsid w:val="00803290"/>
    <w:rsid w:val="008034A2"/>
    <w:rsid w:val="00803BA6"/>
    <w:rsid w:val="00803CAF"/>
    <w:rsid w:val="0080431D"/>
    <w:rsid w:val="00805D51"/>
    <w:rsid w:val="00806FAA"/>
    <w:rsid w:val="00810C03"/>
    <w:rsid w:val="00811A9F"/>
    <w:rsid w:val="00811D25"/>
    <w:rsid w:val="00811FC5"/>
    <w:rsid w:val="0081299C"/>
    <w:rsid w:val="0081414C"/>
    <w:rsid w:val="008145A7"/>
    <w:rsid w:val="00817CAC"/>
    <w:rsid w:val="00820EDB"/>
    <w:rsid w:val="00826F62"/>
    <w:rsid w:val="00827CFD"/>
    <w:rsid w:val="00830FF6"/>
    <w:rsid w:val="00831FFA"/>
    <w:rsid w:val="0083247A"/>
    <w:rsid w:val="008348EC"/>
    <w:rsid w:val="00836232"/>
    <w:rsid w:val="0083651F"/>
    <w:rsid w:val="008420AB"/>
    <w:rsid w:val="008426F4"/>
    <w:rsid w:val="00843E6B"/>
    <w:rsid w:val="00845388"/>
    <w:rsid w:val="0084621F"/>
    <w:rsid w:val="00846BAF"/>
    <w:rsid w:val="0084733E"/>
    <w:rsid w:val="00850363"/>
    <w:rsid w:val="0085540D"/>
    <w:rsid w:val="008565B3"/>
    <w:rsid w:val="00861389"/>
    <w:rsid w:val="008640AF"/>
    <w:rsid w:val="008663D5"/>
    <w:rsid w:val="00873D74"/>
    <w:rsid w:val="008759B3"/>
    <w:rsid w:val="00876084"/>
    <w:rsid w:val="00877B1A"/>
    <w:rsid w:val="00883A9D"/>
    <w:rsid w:val="00883F28"/>
    <w:rsid w:val="00884EEC"/>
    <w:rsid w:val="0088513E"/>
    <w:rsid w:val="00887C81"/>
    <w:rsid w:val="00890073"/>
    <w:rsid w:val="008904DD"/>
    <w:rsid w:val="008940B2"/>
    <w:rsid w:val="00895930"/>
    <w:rsid w:val="008A5609"/>
    <w:rsid w:val="008A6408"/>
    <w:rsid w:val="008B17A9"/>
    <w:rsid w:val="008B191D"/>
    <w:rsid w:val="008B22E1"/>
    <w:rsid w:val="008B26AE"/>
    <w:rsid w:val="008B288E"/>
    <w:rsid w:val="008B7CD3"/>
    <w:rsid w:val="008B7F1B"/>
    <w:rsid w:val="008C18EA"/>
    <w:rsid w:val="008C2FEA"/>
    <w:rsid w:val="008C340A"/>
    <w:rsid w:val="008C4230"/>
    <w:rsid w:val="008C5444"/>
    <w:rsid w:val="008C598F"/>
    <w:rsid w:val="008D1F3C"/>
    <w:rsid w:val="008D29C2"/>
    <w:rsid w:val="008D44FD"/>
    <w:rsid w:val="008D5233"/>
    <w:rsid w:val="008D6863"/>
    <w:rsid w:val="008E0CA2"/>
    <w:rsid w:val="008E3199"/>
    <w:rsid w:val="008E3B33"/>
    <w:rsid w:val="008E3E2B"/>
    <w:rsid w:val="008F0D25"/>
    <w:rsid w:val="008F2E77"/>
    <w:rsid w:val="008F33CF"/>
    <w:rsid w:val="008F4B4C"/>
    <w:rsid w:val="008F6986"/>
    <w:rsid w:val="00904A63"/>
    <w:rsid w:val="00905E57"/>
    <w:rsid w:val="009061F7"/>
    <w:rsid w:val="00911B97"/>
    <w:rsid w:val="00915B97"/>
    <w:rsid w:val="0091768D"/>
    <w:rsid w:val="0092534D"/>
    <w:rsid w:val="009258F3"/>
    <w:rsid w:val="00926E2F"/>
    <w:rsid w:val="00930C73"/>
    <w:rsid w:val="009342C6"/>
    <w:rsid w:val="00935AA3"/>
    <w:rsid w:val="0093752B"/>
    <w:rsid w:val="0093790E"/>
    <w:rsid w:val="00944B59"/>
    <w:rsid w:val="00946433"/>
    <w:rsid w:val="00946C79"/>
    <w:rsid w:val="00946C93"/>
    <w:rsid w:val="00946FA5"/>
    <w:rsid w:val="00950241"/>
    <w:rsid w:val="00950386"/>
    <w:rsid w:val="009506D6"/>
    <w:rsid w:val="009541CD"/>
    <w:rsid w:val="0095438C"/>
    <w:rsid w:val="009617E9"/>
    <w:rsid w:val="00961CB1"/>
    <w:rsid w:val="00967F7E"/>
    <w:rsid w:val="00972E01"/>
    <w:rsid w:val="009734C4"/>
    <w:rsid w:val="0097493D"/>
    <w:rsid w:val="00977B07"/>
    <w:rsid w:val="00981D77"/>
    <w:rsid w:val="0098202D"/>
    <w:rsid w:val="0099229E"/>
    <w:rsid w:val="00992AC3"/>
    <w:rsid w:val="0099760F"/>
    <w:rsid w:val="009A16DD"/>
    <w:rsid w:val="009A6AAC"/>
    <w:rsid w:val="009A6C6F"/>
    <w:rsid w:val="009A6DA7"/>
    <w:rsid w:val="009B1784"/>
    <w:rsid w:val="009B2DE8"/>
    <w:rsid w:val="009B3693"/>
    <w:rsid w:val="009B6ED5"/>
    <w:rsid w:val="009B71EF"/>
    <w:rsid w:val="009C1295"/>
    <w:rsid w:val="009C1DD2"/>
    <w:rsid w:val="009C4783"/>
    <w:rsid w:val="009C4EBE"/>
    <w:rsid w:val="009C5C7E"/>
    <w:rsid w:val="009C683E"/>
    <w:rsid w:val="009D065B"/>
    <w:rsid w:val="009D31EC"/>
    <w:rsid w:val="009D4D45"/>
    <w:rsid w:val="009D6D9E"/>
    <w:rsid w:val="009D7947"/>
    <w:rsid w:val="009E0BD1"/>
    <w:rsid w:val="009E0DB7"/>
    <w:rsid w:val="009E5E02"/>
    <w:rsid w:val="009E65BE"/>
    <w:rsid w:val="009E773C"/>
    <w:rsid w:val="009F2306"/>
    <w:rsid w:val="009F4FB6"/>
    <w:rsid w:val="009F5DE5"/>
    <w:rsid w:val="009F5F90"/>
    <w:rsid w:val="009F5FCE"/>
    <w:rsid w:val="00A01639"/>
    <w:rsid w:val="00A036D6"/>
    <w:rsid w:val="00A0416B"/>
    <w:rsid w:val="00A06813"/>
    <w:rsid w:val="00A07225"/>
    <w:rsid w:val="00A072D8"/>
    <w:rsid w:val="00A11434"/>
    <w:rsid w:val="00A20C66"/>
    <w:rsid w:val="00A23E8B"/>
    <w:rsid w:val="00A34F5E"/>
    <w:rsid w:val="00A369CC"/>
    <w:rsid w:val="00A36ACD"/>
    <w:rsid w:val="00A3787E"/>
    <w:rsid w:val="00A41EBC"/>
    <w:rsid w:val="00A4269E"/>
    <w:rsid w:val="00A466AC"/>
    <w:rsid w:val="00A46C0B"/>
    <w:rsid w:val="00A47DE8"/>
    <w:rsid w:val="00A5189D"/>
    <w:rsid w:val="00A53653"/>
    <w:rsid w:val="00A57739"/>
    <w:rsid w:val="00A57A3B"/>
    <w:rsid w:val="00A57D57"/>
    <w:rsid w:val="00A61A14"/>
    <w:rsid w:val="00A6447A"/>
    <w:rsid w:val="00A64CD0"/>
    <w:rsid w:val="00A668D6"/>
    <w:rsid w:val="00A67B93"/>
    <w:rsid w:val="00A67D07"/>
    <w:rsid w:val="00A715CB"/>
    <w:rsid w:val="00A71DC1"/>
    <w:rsid w:val="00A74B30"/>
    <w:rsid w:val="00A765B9"/>
    <w:rsid w:val="00A76A75"/>
    <w:rsid w:val="00A80D20"/>
    <w:rsid w:val="00A80F28"/>
    <w:rsid w:val="00A81CFA"/>
    <w:rsid w:val="00A829FA"/>
    <w:rsid w:val="00A83745"/>
    <w:rsid w:val="00A84007"/>
    <w:rsid w:val="00A84376"/>
    <w:rsid w:val="00A84680"/>
    <w:rsid w:val="00A85AA4"/>
    <w:rsid w:val="00A86C7E"/>
    <w:rsid w:val="00A90D76"/>
    <w:rsid w:val="00A91F6F"/>
    <w:rsid w:val="00A9225C"/>
    <w:rsid w:val="00A936BB"/>
    <w:rsid w:val="00A956A2"/>
    <w:rsid w:val="00A9633D"/>
    <w:rsid w:val="00A96EC2"/>
    <w:rsid w:val="00AA1866"/>
    <w:rsid w:val="00AA2B04"/>
    <w:rsid w:val="00AA7952"/>
    <w:rsid w:val="00AB0C04"/>
    <w:rsid w:val="00AB1837"/>
    <w:rsid w:val="00AB4C72"/>
    <w:rsid w:val="00AB4D99"/>
    <w:rsid w:val="00AB66B0"/>
    <w:rsid w:val="00AB6AF4"/>
    <w:rsid w:val="00AB7F5B"/>
    <w:rsid w:val="00AC1068"/>
    <w:rsid w:val="00AC210E"/>
    <w:rsid w:val="00AC366F"/>
    <w:rsid w:val="00AC41C1"/>
    <w:rsid w:val="00AC5AB6"/>
    <w:rsid w:val="00AC5E79"/>
    <w:rsid w:val="00AC786D"/>
    <w:rsid w:val="00AD400B"/>
    <w:rsid w:val="00AD450F"/>
    <w:rsid w:val="00AD4596"/>
    <w:rsid w:val="00AD4C36"/>
    <w:rsid w:val="00AD71C4"/>
    <w:rsid w:val="00AE0F60"/>
    <w:rsid w:val="00AE153F"/>
    <w:rsid w:val="00AE2481"/>
    <w:rsid w:val="00AE43BF"/>
    <w:rsid w:val="00AE4ABA"/>
    <w:rsid w:val="00AE4D59"/>
    <w:rsid w:val="00AE5840"/>
    <w:rsid w:val="00AE649F"/>
    <w:rsid w:val="00AE6EAB"/>
    <w:rsid w:val="00AE72C4"/>
    <w:rsid w:val="00AE7768"/>
    <w:rsid w:val="00AF27E9"/>
    <w:rsid w:val="00AF2F07"/>
    <w:rsid w:val="00AF3320"/>
    <w:rsid w:val="00AF482C"/>
    <w:rsid w:val="00AF4925"/>
    <w:rsid w:val="00AF5A66"/>
    <w:rsid w:val="00B01D95"/>
    <w:rsid w:val="00B02142"/>
    <w:rsid w:val="00B05881"/>
    <w:rsid w:val="00B05BD2"/>
    <w:rsid w:val="00B0744B"/>
    <w:rsid w:val="00B07907"/>
    <w:rsid w:val="00B11B56"/>
    <w:rsid w:val="00B139E5"/>
    <w:rsid w:val="00B150A8"/>
    <w:rsid w:val="00B233D2"/>
    <w:rsid w:val="00B2382A"/>
    <w:rsid w:val="00B2503A"/>
    <w:rsid w:val="00B2555B"/>
    <w:rsid w:val="00B25D34"/>
    <w:rsid w:val="00B25EE8"/>
    <w:rsid w:val="00B2675E"/>
    <w:rsid w:val="00B32339"/>
    <w:rsid w:val="00B32C02"/>
    <w:rsid w:val="00B3642F"/>
    <w:rsid w:val="00B369F4"/>
    <w:rsid w:val="00B377E9"/>
    <w:rsid w:val="00B40E15"/>
    <w:rsid w:val="00B42EAD"/>
    <w:rsid w:val="00B4384D"/>
    <w:rsid w:val="00B43D12"/>
    <w:rsid w:val="00B501EF"/>
    <w:rsid w:val="00B50383"/>
    <w:rsid w:val="00B53EF7"/>
    <w:rsid w:val="00B552C7"/>
    <w:rsid w:val="00B55AA2"/>
    <w:rsid w:val="00B6132D"/>
    <w:rsid w:val="00B620D4"/>
    <w:rsid w:val="00B62BF5"/>
    <w:rsid w:val="00B63492"/>
    <w:rsid w:val="00B65AD5"/>
    <w:rsid w:val="00B65D9D"/>
    <w:rsid w:val="00B67292"/>
    <w:rsid w:val="00B73252"/>
    <w:rsid w:val="00B73BF9"/>
    <w:rsid w:val="00B759AF"/>
    <w:rsid w:val="00B77695"/>
    <w:rsid w:val="00B831BE"/>
    <w:rsid w:val="00B86B75"/>
    <w:rsid w:val="00B87E48"/>
    <w:rsid w:val="00B91786"/>
    <w:rsid w:val="00B92937"/>
    <w:rsid w:val="00B93CC2"/>
    <w:rsid w:val="00B952BD"/>
    <w:rsid w:val="00B974BE"/>
    <w:rsid w:val="00B97EC6"/>
    <w:rsid w:val="00BA02B0"/>
    <w:rsid w:val="00BA1ABA"/>
    <w:rsid w:val="00BA1C14"/>
    <w:rsid w:val="00BA4D51"/>
    <w:rsid w:val="00BA4DE5"/>
    <w:rsid w:val="00BA6E38"/>
    <w:rsid w:val="00BA7EFC"/>
    <w:rsid w:val="00BB07C2"/>
    <w:rsid w:val="00BB0D1C"/>
    <w:rsid w:val="00BB111C"/>
    <w:rsid w:val="00BB34ED"/>
    <w:rsid w:val="00BB4AF7"/>
    <w:rsid w:val="00BB6DC0"/>
    <w:rsid w:val="00BB78B7"/>
    <w:rsid w:val="00BC13A6"/>
    <w:rsid w:val="00BC3A5F"/>
    <w:rsid w:val="00BC48D5"/>
    <w:rsid w:val="00BC4F08"/>
    <w:rsid w:val="00BC4F67"/>
    <w:rsid w:val="00BC4FE9"/>
    <w:rsid w:val="00BC64C2"/>
    <w:rsid w:val="00BC6B74"/>
    <w:rsid w:val="00BD23E1"/>
    <w:rsid w:val="00BD3DC6"/>
    <w:rsid w:val="00BD68D2"/>
    <w:rsid w:val="00BE20F7"/>
    <w:rsid w:val="00BE320A"/>
    <w:rsid w:val="00BE3BDA"/>
    <w:rsid w:val="00BE593D"/>
    <w:rsid w:val="00BF1177"/>
    <w:rsid w:val="00BF1875"/>
    <w:rsid w:val="00BF3425"/>
    <w:rsid w:val="00BF4294"/>
    <w:rsid w:val="00BF68F2"/>
    <w:rsid w:val="00BF6919"/>
    <w:rsid w:val="00C002C1"/>
    <w:rsid w:val="00C0120D"/>
    <w:rsid w:val="00C02226"/>
    <w:rsid w:val="00C059E6"/>
    <w:rsid w:val="00C10CBB"/>
    <w:rsid w:val="00C1369D"/>
    <w:rsid w:val="00C1591A"/>
    <w:rsid w:val="00C15927"/>
    <w:rsid w:val="00C22B30"/>
    <w:rsid w:val="00C25408"/>
    <w:rsid w:val="00C26A26"/>
    <w:rsid w:val="00C26EE5"/>
    <w:rsid w:val="00C27DCC"/>
    <w:rsid w:val="00C324EA"/>
    <w:rsid w:val="00C32B8F"/>
    <w:rsid w:val="00C35960"/>
    <w:rsid w:val="00C35C43"/>
    <w:rsid w:val="00C36279"/>
    <w:rsid w:val="00C440B7"/>
    <w:rsid w:val="00C452B8"/>
    <w:rsid w:val="00C45C4B"/>
    <w:rsid w:val="00C50F93"/>
    <w:rsid w:val="00C51652"/>
    <w:rsid w:val="00C52E47"/>
    <w:rsid w:val="00C53140"/>
    <w:rsid w:val="00C534DD"/>
    <w:rsid w:val="00C53E6E"/>
    <w:rsid w:val="00C54DB2"/>
    <w:rsid w:val="00C5517C"/>
    <w:rsid w:val="00C55538"/>
    <w:rsid w:val="00C56AFB"/>
    <w:rsid w:val="00C56E1B"/>
    <w:rsid w:val="00C619F8"/>
    <w:rsid w:val="00C673A2"/>
    <w:rsid w:val="00C67810"/>
    <w:rsid w:val="00C72EEE"/>
    <w:rsid w:val="00C73E5D"/>
    <w:rsid w:val="00C73EDB"/>
    <w:rsid w:val="00C75F60"/>
    <w:rsid w:val="00C76151"/>
    <w:rsid w:val="00C7660C"/>
    <w:rsid w:val="00C7742D"/>
    <w:rsid w:val="00C7751B"/>
    <w:rsid w:val="00C8357A"/>
    <w:rsid w:val="00C83B2F"/>
    <w:rsid w:val="00C8444E"/>
    <w:rsid w:val="00C859DF"/>
    <w:rsid w:val="00C910FB"/>
    <w:rsid w:val="00C91892"/>
    <w:rsid w:val="00C933F4"/>
    <w:rsid w:val="00C94860"/>
    <w:rsid w:val="00C95730"/>
    <w:rsid w:val="00C95E64"/>
    <w:rsid w:val="00C96973"/>
    <w:rsid w:val="00C96C8F"/>
    <w:rsid w:val="00CA0600"/>
    <w:rsid w:val="00CA1813"/>
    <w:rsid w:val="00CA29AE"/>
    <w:rsid w:val="00CA3076"/>
    <w:rsid w:val="00CA5C28"/>
    <w:rsid w:val="00CA5C8A"/>
    <w:rsid w:val="00CB0528"/>
    <w:rsid w:val="00CB3146"/>
    <w:rsid w:val="00CB3404"/>
    <w:rsid w:val="00CB389A"/>
    <w:rsid w:val="00CB43C6"/>
    <w:rsid w:val="00CB4F13"/>
    <w:rsid w:val="00CB52D2"/>
    <w:rsid w:val="00CB5639"/>
    <w:rsid w:val="00CC1ABD"/>
    <w:rsid w:val="00CC2579"/>
    <w:rsid w:val="00CC4156"/>
    <w:rsid w:val="00CC5282"/>
    <w:rsid w:val="00CC6E59"/>
    <w:rsid w:val="00CD0113"/>
    <w:rsid w:val="00CD03E2"/>
    <w:rsid w:val="00CD08CA"/>
    <w:rsid w:val="00CD15D3"/>
    <w:rsid w:val="00CD5BFB"/>
    <w:rsid w:val="00CD7E4E"/>
    <w:rsid w:val="00CE3723"/>
    <w:rsid w:val="00CE4733"/>
    <w:rsid w:val="00CE53CA"/>
    <w:rsid w:val="00CE57CA"/>
    <w:rsid w:val="00CF0C4C"/>
    <w:rsid w:val="00CF20C0"/>
    <w:rsid w:val="00CF65EB"/>
    <w:rsid w:val="00D054A9"/>
    <w:rsid w:val="00D07158"/>
    <w:rsid w:val="00D07496"/>
    <w:rsid w:val="00D07E8C"/>
    <w:rsid w:val="00D10C08"/>
    <w:rsid w:val="00D16ACA"/>
    <w:rsid w:val="00D20590"/>
    <w:rsid w:val="00D20D71"/>
    <w:rsid w:val="00D20F92"/>
    <w:rsid w:val="00D22831"/>
    <w:rsid w:val="00D22EDA"/>
    <w:rsid w:val="00D30C7B"/>
    <w:rsid w:val="00D3319D"/>
    <w:rsid w:val="00D33357"/>
    <w:rsid w:val="00D34FE5"/>
    <w:rsid w:val="00D36053"/>
    <w:rsid w:val="00D37515"/>
    <w:rsid w:val="00D4284A"/>
    <w:rsid w:val="00D45D66"/>
    <w:rsid w:val="00D4727F"/>
    <w:rsid w:val="00D50EE2"/>
    <w:rsid w:val="00D52AFB"/>
    <w:rsid w:val="00D537AB"/>
    <w:rsid w:val="00D5463D"/>
    <w:rsid w:val="00D5575E"/>
    <w:rsid w:val="00D56565"/>
    <w:rsid w:val="00D56C13"/>
    <w:rsid w:val="00D57988"/>
    <w:rsid w:val="00D6054C"/>
    <w:rsid w:val="00D60ADB"/>
    <w:rsid w:val="00D62D8F"/>
    <w:rsid w:val="00D67168"/>
    <w:rsid w:val="00D67540"/>
    <w:rsid w:val="00D67E9C"/>
    <w:rsid w:val="00D70418"/>
    <w:rsid w:val="00D725EA"/>
    <w:rsid w:val="00D74781"/>
    <w:rsid w:val="00D758C5"/>
    <w:rsid w:val="00D758FE"/>
    <w:rsid w:val="00D765DF"/>
    <w:rsid w:val="00D77A2C"/>
    <w:rsid w:val="00D80323"/>
    <w:rsid w:val="00D810E2"/>
    <w:rsid w:val="00D8356B"/>
    <w:rsid w:val="00D84F4E"/>
    <w:rsid w:val="00D872A2"/>
    <w:rsid w:val="00D902D7"/>
    <w:rsid w:val="00D90C21"/>
    <w:rsid w:val="00D91AF2"/>
    <w:rsid w:val="00D91DC3"/>
    <w:rsid w:val="00D92DB6"/>
    <w:rsid w:val="00D931CB"/>
    <w:rsid w:val="00D939F8"/>
    <w:rsid w:val="00D95FE4"/>
    <w:rsid w:val="00D97D12"/>
    <w:rsid w:val="00DA2E43"/>
    <w:rsid w:val="00DA3D04"/>
    <w:rsid w:val="00DA3F0E"/>
    <w:rsid w:val="00DA4A56"/>
    <w:rsid w:val="00DA6923"/>
    <w:rsid w:val="00DA73D4"/>
    <w:rsid w:val="00DB0E8A"/>
    <w:rsid w:val="00DB1097"/>
    <w:rsid w:val="00DB1865"/>
    <w:rsid w:val="00DB1E10"/>
    <w:rsid w:val="00DB6B64"/>
    <w:rsid w:val="00DB6E4D"/>
    <w:rsid w:val="00DC7AFD"/>
    <w:rsid w:val="00DC7E36"/>
    <w:rsid w:val="00DD1831"/>
    <w:rsid w:val="00DD3109"/>
    <w:rsid w:val="00DD40F9"/>
    <w:rsid w:val="00DD5B72"/>
    <w:rsid w:val="00DD5DD2"/>
    <w:rsid w:val="00DE0FF0"/>
    <w:rsid w:val="00DE1DEE"/>
    <w:rsid w:val="00DE42AA"/>
    <w:rsid w:val="00DE449F"/>
    <w:rsid w:val="00DE4DA2"/>
    <w:rsid w:val="00DE4ECC"/>
    <w:rsid w:val="00DE7903"/>
    <w:rsid w:val="00DF06B0"/>
    <w:rsid w:val="00DF42F2"/>
    <w:rsid w:val="00E005E8"/>
    <w:rsid w:val="00E00A66"/>
    <w:rsid w:val="00E00E4F"/>
    <w:rsid w:val="00E01218"/>
    <w:rsid w:val="00E03AD5"/>
    <w:rsid w:val="00E068FB"/>
    <w:rsid w:val="00E11D06"/>
    <w:rsid w:val="00E131EE"/>
    <w:rsid w:val="00E134A6"/>
    <w:rsid w:val="00E13CDD"/>
    <w:rsid w:val="00E14640"/>
    <w:rsid w:val="00E167EA"/>
    <w:rsid w:val="00E16C87"/>
    <w:rsid w:val="00E16D87"/>
    <w:rsid w:val="00E17E1A"/>
    <w:rsid w:val="00E22E07"/>
    <w:rsid w:val="00E2490D"/>
    <w:rsid w:val="00E26C31"/>
    <w:rsid w:val="00E306F0"/>
    <w:rsid w:val="00E315A3"/>
    <w:rsid w:val="00E3216F"/>
    <w:rsid w:val="00E32377"/>
    <w:rsid w:val="00E34F3C"/>
    <w:rsid w:val="00E35591"/>
    <w:rsid w:val="00E5018F"/>
    <w:rsid w:val="00E50C56"/>
    <w:rsid w:val="00E522D3"/>
    <w:rsid w:val="00E528FF"/>
    <w:rsid w:val="00E52AEF"/>
    <w:rsid w:val="00E535C3"/>
    <w:rsid w:val="00E5385F"/>
    <w:rsid w:val="00E550C4"/>
    <w:rsid w:val="00E602B4"/>
    <w:rsid w:val="00E60BB8"/>
    <w:rsid w:val="00E61814"/>
    <w:rsid w:val="00E633F8"/>
    <w:rsid w:val="00E65AED"/>
    <w:rsid w:val="00E6656A"/>
    <w:rsid w:val="00E66C9D"/>
    <w:rsid w:val="00E71EB9"/>
    <w:rsid w:val="00E72089"/>
    <w:rsid w:val="00E73562"/>
    <w:rsid w:val="00E7479F"/>
    <w:rsid w:val="00E75F14"/>
    <w:rsid w:val="00E7632B"/>
    <w:rsid w:val="00E7696F"/>
    <w:rsid w:val="00E774B0"/>
    <w:rsid w:val="00E80720"/>
    <w:rsid w:val="00E81BA7"/>
    <w:rsid w:val="00E81D1B"/>
    <w:rsid w:val="00E81F53"/>
    <w:rsid w:val="00E8306C"/>
    <w:rsid w:val="00E84192"/>
    <w:rsid w:val="00E852F9"/>
    <w:rsid w:val="00E8743C"/>
    <w:rsid w:val="00E87D7F"/>
    <w:rsid w:val="00E90F86"/>
    <w:rsid w:val="00E9173F"/>
    <w:rsid w:val="00E91BE3"/>
    <w:rsid w:val="00E92A37"/>
    <w:rsid w:val="00E93DEE"/>
    <w:rsid w:val="00E93ECA"/>
    <w:rsid w:val="00EA1B00"/>
    <w:rsid w:val="00EA4775"/>
    <w:rsid w:val="00EA49DF"/>
    <w:rsid w:val="00EA707D"/>
    <w:rsid w:val="00EA7C05"/>
    <w:rsid w:val="00EB03BE"/>
    <w:rsid w:val="00EB0885"/>
    <w:rsid w:val="00EB0E9B"/>
    <w:rsid w:val="00EB13E7"/>
    <w:rsid w:val="00EB46AC"/>
    <w:rsid w:val="00EB49DC"/>
    <w:rsid w:val="00EB55C7"/>
    <w:rsid w:val="00EB60C2"/>
    <w:rsid w:val="00EC5C2E"/>
    <w:rsid w:val="00EC65DD"/>
    <w:rsid w:val="00ED0745"/>
    <w:rsid w:val="00ED4686"/>
    <w:rsid w:val="00ED7493"/>
    <w:rsid w:val="00ED78BC"/>
    <w:rsid w:val="00EE0875"/>
    <w:rsid w:val="00EE13A2"/>
    <w:rsid w:val="00EE2DBD"/>
    <w:rsid w:val="00EE55BE"/>
    <w:rsid w:val="00EE5B07"/>
    <w:rsid w:val="00EE7F70"/>
    <w:rsid w:val="00EF0648"/>
    <w:rsid w:val="00EF19A9"/>
    <w:rsid w:val="00EF5531"/>
    <w:rsid w:val="00EF6C08"/>
    <w:rsid w:val="00EF76AF"/>
    <w:rsid w:val="00F010C1"/>
    <w:rsid w:val="00F03BF8"/>
    <w:rsid w:val="00F03ED5"/>
    <w:rsid w:val="00F10482"/>
    <w:rsid w:val="00F1749B"/>
    <w:rsid w:val="00F17A97"/>
    <w:rsid w:val="00F203D0"/>
    <w:rsid w:val="00F21ACA"/>
    <w:rsid w:val="00F21D0C"/>
    <w:rsid w:val="00F24015"/>
    <w:rsid w:val="00F245BD"/>
    <w:rsid w:val="00F24835"/>
    <w:rsid w:val="00F256F2"/>
    <w:rsid w:val="00F25B66"/>
    <w:rsid w:val="00F31C41"/>
    <w:rsid w:val="00F3253B"/>
    <w:rsid w:val="00F32FBF"/>
    <w:rsid w:val="00F3409F"/>
    <w:rsid w:val="00F341B8"/>
    <w:rsid w:val="00F3766A"/>
    <w:rsid w:val="00F40519"/>
    <w:rsid w:val="00F410D8"/>
    <w:rsid w:val="00F4130C"/>
    <w:rsid w:val="00F41AAA"/>
    <w:rsid w:val="00F45C3C"/>
    <w:rsid w:val="00F50EF6"/>
    <w:rsid w:val="00F516A3"/>
    <w:rsid w:val="00F56DC5"/>
    <w:rsid w:val="00F570C0"/>
    <w:rsid w:val="00F60AA6"/>
    <w:rsid w:val="00F61194"/>
    <w:rsid w:val="00F6453B"/>
    <w:rsid w:val="00F71947"/>
    <w:rsid w:val="00F71DBD"/>
    <w:rsid w:val="00F768F4"/>
    <w:rsid w:val="00F80A18"/>
    <w:rsid w:val="00F83107"/>
    <w:rsid w:val="00F83E2C"/>
    <w:rsid w:val="00F852B2"/>
    <w:rsid w:val="00F8542B"/>
    <w:rsid w:val="00F86CF1"/>
    <w:rsid w:val="00F87B70"/>
    <w:rsid w:val="00F91FE0"/>
    <w:rsid w:val="00F923F9"/>
    <w:rsid w:val="00F93059"/>
    <w:rsid w:val="00F942F4"/>
    <w:rsid w:val="00F9524C"/>
    <w:rsid w:val="00F963AD"/>
    <w:rsid w:val="00F96847"/>
    <w:rsid w:val="00FA0680"/>
    <w:rsid w:val="00FA09B2"/>
    <w:rsid w:val="00FA10EA"/>
    <w:rsid w:val="00FA1222"/>
    <w:rsid w:val="00FA3C3B"/>
    <w:rsid w:val="00FA450A"/>
    <w:rsid w:val="00FA5AA4"/>
    <w:rsid w:val="00FA696C"/>
    <w:rsid w:val="00FB1EE4"/>
    <w:rsid w:val="00FB2A6F"/>
    <w:rsid w:val="00FB30C1"/>
    <w:rsid w:val="00FB3277"/>
    <w:rsid w:val="00FC0F52"/>
    <w:rsid w:val="00FC1C89"/>
    <w:rsid w:val="00FC212C"/>
    <w:rsid w:val="00FC2196"/>
    <w:rsid w:val="00FC446F"/>
    <w:rsid w:val="00FC7A40"/>
    <w:rsid w:val="00FD6516"/>
    <w:rsid w:val="00FD65C3"/>
    <w:rsid w:val="00FD6A40"/>
    <w:rsid w:val="00FD7A5F"/>
    <w:rsid w:val="00FE0C4F"/>
    <w:rsid w:val="00FE2989"/>
    <w:rsid w:val="00FE5C4A"/>
    <w:rsid w:val="00FF02B7"/>
    <w:rsid w:val="00FF15C2"/>
    <w:rsid w:val="00FF1E19"/>
    <w:rsid w:val="00FF2413"/>
    <w:rsid w:val="00FF2CE5"/>
    <w:rsid w:val="00FF39DC"/>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AE0B3E2C-FBAC-C54D-BC01-03ECCD658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unhideWhenUsed/>
    <w:rsid w:val="00F17A97"/>
    <w:rPr>
      <w:sz w:val="16"/>
      <w:szCs w:val="16"/>
    </w:rPr>
  </w:style>
  <w:style w:type="paragraph" w:styleId="CommentText">
    <w:name w:val="annotation text"/>
    <w:basedOn w:val="Normal"/>
    <w:link w:val="CommentTextChar"/>
    <w:unhideWhenUsed/>
    <w:rsid w:val="00F17A97"/>
    <w:rPr>
      <w:sz w:val="20"/>
      <w:szCs w:val="20"/>
    </w:rPr>
  </w:style>
  <w:style w:type="character" w:customStyle="1" w:styleId="CommentTextChar">
    <w:name w:val="Comment Text Char"/>
    <w:basedOn w:val="DefaultParagraphFont"/>
    <w:link w:val="CommentText"/>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267467652">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08758671">
      <w:bodyDiv w:val="1"/>
      <w:marLeft w:val="0"/>
      <w:marRight w:val="0"/>
      <w:marTop w:val="0"/>
      <w:marBottom w:val="0"/>
      <w:divBdr>
        <w:top w:val="none" w:sz="0" w:space="0" w:color="auto"/>
        <w:left w:val="none" w:sz="0" w:space="0" w:color="auto"/>
        <w:bottom w:val="none" w:sz="0" w:space="0" w:color="auto"/>
        <w:right w:val="none" w:sz="0" w:space="0" w:color="auto"/>
      </w:divBdr>
      <w:divsChild>
        <w:div w:id="1034581158">
          <w:marLeft w:val="0"/>
          <w:marRight w:val="0"/>
          <w:marTop w:val="0"/>
          <w:marBottom w:val="0"/>
          <w:divBdr>
            <w:top w:val="none" w:sz="0" w:space="0" w:color="auto"/>
            <w:left w:val="none" w:sz="0" w:space="0" w:color="auto"/>
            <w:bottom w:val="none" w:sz="0" w:space="0" w:color="auto"/>
            <w:right w:val="none" w:sz="0" w:space="0" w:color="auto"/>
          </w:divBdr>
        </w:div>
      </w:divsChild>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563834666">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872378665">
      <w:bodyDiv w:val="1"/>
      <w:marLeft w:val="0"/>
      <w:marRight w:val="0"/>
      <w:marTop w:val="0"/>
      <w:marBottom w:val="0"/>
      <w:divBdr>
        <w:top w:val="none" w:sz="0" w:space="0" w:color="auto"/>
        <w:left w:val="none" w:sz="0" w:space="0" w:color="auto"/>
        <w:bottom w:val="none" w:sz="0" w:space="0" w:color="auto"/>
        <w:right w:val="none" w:sz="0" w:space="0" w:color="auto"/>
      </w:divBdr>
    </w:div>
    <w:div w:id="8973956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061363194">
      <w:bodyDiv w:val="1"/>
      <w:marLeft w:val="0"/>
      <w:marRight w:val="0"/>
      <w:marTop w:val="0"/>
      <w:marBottom w:val="0"/>
      <w:divBdr>
        <w:top w:val="none" w:sz="0" w:space="0" w:color="auto"/>
        <w:left w:val="none" w:sz="0" w:space="0" w:color="auto"/>
        <w:bottom w:val="none" w:sz="0" w:space="0" w:color="auto"/>
        <w:right w:val="none" w:sz="0" w:space="0" w:color="auto"/>
      </w:divBdr>
    </w:div>
    <w:div w:id="1235118923">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15080132">
      <w:bodyDiv w:val="1"/>
      <w:marLeft w:val="0"/>
      <w:marRight w:val="0"/>
      <w:marTop w:val="0"/>
      <w:marBottom w:val="0"/>
      <w:divBdr>
        <w:top w:val="none" w:sz="0" w:space="0" w:color="auto"/>
        <w:left w:val="none" w:sz="0" w:space="0" w:color="auto"/>
        <w:bottom w:val="none" w:sz="0" w:space="0" w:color="auto"/>
        <w:right w:val="none" w:sz="0" w:space="0" w:color="auto"/>
      </w:divBdr>
    </w:div>
    <w:div w:id="14399103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73993371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08438488">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 w:id="21155861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h0030377" TargetMode="External"/><Relationship Id="rId21" Type="http://schemas.openxmlformats.org/officeDocument/2006/relationships/hyperlink" Target="https://doi.org/10.3758/s13428-016-0839-5" TargetMode="External"/><Relationship Id="rId42" Type="http://schemas.openxmlformats.org/officeDocument/2006/relationships/hyperlink" Target="https://doi.org/10.3758/BF03196756" TargetMode="External"/><Relationship Id="rId47" Type="http://schemas.openxmlformats.org/officeDocument/2006/relationships/hyperlink" Target="https://doi.org/10.1037/0022-3514.74.3.774" TargetMode="External"/><Relationship Id="rId63" Type="http://schemas.openxmlformats.org/officeDocument/2006/relationships/hyperlink" Target="https://doi.org/10.1037/a0026322" TargetMode="External"/><Relationship Id="rId68" Type="http://schemas.openxmlformats.org/officeDocument/2006/relationships/hyperlink" Target="https://doi.org/10.1016/j.psychres.2008.05.006" TargetMode="External"/><Relationship Id="rId2" Type="http://schemas.openxmlformats.org/officeDocument/2006/relationships/styles" Target="styles.xml"/><Relationship Id="rId16" Type="http://schemas.openxmlformats.org/officeDocument/2006/relationships/hyperlink" Target="https://doi.org/10.1207/s15327965pli0701_1" TargetMode="External"/><Relationship Id="rId29" Type="http://schemas.openxmlformats.org/officeDocument/2006/relationships/hyperlink" Target="https://doi.org/10.3758/BRM.42.1.226" TargetMode="External"/><Relationship Id="rId11" Type="http://schemas.openxmlformats.org/officeDocument/2006/relationships/image" Target="media/image1.png"/><Relationship Id="rId24" Type="http://schemas.openxmlformats.org/officeDocument/2006/relationships/hyperlink" Target="https://doi.org/10.1016/s0166-2236(00)01633-7" TargetMode="External"/><Relationship Id="rId32" Type="http://schemas.openxmlformats.org/officeDocument/2006/relationships/hyperlink" Target="https://doi.org/10.1080/02699931.2016.1273200" TargetMode="External"/><Relationship Id="rId37" Type="http://schemas.openxmlformats.org/officeDocument/2006/relationships/hyperlink" Target="https://doi.org/10.1162/0898929042947865" TargetMode="External"/><Relationship Id="rId40" Type="http://schemas.openxmlformats.org/officeDocument/2006/relationships/hyperlink" Target="https://doi.org/10.1037/a0020008" TargetMode="External"/><Relationship Id="rId45" Type="http://schemas.openxmlformats.org/officeDocument/2006/relationships/hyperlink" Target="https://doi.org/10.1016/j.tics.2005.08.005" TargetMode="External"/><Relationship Id="rId53" Type="http://schemas.openxmlformats.org/officeDocument/2006/relationships/hyperlink" Target="https://doi.org/10.1037/a0016819" TargetMode="External"/><Relationship Id="rId58" Type="http://schemas.openxmlformats.org/officeDocument/2006/relationships/hyperlink" Target="https://doi.org/10.1037/0022-3514.78.6.1092" TargetMode="External"/><Relationship Id="rId66" Type="http://schemas.openxmlformats.org/officeDocument/2006/relationships/hyperlink" Target="https://doi.org/10.1093/scan/nsn009" TargetMode="External"/><Relationship Id="rId5" Type="http://schemas.openxmlformats.org/officeDocument/2006/relationships/footnotes" Target="footnotes.xml"/><Relationship Id="rId61" Type="http://schemas.openxmlformats.org/officeDocument/2006/relationships/hyperlink" Target="https://doi.org/10.1037/a0013711" TargetMode="External"/><Relationship Id="rId19" Type="http://schemas.openxmlformats.org/officeDocument/2006/relationships/hyperlink" Target="https://doi.org/10.1371/journal.pone.0197278" TargetMode="External"/><Relationship Id="rId14" Type="http://schemas.openxmlformats.org/officeDocument/2006/relationships/hyperlink" Target="https://doi.org/10.1037/emo0000312" TargetMode="External"/><Relationship Id="rId22" Type="http://schemas.openxmlformats.org/officeDocument/2006/relationships/hyperlink" Target="https://doi.org/10.1037//0022-3514.70.2.205" TargetMode="External"/><Relationship Id="rId27" Type="http://schemas.openxmlformats.org/officeDocument/2006/relationships/hyperlink" Target="https://doi.org/10.1016/j.neuron.2006.07.029" TargetMode="External"/><Relationship Id="rId30" Type="http://schemas.openxmlformats.org/officeDocument/2006/relationships/hyperlink" Target="https://doi.org/10.3389/fpsyg.2011.00059" TargetMode="External"/><Relationship Id="rId35" Type="http://schemas.openxmlformats.org/officeDocument/2006/relationships/hyperlink" Target="https://doi.org/10.3724/SP.J.1041.2017.00622" TargetMode="External"/><Relationship Id="rId43" Type="http://schemas.openxmlformats.org/officeDocument/2006/relationships/hyperlink" Target="https://doi.org/10.1037/0096-3445.133.3.339" TargetMode="External"/><Relationship Id="rId48" Type="http://schemas.openxmlformats.org/officeDocument/2006/relationships/hyperlink" Target="https://doi.org/10.3758/s13423-015-0982-5" TargetMode="External"/><Relationship Id="rId56" Type="http://schemas.openxmlformats.org/officeDocument/2006/relationships/hyperlink" Target="https://doi.org/10.1177/0956797610373934" TargetMode="External"/><Relationship Id="rId64" Type="http://schemas.openxmlformats.org/officeDocument/2006/relationships/hyperlink" Target="https://doi.org/10.1097/NCQ.0000000000000256" TargetMode="External"/><Relationship Id="rId69" Type="http://schemas.openxmlformats.org/officeDocument/2006/relationships/hyperlink" Target="https://doi.org/10.1027/1618-3169/a000333" TargetMode="External"/><Relationship Id="rId8" Type="http://schemas.openxmlformats.org/officeDocument/2006/relationships/comments" Target="comments.xml"/><Relationship Id="rId51" Type="http://schemas.openxmlformats.org/officeDocument/2006/relationships/hyperlink" Target="https://doi.org/10.1037/a0022993" TargetMode="Externa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hyperlink" Target="https://doi.org/10.1016/j.neuroimage.2006.11.048" TargetMode="External"/><Relationship Id="rId25" Type="http://schemas.openxmlformats.org/officeDocument/2006/relationships/hyperlink" Target="https://doi.org/10.1093/cercor/bhm179" TargetMode="External"/><Relationship Id="rId33" Type="http://schemas.openxmlformats.org/officeDocument/2006/relationships/hyperlink" Target="https://doi.org/10.1177/1368430214538325" TargetMode="External"/><Relationship Id="rId38" Type="http://schemas.openxmlformats.org/officeDocument/2006/relationships/hyperlink" Target="https://doi.org/10.1037/1528-3542.7.4.705" TargetMode="External"/><Relationship Id="rId46" Type="http://schemas.openxmlformats.org/officeDocument/2006/relationships/hyperlink" Target="https://doi.org/10.1037/emo0000148" TargetMode="External"/><Relationship Id="rId59" Type="http://schemas.openxmlformats.org/officeDocument/2006/relationships/hyperlink" Target="https://doi.org/10.1177/0956797611419169" TargetMode="External"/><Relationship Id="rId67" Type="http://schemas.openxmlformats.org/officeDocument/2006/relationships/hyperlink" Target="https://doi.org/10.1016/j.psychres.2008.05.006" TargetMode="External"/><Relationship Id="rId20" Type="http://schemas.openxmlformats.org/officeDocument/2006/relationships/hyperlink" Target="https://doi.org/10.1016/j.actpsy.2010.05.003" TargetMode="External"/><Relationship Id="rId41" Type="http://schemas.openxmlformats.org/officeDocument/2006/relationships/hyperlink" Target="https://doi.org/10.1016/j.bpsc.2016.01.006" TargetMode="External"/><Relationship Id="rId54" Type="http://schemas.openxmlformats.org/officeDocument/2006/relationships/hyperlink" Target="https://doi.org/10.1016/j.neuroimage.2014.05.053" TargetMode="External"/><Relationship Id="rId62" Type="http://schemas.openxmlformats.org/officeDocument/2006/relationships/hyperlink" Target="https://doi.org/10.1006/nimg.2001.1030" TargetMode="External"/><Relationship Id="rId70" Type="http://schemas.openxmlformats.org/officeDocument/2006/relationships/hyperlink" Target="https://doi.org/10.1016/j.neuroimage.2009.01.01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1529100619832930" TargetMode="External"/><Relationship Id="rId23" Type="http://schemas.openxmlformats.org/officeDocument/2006/relationships/hyperlink" Target="https://doi.org/10.1207/s1532690xci0804_2" TargetMode="External"/><Relationship Id="rId28" Type="http://schemas.openxmlformats.org/officeDocument/2006/relationships/hyperlink" Target="https://doi.org/10.1371/journal.pone.0080154" TargetMode="External"/><Relationship Id="rId36" Type="http://schemas.openxmlformats.org/officeDocument/2006/relationships/hyperlink" Target="https://doi.org/10.1097/00001756-200312190-00006" TargetMode="External"/><Relationship Id="rId49" Type="http://schemas.openxmlformats.org/officeDocument/2006/relationships/hyperlink" Target="https://doi.org/10.1037/a0022929" TargetMode="External"/><Relationship Id="rId57" Type="http://schemas.openxmlformats.org/officeDocument/2006/relationships/hyperlink" Target="https://doi.org/10.1093/scan/nsy049" TargetMode="External"/><Relationship Id="rId10" Type="http://schemas.microsoft.com/office/2016/09/relationships/commentsIds" Target="commentsIds.xml"/><Relationship Id="rId31" Type="http://schemas.openxmlformats.org/officeDocument/2006/relationships/hyperlink" Target="https://doi.org/10.1098/rstb.2009.0142" TargetMode="External"/><Relationship Id="rId44" Type="http://schemas.openxmlformats.org/officeDocument/2006/relationships/hyperlink" Target="https://doi.org/10.1037/h0044635" TargetMode="External"/><Relationship Id="rId52" Type="http://schemas.openxmlformats.org/officeDocument/2006/relationships/hyperlink" Target="https://doi.org/10.1162/jocn_a_00363" TargetMode="External"/><Relationship Id="rId60" Type="http://schemas.openxmlformats.org/officeDocument/2006/relationships/hyperlink" Target="https://doi.org/10.3389/fpsyg.2013.00243" TargetMode="External"/><Relationship Id="rId65" Type="http://schemas.openxmlformats.org/officeDocument/2006/relationships/hyperlink" Target="https://doi.org/10.1073/pnas.94.26.14792" TargetMode="External"/><Relationship Id="rId73"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yperlink" Target="https://doi.org/10.1038/s41598-017-14846-3" TargetMode="External"/><Relationship Id="rId39" Type="http://schemas.openxmlformats.org/officeDocument/2006/relationships/hyperlink" Target="https://doi.org/10.1177/0956797610365131" TargetMode="External"/><Relationship Id="rId34" Type="http://schemas.openxmlformats.org/officeDocument/2006/relationships/hyperlink" Target="https://doi.org/10.1037/0033-2909.115.2.288" TargetMode="External"/><Relationship Id="rId50" Type="http://schemas.openxmlformats.org/officeDocument/2006/relationships/hyperlink" Target="https://doi.org/10.3758/CABN.7.1.1" TargetMode="External"/><Relationship Id="rId55" Type="http://schemas.openxmlformats.org/officeDocument/2006/relationships/hyperlink" Target="https://doi.org/10.1037/emo0000181" TargetMode="External"/><Relationship Id="rId7" Type="http://schemas.openxmlformats.org/officeDocument/2006/relationships/hyperlink" Target="mailto:nharp@huskers.unl.edu" TargetMode="Externa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09</TotalTime>
  <Pages>30</Pages>
  <Words>9817</Words>
  <Characters>55963</Characters>
  <Application>Microsoft Office Word</Application>
  <DocSecurity>0</DocSecurity>
  <Lines>466</Lines>
  <Paragraphs>1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6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subject/>
  <dc:creator>Maital Neta</dc:creator>
  <cp:keywords/>
  <dc:description/>
  <cp:lastModifiedBy>Nicholas Harp</cp:lastModifiedBy>
  <cp:revision>45</cp:revision>
  <dcterms:created xsi:type="dcterms:W3CDTF">2020-03-31T15:30:00Z</dcterms:created>
  <dcterms:modified xsi:type="dcterms:W3CDTF">2020-04-08T12:09:00Z</dcterms:modified>
</cp:coreProperties>
</file>